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C98B9" w14:textId="23028CDB" w:rsidR="0082241F" w:rsidRPr="00D741DF" w:rsidRDefault="0082241F" w:rsidP="00780D47">
      <w:pPr>
        <w:ind w:right="-6"/>
        <w:rPr>
          <w:rFonts w:asciiTheme="minorHAnsi" w:hAnsiTheme="minorHAnsi" w:cstheme="minorHAnsi"/>
        </w:rPr>
      </w:pPr>
      <w:bookmarkStart w:id="1" w:name="_Toc292378528"/>
    </w:p>
    <w:p w14:paraId="4EBBC068" w14:textId="33E28381" w:rsidR="0082241F" w:rsidRPr="00D741DF" w:rsidRDefault="00916CD8" w:rsidP="00780D47">
      <w:pPr>
        <w:ind w:right="-6"/>
        <w:jc w:val="center"/>
        <w:rPr>
          <w:rFonts w:asciiTheme="minorHAnsi" w:hAnsiTheme="minorHAnsi" w:cstheme="minorHAnsi"/>
          <w:b/>
          <w:bCs/>
          <w:color w:val="000000" w:themeColor="text1"/>
          <w:sz w:val="52"/>
          <w:szCs w:val="52"/>
        </w:rPr>
      </w:pPr>
      <w:r w:rsidRPr="00621809">
        <w:rPr>
          <w:noProof/>
        </w:rPr>
        <w:drawing>
          <wp:anchor distT="0" distB="0" distL="114300" distR="114300" simplePos="0" relativeHeight="251659264" behindDoc="0" locked="0" layoutInCell="1" hidden="0" allowOverlap="1" wp14:anchorId="4D01A0D0" wp14:editId="08F3460D">
            <wp:simplePos x="0" y="0"/>
            <wp:positionH relativeFrom="margin">
              <wp:align>center</wp:align>
            </wp:positionH>
            <wp:positionV relativeFrom="paragraph">
              <wp:posOffset>5080</wp:posOffset>
            </wp:positionV>
            <wp:extent cx="2794000" cy="2368550"/>
            <wp:effectExtent l="0" t="0" r="6350" b="0"/>
            <wp:wrapSquare wrapText="bothSides" distT="0" distB="0" distL="114300" distR="114300"/>
            <wp:docPr id="3" name="image2.png" descr="A logo with different symbols&#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2.png" descr="A logo with different symbols&#10;&#10;AI-generated content may be incorrect."/>
                    <pic:cNvPicPr preferRelativeResize="0"/>
                  </pic:nvPicPr>
                  <pic:blipFill>
                    <a:blip r:embed="rId11"/>
                    <a:srcRect/>
                    <a:stretch>
                      <a:fillRect/>
                    </a:stretch>
                  </pic:blipFill>
                  <pic:spPr>
                    <a:xfrm>
                      <a:off x="0" y="0"/>
                      <a:ext cx="2794000" cy="2368550"/>
                    </a:xfrm>
                    <a:prstGeom prst="rect">
                      <a:avLst/>
                    </a:prstGeom>
                    <a:ln/>
                  </pic:spPr>
                </pic:pic>
              </a:graphicData>
            </a:graphic>
          </wp:anchor>
        </w:drawing>
      </w:r>
    </w:p>
    <w:p w14:paraId="13D12F66" w14:textId="77777777" w:rsidR="0082241F" w:rsidRDefault="0082241F" w:rsidP="00780D47">
      <w:pPr>
        <w:ind w:right="-6"/>
        <w:jc w:val="center"/>
        <w:rPr>
          <w:rFonts w:asciiTheme="minorHAnsi" w:hAnsiTheme="minorHAnsi" w:cstheme="minorHAnsi"/>
          <w:b/>
          <w:bCs/>
          <w:color w:val="000000" w:themeColor="text1"/>
          <w:sz w:val="52"/>
          <w:szCs w:val="52"/>
        </w:rPr>
      </w:pPr>
    </w:p>
    <w:p w14:paraId="7FDAC8B5" w14:textId="77777777" w:rsidR="0082241F" w:rsidRPr="00D741DF" w:rsidRDefault="0082241F" w:rsidP="00780D47">
      <w:pPr>
        <w:ind w:right="-6"/>
        <w:jc w:val="center"/>
        <w:rPr>
          <w:rFonts w:asciiTheme="minorHAnsi" w:hAnsiTheme="minorHAnsi" w:cstheme="minorHAnsi"/>
          <w:b/>
          <w:bCs/>
          <w:color w:val="000000" w:themeColor="text1"/>
          <w:sz w:val="52"/>
          <w:szCs w:val="52"/>
        </w:rPr>
      </w:pPr>
    </w:p>
    <w:p w14:paraId="6A0A4CF3" w14:textId="77777777" w:rsidR="00916CD8" w:rsidRDefault="00916CD8" w:rsidP="00780D47">
      <w:pPr>
        <w:ind w:right="-6"/>
        <w:jc w:val="center"/>
        <w:rPr>
          <w:rFonts w:asciiTheme="minorHAnsi" w:hAnsiTheme="minorHAnsi" w:cstheme="minorHAnsi"/>
          <w:b/>
          <w:bCs/>
          <w:color w:val="012161"/>
          <w:sz w:val="72"/>
          <w:szCs w:val="72"/>
        </w:rPr>
      </w:pPr>
    </w:p>
    <w:p w14:paraId="61C9D0D0" w14:textId="77777777" w:rsidR="00916CD8" w:rsidRDefault="00916CD8" w:rsidP="00780D47">
      <w:pPr>
        <w:ind w:right="-6"/>
        <w:jc w:val="center"/>
        <w:rPr>
          <w:rFonts w:asciiTheme="minorHAnsi" w:hAnsiTheme="minorHAnsi" w:cstheme="minorHAnsi"/>
          <w:b/>
          <w:bCs/>
          <w:color w:val="012161"/>
          <w:sz w:val="72"/>
          <w:szCs w:val="72"/>
        </w:rPr>
      </w:pPr>
    </w:p>
    <w:p w14:paraId="2D09160B" w14:textId="07896A8E" w:rsidR="0082241F" w:rsidRPr="00916CD8" w:rsidRDefault="00C043A4" w:rsidP="00BE2930">
      <w:pPr>
        <w:ind w:right="-6"/>
        <w:jc w:val="center"/>
        <w:rPr>
          <w:rFonts w:asciiTheme="minorHAnsi" w:hAnsiTheme="minorHAnsi" w:cstheme="minorHAnsi"/>
          <w:b/>
          <w:bCs/>
          <w:color w:val="A66335"/>
          <w:sz w:val="32"/>
          <w:szCs w:val="32"/>
        </w:rPr>
      </w:pPr>
      <w:r>
        <w:rPr>
          <w:rFonts w:asciiTheme="minorHAnsi" w:hAnsiTheme="minorHAnsi" w:cstheme="minorHAnsi"/>
          <w:b/>
          <w:bCs/>
          <w:color w:val="A66335"/>
          <w:sz w:val="72"/>
          <w:szCs w:val="72"/>
        </w:rPr>
        <w:t xml:space="preserve">Open Call 1: </w:t>
      </w:r>
      <w:r w:rsidR="00E01575">
        <w:rPr>
          <w:rFonts w:asciiTheme="minorHAnsi" w:hAnsiTheme="minorHAnsi" w:cstheme="minorHAnsi"/>
          <w:b/>
          <w:bCs/>
          <w:color w:val="A66335"/>
          <w:sz w:val="72"/>
          <w:szCs w:val="72"/>
        </w:rPr>
        <w:t>Proposal template</w:t>
      </w:r>
    </w:p>
    <w:p w14:paraId="06D3CF31" w14:textId="145EA3E8" w:rsidR="00710076" w:rsidRPr="00ED495E" w:rsidRDefault="00710076" w:rsidP="00780D47">
      <w:pPr>
        <w:ind w:right="-6"/>
      </w:pPr>
      <w:r w:rsidRPr="00ED495E">
        <w:br w:type="page"/>
      </w:r>
    </w:p>
    <w:bookmarkEnd w:id="1" w:displacedByCustomXml="next"/>
    <w:sdt>
      <w:sdtPr>
        <w:rPr>
          <w:rFonts w:ascii="Calibri" w:eastAsia="Calibri" w:hAnsi="Calibri" w:cs="Calibri"/>
          <w:b w:val="0"/>
          <w:bCs/>
          <w:color w:val="000000"/>
          <w:sz w:val="22"/>
          <w:szCs w:val="22"/>
          <w:lang w:eastAsia="ja-JP"/>
        </w:rPr>
        <w:id w:val="212629751"/>
        <w:docPartObj>
          <w:docPartGallery w:val="Table of Contents"/>
          <w:docPartUnique/>
        </w:docPartObj>
      </w:sdtPr>
      <w:sdtEndPr>
        <w:rPr>
          <w:rFonts w:asciiTheme="minorHAnsi" w:hAnsiTheme="minorHAnsi" w:cstheme="minorBidi"/>
          <w:b/>
          <w:noProof/>
          <w:color w:val="000000" w:themeColor="text1"/>
          <w:sz w:val="20"/>
          <w:szCs w:val="20"/>
        </w:rPr>
      </w:sdtEndPr>
      <w:sdtContent>
        <w:p w14:paraId="367C04D9" w14:textId="59289E86" w:rsidR="00A971E7" w:rsidRPr="004B6D14" w:rsidRDefault="00A971E7">
          <w:pPr>
            <w:pStyle w:val="Inhaltsverzeichnisberschrift"/>
            <w:rPr>
              <w:rFonts w:asciiTheme="minorHAnsi" w:hAnsiTheme="minorHAnsi" w:cstheme="minorHAnsi"/>
            </w:rPr>
          </w:pPr>
          <w:r w:rsidRPr="004B6D14">
            <w:rPr>
              <w:rFonts w:asciiTheme="minorHAnsi" w:hAnsiTheme="minorHAnsi" w:cstheme="minorHAnsi"/>
            </w:rPr>
            <w:t>Contents</w:t>
          </w:r>
        </w:p>
        <w:p w14:paraId="6FA084DD" w14:textId="38331C7C" w:rsidR="00A971E7" w:rsidRPr="004B6D14" w:rsidRDefault="00A971E7" w:rsidP="00A971E7">
          <w:pPr>
            <w:pStyle w:val="Verzeichnis2"/>
            <w:rPr>
              <w:rFonts w:eastAsiaTheme="minorEastAsia"/>
              <w:noProof/>
              <w:color w:val="auto"/>
              <w:kern w:val="2"/>
              <w:sz w:val="24"/>
              <w:szCs w:val="24"/>
              <w:lang w:eastAsia="en-GB"/>
              <w14:ligatures w14:val="standardContextual"/>
            </w:rPr>
          </w:pPr>
          <w:r w:rsidRPr="004B6D14">
            <w:fldChar w:fldCharType="begin"/>
          </w:r>
          <w:r w:rsidRPr="004B6D14">
            <w:instrText xml:space="preserve"> TOC \o "1-3" \h \z \u </w:instrText>
          </w:r>
          <w:r w:rsidRPr="004B6D14">
            <w:fldChar w:fldCharType="separate"/>
          </w:r>
          <w:hyperlink w:anchor="_Toc229824829" w:history="1">
            <w:r w:rsidR="00E01575" w:rsidRPr="004B6D14">
              <w:rPr>
                <w:rStyle w:val="Hyperlink"/>
                <w:noProof/>
              </w:rPr>
              <w:t>Guidance for the preparation and structure of the proposal</w:t>
            </w:r>
            <w:r w:rsidRPr="004B6D14">
              <w:rPr>
                <w:noProof/>
                <w:webHidden/>
              </w:rPr>
              <w:tab/>
            </w:r>
            <w:r w:rsidR="001B0FC4">
              <w:rPr>
                <w:noProof/>
                <w:webHidden/>
              </w:rPr>
              <w:t>3</w:t>
            </w:r>
          </w:hyperlink>
        </w:p>
        <w:p w14:paraId="4648939C" w14:textId="5CA16BD4" w:rsidR="00A971E7" w:rsidRPr="004B6D14" w:rsidRDefault="00E01575" w:rsidP="00A971E7">
          <w:pPr>
            <w:pStyle w:val="Verzeichnis2"/>
            <w:rPr>
              <w:rFonts w:eastAsiaTheme="minorEastAsia"/>
              <w:noProof/>
              <w:color w:val="auto"/>
              <w:kern w:val="2"/>
              <w:sz w:val="24"/>
              <w:szCs w:val="24"/>
              <w:lang w:eastAsia="en-GB"/>
              <w14:ligatures w14:val="standardContextual"/>
            </w:rPr>
          </w:pPr>
          <w:hyperlink w:anchor="_Toc229824835" w:history="1">
            <w:r w:rsidRPr="004B6D14">
              <w:rPr>
                <w:rStyle w:val="Hyperlink"/>
                <w:noProof/>
              </w:rPr>
              <w:t>P</w:t>
            </w:r>
            <w:r w:rsidR="00886EFF" w:rsidRPr="004B6D14">
              <w:rPr>
                <w:rStyle w:val="Hyperlink"/>
                <w:noProof/>
              </w:rPr>
              <w:t>roposal template</w:t>
            </w:r>
            <w:r w:rsidR="00A971E7" w:rsidRPr="004B6D14">
              <w:rPr>
                <w:noProof/>
                <w:webHidden/>
              </w:rPr>
              <w:tab/>
            </w:r>
            <w:r w:rsidR="001B0FC4">
              <w:rPr>
                <w:noProof/>
                <w:webHidden/>
              </w:rPr>
              <w:t>4</w:t>
            </w:r>
          </w:hyperlink>
        </w:p>
        <w:p w14:paraId="69539E10" w14:textId="593C2212" w:rsidR="00A971E7" w:rsidRDefault="00E01575" w:rsidP="001636CB">
          <w:pPr>
            <w:pStyle w:val="Verzeichnis3"/>
          </w:pPr>
          <w:r w:rsidRPr="001636CB">
            <w:t xml:space="preserve">Section </w:t>
          </w:r>
          <w:hyperlink w:anchor="_Toc229824836" w:history="1">
            <w:r w:rsidRPr="001636CB">
              <w:rPr>
                <w:rStyle w:val="Hyperlink"/>
                <w:noProof/>
                <w:u w:val="none"/>
              </w:rPr>
              <w:t>1</w:t>
            </w:r>
            <w:r w:rsidRPr="001636CB">
              <w:rPr>
                <w:rFonts w:eastAsiaTheme="minorEastAsia"/>
                <w:noProof/>
                <w:color w:val="auto"/>
                <w:kern w:val="2"/>
                <w:sz w:val="24"/>
                <w:szCs w:val="24"/>
                <w:lang w:eastAsia="en-GB"/>
                <w14:ligatures w14:val="standardContextual"/>
              </w:rPr>
              <w:t xml:space="preserve">: </w:t>
            </w:r>
            <w:r w:rsidRPr="001636CB">
              <w:rPr>
                <w:rStyle w:val="Hyperlink"/>
                <w:noProof/>
                <w:u w:val="none"/>
              </w:rPr>
              <w:t>Desc</w:t>
            </w:r>
            <w:r w:rsidR="003560E5" w:rsidRPr="001636CB">
              <w:rPr>
                <w:rStyle w:val="Hyperlink"/>
                <w:noProof/>
                <w:u w:val="none"/>
              </w:rPr>
              <w:t>rip</w:t>
            </w:r>
            <w:r w:rsidRPr="001636CB">
              <w:rPr>
                <w:rStyle w:val="Hyperlink"/>
                <w:noProof/>
                <w:u w:val="none"/>
              </w:rPr>
              <w:t>tion of the applicant</w:t>
            </w:r>
            <w:r w:rsidR="00A971E7" w:rsidRPr="001636CB">
              <w:rPr>
                <w:noProof/>
                <w:webHidden/>
              </w:rPr>
              <w:tab/>
            </w:r>
            <w:r w:rsidR="001B0FC4" w:rsidRPr="001636CB">
              <w:rPr>
                <w:noProof/>
                <w:webHidden/>
              </w:rPr>
              <w:t>4</w:t>
            </w:r>
          </w:hyperlink>
        </w:p>
        <w:p w14:paraId="6848A46A" w14:textId="448D7CB8" w:rsidR="00457EF7" w:rsidRPr="00457EF7" w:rsidRDefault="00457EF7" w:rsidP="00457EF7">
          <w:pPr>
            <w:pStyle w:val="Verzeichnis3"/>
            <w:rPr>
              <w:rFonts w:eastAsiaTheme="minorEastAsia"/>
              <w:noProof/>
              <w:color w:val="auto"/>
              <w:kern w:val="2"/>
              <w:sz w:val="24"/>
              <w:szCs w:val="24"/>
              <w:lang w:eastAsia="en-GB"/>
              <w14:ligatures w14:val="standardContextual"/>
            </w:rPr>
          </w:pPr>
          <w:r w:rsidRPr="001636CB">
            <w:t xml:space="preserve">Section </w:t>
          </w:r>
          <w:hyperlink w:anchor="_Toc229824836" w:history="1">
            <w:r>
              <w:rPr>
                <w:rStyle w:val="Hyperlink"/>
                <w:noProof/>
                <w:u w:val="none"/>
              </w:rPr>
              <w:t>2</w:t>
            </w:r>
            <w:r w:rsidRPr="001636CB">
              <w:rPr>
                <w:rFonts w:eastAsiaTheme="minorEastAsia"/>
                <w:noProof/>
                <w:color w:val="auto"/>
                <w:kern w:val="2"/>
                <w:sz w:val="24"/>
                <w:szCs w:val="24"/>
                <w:lang w:eastAsia="en-GB"/>
                <w14:ligatures w14:val="standardContextual"/>
              </w:rPr>
              <w:t xml:space="preserve">: </w:t>
            </w:r>
            <w:r w:rsidRPr="001636CB">
              <w:rPr>
                <w:rStyle w:val="Hyperlink"/>
                <w:noProof/>
                <w:u w:val="none"/>
              </w:rPr>
              <w:t>Description of the applicant</w:t>
            </w:r>
            <w:r w:rsidRPr="001636CB">
              <w:rPr>
                <w:noProof/>
                <w:webHidden/>
              </w:rPr>
              <w:tab/>
            </w:r>
            <w:r w:rsidR="002F4201">
              <w:rPr>
                <w:noProof/>
                <w:webHidden/>
              </w:rPr>
              <w:t>5</w:t>
            </w:r>
          </w:hyperlink>
        </w:p>
        <w:p w14:paraId="0C52C7B1" w14:textId="6A695104" w:rsidR="00A971E7" w:rsidRPr="00AF4D44" w:rsidRDefault="009000E4" w:rsidP="001636CB">
          <w:pPr>
            <w:pStyle w:val="Verzeichnis3"/>
            <w:rPr>
              <w:rStyle w:val="Hyperlink"/>
              <w:u w:val="none"/>
            </w:rPr>
          </w:pPr>
          <w:hyperlink w:anchor="_Toc229824843" w:history="1">
            <w:r w:rsidRPr="001636CB">
              <w:rPr>
                <w:rStyle w:val="Hyperlink"/>
                <w:noProof/>
                <w:u w:val="none"/>
              </w:rPr>
              <w:t xml:space="preserve">Section </w:t>
            </w:r>
            <w:r w:rsidR="00457EF7">
              <w:rPr>
                <w:rStyle w:val="Hyperlink"/>
                <w:noProof/>
                <w:u w:val="none"/>
              </w:rPr>
              <w:t>3</w:t>
            </w:r>
            <w:r w:rsidRPr="00AF4D44">
              <w:rPr>
                <w:rStyle w:val="Hyperlink"/>
                <w:u w:val="none"/>
              </w:rPr>
              <w:t>:</w:t>
            </w:r>
            <w:r w:rsidR="003A7D6C" w:rsidRPr="00AF4D44">
              <w:rPr>
                <w:rStyle w:val="Hyperlink"/>
                <w:u w:val="none"/>
              </w:rPr>
              <w:t xml:space="preserve"> Alignment and Excellence</w:t>
            </w:r>
            <w:r w:rsidR="00A971E7" w:rsidRPr="00AF4D44">
              <w:rPr>
                <w:rStyle w:val="Hyperlink"/>
                <w:webHidden/>
                <w:u w:val="none"/>
              </w:rPr>
              <w:tab/>
            </w:r>
            <w:r w:rsidR="00457EF7" w:rsidRPr="00AF4D44">
              <w:rPr>
                <w:rStyle w:val="Hyperlink"/>
                <w:webHidden/>
                <w:u w:val="none"/>
              </w:rPr>
              <w:t>6</w:t>
            </w:r>
          </w:hyperlink>
        </w:p>
        <w:p w14:paraId="103C3BC6" w14:textId="1B70AF71" w:rsidR="00A971E7" w:rsidRPr="001636CB" w:rsidRDefault="007B1B9A" w:rsidP="001636CB">
          <w:pPr>
            <w:pStyle w:val="Verzeichnis3"/>
            <w:rPr>
              <w:rFonts w:eastAsiaTheme="minorEastAsia"/>
              <w:noProof/>
              <w:color w:val="auto"/>
              <w:kern w:val="2"/>
              <w:sz w:val="24"/>
              <w:szCs w:val="24"/>
              <w:lang w:eastAsia="en-GB"/>
              <w14:ligatures w14:val="standardContextual"/>
            </w:rPr>
          </w:pPr>
          <w:hyperlink w:anchor="_Toc229824845" w:history="1">
            <w:r w:rsidRPr="001636CB">
              <w:rPr>
                <w:rStyle w:val="Hyperlink"/>
                <w:noProof/>
                <w:u w:val="none"/>
              </w:rPr>
              <w:t xml:space="preserve">Section </w:t>
            </w:r>
            <w:r w:rsidR="003A7D6C">
              <w:rPr>
                <w:rStyle w:val="Hyperlink"/>
                <w:noProof/>
                <w:u w:val="none"/>
              </w:rPr>
              <w:t>4</w:t>
            </w:r>
            <w:r w:rsidRPr="001636CB">
              <w:rPr>
                <w:rStyle w:val="Hyperlink"/>
                <w:noProof/>
                <w:u w:val="none"/>
              </w:rPr>
              <w:t>: Capacity and implementation</w:t>
            </w:r>
            <w:r w:rsidR="00A971E7" w:rsidRPr="001636CB">
              <w:rPr>
                <w:noProof/>
                <w:webHidden/>
              </w:rPr>
              <w:tab/>
            </w:r>
            <w:r w:rsidR="00457EF7">
              <w:rPr>
                <w:noProof/>
                <w:webHidden/>
              </w:rPr>
              <w:t>8</w:t>
            </w:r>
          </w:hyperlink>
        </w:p>
        <w:p w14:paraId="71CDE448" w14:textId="4D074C9B" w:rsidR="00A971E7" w:rsidRDefault="007B1B9A" w:rsidP="001636CB">
          <w:pPr>
            <w:pStyle w:val="Verzeichnis3"/>
          </w:pPr>
          <w:hyperlink w:anchor="_Toc229824846" w:history="1">
            <w:r w:rsidRPr="001636CB">
              <w:rPr>
                <w:rStyle w:val="Hyperlink"/>
                <w:noProof/>
                <w:u w:val="none"/>
              </w:rPr>
              <w:t xml:space="preserve">Section </w:t>
            </w:r>
            <w:r w:rsidR="003A7D6C">
              <w:rPr>
                <w:rStyle w:val="Hyperlink"/>
                <w:noProof/>
                <w:u w:val="none"/>
              </w:rPr>
              <w:t>5</w:t>
            </w:r>
            <w:r w:rsidRPr="001636CB">
              <w:rPr>
                <w:rStyle w:val="Hyperlink"/>
                <w:noProof/>
                <w:u w:val="none"/>
              </w:rPr>
              <w:t>: Expected contribution / impact</w:t>
            </w:r>
            <w:r w:rsidR="00A971E7" w:rsidRPr="001636CB">
              <w:rPr>
                <w:noProof/>
                <w:webHidden/>
              </w:rPr>
              <w:tab/>
            </w:r>
            <w:r w:rsidR="00457EF7">
              <w:rPr>
                <w:noProof/>
                <w:webHidden/>
              </w:rPr>
              <w:t>10</w:t>
            </w:r>
          </w:hyperlink>
        </w:p>
        <w:p w14:paraId="3BDA0C63" w14:textId="6272A531" w:rsidR="001636CB" w:rsidRPr="001636CB" w:rsidRDefault="001636CB" w:rsidP="001636CB">
          <w:pPr>
            <w:pStyle w:val="Verzeichnis3"/>
          </w:pPr>
          <w:hyperlink w:anchor="_Toc229824846" w:history="1">
            <w:r w:rsidRPr="001636CB">
              <w:rPr>
                <w:rStyle w:val="Hyperlink"/>
                <w:noProof/>
                <w:u w:val="none"/>
              </w:rPr>
              <w:t xml:space="preserve">Section </w:t>
            </w:r>
            <w:r w:rsidR="003A7D6C">
              <w:rPr>
                <w:rStyle w:val="Hyperlink"/>
                <w:noProof/>
                <w:u w:val="none"/>
              </w:rPr>
              <w:t>6</w:t>
            </w:r>
            <w:r w:rsidRPr="001636CB">
              <w:rPr>
                <w:rStyle w:val="Hyperlink"/>
                <w:noProof/>
                <w:u w:val="none"/>
              </w:rPr>
              <w:t>: E</w:t>
            </w:r>
            <w:r>
              <w:rPr>
                <w:rStyle w:val="Hyperlink"/>
                <w:noProof/>
                <w:u w:val="none"/>
              </w:rPr>
              <w:t>thics</w:t>
            </w:r>
            <w:r w:rsidRPr="001636CB">
              <w:rPr>
                <w:noProof/>
                <w:webHidden/>
              </w:rPr>
              <w:tab/>
            </w:r>
            <w:r>
              <w:rPr>
                <w:noProof/>
                <w:webHidden/>
              </w:rPr>
              <w:t>1</w:t>
            </w:r>
            <w:r w:rsidR="00457EF7">
              <w:rPr>
                <w:noProof/>
                <w:webHidden/>
              </w:rPr>
              <w:t>1</w:t>
            </w:r>
          </w:hyperlink>
        </w:p>
        <w:p w14:paraId="35108CA0" w14:textId="17AE48C9" w:rsidR="00886EFF" w:rsidRPr="004B6D14" w:rsidRDefault="001636CB" w:rsidP="00886EFF">
          <w:pPr>
            <w:pStyle w:val="Verzeichnis2"/>
          </w:pPr>
          <w:hyperlink w:anchor="_Toc229824848" w:history="1">
            <w:r w:rsidR="008610CD">
              <w:rPr>
                <w:rStyle w:val="Hyperlink"/>
                <w:noProof/>
              </w:rPr>
              <w:t>A</w:t>
            </w:r>
            <w:r>
              <w:rPr>
                <w:rStyle w:val="Hyperlink"/>
                <w:noProof/>
              </w:rPr>
              <w:t>ttachments</w:t>
            </w:r>
            <w:r w:rsidR="00A971E7" w:rsidRPr="004B6D14">
              <w:rPr>
                <w:noProof/>
                <w:webHidden/>
              </w:rPr>
              <w:tab/>
            </w:r>
            <w:r w:rsidR="00A971E7" w:rsidRPr="004B6D14">
              <w:rPr>
                <w:noProof/>
                <w:webHidden/>
              </w:rPr>
              <w:fldChar w:fldCharType="begin"/>
            </w:r>
            <w:r w:rsidR="00A971E7" w:rsidRPr="004B6D14">
              <w:rPr>
                <w:noProof/>
                <w:webHidden/>
              </w:rPr>
              <w:instrText xml:space="preserve"> PAGEREF _Toc229824848 \h </w:instrText>
            </w:r>
            <w:r w:rsidR="00A971E7" w:rsidRPr="004B6D14">
              <w:rPr>
                <w:noProof/>
                <w:webHidden/>
              </w:rPr>
            </w:r>
            <w:r w:rsidR="00A971E7" w:rsidRPr="004B6D14">
              <w:rPr>
                <w:noProof/>
                <w:webHidden/>
              </w:rPr>
              <w:fldChar w:fldCharType="separate"/>
            </w:r>
            <w:r w:rsidR="00CD327B" w:rsidRPr="004B6D14">
              <w:rPr>
                <w:noProof/>
                <w:webHidden/>
              </w:rPr>
              <w:t>1</w:t>
            </w:r>
            <w:r w:rsidR="00457EF7">
              <w:rPr>
                <w:noProof/>
                <w:webHidden/>
              </w:rPr>
              <w:t>2</w:t>
            </w:r>
            <w:r w:rsidR="00A971E7" w:rsidRPr="004B6D14">
              <w:rPr>
                <w:noProof/>
                <w:webHidden/>
              </w:rPr>
              <w:fldChar w:fldCharType="end"/>
            </w:r>
          </w:hyperlink>
        </w:p>
        <w:p w14:paraId="4ED2CC14" w14:textId="07B4904D" w:rsidR="00A971E7" w:rsidRPr="00886EFF" w:rsidRDefault="00A971E7" w:rsidP="00886EFF">
          <w:pPr>
            <w:pStyle w:val="Verzeichnis2"/>
            <w:rPr>
              <w:rFonts w:eastAsiaTheme="minorEastAsia" w:cstheme="minorBidi"/>
              <w:noProof/>
              <w:color w:val="auto"/>
              <w:kern w:val="2"/>
              <w:sz w:val="24"/>
              <w:szCs w:val="24"/>
              <w:lang w:eastAsia="en-GB"/>
              <w14:ligatures w14:val="standardContextual"/>
            </w:rPr>
          </w:pPr>
          <w:r w:rsidRPr="004B6D14">
            <w:rPr>
              <w:b w:val="0"/>
              <w:bCs w:val="0"/>
              <w:noProof/>
            </w:rPr>
            <w:fldChar w:fldCharType="end"/>
          </w:r>
        </w:p>
      </w:sdtContent>
    </w:sdt>
    <w:p w14:paraId="2E6B9096" w14:textId="31A92604" w:rsidR="00C043A4" w:rsidRPr="00C63BE9" w:rsidRDefault="00C043A4" w:rsidP="00764CE3">
      <w:pPr>
        <w:spacing w:before="40" w:after="40" w:line="240" w:lineRule="auto"/>
        <w:ind w:left="0" w:right="0" w:firstLine="0"/>
        <w:rPr>
          <w:rFonts w:asciiTheme="minorHAnsi" w:hAnsiTheme="minorHAnsi" w:cstheme="minorHAnsi"/>
        </w:rPr>
      </w:pPr>
      <w:r w:rsidRPr="00C63BE9">
        <w:rPr>
          <w:rFonts w:asciiTheme="minorHAnsi" w:hAnsiTheme="minorHAnsi" w:cstheme="minorHAnsi"/>
          <w:b/>
          <w:color w:val="A66335"/>
        </w:rPr>
        <w:t>Disclaimer</w:t>
      </w:r>
      <w:r w:rsidRPr="00C63BE9">
        <w:rPr>
          <w:rFonts w:asciiTheme="minorHAnsi" w:hAnsiTheme="minorHAnsi" w:cstheme="minorHAnsi"/>
          <w:b/>
          <w:color w:val="954F3D"/>
        </w:rPr>
        <w:br/>
      </w:r>
      <w:r w:rsidRPr="00C63BE9">
        <w:rPr>
          <w:rFonts w:asciiTheme="minorHAnsi" w:hAnsiTheme="minorHAnsi" w:cstheme="minorHAnsi"/>
          <w:color w:val="373737"/>
        </w:rPr>
        <w:t>Funded by the European Union (</w:t>
      </w:r>
      <w:r w:rsidR="00C63BE9" w:rsidRPr="00C63BE9">
        <w:rPr>
          <w:rFonts w:asciiTheme="minorHAnsi" w:hAnsiTheme="minorHAnsi" w:cstheme="minorHAnsi"/>
          <w:color w:val="373737"/>
        </w:rPr>
        <w:t>Nemesis; Grant agreement No. 101219087</w:t>
      </w:r>
      <w:r w:rsidRPr="00C63BE9">
        <w:rPr>
          <w:rFonts w:asciiTheme="minorHAnsi" w:hAnsiTheme="minorHAnsi" w:cstheme="minorHAnsi"/>
          <w:color w:val="373737"/>
        </w:rPr>
        <w:t>). Views and opinions expressed are</w:t>
      </w:r>
      <w:r w:rsidR="008A4917">
        <w:rPr>
          <w:rFonts w:asciiTheme="minorHAnsi" w:hAnsiTheme="minorHAnsi" w:cstheme="minorHAnsi"/>
          <w:color w:val="373737"/>
        </w:rPr>
        <w:t xml:space="preserve"> however</w:t>
      </w:r>
      <w:r w:rsidRPr="00C63BE9">
        <w:rPr>
          <w:rFonts w:asciiTheme="minorHAnsi" w:hAnsiTheme="minorHAnsi" w:cstheme="minorHAnsi"/>
          <w:color w:val="373737"/>
        </w:rPr>
        <w:t xml:space="preserve"> those of the author(s) only and do not necessarily reflect those of the European Union or the European Research Executive Agency (REA). Neither the European Union nor the granting authority can be held responsible for them.</w:t>
      </w:r>
      <w:r w:rsidRPr="00C63BE9">
        <w:rPr>
          <w:rFonts w:asciiTheme="minorHAnsi" w:hAnsiTheme="minorHAnsi" w:cstheme="minorHAnsi"/>
          <w:i/>
        </w:rPr>
        <w:br w:type="page"/>
      </w:r>
    </w:p>
    <w:p w14:paraId="4529F0AD" w14:textId="7165FAB7" w:rsidR="003560E5" w:rsidRDefault="003560E5" w:rsidP="00AA5B56">
      <w:pPr>
        <w:pStyle w:val="berschrift2"/>
        <w:numPr>
          <w:ilvl w:val="0"/>
          <w:numId w:val="0"/>
        </w:numPr>
        <w:spacing w:after="160" w:line="240" w:lineRule="auto"/>
        <w:ind w:left="357" w:right="-6" w:hanging="357"/>
        <w:contextualSpacing w:val="0"/>
      </w:pPr>
      <w:bookmarkStart w:id="2" w:name="_Hlk121477083"/>
      <w:r w:rsidRPr="003560E5">
        <w:lastRenderedPageBreak/>
        <w:t>Guidance for the preparation and structure of the proposal</w:t>
      </w:r>
    </w:p>
    <w:p w14:paraId="0AFB6F6D" w14:textId="4A654802" w:rsidR="003560E5" w:rsidRDefault="003560E5" w:rsidP="00AA5B56">
      <w:pPr>
        <w:spacing w:after="120" w:line="240" w:lineRule="auto"/>
        <w:ind w:left="11" w:right="420" w:hanging="11"/>
      </w:pPr>
      <w:r>
        <w:t xml:space="preserve">The structure of this proposal template must be followed when preparing your application. </w:t>
      </w:r>
      <w:r w:rsidRPr="003560E5">
        <w:t xml:space="preserve">It has been designed to ensure that the important aspects of your proposal are presented in a way that will enable the experts to make an effective assessment against the </w:t>
      </w:r>
      <w:r>
        <w:t xml:space="preserve">pre-defined </w:t>
      </w:r>
      <w:r w:rsidRPr="003560E5">
        <w:t>evaluation criteria.</w:t>
      </w:r>
      <w:r>
        <w:t xml:space="preserve"> </w:t>
      </w:r>
      <w:r w:rsidRPr="003560E5">
        <w:t>Please note that only proposals that successfully address the aspects mentioned below are eligible for funding. Proposals using other templates cannot be considered for evaluation.</w:t>
      </w:r>
    </w:p>
    <w:p w14:paraId="4A12A428" w14:textId="183038DA" w:rsidR="003560E5" w:rsidRDefault="003560E5" w:rsidP="00AA5B56">
      <w:pPr>
        <w:pStyle w:val="Listenabsatz"/>
        <w:numPr>
          <w:ilvl w:val="0"/>
          <w:numId w:val="25"/>
        </w:numPr>
        <w:rPr>
          <w:rFonts w:ascii="Calibri" w:eastAsia="Calibri" w:hAnsi="Calibri" w:cs="Calibri"/>
          <w:color w:val="000000"/>
          <w:sz w:val="22"/>
          <w:szCs w:val="22"/>
        </w:rPr>
      </w:pPr>
      <w:r w:rsidRPr="003560E5">
        <w:rPr>
          <w:rFonts w:ascii="Calibri" w:eastAsia="Calibri" w:hAnsi="Calibri" w:cs="Calibri"/>
          <w:color w:val="000000"/>
          <w:sz w:val="22"/>
          <w:szCs w:val="22"/>
        </w:rPr>
        <w:t xml:space="preserve">Formatting conditions: </w:t>
      </w:r>
      <w:r>
        <w:rPr>
          <w:rFonts w:ascii="Calibri" w:eastAsia="Calibri" w:hAnsi="Calibri" w:cs="Calibri"/>
          <w:color w:val="000000"/>
          <w:sz w:val="22"/>
          <w:szCs w:val="22"/>
        </w:rPr>
        <w:t>font Calibri, pt 11, single lined spacing</w:t>
      </w:r>
    </w:p>
    <w:p w14:paraId="58E717CA" w14:textId="1A841140" w:rsidR="00046D3F" w:rsidRDefault="00046D3F" w:rsidP="00AA5B56">
      <w:pPr>
        <w:pStyle w:val="Listenabsatz"/>
        <w:numPr>
          <w:ilvl w:val="0"/>
          <w:numId w:val="25"/>
        </w:numPr>
        <w:rPr>
          <w:rFonts w:ascii="Calibri" w:eastAsia="Calibri" w:hAnsi="Calibri" w:cs="Calibri"/>
          <w:color w:val="000000"/>
          <w:sz w:val="22"/>
          <w:szCs w:val="22"/>
        </w:rPr>
      </w:pPr>
      <w:r>
        <w:rPr>
          <w:rFonts w:ascii="Calibri" w:eastAsia="Calibri" w:hAnsi="Calibri" w:cs="Calibri"/>
          <w:color w:val="000000"/>
          <w:sz w:val="22"/>
          <w:szCs w:val="22"/>
        </w:rPr>
        <w:t>Language: English is the only acceptable language. Proposals submitted in any other language will not be evaluated.</w:t>
      </w:r>
    </w:p>
    <w:p w14:paraId="4281ABFC" w14:textId="59020A62" w:rsidR="00046D3F" w:rsidRPr="003560E5" w:rsidRDefault="00046D3F" w:rsidP="00AA5B56">
      <w:pPr>
        <w:pStyle w:val="Listenabsatz"/>
        <w:numPr>
          <w:ilvl w:val="0"/>
          <w:numId w:val="25"/>
        </w:numPr>
        <w:rPr>
          <w:rFonts w:ascii="Calibri" w:eastAsia="Calibri" w:hAnsi="Calibri" w:cs="Calibri"/>
          <w:color w:val="000000"/>
          <w:sz w:val="22"/>
          <w:szCs w:val="22"/>
        </w:rPr>
      </w:pPr>
      <w:r w:rsidRPr="00046D3F">
        <w:rPr>
          <w:rFonts w:ascii="Calibri" w:eastAsia="Calibri" w:hAnsi="Calibri" w:cs="Calibri"/>
          <w:color w:val="000000"/>
          <w:sz w:val="22"/>
          <w:szCs w:val="22"/>
        </w:rPr>
        <w:t>Applicants are required to respect the maximum text limits specified for each section of this template. These limits are intended to ensure fairness and comparability among all proposals. Text exceeding the indicated limits may not be evaluated.</w:t>
      </w:r>
    </w:p>
    <w:p w14:paraId="7C2F5CF0" w14:textId="77777777" w:rsidR="003560E5" w:rsidRDefault="003560E5" w:rsidP="00AA5B56">
      <w:pPr>
        <w:spacing w:line="240" w:lineRule="auto"/>
        <w:ind w:right="420"/>
      </w:pPr>
    </w:p>
    <w:p w14:paraId="056AB780" w14:textId="77777777" w:rsidR="00046D3F" w:rsidRDefault="00046D3F" w:rsidP="00AA5B56">
      <w:pPr>
        <w:spacing w:line="240" w:lineRule="auto"/>
        <w:ind w:right="420"/>
      </w:pPr>
      <w:r w:rsidRPr="00046D3F">
        <w:t>Please note that proposals will be assessed based on their submitted content only, without consideration of potential improvements. Successful proposals must fully address all mandatory requirements to be eligible for funding. Significant content modifications will not be permitted during the grant preparation stage.</w:t>
      </w:r>
    </w:p>
    <w:p w14:paraId="2A08DF57" w14:textId="77777777" w:rsidR="007E44C3" w:rsidRDefault="007E44C3" w:rsidP="00AA5B56">
      <w:pPr>
        <w:spacing w:line="240" w:lineRule="auto"/>
        <w:ind w:right="420"/>
      </w:pPr>
    </w:p>
    <w:p w14:paraId="1D935690" w14:textId="77777777" w:rsidR="007E44C3" w:rsidRPr="007E44C3" w:rsidRDefault="007E44C3" w:rsidP="00AA5B56">
      <w:pPr>
        <w:spacing w:line="240" w:lineRule="auto"/>
        <w:ind w:right="420"/>
      </w:pPr>
      <w:r w:rsidRPr="007E44C3">
        <w:t>When considering the use of generative artificial intelligence (AI) tools for the preparation of the proposal, it is imperative to exercise caution and careful consideration. The AI-generated content should be thoroughly reviewed and validated by the applicants to ensure its appropriateness and accuracy, as well as its compliance with intellectual property regulations. Applicants are fully responsible for the content of the proposal (even those parts produced by the AI tool) and must be transparent in disclosing which AI tools were used and how they were utilized.</w:t>
      </w:r>
    </w:p>
    <w:p w14:paraId="386CA03D" w14:textId="77777777" w:rsidR="007E44C3" w:rsidRPr="007E44C3" w:rsidRDefault="007E44C3" w:rsidP="00AA5B56">
      <w:pPr>
        <w:spacing w:line="240" w:lineRule="auto"/>
        <w:ind w:right="420"/>
      </w:pPr>
      <w:r w:rsidRPr="007E44C3">
        <w:t>Specifically, applicants are required to:</w:t>
      </w:r>
    </w:p>
    <w:p w14:paraId="3A4C1A67" w14:textId="77777777" w:rsidR="007E44C3" w:rsidRPr="007E44C3" w:rsidRDefault="007E44C3" w:rsidP="00AA5B56">
      <w:pPr>
        <w:numPr>
          <w:ilvl w:val="0"/>
          <w:numId w:val="26"/>
        </w:numPr>
        <w:spacing w:line="240" w:lineRule="auto"/>
        <w:ind w:right="420"/>
      </w:pPr>
      <w:r w:rsidRPr="007E44C3">
        <w:t>Verify the accuracy, validity, and appropriateness of the content and any citations generated by the AI tool and correct any errors or inconsistencies.</w:t>
      </w:r>
    </w:p>
    <w:p w14:paraId="149DBDE2" w14:textId="3EBEC4B8" w:rsidR="007E44C3" w:rsidRPr="007E44C3" w:rsidRDefault="007E44C3" w:rsidP="00AA5B56">
      <w:pPr>
        <w:numPr>
          <w:ilvl w:val="0"/>
          <w:numId w:val="26"/>
        </w:numPr>
        <w:spacing w:line="240" w:lineRule="auto"/>
        <w:ind w:right="420"/>
      </w:pPr>
      <w:r w:rsidRPr="007E44C3">
        <w:t xml:space="preserve">Provide a list of sources used to generate content and citations, including those generated by the AI tool. </w:t>
      </w:r>
    </w:p>
    <w:p w14:paraId="028A4020" w14:textId="77777777" w:rsidR="007E44C3" w:rsidRPr="007E44C3" w:rsidRDefault="007E44C3" w:rsidP="00AA5B56">
      <w:pPr>
        <w:numPr>
          <w:ilvl w:val="0"/>
          <w:numId w:val="26"/>
        </w:numPr>
        <w:spacing w:line="240" w:lineRule="auto"/>
        <w:ind w:right="420"/>
      </w:pPr>
      <w:r w:rsidRPr="007E44C3">
        <w:t>Be conscious of the potential for plagiarism where the AI tool may have reproduced substantial text from other sources. Check the original sources to be sure you are not plagiarizing someone else’s work.</w:t>
      </w:r>
    </w:p>
    <w:p w14:paraId="0CCAC7DF" w14:textId="77777777" w:rsidR="007E44C3" w:rsidRPr="007E44C3" w:rsidRDefault="007E44C3" w:rsidP="00AA5B56">
      <w:pPr>
        <w:spacing w:line="240" w:lineRule="auto"/>
        <w:ind w:right="420"/>
      </w:pPr>
      <w:r w:rsidRPr="007E44C3">
        <w:t>Acknowledge the limitations of the AI tool in the proposal preparation, including the potential for bias, errors, and gaps in knowledge.</w:t>
      </w:r>
    </w:p>
    <w:p w14:paraId="1F4CD1AD" w14:textId="5E346880" w:rsidR="00046D3F" w:rsidRPr="00046D3F" w:rsidRDefault="007E44C3" w:rsidP="00AA5B56">
      <w:pPr>
        <w:spacing w:line="240" w:lineRule="auto"/>
        <w:ind w:right="420"/>
      </w:pPr>
      <w:r w:rsidRPr="007E44C3">
        <w:t xml:space="preserve">  </w:t>
      </w:r>
    </w:p>
    <w:p w14:paraId="6A0E63A4" w14:textId="7986E041" w:rsidR="00046D3F" w:rsidRDefault="00046D3F" w:rsidP="00AA5B56">
      <w:pPr>
        <w:spacing w:line="240" w:lineRule="auto"/>
      </w:pPr>
      <w:r w:rsidRPr="00046D3F">
        <w:t xml:space="preserve">The proposal will be kept confidential by the </w:t>
      </w:r>
      <w:r>
        <w:t xml:space="preserve">Nemesis </w:t>
      </w:r>
      <w:r w:rsidRPr="00046D3F">
        <w:t xml:space="preserve">consortium and by the proposal evaluators. Nonetheless, it is recommended not to disclose confidential or sensitive information. </w:t>
      </w:r>
      <w:r>
        <w:t xml:space="preserve">The Nemesis Coordinator </w:t>
      </w:r>
      <w:r w:rsidRPr="00046D3F">
        <w:t>will sign a sub-grant agreement, including confidentiality clauses</w:t>
      </w:r>
      <w:r>
        <w:t xml:space="preserve">, </w:t>
      </w:r>
      <w:r w:rsidRPr="00046D3F">
        <w:t xml:space="preserve">with the </w:t>
      </w:r>
      <w:r>
        <w:t xml:space="preserve">selected </w:t>
      </w:r>
      <w:r w:rsidRPr="00046D3F">
        <w:t>Open Call beneficiaries</w:t>
      </w:r>
      <w:r>
        <w:t>.</w:t>
      </w:r>
    </w:p>
    <w:p w14:paraId="5C939D1A" w14:textId="77777777" w:rsidR="00046D3F" w:rsidRDefault="00046D3F" w:rsidP="00046D3F">
      <w:pPr>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6"/>
        <w:gridCol w:w="5058"/>
      </w:tblGrid>
      <w:tr w:rsidR="004B6D14" w:rsidRPr="00BA3188" w14:paraId="7D57A456" w14:textId="77777777" w:rsidTr="007E44C3">
        <w:trPr>
          <w:trHeight w:val="273"/>
        </w:trPr>
        <w:tc>
          <w:tcPr>
            <w:tcW w:w="2213" w:type="pct"/>
            <w:shd w:val="clear" w:color="auto" w:fill="A66335"/>
            <w:vAlign w:val="center"/>
          </w:tcPr>
          <w:p w14:paraId="5D66B72A" w14:textId="77777777" w:rsidR="004B6D14" w:rsidRPr="00046D3F" w:rsidRDefault="004B6D14" w:rsidP="00777B47">
            <w:pPr>
              <w:spacing w:line="240" w:lineRule="auto"/>
              <w:ind w:left="11" w:right="420" w:hanging="11"/>
              <w:rPr>
                <w:rFonts w:asciiTheme="minorHAnsi" w:hAnsiTheme="minorHAnsi" w:cstheme="minorHAnsi"/>
                <w:color w:val="FFFFFF" w:themeColor="background1"/>
              </w:rPr>
            </w:pPr>
            <w:r>
              <w:rPr>
                <w:rFonts w:asciiTheme="minorHAnsi" w:hAnsiTheme="minorHAnsi" w:cstheme="minorHAnsi"/>
                <w:color w:val="FFFFFF" w:themeColor="background1"/>
              </w:rPr>
              <w:t>Publication date</w:t>
            </w:r>
          </w:p>
        </w:tc>
        <w:tc>
          <w:tcPr>
            <w:tcW w:w="2787" w:type="pct"/>
            <w:vAlign w:val="center"/>
          </w:tcPr>
          <w:p w14:paraId="488DA74A" w14:textId="4F3BEC9F" w:rsidR="004B6D14" w:rsidRDefault="002F4201" w:rsidP="00777B47">
            <w:pPr>
              <w:spacing w:line="240" w:lineRule="auto"/>
              <w:ind w:left="11" w:right="420" w:hanging="11"/>
              <w:rPr>
                <w:rFonts w:asciiTheme="minorHAnsi" w:hAnsiTheme="minorHAnsi" w:cstheme="minorHAnsi"/>
                <w:color w:val="282828"/>
              </w:rPr>
            </w:pPr>
            <w:r>
              <w:rPr>
                <w:rFonts w:asciiTheme="minorHAnsi" w:hAnsiTheme="minorHAnsi" w:cstheme="minorHAnsi"/>
                <w:color w:val="282828"/>
              </w:rPr>
              <w:t>01</w:t>
            </w:r>
            <w:r w:rsidR="004B6D14">
              <w:rPr>
                <w:rFonts w:asciiTheme="minorHAnsi" w:hAnsiTheme="minorHAnsi" w:cstheme="minorHAnsi"/>
                <w:color w:val="282828"/>
              </w:rPr>
              <w:t xml:space="preserve"> </w:t>
            </w:r>
            <w:r>
              <w:rPr>
                <w:rFonts w:asciiTheme="minorHAnsi" w:hAnsiTheme="minorHAnsi" w:cstheme="minorHAnsi"/>
                <w:color w:val="282828"/>
              </w:rPr>
              <w:t>June</w:t>
            </w:r>
            <w:r w:rsidR="004B6D14">
              <w:rPr>
                <w:rFonts w:asciiTheme="minorHAnsi" w:hAnsiTheme="minorHAnsi" w:cstheme="minorHAnsi"/>
                <w:color w:val="282828"/>
              </w:rPr>
              <w:t xml:space="preserve"> 2026</w:t>
            </w:r>
          </w:p>
        </w:tc>
      </w:tr>
      <w:tr w:rsidR="004B6D14" w:rsidRPr="00BA3188" w14:paraId="3B51B567" w14:textId="77777777" w:rsidTr="007E44C3">
        <w:trPr>
          <w:trHeight w:val="273"/>
        </w:trPr>
        <w:tc>
          <w:tcPr>
            <w:tcW w:w="2213" w:type="pct"/>
            <w:shd w:val="clear" w:color="auto" w:fill="A66335"/>
            <w:vAlign w:val="center"/>
          </w:tcPr>
          <w:p w14:paraId="26486B02" w14:textId="77777777" w:rsidR="004B6D14" w:rsidRPr="00046D3F" w:rsidRDefault="004B6D14" w:rsidP="00777B47">
            <w:pPr>
              <w:spacing w:line="240" w:lineRule="auto"/>
              <w:ind w:left="11" w:right="420" w:hanging="11"/>
              <w:rPr>
                <w:rFonts w:asciiTheme="minorHAnsi" w:hAnsiTheme="minorHAnsi" w:cstheme="minorHAnsi"/>
                <w:color w:val="FFFFFF" w:themeColor="background1"/>
              </w:rPr>
            </w:pPr>
            <w:r>
              <w:rPr>
                <w:rFonts w:asciiTheme="minorHAnsi" w:hAnsiTheme="minorHAnsi" w:cstheme="minorHAnsi"/>
                <w:color w:val="FFFFFF" w:themeColor="background1"/>
              </w:rPr>
              <w:t>Deadline for applications</w:t>
            </w:r>
          </w:p>
        </w:tc>
        <w:tc>
          <w:tcPr>
            <w:tcW w:w="2787" w:type="pct"/>
            <w:vAlign w:val="center"/>
          </w:tcPr>
          <w:p w14:paraId="433DF7A1" w14:textId="5752BBDC" w:rsidR="004B6D14" w:rsidRDefault="002F4201" w:rsidP="00777B47">
            <w:pPr>
              <w:spacing w:line="240" w:lineRule="auto"/>
              <w:ind w:left="11" w:right="420" w:hanging="11"/>
              <w:rPr>
                <w:rFonts w:asciiTheme="minorHAnsi" w:hAnsiTheme="minorHAnsi" w:cstheme="minorHAnsi"/>
                <w:color w:val="282828"/>
              </w:rPr>
            </w:pPr>
            <w:r>
              <w:rPr>
                <w:rFonts w:asciiTheme="minorHAnsi" w:hAnsiTheme="minorHAnsi" w:cstheme="minorHAnsi"/>
                <w:color w:val="282828"/>
              </w:rPr>
              <w:t>01</w:t>
            </w:r>
            <w:r w:rsidR="004B6D14">
              <w:rPr>
                <w:rFonts w:asciiTheme="minorHAnsi" w:hAnsiTheme="minorHAnsi" w:cstheme="minorHAnsi"/>
                <w:color w:val="282828"/>
              </w:rPr>
              <w:t xml:space="preserve"> </w:t>
            </w:r>
            <w:r>
              <w:rPr>
                <w:rFonts w:asciiTheme="minorHAnsi" w:hAnsiTheme="minorHAnsi" w:cstheme="minorHAnsi"/>
                <w:color w:val="282828"/>
              </w:rPr>
              <w:t xml:space="preserve">August </w:t>
            </w:r>
            <w:r w:rsidR="004B6D14">
              <w:rPr>
                <w:rFonts w:asciiTheme="minorHAnsi" w:hAnsiTheme="minorHAnsi" w:cstheme="minorHAnsi"/>
                <w:color w:val="282828"/>
              </w:rPr>
              <w:t>2026</w:t>
            </w:r>
          </w:p>
        </w:tc>
      </w:tr>
      <w:tr w:rsidR="004B6D14" w:rsidRPr="00BA3188" w14:paraId="3BF7B672" w14:textId="77777777" w:rsidTr="007E44C3">
        <w:trPr>
          <w:trHeight w:val="273"/>
        </w:trPr>
        <w:tc>
          <w:tcPr>
            <w:tcW w:w="2213" w:type="pct"/>
            <w:shd w:val="clear" w:color="auto" w:fill="A66335"/>
            <w:vAlign w:val="center"/>
          </w:tcPr>
          <w:p w14:paraId="48A9090F" w14:textId="77777777" w:rsidR="004B6D14" w:rsidRPr="00046D3F" w:rsidRDefault="004B6D14" w:rsidP="00777B47">
            <w:pPr>
              <w:spacing w:line="240" w:lineRule="auto"/>
              <w:ind w:left="11" w:right="420" w:hanging="11"/>
              <w:rPr>
                <w:rFonts w:asciiTheme="minorHAnsi" w:hAnsiTheme="minorHAnsi" w:cstheme="minorHAnsi"/>
                <w:color w:val="FFFFFF" w:themeColor="background1"/>
              </w:rPr>
            </w:pPr>
            <w:r w:rsidRPr="00046D3F">
              <w:rPr>
                <w:rFonts w:asciiTheme="minorHAnsi" w:hAnsiTheme="minorHAnsi" w:cstheme="minorHAnsi"/>
                <w:color w:val="FFFFFF" w:themeColor="background1"/>
              </w:rPr>
              <w:t>Funding</w:t>
            </w:r>
          </w:p>
        </w:tc>
        <w:tc>
          <w:tcPr>
            <w:tcW w:w="2787" w:type="pct"/>
            <w:vAlign w:val="center"/>
          </w:tcPr>
          <w:p w14:paraId="17CD59B8" w14:textId="77777777" w:rsidR="004B6D14" w:rsidRPr="00BA3188" w:rsidRDefault="004B6D14" w:rsidP="00777B47">
            <w:pPr>
              <w:spacing w:line="240" w:lineRule="auto"/>
              <w:ind w:left="11" w:right="420" w:hanging="11"/>
              <w:rPr>
                <w:rFonts w:asciiTheme="minorHAnsi" w:hAnsiTheme="minorHAnsi" w:cstheme="minorHAnsi"/>
              </w:rPr>
            </w:pPr>
            <w:r>
              <w:rPr>
                <w:rFonts w:asciiTheme="minorHAnsi" w:hAnsiTheme="minorHAnsi" w:cstheme="minorHAnsi"/>
                <w:color w:val="282828"/>
              </w:rPr>
              <w:t>Up to 100% funding of eligible lump-sum budgets</w:t>
            </w:r>
          </w:p>
        </w:tc>
      </w:tr>
      <w:tr w:rsidR="004B6D14" w:rsidRPr="00BA3188" w14:paraId="79DABD9A" w14:textId="77777777" w:rsidTr="007E44C3">
        <w:trPr>
          <w:trHeight w:val="273"/>
        </w:trPr>
        <w:tc>
          <w:tcPr>
            <w:tcW w:w="2213" w:type="pct"/>
            <w:shd w:val="clear" w:color="auto" w:fill="A66335"/>
            <w:vAlign w:val="center"/>
          </w:tcPr>
          <w:p w14:paraId="291EFBA6" w14:textId="77777777" w:rsidR="004B6D14" w:rsidRPr="00046D3F" w:rsidRDefault="004B6D14" w:rsidP="00777B47">
            <w:pPr>
              <w:spacing w:line="240" w:lineRule="auto"/>
              <w:ind w:left="11" w:right="420" w:hanging="11"/>
              <w:rPr>
                <w:rFonts w:asciiTheme="minorHAnsi" w:hAnsiTheme="minorHAnsi" w:cstheme="minorHAnsi"/>
                <w:color w:val="FFFFFF" w:themeColor="background1"/>
              </w:rPr>
            </w:pPr>
            <w:r w:rsidRPr="00046D3F">
              <w:rPr>
                <w:rFonts w:asciiTheme="minorHAnsi" w:hAnsiTheme="minorHAnsi" w:cstheme="minorHAnsi"/>
                <w:color w:val="FFFFFF" w:themeColor="background1"/>
              </w:rPr>
              <w:t>Total FSTP</w:t>
            </w:r>
            <w:r>
              <w:rPr>
                <w:rFonts w:asciiTheme="minorHAnsi" w:hAnsiTheme="minorHAnsi" w:cstheme="minorHAnsi"/>
                <w:color w:val="FFFFFF" w:themeColor="background1"/>
              </w:rPr>
              <w:t xml:space="preserve"> under OC1</w:t>
            </w:r>
          </w:p>
        </w:tc>
        <w:tc>
          <w:tcPr>
            <w:tcW w:w="2787" w:type="pct"/>
            <w:vAlign w:val="center"/>
          </w:tcPr>
          <w:p w14:paraId="24A8C6AE" w14:textId="77777777" w:rsidR="004B6D14" w:rsidRPr="00BA3188" w:rsidRDefault="004B6D14" w:rsidP="00777B47">
            <w:pPr>
              <w:spacing w:line="240" w:lineRule="auto"/>
              <w:ind w:left="11" w:right="420" w:hanging="11"/>
              <w:rPr>
                <w:rFonts w:asciiTheme="minorHAnsi" w:hAnsiTheme="minorHAnsi" w:cstheme="minorHAnsi"/>
              </w:rPr>
            </w:pPr>
            <w:r>
              <w:rPr>
                <w:rFonts w:asciiTheme="minorHAnsi" w:hAnsiTheme="minorHAnsi" w:cstheme="minorHAnsi"/>
              </w:rPr>
              <w:t xml:space="preserve">EUR </w:t>
            </w:r>
            <w:r w:rsidRPr="004A4C32">
              <w:rPr>
                <w:rFonts w:asciiTheme="minorHAnsi" w:hAnsiTheme="minorHAnsi" w:cstheme="minorHAnsi"/>
              </w:rPr>
              <w:t>500</w:t>
            </w:r>
            <w:r>
              <w:rPr>
                <w:rFonts w:asciiTheme="minorHAnsi" w:hAnsiTheme="minorHAnsi" w:cstheme="minorHAnsi"/>
              </w:rPr>
              <w:t>,000 distributed across all third parties</w:t>
            </w:r>
          </w:p>
        </w:tc>
      </w:tr>
      <w:tr w:rsidR="004B6D14" w:rsidRPr="00BA3188" w14:paraId="4A286B0A" w14:textId="77777777" w:rsidTr="007E44C3">
        <w:trPr>
          <w:trHeight w:val="273"/>
        </w:trPr>
        <w:tc>
          <w:tcPr>
            <w:tcW w:w="2213" w:type="pct"/>
            <w:shd w:val="clear" w:color="auto" w:fill="A66335"/>
            <w:vAlign w:val="center"/>
          </w:tcPr>
          <w:p w14:paraId="57A8A638" w14:textId="77777777" w:rsidR="004B6D14" w:rsidRPr="00046D3F" w:rsidRDefault="004B6D14" w:rsidP="00777B47">
            <w:pPr>
              <w:spacing w:line="240" w:lineRule="auto"/>
              <w:ind w:left="11" w:right="420" w:hanging="11"/>
              <w:rPr>
                <w:rFonts w:asciiTheme="minorHAnsi" w:hAnsiTheme="minorHAnsi" w:cstheme="minorHAnsi"/>
                <w:color w:val="FFFFFF" w:themeColor="background1"/>
              </w:rPr>
            </w:pPr>
            <w:r w:rsidRPr="00046D3F">
              <w:rPr>
                <w:rFonts w:asciiTheme="minorHAnsi" w:hAnsiTheme="minorHAnsi" w:cstheme="minorHAnsi"/>
                <w:color w:val="FFFFFF" w:themeColor="background1"/>
              </w:rPr>
              <w:t>Maximum amount per third party</w:t>
            </w:r>
          </w:p>
        </w:tc>
        <w:tc>
          <w:tcPr>
            <w:tcW w:w="2787" w:type="pct"/>
            <w:vAlign w:val="center"/>
          </w:tcPr>
          <w:p w14:paraId="7BFD941F" w14:textId="77777777" w:rsidR="004B6D14" w:rsidRPr="00BA3188" w:rsidRDefault="004B6D14" w:rsidP="00777B47">
            <w:pPr>
              <w:spacing w:line="240" w:lineRule="auto"/>
              <w:ind w:left="11" w:right="420" w:hanging="11"/>
              <w:rPr>
                <w:rFonts w:asciiTheme="minorHAnsi" w:hAnsiTheme="minorHAnsi" w:cstheme="minorHAnsi"/>
              </w:rPr>
            </w:pPr>
            <w:r>
              <w:rPr>
                <w:rFonts w:asciiTheme="minorHAnsi" w:hAnsiTheme="minorHAnsi" w:cstheme="minorHAnsi"/>
                <w:color w:val="282828"/>
              </w:rPr>
              <w:t xml:space="preserve">Up to EUR 100,000 </w:t>
            </w:r>
          </w:p>
        </w:tc>
      </w:tr>
      <w:tr w:rsidR="004B6D14" w:rsidRPr="00BA3188" w14:paraId="21B3D72F" w14:textId="77777777" w:rsidTr="007E44C3">
        <w:trPr>
          <w:trHeight w:val="273"/>
        </w:trPr>
        <w:tc>
          <w:tcPr>
            <w:tcW w:w="2213" w:type="pct"/>
            <w:shd w:val="clear" w:color="auto" w:fill="A66335"/>
            <w:vAlign w:val="center"/>
          </w:tcPr>
          <w:p w14:paraId="0B9F2931" w14:textId="77777777" w:rsidR="004B6D14" w:rsidRPr="00046D3F" w:rsidRDefault="004B6D14" w:rsidP="00777B47">
            <w:pPr>
              <w:spacing w:line="240" w:lineRule="auto"/>
              <w:ind w:right="420"/>
              <w:rPr>
                <w:rFonts w:asciiTheme="minorHAnsi" w:hAnsiTheme="minorHAnsi" w:cstheme="minorHAnsi"/>
                <w:color w:val="FFFFFF" w:themeColor="background1"/>
              </w:rPr>
            </w:pPr>
            <w:r>
              <w:rPr>
                <w:rFonts w:asciiTheme="minorHAnsi" w:hAnsiTheme="minorHAnsi" w:cstheme="minorHAnsi"/>
                <w:color w:val="FFFFFF" w:themeColor="background1"/>
              </w:rPr>
              <w:t>Targeted n</w:t>
            </w:r>
            <w:r w:rsidRPr="00046D3F">
              <w:rPr>
                <w:rFonts w:asciiTheme="minorHAnsi" w:hAnsiTheme="minorHAnsi" w:cstheme="minorHAnsi"/>
                <w:color w:val="FFFFFF" w:themeColor="background1"/>
              </w:rPr>
              <w:t>umber of grants</w:t>
            </w:r>
          </w:p>
        </w:tc>
        <w:tc>
          <w:tcPr>
            <w:tcW w:w="2787" w:type="pct"/>
            <w:vAlign w:val="center"/>
          </w:tcPr>
          <w:p w14:paraId="73FBE602" w14:textId="77777777" w:rsidR="004B6D14" w:rsidRDefault="004B6D14" w:rsidP="00777B47">
            <w:pPr>
              <w:spacing w:line="240" w:lineRule="auto"/>
              <w:ind w:left="11" w:right="420" w:hanging="11"/>
              <w:rPr>
                <w:rFonts w:asciiTheme="minorHAnsi" w:hAnsiTheme="minorHAnsi" w:cstheme="minorHAnsi"/>
                <w:color w:val="282828"/>
              </w:rPr>
            </w:pPr>
            <w:r>
              <w:rPr>
                <w:rFonts w:asciiTheme="minorHAnsi" w:hAnsiTheme="minorHAnsi" w:cstheme="minorHAnsi"/>
                <w:color w:val="282828"/>
              </w:rPr>
              <w:t xml:space="preserve">5-8 </w:t>
            </w:r>
          </w:p>
        </w:tc>
      </w:tr>
      <w:tr w:rsidR="004B6D14" w:rsidRPr="00BA3188" w14:paraId="65433200" w14:textId="77777777" w:rsidTr="007E44C3">
        <w:trPr>
          <w:trHeight w:val="273"/>
        </w:trPr>
        <w:tc>
          <w:tcPr>
            <w:tcW w:w="2213" w:type="pct"/>
            <w:shd w:val="clear" w:color="auto" w:fill="A66335"/>
            <w:vAlign w:val="center"/>
          </w:tcPr>
          <w:p w14:paraId="0B52F4AD" w14:textId="77777777" w:rsidR="004B6D14" w:rsidRPr="00046D3F" w:rsidRDefault="004B6D14" w:rsidP="00777B47">
            <w:pPr>
              <w:spacing w:line="240" w:lineRule="auto"/>
              <w:ind w:left="11" w:right="420" w:hanging="11"/>
              <w:rPr>
                <w:rFonts w:asciiTheme="minorHAnsi" w:hAnsiTheme="minorHAnsi" w:cstheme="minorHAnsi"/>
                <w:color w:val="FFFFFF" w:themeColor="background1"/>
              </w:rPr>
            </w:pPr>
            <w:r w:rsidRPr="00046D3F">
              <w:rPr>
                <w:rFonts w:asciiTheme="minorHAnsi" w:hAnsiTheme="minorHAnsi" w:cstheme="minorHAnsi"/>
                <w:color w:val="FFFFFF" w:themeColor="background1"/>
              </w:rPr>
              <w:t>Selection</w:t>
            </w:r>
          </w:p>
        </w:tc>
        <w:tc>
          <w:tcPr>
            <w:tcW w:w="2787" w:type="pct"/>
            <w:vAlign w:val="center"/>
          </w:tcPr>
          <w:p w14:paraId="08815915" w14:textId="77777777" w:rsidR="004B6D14" w:rsidRDefault="004B6D14" w:rsidP="00777B47">
            <w:pPr>
              <w:spacing w:line="240" w:lineRule="auto"/>
              <w:ind w:left="11" w:right="420" w:hanging="11"/>
              <w:rPr>
                <w:rFonts w:asciiTheme="minorHAnsi" w:hAnsiTheme="minorHAnsi" w:cstheme="minorHAnsi"/>
                <w:color w:val="282828"/>
              </w:rPr>
            </w:pPr>
            <w:r>
              <w:rPr>
                <w:rFonts w:asciiTheme="minorHAnsi" w:hAnsiTheme="minorHAnsi" w:cstheme="minorHAnsi"/>
                <w:color w:val="282828"/>
              </w:rPr>
              <w:t xml:space="preserve">At least one third party per LL </w:t>
            </w:r>
          </w:p>
        </w:tc>
      </w:tr>
    </w:tbl>
    <w:p w14:paraId="34A36A60" w14:textId="77777777" w:rsidR="004B6D14" w:rsidRDefault="004B6D14" w:rsidP="00046D3F">
      <w:pPr>
        <w:spacing w:line="240" w:lineRule="auto"/>
      </w:pPr>
    </w:p>
    <w:p w14:paraId="1163DD89" w14:textId="71196BBB" w:rsidR="004B6D14" w:rsidRDefault="004B6D14" w:rsidP="00046D3F">
      <w:pPr>
        <w:spacing w:line="240" w:lineRule="auto"/>
      </w:pPr>
      <w:r>
        <w:t xml:space="preserve">For further information, </w:t>
      </w:r>
      <w:r w:rsidRPr="004B6D14">
        <w:t xml:space="preserve">please consult the </w:t>
      </w:r>
      <w:r>
        <w:t>Nemesis</w:t>
      </w:r>
      <w:r w:rsidRPr="004B6D14">
        <w:t xml:space="preserve"> Open Call</w:t>
      </w:r>
      <w:r>
        <w:t xml:space="preserve"> 1:</w:t>
      </w:r>
      <w:r w:rsidRPr="004B6D14">
        <w:t xml:space="preserve"> Guide</w:t>
      </w:r>
      <w:r>
        <w:t>lines</w:t>
      </w:r>
      <w:r w:rsidRPr="004B6D14">
        <w:t xml:space="preserve"> for </w:t>
      </w:r>
      <w:r>
        <w:t>a</w:t>
      </w:r>
      <w:r w:rsidRPr="004B6D14">
        <w:t>pplicants.</w:t>
      </w:r>
    </w:p>
    <w:p w14:paraId="5043A4E4" w14:textId="5AC2CC57" w:rsidR="00457EF7" w:rsidRPr="00457EF7" w:rsidRDefault="00457EF7" w:rsidP="00457EF7">
      <w:pPr>
        <w:pStyle w:val="berschrift3"/>
        <w:numPr>
          <w:ilvl w:val="0"/>
          <w:numId w:val="0"/>
        </w:numPr>
        <w:spacing w:after="120" w:line="240" w:lineRule="auto"/>
        <w:ind w:left="360" w:right="-6" w:hanging="360"/>
        <w:rPr>
          <w:lang w:val="en-GB"/>
        </w:rPr>
      </w:pPr>
      <w:bookmarkStart w:id="3" w:name="_Toc229824830"/>
      <w:r>
        <w:rPr>
          <w:lang w:val="en-GB"/>
        </w:rPr>
        <w:lastRenderedPageBreak/>
        <w:t>Section 1: Declarations</w:t>
      </w:r>
    </w:p>
    <w:p w14:paraId="5519921B" w14:textId="6B5A0C11" w:rsidR="00457EF7" w:rsidRDefault="00457EF7" w:rsidP="00457EF7">
      <w:pPr>
        <w:rPr>
          <w:i/>
        </w:rPr>
      </w:pPr>
      <w:r w:rsidRPr="00457EF7">
        <w:rPr>
          <w:i/>
        </w:rPr>
        <w:t>Please confirm the following statements and list the documents attached to the proposal.</w:t>
      </w:r>
    </w:p>
    <w:p w14:paraId="16AAFD36" w14:textId="77777777" w:rsidR="00457EF7" w:rsidRDefault="00457EF7" w:rsidP="00457EF7">
      <w:pPr>
        <w:rPr>
          <w:rFonts w:ascii="Aptos" w:eastAsiaTheme="minorEastAsia" w:hAnsi="Aptos" w:cstheme="minorBidi"/>
          <w:color w:val="auto"/>
          <w:lang w:val="en-US"/>
        </w:rPr>
      </w:pPr>
    </w:p>
    <w:tbl>
      <w:tblPr>
        <w:tblW w:w="0" w:type="auto"/>
        <w:tblLook w:val="04A0" w:firstRow="1" w:lastRow="0" w:firstColumn="1" w:lastColumn="0" w:noHBand="0" w:noVBand="1"/>
      </w:tblPr>
      <w:tblGrid>
        <w:gridCol w:w="4441"/>
        <w:gridCol w:w="4627"/>
      </w:tblGrid>
      <w:tr w:rsidR="00457EF7" w14:paraId="153261CE" w14:textId="77777777">
        <w:tc>
          <w:tcPr>
            <w:tcW w:w="10204" w:type="dxa"/>
            <w:gridSpan w:val="2"/>
            <w:tcBorders>
              <w:top w:val="single" w:sz="6" w:space="0" w:color="000000"/>
              <w:left w:val="single" w:sz="6" w:space="0" w:color="000000"/>
              <w:bottom w:val="single" w:sz="6" w:space="0" w:color="000000"/>
              <w:right w:val="single" w:sz="6" w:space="0" w:color="000000"/>
            </w:tcBorders>
            <w:shd w:val="clear" w:color="auto" w:fill="A86734"/>
            <w:vAlign w:val="center"/>
            <w:hideMark/>
          </w:tcPr>
          <w:p w14:paraId="51070407" w14:textId="4F565504" w:rsidR="00457EF7" w:rsidRDefault="00457EF7">
            <w:r>
              <w:rPr>
                <w:b/>
                <w:color w:val="FFFFFF"/>
              </w:rPr>
              <w:t>Declaration checklist</w:t>
            </w:r>
          </w:p>
        </w:tc>
      </w:tr>
      <w:tr w:rsidR="00457EF7" w:rsidRPr="00457EF7" w14:paraId="740E9396" w14:textId="77777777" w:rsidTr="00457EF7">
        <w:trPr>
          <w:trHeight w:val="454"/>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48DEC678" w14:textId="23915DF7" w:rsidR="00457EF7" w:rsidRPr="00457EF7" w:rsidRDefault="00AD0F89">
            <w:pPr>
              <w:jc w:val="center"/>
              <w:rPr>
                <w:rFonts w:asciiTheme="minorHAnsi" w:hAnsiTheme="minorHAnsi" w:cstheme="minorHAnsi"/>
              </w:rPr>
            </w:pPr>
            <w:r w:rsidRPr="00F8423E">
              <w:rPr>
                <w:rFonts w:eastAsia="Times New Roman"/>
                <w:lang w:val="it-IT" w:eastAsia="de-DE"/>
              </w:rPr>
              <w:fldChar w:fldCharType="begin">
                <w:ffData>
                  <w:name w:val=""/>
                  <w:enabled/>
                  <w:calcOnExit w:val="0"/>
                  <w:checkBox>
                    <w:sizeAuto/>
                    <w:default w:val="0"/>
                    <w:checked w:val="0"/>
                  </w:checkBox>
                </w:ffData>
              </w:fldChar>
            </w:r>
            <w:r w:rsidRPr="00F8423E">
              <w:rPr>
                <w:rFonts w:eastAsia="Times New Roman"/>
                <w:lang w:val="it-IT" w:eastAsia="de-DE"/>
              </w:rPr>
              <w:instrText xml:space="preserve"> FORMCHECKBOX </w:instrText>
            </w:r>
            <w:r w:rsidRPr="00F8423E">
              <w:rPr>
                <w:rFonts w:eastAsia="Times New Roman"/>
                <w:lang w:val="it-IT" w:eastAsia="de-DE"/>
              </w:rPr>
            </w:r>
            <w:r w:rsidRPr="00F8423E">
              <w:rPr>
                <w:rFonts w:eastAsia="Times New Roman"/>
                <w:lang w:val="it-IT" w:eastAsia="de-DE"/>
              </w:rPr>
              <w:fldChar w:fldCharType="separate"/>
            </w:r>
            <w:r w:rsidRPr="00F8423E">
              <w:rPr>
                <w:rFonts w:eastAsia="Times New Roman"/>
                <w:lang w:val="it-IT" w:eastAsia="de-DE"/>
              </w:rPr>
              <w:fldChar w:fldCharType="end"/>
            </w:r>
            <w:r w:rsidRPr="00F8423E">
              <w:rPr>
                <w:rFonts w:eastAsia="Times New Roman"/>
                <w:b/>
                <w:lang w:eastAsia="de-DE"/>
              </w:rPr>
              <w:t xml:space="preserve"> </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2570D0FF" w14:textId="77777777" w:rsidR="00457EF7" w:rsidRPr="00457EF7" w:rsidRDefault="00457EF7">
            <w:pPr>
              <w:rPr>
                <w:rFonts w:asciiTheme="minorHAnsi" w:hAnsiTheme="minorHAnsi" w:cstheme="minorHAnsi"/>
              </w:rPr>
            </w:pPr>
            <w:r w:rsidRPr="00457EF7">
              <w:rPr>
                <w:rFonts w:asciiTheme="minorHAnsi" w:hAnsiTheme="minorHAnsi" w:cstheme="minorHAnsi"/>
              </w:rPr>
              <w:t>The applicant is a single legal entity and is not a beneficiary, affiliated entity or associated partner of Nemesis.</w:t>
            </w:r>
          </w:p>
        </w:tc>
      </w:tr>
      <w:tr w:rsidR="00457EF7" w:rsidRPr="00457EF7" w14:paraId="4D238AEC" w14:textId="77777777" w:rsidTr="00457EF7">
        <w:trPr>
          <w:trHeight w:val="454"/>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6E40D03C" w14:textId="1626EA18" w:rsidR="00457EF7" w:rsidRPr="00457EF7" w:rsidRDefault="00AD0F89">
            <w:pPr>
              <w:jc w:val="center"/>
              <w:rPr>
                <w:rFonts w:asciiTheme="minorHAnsi" w:hAnsiTheme="minorHAnsi" w:cstheme="minorHAnsi"/>
              </w:rPr>
            </w:pPr>
            <w:r w:rsidRPr="00F8423E">
              <w:rPr>
                <w:rFonts w:eastAsia="Times New Roman"/>
                <w:lang w:val="it-IT" w:eastAsia="de-DE"/>
              </w:rPr>
              <w:fldChar w:fldCharType="begin">
                <w:ffData>
                  <w:name w:val=""/>
                  <w:enabled/>
                  <w:calcOnExit w:val="0"/>
                  <w:checkBox>
                    <w:sizeAuto/>
                    <w:default w:val="0"/>
                    <w:checked w:val="0"/>
                  </w:checkBox>
                </w:ffData>
              </w:fldChar>
            </w:r>
            <w:r w:rsidRPr="00F8423E">
              <w:rPr>
                <w:rFonts w:eastAsia="Times New Roman"/>
                <w:lang w:val="it-IT" w:eastAsia="de-DE"/>
              </w:rPr>
              <w:instrText xml:space="preserve"> FORMCHECKBOX </w:instrText>
            </w:r>
            <w:r w:rsidRPr="00F8423E">
              <w:rPr>
                <w:rFonts w:eastAsia="Times New Roman"/>
                <w:lang w:val="it-IT" w:eastAsia="de-DE"/>
              </w:rPr>
            </w:r>
            <w:r w:rsidRPr="00F8423E">
              <w:rPr>
                <w:rFonts w:eastAsia="Times New Roman"/>
                <w:lang w:val="it-IT" w:eastAsia="de-DE"/>
              </w:rPr>
              <w:fldChar w:fldCharType="separate"/>
            </w:r>
            <w:r w:rsidRPr="00F8423E">
              <w:rPr>
                <w:rFonts w:eastAsia="Times New Roman"/>
                <w:lang w:val="it-IT" w:eastAsia="de-DE"/>
              </w:rPr>
              <w:fldChar w:fldCharType="end"/>
            </w:r>
            <w:r w:rsidRPr="00F8423E">
              <w:rPr>
                <w:rFonts w:eastAsia="Times New Roman"/>
                <w:b/>
                <w:lang w:eastAsia="de-DE"/>
              </w:rPr>
              <w:t xml:space="preserve"> </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4781799E" w14:textId="77777777" w:rsidR="00457EF7" w:rsidRPr="00457EF7" w:rsidRDefault="00457EF7">
            <w:pPr>
              <w:rPr>
                <w:rFonts w:asciiTheme="minorHAnsi" w:hAnsiTheme="minorHAnsi" w:cstheme="minorHAnsi"/>
              </w:rPr>
            </w:pPr>
            <w:r w:rsidRPr="00457EF7">
              <w:rPr>
                <w:rFonts w:asciiTheme="minorHAnsi" w:hAnsiTheme="minorHAnsi" w:cstheme="minorHAnsi"/>
              </w:rPr>
              <w:t>The applicant has the operational capacity to implement the proposed activities.</w:t>
            </w:r>
          </w:p>
        </w:tc>
      </w:tr>
      <w:tr w:rsidR="00457EF7" w:rsidRPr="00457EF7" w14:paraId="59A2B888" w14:textId="77777777" w:rsidTr="00457EF7">
        <w:trPr>
          <w:trHeight w:val="454"/>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6795687B" w14:textId="60F4D739" w:rsidR="00457EF7" w:rsidRPr="00457EF7" w:rsidRDefault="00AD0F89">
            <w:pPr>
              <w:jc w:val="center"/>
              <w:rPr>
                <w:rFonts w:asciiTheme="minorHAnsi" w:hAnsiTheme="minorHAnsi" w:cstheme="minorHAnsi"/>
              </w:rPr>
            </w:pPr>
            <w:r w:rsidRPr="00F8423E">
              <w:rPr>
                <w:rFonts w:eastAsia="Times New Roman"/>
                <w:lang w:val="it-IT" w:eastAsia="de-DE"/>
              </w:rPr>
              <w:fldChar w:fldCharType="begin">
                <w:ffData>
                  <w:name w:val=""/>
                  <w:enabled/>
                  <w:calcOnExit w:val="0"/>
                  <w:checkBox>
                    <w:sizeAuto/>
                    <w:default w:val="0"/>
                    <w:checked w:val="0"/>
                  </w:checkBox>
                </w:ffData>
              </w:fldChar>
            </w:r>
            <w:r w:rsidRPr="00F8423E">
              <w:rPr>
                <w:rFonts w:eastAsia="Times New Roman"/>
                <w:lang w:val="it-IT" w:eastAsia="de-DE"/>
              </w:rPr>
              <w:instrText xml:space="preserve"> FORMCHECKBOX </w:instrText>
            </w:r>
            <w:r w:rsidRPr="00F8423E">
              <w:rPr>
                <w:rFonts w:eastAsia="Times New Roman"/>
                <w:lang w:val="it-IT" w:eastAsia="de-DE"/>
              </w:rPr>
            </w:r>
            <w:r w:rsidRPr="00F8423E">
              <w:rPr>
                <w:rFonts w:eastAsia="Times New Roman"/>
                <w:lang w:val="it-IT" w:eastAsia="de-DE"/>
              </w:rPr>
              <w:fldChar w:fldCharType="separate"/>
            </w:r>
            <w:r w:rsidRPr="00F8423E">
              <w:rPr>
                <w:rFonts w:eastAsia="Times New Roman"/>
                <w:lang w:val="it-IT" w:eastAsia="de-DE"/>
              </w:rPr>
              <w:fldChar w:fldCharType="end"/>
            </w:r>
            <w:r w:rsidRPr="00F8423E">
              <w:rPr>
                <w:rFonts w:eastAsia="Times New Roman"/>
                <w:b/>
                <w:lang w:eastAsia="de-DE"/>
              </w:rPr>
              <w:t xml:space="preserve"> </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69D63456" w14:textId="77777777" w:rsidR="00457EF7" w:rsidRPr="00457EF7" w:rsidRDefault="00457EF7">
            <w:pPr>
              <w:rPr>
                <w:rFonts w:asciiTheme="minorHAnsi" w:hAnsiTheme="minorHAnsi" w:cstheme="minorHAnsi"/>
              </w:rPr>
            </w:pPr>
            <w:r w:rsidRPr="00457EF7">
              <w:rPr>
                <w:rFonts w:asciiTheme="minorHAnsi" w:hAnsiTheme="minorHAnsi" w:cstheme="minorHAnsi"/>
              </w:rPr>
              <w:t>The applicant has secure access to the proposed experimental site for the implementation period.</w:t>
            </w:r>
          </w:p>
        </w:tc>
      </w:tr>
      <w:tr w:rsidR="00457EF7" w:rsidRPr="00457EF7" w14:paraId="6CCFD879" w14:textId="77777777" w:rsidTr="00457EF7">
        <w:trPr>
          <w:trHeight w:val="454"/>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528E2BD2" w14:textId="110D1DCB" w:rsidR="00457EF7" w:rsidRPr="00457EF7" w:rsidRDefault="00AD0F89">
            <w:pPr>
              <w:jc w:val="center"/>
              <w:rPr>
                <w:rFonts w:asciiTheme="minorHAnsi" w:hAnsiTheme="minorHAnsi" w:cstheme="minorHAnsi"/>
              </w:rPr>
            </w:pPr>
            <w:r w:rsidRPr="00F8423E">
              <w:rPr>
                <w:rFonts w:eastAsia="Times New Roman"/>
                <w:lang w:val="it-IT" w:eastAsia="de-DE"/>
              </w:rPr>
              <w:fldChar w:fldCharType="begin">
                <w:ffData>
                  <w:name w:val=""/>
                  <w:enabled/>
                  <w:calcOnExit w:val="0"/>
                  <w:checkBox>
                    <w:sizeAuto/>
                    <w:default w:val="0"/>
                    <w:checked w:val="0"/>
                  </w:checkBox>
                </w:ffData>
              </w:fldChar>
            </w:r>
            <w:r w:rsidRPr="00F8423E">
              <w:rPr>
                <w:rFonts w:eastAsia="Times New Roman"/>
                <w:lang w:val="it-IT" w:eastAsia="de-DE"/>
              </w:rPr>
              <w:instrText xml:space="preserve"> FORMCHECKBOX </w:instrText>
            </w:r>
            <w:r w:rsidRPr="00F8423E">
              <w:rPr>
                <w:rFonts w:eastAsia="Times New Roman"/>
                <w:lang w:val="it-IT" w:eastAsia="de-DE"/>
              </w:rPr>
            </w:r>
            <w:r w:rsidRPr="00F8423E">
              <w:rPr>
                <w:rFonts w:eastAsia="Times New Roman"/>
                <w:lang w:val="it-IT" w:eastAsia="de-DE"/>
              </w:rPr>
              <w:fldChar w:fldCharType="separate"/>
            </w:r>
            <w:r w:rsidRPr="00F8423E">
              <w:rPr>
                <w:rFonts w:eastAsia="Times New Roman"/>
                <w:lang w:val="it-IT" w:eastAsia="de-DE"/>
              </w:rPr>
              <w:fldChar w:fldCharType="end"/>
            </w:r>
            <w:r w:rsidRPr="00F8423E">
              <w:rPr>
                <w:rFonts w:eastAsia="Times New Roman"/>
                <w:b/>
                <w:lang w:eastAsia="de-DE"/>
              </w:rPr>
              <w:t xml:space="preserve"> </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3333FF24" w14:textId="77777777" w:rsidR="00457EF7" w:rsidRPr="00457EF7" w:rsidRDefault="00457EF7">
            <w:pPr>
              <w:rPr>
                <w:rFonts w:asciiTheme="minorHAnsi" w:hAnsiTheme="minorHAnsi" w:cstheme="minorHAnsi"/>
              </w:rPr>
            </w:pPr>
            <w:r w:rsidRPr="00457EF7">
              <w:rPr>
                <w:rFonts w:asciiTheme="minorHAnsi" w:hAnsiTheme="minorHAnsi" w:cstheme="minorHAnsi"/>
              </w:rPr>
              <w:t>The applicant is not bankrupt and has not initiated bankruptcy procedures.</w:t>
            </w:r>
          </w:p>
        </w:tc>
      </w:tr>
      <w:tr w:rsidR="00457EF7" w:rsidRPr="00457EF7" w14:paraId="77DDC3B7" w14:textId="77777777" w:rsidTr="00457EF7">
        <w:trPr>
          <w:trHeight w:val="454"/>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7CB09656" w14:textId="6E1C489E" w:rsidR="00457EF7" w:rsidRPr="00457EF7" w:rsidRDefault="00AD0F89">
            <w:pPr>
              <w:jc w:val="center"/>
              <w:rPr>
                <w:rFonts w:asciiTheme="minorHAnsi" w:hAnsiTheme="minorHAnsi" w:cstheme="minorHAnsi"/>
              </w:rPr>
            </w:pPr>
            <w:r w:rsidRPr="00F8423E">
              <w:rPr>
                <w:rFonts w:eastAsia="Times New Roman"/>
                <w:lang w:val="it-IT" w:eastAsia="de-DE"/>
              </w:rPr>
              <w:fldChar w:fldCharType="begin">
                <w:ffData>
                  <w:name w:val=""/>
                  <w:enabled/>
                  <w:calcOnExit w:val="0"/>
                  <w:checkBox>
                    <w:sizeAuto/>
                    <w:default w:val="0"/>
                    <w:checked w:val="0"/>
                  </w:checkBox>
                </w:ffData>
              </w:fldChar>
            </w:r>
            <w:r w:rsidRPr="00F8423E">
              <w:rPr>
                <w:rFonts w:eastAsia="Times New Roman"/>
                <w:lang w:val="it-IT" w:eastAsia="de-DE"/>
              </w:rPr>
              <w:instrText xml:space="preserve"> FORMCHECKBOX </w:instrText>
            </w:r>
            <w:r w:rsidRPr="00F8423E">
              <w:rPr>
                <w:rFonts w:eastAsia="Times New Roman"/>
                <w:lang w:val="it-IT" w:eastAsia="de-DE"/>
              </w:rPr>
            </w:r>
            <w:r w:rsidRPr="00F8423E">
              <w:rPr>
                <w:rFonts w:eastAsia="Times New Roman"/>
                <w:lang w:val="it-IT" w:eastAsia="de-DE"/>
              </w:rPr>
              <w:fldChar w:fldCharType="separate"/>
            </w:r>
            <w:r w:rsidRPr="00F8423E">
              <w:rPr>
                <w:rFonts w:eastAsia="Times New Roman"/>
                <w:lang w:val="it-IT" w:eastAsia="de-DE"/>
              </w:rPr>
              <w:fldChar w:fldCharType="end"/>
            </w:r>
            <w:r w:rsidRPr="00F8423E">
              <w:rPr>
                <w:rFonts w:eastAsia="Times New Roman"/>
                <w:b/>
                <w:lang w:eastAsia="de-DE"/>
              </w:rPr>
              <w:t xml:space="preserve"> </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1D844F2A" w14:textId="77777777" w:rsidR="00457EF7" w:rsidRPr="00457EF7" w:rsidRDefault="00457EF7">
            <w:pPr>
              <w:rPr>
                <w:rFonts w:asciiTheme="minorHAnsi" w:hAnsiTheme="minorHAnsi" w:cstheme="minorHAnsi"/>
              </w:rPr>
            </w:pPr>
            <w:r w:rsidRPr="00457EF7">
              <w:rPr>
                <w:rFonts w:asciiTheme="minorHAnsi" w:hAnsiTheme="minorHAnsi" w:cstheme="minorHAnsi"/>
              </w:rPr>
              <w:t>The proposal does not request double funding for the same activities.</w:t>
            </w:r>
          </w:p>
        </w:tc>
      </w:tr>
      <w:tr w:rsidR="00457EF7" w:rsidRPr="00457EF7" w14:paraId="45E184AD" w14:textId="77777777" w:rsidTr="00457EF7">
        <w:trPr>
          <w:trHeight w:val="454"/>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11AA2BEF" w14:textId="31C0EDD3" w:rsidR="00457EF7" w:rsidRPr="00457EF7" w:rsidRDefault="00AD0F89">
            <w:pPr>
              <w:jc w:val="center"/>
              <w:rPr>
                <w:rFonts w:asciiTheme="minorHAnsi" w:hAnsiTheme="minorHAnsi" w:cstheme="minorHAnsi"/>
              </w:rPr>
            </w:pPr>
            <w:r w:rsidRPr="00F8423E">
              <w:rPr>
                <w:rFonts w:eastAsia="Times New Roman"/>
                <w:lang w:val="it-IT" w:eastAsia="de-DE"/>
              </w:rPr>
              <w:fldChar w:fldCharType="begin">
                <w:ffData>
                  <w:name w:val=""/>
                  <w:enabled/>
                  <w:calcOnExit w:val="0"/>
                  <w:checkBox>
                    <w:sizeAuto/>
                    <w:default w:val="0"/>
                    <w:checked w:val="0"/>
                  </w:checkBox>
                </w:ffData>
              </w:fldChar>
            </w:r>
            <w:r w:rsidRPr="00F8423E">
              <w:rPr>
                <w:rFonts w:eastAsia="Times New Roman"/>
                <w:lang w:val="it-IT" w:eastAsia="de-DE"/>
              </w:rPr>
              <w:instrText xml:space="preserve"> FORMCHECKBOX </w:instrText>
            </w:r>
            <w:r w:rsidRPr="00F8423E">
              <w:rPr>
                <w:rFonts w:eastAsia="Times New Roman"/>
                <w:lang w:val="it-IT" w:eastAsia="de-DE"/>
              </w:rPr>
            </w:r>
            <w:r w:rsidRPr="00F8423E">
              <w:rPr>
                <w:rFonts w:eastAsia="Times New Roman"/>
                <w:lang w:val="it-IT" w:eastAsia="de-DE"/>
              </w:rPr>
              <w:fldChar w:fldCharType="separate"/>
            </w:r>
            <w:r w:rsidRPr="00F8423E">
              <w:rPr>
                <w:rFonts w:eastAsia="Times New Roman"/>
                <w:lang w:val="it-IT" w:eastAsia="de-DE"/>
              </w:rPr>
              <w:fldChar w:fldCharType="end"/>
            </w:r>
            <w:r w:rsidRPr="00F8423E">
              <w:rPr>
                <w:rFonts w:eastAsia="Times New Roman"/>
                <w:b/>
                <w:lang w:eastAsia="de-DE"/>
              </w:rPr>
              <w:t xml:space="preserve"> </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48642B64" w14:textId="77777777" w:rsidR="00457EF7" w:rsidRPr="00457EF7" w:rsidRDefault="00457EF7">
            <w:pPr>
              <w:rPr>
                <w:rFonts w:asciiTheme="minorHAnsi" w:hAnsiTheme="minorHAnsi" w:cstheme="minorHAnsi"/>
              </w:rPr>
            </w:pPr>
            <w:r w:rsidRPr="00457EF7">
              <w:rPr>
                <w:rFonts w:asciiTheme="minorHAnsi" w:hAnsiTheme="minorHAnsi" w:cstheme="minorHAnsi"/>
              </w:rPr>
              <w:t>The applicant accepts the conditions of the call and the use of English as the application language.</w:t>
            </w:r>
          </w:p>
        </w:tc>
      </w:tr>
      <w:tr w:rsidR="00457EF7" w:rsidRPr="00457EF7" w14:paraId="1843F76A" w14:textId="77777777" w:rsidTr="00457EF7">
        <w:trPr>
          <w:trHeight w:val="454"/>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77ABC985" w14:textId="33E832E3" w:rsidR="00457EF7" w:rsidRPr="00457EF7" w:rsidRDefault="00AD0F89">
            <w:pPr>
              <w:jc w:val="center"/>
              <w:rPr>
                <w:rFonts w:asciiTheme="minorHAnsi" w:hAnsiTheme="minorHAnsi" w:cstheme="minorHAnsi"/>
              </w:rPr>
            </w:pPr>
            <w:r w:rsidRPr="00F8423E">
              <w:rPr>
                <w:rFonts w:eastAsia="Times New Roman"/>
                <w:lang w:val="it-IT" w:eastAsia="de-DE"/>
              </w:rPr>
              <w:fldChar w:fldCharType="begin">
                <w:ffData>
                  <w:name w:val=""/>
                  <w:enabled/>
                  <w:calcOnExit w:val="0"/>
                  <w:checkBox>
                    <w:sizeAuto/>
                    <w:default w:val="0"/>
                    <w:checked w:val="0"/>
                  </w:checkBox>
                </w:ffData>
              </w:fldChar>
            </w:r>
            <w:r w:rsidRPr="00F8423E">
              <w:rPr>
                <w:rFonts w:eastAsia="Times New Roman"/>
                <w:lang w:val="it-IT" w:eastAsia="de-DE"/>
              </w:rPr>
              <w:instrText xml:space="preserve"> FORMCHECKBOX </w:instrText>
            </w:r>
            <w:r w:rsidRPr="00F8423E">
              <w:rPr>
                <w:rFonts w:eastAsia="Times New Roman"/>
                <w:lang w:val="it-IT" w:eastAsia="de-DE"/>
              </w:rPr>
            </w:r>
            <w:r w:rsidRPr="00F8423E">
              <w:rPr>
                <w:rFonts w:eastAsia="Times New Roman"/>
                <w:lang w:val="it-IT" w:eastAsia="de-DE"/>
              </w:rPr>
              <w:fldChar w:fldCharType="separate"/>
            </w:r>
            <w:r w:rsidRPr="00F8423E">
              <w:rPr>
                <w:rFonts w:eastAsia="Times New Roman"/>
                <w:lang w:val="it-IT" w:eastAsia="de-DE"/>
              </w:rPr>
              <w:fldChar w:fldCharType="end"/>
            </w:r>
            <w:r w:rsidRPr="00F8423E">
              <w:rPr>
                <w:rFonts w:eastAsia="Times New Roman"/>
                <w:b/>
                <w:lang w:eastAsia="de-DE"/>
              </w:rPr>
              <w:t xml:space="preserve"> </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145EEA01" w14:textId="77777777" w:rsidR="00457EF7" w:rsidRPr="00457EF7" w:rsidRDefault="00457EF7">
            <w:pPr>
              <w:rPr>
                <w:rFonts w:asciiTheme="minorHAnsi" w:hAnsiTheme="minorHAnsi" w:cstheme="minorHAnsi"/>
              </w:rPr>
            </w:pPr>
            <w:r w:rsidRPr="00457EF7">
              <w:rPr>
                <w:rFonts w:asciiTheme="minorHAnsi" w:hAnsiTheme="minorHAnsi" w:cstheme="minorHAnsi"/>
              </w:rPr>
              <w:t>Any actual or potential conflict of interest has been disclosed.</w:t>
            </w:r>
          </w:p>
        </w:tc>
      </w:tr>
    </w:tbl>
    <w:p w14:paraId="167E58FE" w14:textId="77777777" w:rsidR="00457EF7" w:rsidRDefault="00457EF7" w:rsidP="00457EF7">
      <w:pPr>
        <w:pStyle w:val="berschrift3"/>
        <w:numPr>
          <w:ilvl w:val="0"/>
          <w:numId w:val="0"/>
        </w:numPr>
        <w:spacing w:after="120" w:line="240" w:lineRule="auto"/>
        <w:ind w:right="-6"/>
        <w:rPr>
          <w:lang w:val="en-GB"/>
        </w:rPr>
      </w:pPr>
    </w:p>
    <w:p w14:paraId="1784FBFC" w14:textId="62B98377" w:rsidR="002F4201" w:rsidRDefault="002F4201">
      <w:pPr>
        <w:spacing w:after="160" w:line="259" w:lineRule="auto"/>
        <w:ind w:left="0" w:right="0" w:firstLine="0"/>
        <w:jc w:val="left"/>
        <w:rPr>
          <w:lang w:eastAsia="nl-NL"/>
        </w:rPr>
      </w:pPr>
      <w:r>
        <w:rPr>
          <w:lang w:eastAsia="nl-NL"/>
        </w:rPr>
        <w:br w:type="page"/>
      </w:r>
    </w:p>
    <w:p w14:paraId="07264A22" w14:textId="69639245" w:rsidR="004844A2" w:rsidRDefault="003560E5" w:rsidP="00AA5B56">
      <w:pPr>
        <w:pStyle w:val="berschrift3"/>
        <w:numPr>
          <w:ilvl w:val="0"/>
          <w:numId w:val="0"/>
        </w:numPr>
        <w:spacing w:after="120" w:line="240" w:lineRule="auto"/>
        <w:ind w:left="360" w:right="-6" w:hanging="360"/>
        <w:rPr>
          <w:lang w:val="en-GB"/>
        </w:rPr>
      </w:pPr>
      <w:r>
        <w:rPr>
          <w:lang w:val="en-GB"/>
        </w:rPr>
        <w:lastRenderedPageBreak/>
        <w:t xml:space="preserve">Section </w:t>
      </w:r>
      <w:r w:rsidR="00457EF7">
        <w:rPr>
          <w:lang w:val="en-GB"/>
        </w:rPr>
        <w:t>2</w:t>
      </w:r>
      <w:r>
        <w:rPr>
          <w:lang w:val="en-GB"/>
        </w:rPr>
        <w:t xml:space="preserve">: </w:t>
      </w:r>
      <w:r w:rsidR="004B6D14">
        <w:rPr>
          <w:lang w:val="en-GB"/>
        </w:rPr>
        <w:t>D</w:t>
      </w:r>
      <w:r>
        <w:rPr>
          <w:lang w:val="en-GB"/>
        </w:rPr>
        <w:t xml:space="preserve">escription of the </w:t>
      </w:r>
      <w:bookmarkEnd w:id="3"/>
      <w:r>
        <w:rPr>
          <w:lang w:val="en-GB"/>
        </w:rPr>
        <w:t>applicant</w:t>
      </w:r>
    </w:p>
    <w:p w14:paraId="5C560EB8" w14:textId="7FAF76D9" w:rsidR="007E44C3" w:rsidRDefault="00287DCC" w:rsidP="00AA5B56">
      <w:pPr>
        <w:spacing w:after="120" w:line="240" w:lineRule="auto"/>
        <w:ind w:left="11" w:right="420" w:hanging="11"/>
        <w:rPr>
          <w:i/>
          <w:iCs/>
          <w:lang w:eastAsia="nl-NL"/>
        </w:rPr>
      </w:pPr>
      <w:r w:rsidRPr="00287DCC">
        <w:rPr>
          <w:i/>
          <w:iCs/>
          <w:lang w:eastAsia="nl-NL"/>
        </w:rPr>
        <w:t>To be completed by the applicant</w:t>
      </w:r>
    </w:p>
    <w:tbl>
      <w:tblPr>
        <w:tblStyle w:val="Listentabelle3Akz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5"/>
        <w:gridCol w:w="6157"/>
      </w:tblGrid>
      <w:tr w:rsidR="004B6D14" w:rsidRPr="002A20E1" w14:paraId="638DCC8B" w14:textId="77777777" w:rsidTr="1E86DF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62" w:type="dxa"/>
            <w:gridSpan w:val="2"/>
            <w:shd w:val="clear" w:color="auto" w:fill="A66335"/>
            <w:vAlign w:val="center"/>
          </w:tcPr>
          <w:p w14:paraId="5CB33F3C" w14:textId="77777777" w:rsidR="004B6D14" w:rsidRPr="004B6D14" w:rsidRDefault="004B6D14" w:rsidP="00AA5B56">
            <w:pPr>
              <w:spacing w:before="160" w:after="160" w:line="240" w:lineRule="auto"/>
              <w:rPr>
                <w:rFonts w:asciiTheme="minorHAnsi" w:hAnsiTheme="minorHAnsi" w:cstheme="minorHAnsi"/>
                <w:color w:val="000000" w:themeColor="text1"/>
              </w:rPr>
            </w:pPr>
            <w:r w:rsidRPr="004B6D14">
              <w:rPr>
                <w:rFonts w:asciiTheme="minorHAnsi" w:hAnsiTheme="minorHAnsi" w:cstheme="minorHAnsi"/>
                <w:color w:val="FFFFFF" w:themeColor="background1"/>
              </w:rPr>
              <w:t>Proposal details</w:t>
            </w:r>
          </w:p>
        </w:tc>
      </w:tr>
      <w:tr w:rsidR="004B6D14" w:rsidRPr="002A20E1" w14:paraId="0E591940" w14:textId="77777777" w:rsidTr="1E86DF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51ECD1FA" w14:textId="55234D52" w:rsidR="004B6D14" w:rsidRPr="004B6D14" w:rsidRDefault="00981B3C" w:rsidP="00AA5B56">
            <w:pPr>
              <w:spacing w:before="160" w:after="160" w:line="240" w:lineRule="auto"/>
              <w:rPr>
                <w:rFonts w:asciiTheme="minorHAnsi" w:hAnsiTheme="minorHAnsi" w:cstheme="minorHAnsi"/>
                <w:color w:val="000000" w:themeColor="text1"/>
              </w:rPr>
            </w:pPr>
            <w:r>
              <w:rPr>
                <w:rFonts w:asciiTheme="minorHAnsi" w:hAnsiTheme="minorHAnsi" w:cstheme="minorHAnsi"/>
                <w:b w:val="0"/>
                <w:bCs w:val="0"/>
                <w:color w:val="000000" w:themeColor="text1"/>
              </w:rPr>
              <w:t>T</w:t>
            </w:r>
            <w:r w:rsidR="004B6D14" w:rsidRPr="004B6D14">
              <w:rPr>
                <w:rFonts w:asciiTheme="minorHAnsi" w:hAnsiTheme="minorHAnsi" w:cstheme="minorHAnsi"/>
                <w:b w:val="0"/>
                <w:bCs w:val="0"/>
                <w:color w:val="000000" w:themeColor="text1"/>
              </w:rPr>
              <w:t>itle of proposal</w:t>
            </w:r>
          </w:p>
        </w:tc>
        <w:tc>
          <w:tcPr>
            <w:tcW w:w="6157" w:type="dxa"/>
            <w:vAlign w:val="center"/>
          </w:tcPr>
          <w:p w14:paraId="054049BA" w14:textId="724358F1" w:rsidR="004B6D14" w:rsidRPr="00824DE3" w:rsidRDefault="00981B3C" w:rsidP="00824DE3">
            <w:pPr>
              <w:spacing w:after="200" w:line="240" w:lineRule="auto"/>
              <w:ind w:left="0" w:righ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the title of your proposal]</w:t>
            </w:r>
          </w:p>
        </w:tc>
      </w:tr>
      <w:tr w:rsidR="00981B3C" w:rsidRPr="002A20E1" w14:paraId="1E5CA06A" w14:textId="77777777" w:rsidTr="1E86DF39">
        <w:tc>
          <w:tcPr>
            <w:cnfStyle w:val="001000000000" w:firstRow="0" w:lastRow="0" w:firstColumn="1" w:lastColumn="0" w:oddVBand="0" w:evenVBand="0" w:oddHBand="0" w:evenHBand="0" w:firstRowFirstColumn="0" w:firstRowLastColumn="0" w:lastRowFirstColumn="0" w:lastRowLastColumn="0"/>
            <w:tcW w:w="2905" w:type="dxa"/>
            <w:vAlign w:val="center"/>
          </w:tcPr>
          <w:p w14:paraId="3A110E07" w14:textId="642D16CC" w:rsidR="00981B3C" w:rsidRPr="00981B3C" w:rsidRDefault="00981B3C" w:rsidP="00AA5B56">
            <w:pPr>
              <w:spacing w:before="160" w:after="160" w:line="240" w:lineRule="auto"/>
              <w:rPr>
                <w:rFonts w:asciiTheme="minorHAnsi" w:hAnsiTheme="minorHAnsi" w:cstheme="minorHAnsi"/>
                <w:b w:val="0"/>
                <w:bCs w:val="0"/>
                <w:color w:val="000000" w:themeColor="text1"/>
              </w:rPr>
            </w:pPr>
            <w:r w:rsidRPr="00981B3C">
              <w:rPr>
                <w:rFonts w:asciiTheme="minorHAnsi" w:hAnsiTheme="minorHAnsi" w:cstheme="minorHAnsi"/>
                <w:b w:val="0"/>
                <w:bCs w:val="0"/>
                <w:color w:val="000000" w:themeColor="text1"/>
              </w:rPr>
              <w:t>Selected Living Lab (LL)</w:t>
            </w:r>
          </w:p>
        </w:tc>
        <w:tc>
          <w:tcPr>
            <w:tcW w:w="6157" w:type="dxa"/>
            <w:vAlign w:val="center"/>
          </w:tcPr>
          <w:p w14:paraId="3B53F14B" w14:textId="5D1A104B" w:rsidR="00981B3C" w:rsidRPr="00824DE3" w:rsidRDefault="00981B3C" w:rsidP="00824DE3">
            <w:pPr>
              <w:spacing w:after="200" w:line="240" w:lineRule="auto"/>
              <w:ind w:left="0" w:righ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Choose one: Cyprus / France / Italy / North Africa (Tunisia/Algeria) / Spain]</w:t>
            </w:r>
          </w:p>
        </w:tc>
      </w:tr>
      <w:tr w:rsidR="004B6D14" w:rsidRPr="002A20E1" w14:paraId="71E3E88B" w14:textId="77777777" w:rsidTr="1E86DF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shd w:val="clear" w:color="auto" w:fill="A66335"/>
            <w:vAlign w:val="center"/>
          </w:tcPr>
          <w:p w14:paraId="0B2A53F7" w14:textId="77777777" w:rsidR="004B6D14" w:rsidRPr="004B6D14" w:rsidRDefault="004B6D14" w:rsidP="00AA5B56">
            <w:pPr>
              <w:spacing w:before="160" w:after="160" w:line="240" w:lineRule="auto"/>
              <w:rPr>
                <w:rFonts w:asciiTheme="minorHAnsi" w:hAnsiTheme="minorHAnsi" w:cstheme="minorHAnsi"/>
                <w:color w:val="FFFFFF" w:themeColor="background1"/>
              </w:rPr>
            </w:pPr>
            <w:r w:rsidRPr="004B6D14">
              <w:rPr>
                <w:rFonts w:asciiTheme="minorHAnsi" w:hAnsiTheme="minorHAnsi" w:cstheme="minorHAnsi"/>
                <w:color w:val="FFFFFF" w:themeColor="background1"/>
              </w:rPr>
              <w:t>General information</w:t>
            </w:r>
          </w:p>
        </w:tc>
      </w:tr>
      <w:tr w:rsidR="004B6D14" w:rsidRPr="002A20E1" w14:paraId="7E0C369D" w14:textId="77777777" w:rsidTr="1E86DF39">
        <w:tc>
          <w:tcPr>
            <w:cnfStyle w:val="001000000000" w:firstRow="0" w:lastRow="0" w:firstColumn="1" w:lastColumn="0" w:oddVBand="0" w:evenVBand="0" w:oddHBand="0" w:evenHBand="0" w:firstRowFirstColumn="0" w:firstRowLastColumn="0" w:lastRowFirstColumn="0" w:lastRowLastColumn="0"/>
            <w:tcW w:w="2905" w:type="dxa"/>
            <w:vAlign w:val="center"/>
          </w:tcPr>
          <w:p w14:paraId="4F5D1714" w14:textId="6DBD6120" w:rsidR="004B6D14" w:rsidRPr="004B6D14" w:rsidRDefault="004B6D14" w:rsidP="00AA5B56">
            <w:pPr>
              <w:spacing w:before="160" w:after="160" w:line="240" w:lineRule="auto"/>
              <w:rPr>
                <w:rFonts w:asciiTheme="minorHAnsi" w:hAnsiTheme="minorHAnsi" w:cstheme="minorHAnsi"/>
                <w:color w:val="000000" w:themeColor="text1"/>
              </w:rPr>
            </w:pPr>
            <w:r w:rsidRPr="004B6D14">
              <w:rPr>
                <w:rFonts w:asciiTheme="minorHAnsi" w:hAnsiTheme="minorHAnsi" w:cstheme="minorHAnsi"/>
                <w:b w:val="0"/>
                <w:bCs w:val="0"/>
                <w:color w:val="000000" w:themeColor="text1"/>
              </w:rPr>
              <w:t>Name of organi</w:t>
            </w:r>
            <w:r w:rsidR="007E44C3">
              <w:rPr>
                <w:rFonts w:asciiTheme="minorHAnsi" w:hAnsiTheme="minorHAnsi" w:cstheme="minorHAnsi"/>
                <w:b w:val="0"/>
                <w:bCs w:val="0"/>
                <w:color w:val="000000" w:themeColor="text1"/>
              </w:rPr>
              <w:t>s</w:t>
            </w:r>
            <w:r w:rsidRPr="004B6D14">
              <w:rPr>
                <w:rFonts w:asciiTheme="minorHAnsi" w:hAnsiTheme="minorHAnsi" w:cstheme="minorHAnsi"/>
                <w:b w:val="0"/>
                <w:bCs w:val="0"/>
                <w:color w:val="000000" w:themeColor="text1"/>
              </w:rPr>
              <w:t>ation</w:t>
            </w:r>
          </w:p>
        </w:tc>
        <w:tc>
          <w:tcPr>
            <w:tcW w:w="6157" w:type="dxa"/>
            <w:vAlign w:val="center"/>
          </w:tcPr>
          <w:p w14:paraId="414B3A66" w14:textId="4EBD1F81" w:rsidR="004B6D14" w:rsidRPr="00824DE3" w:rsidRDefault="00981B3C" w:rsidP="00824DE3">
            <w:pPr>
              <w:spacing w:after="200" w:line="240" w:lineRule="auto"/>
              <w:ind w:left="0" w:righ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legal name of the applicant entity]</w:t>
            </w:r>
          </w:p>
        </w:tc>
      </w:tr>
      <w:tr w:rsidR="004B6D14" w:rsidRPr="002A20E1" w14:paraId="765A409B" w14:textId="77777777" w:rsidTr="1E86DF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359823E4" w14:textId="2BFC8076" w:rsidR="004B6D14" w:rsidRPr="004B6D14" w:rsidRDefault="004B6D14" w:rsidP="00AA5B56">
            <w:pPr>
              <w:spacing w:before="160" w:after="160" w:line="240" w:lineRule="auto"/>
              <w:rPr>
                <w:rFonts w:asciiTheme="minorHAnsi" w:hAnsiTheme="minorHAnsi" w:cstheme="minorHAnsi"/>
                <w:color w:val="000000" w:themeColor="text1"/>
              </w:rPr>
            </w:pPr>
            <w:r w:rsidRPr="004B6D14">
              <w:rPr>
                <w:rFonts w:asciiTheme="minorHAnsi" w:hAnsiTheme="minorHAnsi" w:cstheme="minorHAnsi"/>
                <w:b w:val="0"/>
                <w:bCs w:val="0"/>
                <w:color w:val="000000" w:themeColor="text1"/>
              </w:rPr>
              <w:t>Type of organi</w:t>
            </w:r>
            <w:r w:rsidR="007E44C3">
              <w:rPr>
                <w:rFonts w:asciiTheme="minorHAnsi" w:hAnsiTheme="minorHAnsi" w:cstheme="minorHAnsi"/>
                <w:b w:val="0"/>
                <w:bCs w:val="0"/>
                <w:color w:val="000000" w:themeColor="text1"/>
              </w:rPr>
              <w:t>s</w:t>
            </w:r>
            <w:r w:rsidRPr="004B6D14">
              <w:rPr>
                <w:rFonts w:asciiTheme="minorHAnsi" w:hAnsiTheme="minorHAnsi" w:cstheme="minorHAnsi"/>
                <w:b w:val="0"/>
                <w:bCs w:val="0"/>
                <w:color w:val="000000" w:themeColor="text1"/>
              </w:rPr>
              <w:t>ation</w:t>
            </w:r>
          </w:p>
        </w:tc>
        <w:tc>
          <w:tcPr>
            <w:tcW w:w="6157" w:type="dxa"/>
            <w:vAlign w:val="center"/>
          </w:tcPr>
          <w:p w14:paraId="28A5A93D" w14:textId="6C26DABA" w:rsidR="004B6D14" w:rsidRPr="00824DE3" w:rsidRDefault="00981B3C" w:rsidP="00824DE3">
            <w:pPr>
              <w:spacing w:after="200" w:line="240" w:lineRule="auto"/>
              <w:ind w:left="0" w:righ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e.g. farmer, cooperative, SME, NGO, research institute, public authority]</w:t>
            </w:r>
          </w:p>
        </w:tc>
      </w:tr>
      <w:tr w:rsidR="004B6D14" w:rsidRPr="002A20E1" w14:paraId="75D513A9" w14:textId="77777777" w:rsidTr="1E86DF39">
        <w:tc>
          <w:tcPr>
            <w:cnfStyle w:val="001000000000" w:firstRow="0" w:lastRow="0" w:firstColumn="1" w:lastColumn="0" w:oddVBand="0" w:evenVBand="0" w:oddHBand="0" w:evenHBand="0" w:firstRowFirstColumn="0" w:firstRowLastColumn="0" w:lastRowFirstColumn="0" w:lastRowLastColumn="0"/>
            <w:tcW w:w="2905" w:type="dxa"/>
            <w:vAlign w:val="center"/>
          </w:tcPr>
          <w:p w14:paraId="09DB4518" w14:textId="77777777" w:rsidR="004B6D14" w:rsidRPr="004B6D14" w:rsidRDefault="004B6D14" w:rsidP="00AA5B56">
            <w:pPr>
              <w:spacing w:before="160" w:after="160" w:line="240" w:lineRule="auto"/>
              <w:rPr>
                <w:rFonts w:asciiTheme="minorHAnsi" w:hAnsiTheme="minorHAnsi" w:cstheme="minorHAnsi"/>
                <w:color w:val="000000" w:themeColor="text1"/>
              </w:rPr>
            </w:pPr>
            <w:r w:rsidRPr="004B6D14">
              <w:rPr>
                <w:rFonts w:asciiTheme="minorHAnsi" w:hAnsiTheme="minorHAnsi" w:cstheme="minorHAnsi"/>
                <w:b w:val="0"/>
                <w:bCs w:val="0"/>
                <w:color w:val="000000" w:themeColor="text1"/>
              </w:rPr>
              <w:t>Country</w:t>
            </w:r>
          </w:p>
        </w:tc>
        <w:tc>
          <w:tcPr>
            <w:tcW w:w="6157" w:type="dxa"/>
            <w:vAlign w:val="center"/>
          </w:tcPr>
          <w:p w14:paraId="3BF66031" w14:textId="5AB840FE" w:rsidR="004B6D14" w:rsidRPr="00824DE3" w:rsidRDefault="00981B3C" w:rsidP="00824DE3">
            <w:pPr>
              <w:spacing w:after="200" w:line="240" w:lineRule="auto"/>
              <w:ind w:left="0" w:righ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country]</w:t>
            </w:r>
          </w:p>
        </w:tc>
      </w:tr>
      <w:tr w:rsidR="004B6D14" w:rsidRPr="002A20E1" w14:paraId="2C5A0926" w14:textId="77777777" w:rsidTr="1E86DF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0A602EC3" w14:textId="69906BB1" w:rsidR="004B6D14" w:rsidRPr="004B6D14" w:rsidRDefault="004B6D14" w:rsidP="00AA5B56">
            <w:pPr>
              <w:spacing w:before="160" w:after="160" w:line="240" w:lineRule="auto"/>
              <w:rPr>
                <w:rFonts w:asciiTheme="minorHAnsi" w:hAnsiTheme="minorHAnsi" w:cstheme="minorHAnsi"/>
                <w:color w:val="000000" w:themeColor="text1"/>
              </w:rPr>
            </w:pPr>
            <w:r>
              <w:rPr>
                <w:rFonts w:asciiTheme="minorHAnsi" w:hAnsiTheme="minorHAnsi" w:cstheme="minorHAnsi"/>
                <w:b w:val="0"/>
                <w:bCs w:val="0"/>
                <w:color w:val="000000" w:themeColor="text1"/>
              </w:rPr>
              <w:t xml:space="preserve">If applicable: </w:t>
            </w:r>
            <w:r w:rsidRPr="004B6D14">
              <w:rPr>
                <w:rFonts w:asciiTheme="minorHAnsi" w:hAnsiTheme="minorHAnsi" w:cstheme="minorHAnsi"/>
                <w:b w:val="0"/>
                <w:bCs w:val="0"/>
                <w:color w:val="000000" w:themeColor="text1"/>
              </w:rPr>
              <w:t xml:space="preserve">Website </w:t>
            </w:r>
            <w:r>
              <w:rPr>
                <w:rFonts w:asciiTheme="minorHAnsi" w:hAnsiTheme="minorHAnsi" w:cstheme="minorHAnsi"/>
                <w:b w:val="0"/>
                <w:bCs w:val="0"/>
                <w:color w:val="000000" w:themeColor="text1"/>
              </w:rPr>
              <w:t xml:space="preserve">or social media channel </w:t>
            </w:r>
            <w:r w:rsidRPr="004B6D14">
              <w:rPr>
                <w:rFonts w:asciiTheme="minorHAnsi" w:hAnsiTheme="minorHAnsi" w:cstheme="minorHAnsi"/>
                <w:b w:val="0"/>
                <w:bCs w:val="0"/>
                <w:color w:val="000000" w:themeColor="text1"/>
              </w:rPr>
              <w:t>of the organi</w:t>
            </w:r>
            <w:r w:rsidR="007E44C3">
              <w:rPr>
                <w:rFonts w:asciiTheme="minorHAnsi" w:hAnsiTheme="minorHAnsi" w:cstheme="minorHAnsi"/>
                <w:b w:val="0"/>
                <w:bCs w:val="0"/>
                <w:color w:val="000000" w:themeColor="text1"/>
              </w:rPr>
              <w:t>s</w:t>
            </w:r>
            <w:r w:rsidRPr="004B6D14">
              <w:rPr>
                <w:rFonts w:asciiTheme="minorHAnsi" w:hAnsiTheme="minorHAnsi" w:cstheme="minorHAnsi"/>
                <w:b w:val="0"/>
                <w:bCs w:val="0"/>
                <w:color w:val="000000" w:themeColor="text1"/>
              </w:rPr>
              <w:t>ation</w:t>
            </w:r>
          </w:p>
        </w:tc>
        <w:tc>
          <w:tcPr>
            <w:tcW w:w="6157" w:type="dxa"/>
            <w:vAlign w:val="center"/>
          </w:tcPr>
          <w:p w14:paraId="26EEA5C4" w14:textId="22E23C71" w:rsidR="004B6D14" w:rsidRPr="00824DE3" w:rsidRDefault="00981B3C" w:rsidP="00824DE3">
            <w:pPr>
              <w:spacing w:after="200" w:line="240" w:lineRule="auto"/>
              <w:ind w:left="0" w:righ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website and/or social media links]</w:t>
            </w:r>
          </w:p>
        </w:tc>
      </w:tr>
      <w:tr w:rsidR="004B6D14" w:rsidRPr="002A20E1" w14:paraId="341F1883" w14:textId="77777777" w:rsidTr="1E86DF39">
        <w:tc>
          <w:tcPr>
            <w:cnfStyle w:val="001000000000" w:firstRow="0" w:lastRow="0" w:firstColumn="1" w:lastColumn="0" w:oddVBand="0" w:evenVBand="0" w:oddHBand="0" w:evenHBand="0" w:firstRowFirstColumn="0" w:firstRowLastColumn="0" w:lastRowFirstColumn="0" w:lastRowLastColumn="0"/>
            <w:tcW w:w="9062" w:type="dxa"/>
            <w:gridSpan w:val="2"/>
            <w:shd w:val="clear" w:color="auto" w:fill="A66335"/>
            <w:vAlign w:val="center"/>
          </w:tcPr>
          <w:p w14:paraId="151DD272" w14:textId="2CFAC5A7" w:rsidR="004B6D14" w:rsidRPr="004B6D14" w:rsidRDefault="007E44C3" w:rsidP="00AA5B56">
            <w:pPr>
              <w:spacing w:before="160" w:after="160" w:line="240" w:lineRule="auto"/>
              <w:rPr>
                <w:rFonts w:asciiTheme="minorHAnsi" w:hAnsiTheme="minorHAnsi" w:cstheme="minorHAnsi"/>
                <w:color w:val="000000" w:themeColor="text1"/>
              </w:rPr>
            </w:pPr>
            <w:r>
              <w:rPr>
                <w:rFonts w:asciiTheme="minorHAnsi" w:hAnsiTheme="minorHAnsi" w:cstheme="minorHAnsi"/>
                <w:color w:val="FFFFFF" w:themeColor="background1"/>
              </w:rPr>
              <w:t>R</w:t>
            </w:r>
            <w:r w:rsidR="004B6D14" w:rsidRPr="004B6D14">
              <w:rPr>
                <w:rFonts w:asciiTheme="minorHAnsi" w:hAnsiTheme="minorHAnsi" w:cstheme="minorHAnsi"/>
                <w:color w:val="FFFFFF" w:themeColor="background1"/>
              </w:rPr>
              <w:t xml:space="preserve">esponsible contact </w:t>
            </w:r>
          </w:p>
        </w:tc>
      </w:tr>
      <w:tr w:rsidR="004B6D14" w:rsidRPr="002A20E1" w14:paraId="5AD23942" w14:textId="77777777" w:rsidTr="1E86DF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27FC1CCD" w14:textId="77777777" w:rsidR="004B6D14" w:rsidRPr="004B6D14" w:rsidRDefault="004B6D14" w:rsidP="00AA5B56">
            <w:pPr>
              <w:spacing w:before="160" w:after="160" w:line="240" w:lineRule="auto"/>
              <w:rPr>
                <w:rFonts w:asciiTheme="minorHAnsi" w:hAnsiTheme="minorHAnsi" w:cstheme="minorHAnsi"/>
                <w:color w:val="000000" w:themeColor="text1"/>
              </w:rPr>
            </w:pPr>
            <w:r w:rsidRPr="004B6D14">
              <w:rPr>
                <w:rFonts w:asciiTheme="minorHAnsi" w:hAnsiTheme="minorHAnsi" w:cstheme="minorHAnsi"/>
                <w:b w:val="0"/>
                <w:bCs w:val="0"/>
                <w:color w:val="000000" w:themeColor="text1"/>
              </w:rPr>
              <w:t xml:space="preserve">First and last name </w:t>
            </w:r>
          </w:p>
        </w:tc>
        <w:tc>
          <w:tcPr>
            <w:tcW w:w="6157" w:type="dxa"/>
            <w:vAlign w:val="center"/>
          </w:tcPr>
          <w:p w14:paraId="0DE9BBB1" w14:textId="63C2D570" w:rsidR="004B6D14" w:rsidRPr="00824DE3" w:rsidRDefault="00981B3C" w:rsidP="00824DE3">
            <w:pPr>
              <w:spacing w:after="200" w:line="240" w:lineRule="auto"/>
              <w:ind w:left="0" w:righ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name of the main contact person]</w:t>
            </w:r>
          </w:p>
        </w:tc>
      </w:tr>
      <w:tr w:rsidR="00287DCC" w:rsidRPr="002A20E1" w14:paraId="5DAF27F1" w14:textId="77777777" w:rsidTr="1E86DF39">
        <w:tc>
          <w:tcPr>
            <w:cnfStyle w:val="001000000000" w:firstRow="0" w:lastRow="0" w:firstColumn="1" w:lastColumn="0" w:oddVBand="0" w:evenVBand="0" w:oddHBand="0" w:evenHBand="0" w:firstRowFirstColumn="0" w:firstRowLastColumn="0" w:lastRowFirstColumn="0" w:lastRowLastColumn="0"/>
            <w:tcW w:w="2905" w:type="dxa"/>
            <w:vAlign w:val="center"/>
          </w:tcPr>
          <w:p w14:paraId="1EF17F8E" w14:textId="3CA96ED1" w:rsidR="00287DCC" w:rsidRPr="00287DCC" w:rsidRDefault="00287DCC" w:rsidP="1E86DF39">
            <w:pPr>
              <w:spacing w:before="160" w:after="160" w:line="240" w:lineRule="auto"/>
              <w:rPr>
                <w:rFonts w:asciiTheme="minorHAnsi" w:hAnsiTheme="minorHAnsi" w:cstheme="minorBidi"/>
                <w:b w:val="0"/>
                <w:bCs w:val="0"/>
                <w:color w:val="000000" w:themeColor="text1"/>
              </w:rPr>
            </w:pPr>
            <w:r w:rsidRPr="1E86DF39">
              <w:rPr>
                <w:rFonts w:asciiTheme="minorHAnsi" w:hAnsiTheme="minorHAnsi" w:cstheme="minorBidi"/>
                <w:b w:val="0"/>
                <w:bCs w:val="0"/>
                <w:color w:val="000000" w:themeColor="text1"/>
              </w:rPr>
              <w:t>Gender</w:t>
            </w:r>
            <w:r w:rsidR="4114116B" w:rsidRPr="1E86DF39">
              <w:rPr>
                <w:rFonts w:asciiTheme="minorHAnsi" w:hAnsiTheme="minorHAnsi" w:cstheme="minorBidi"/>
                <w:b w:val="0"/>
                <w:bCs w:val="0"/>
                <w:color w:val="000000" w:themeColor="text1"/>
              </w:rPr>
              <w:t xml:space="preserve"> (optional)</w:t>
            </w:r>
          </w:p>
        </w:tc>
        <w:tc>
          <w:tcPr>
            <w:tcW w:w="6157" w:type="dxa"/>
            <w:vAlign w:val="center"/>
          </w:tcPr>
          <w:p w14:paraId="31B73D15" w14:textId="49DBFCAD" w:rsidR="00287DCC" w:rsidRPr="00824DE3" w:rsidRDefault="00981B3C" w:rsidP="00824DE3">
            <w:pPr>
              <w:spacing w:after="200" w:line="240" w:lineRule="auto"/>
              <w:ind w:left="0" w:righ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gender: Female, Male, Non-binary]</w:t>
            </w:r>
          </w:p>
        </w:tc>
      </w:tr>
      <w:tr w:rsidR="004B6D14" w:rsidRPr="00C21D2C" w14:paraId="11BD6C19" w14:textId="77777777" w:rsidTr="1E86DF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4DEB8F83" w14:textId="7DC995AE" w:rsidR="004B6D14" w:rsidRPr="004B6D14" w:rsidRDefault="00981B3C" w:rsidP="00AA5B56">
            <w:pPr>
              <w:spacing w:before="160" w:after="160" w:line="240" w:lineRule="auto"/>
              <w:rPr>
                <w:rFonts w:asciiTheme="minorHAnsi" w:hAnsiTheme="minorHAnsi" w:cstheme="minorHAnsi"/>
                <w:color w:val="000000" w:themeColor="text1"/>
              </w:rPr>
            </w:pPr>
            <w:r>
              <w:rPr>
                <w:rFonts w:asciiTheme="minorHAnsi" w:hAnsiTheme="minorHAnsi" w:cstheme="minorHAnsi"/>
                <w:b w:val="0"/>
                <w:bCs w:val="0"/>
                <w:color w:val="000000" w:themeColor="text1"/>
              </w:rPr>
              <w:t xml:space="preserve">If applicable: </w:t>
            </w:r>
            <w:r w:rsidR="004B6D14" w:rsidRPr="004B6D14">
              <w:rPr>
                <w:rFonts w:asciiTheme="minorHAnsi" w:hAnsiTheme="minorHAnsi" w:cstheme="minorHAnsi"/>
                <w:b w:val="0"/>
                <w:bCs w:val="0"/>
                <w:color w:val="000000" w:themeColor="text1"/>
              </w:rPr>
              <w:t xml:space="preserve">Affiliation </w:t>
            </w:r>
          </w:p>
        </w:tc>
        <w:tc>
          <w:tcPr>
            <w:tcW w:w="6157" w:type="dxa"/>
            <w:vAlign w:val="center"/>
          </w:tcPr>
          <w:p w14:paraId="60ED7C10" w14:textId="3CA39C1A" w:rsidR="004B6D14" w:rsidRPr="009A67C9" w:rsidRDefault="00981B3C" w:rsidP="00824DE3">
            <w:pPr>
              <w:spacing w:after="200" w:line="240" w:lineRule="auto"/>
              <w:ind w:left="0" w:righ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787878"/>
                <w:lang w:val="fr-BE"/>
              </w:rPr>
            </w:pPr>
            <w:r w:rsidRPr="009A67C9">
              <w:rPr>
                <w:rFonts w:asciiTheme="minorHAnsi" w:hAnsiTheme="minorHAnsi" w:cstheme="minorHAnsi"/>
                <w:i/>
                <w:color w:val="787878"/>
                <w:lang w:val="fr-BE"/>
              </w:rPr>
              <w:t xml:space="preserve">[Insert e.g. </w:t>
            </w:r>
            <w:proofErr w:type="spellStart"/>
            <w:r w:rsidRPr="009A67C9">
              <w:rPr>
                <w:rFonts w:asciiTheme="minorHAnsi" w:hAnsiTheme="minorHAnsi" w:cstheme="minorHAnsi"/>
                <w:i/>
                <w:color w:val="787878"/>
                <w:lang w:val="fr-BE"/>
              </w:rPr>
              <w:t>department</w:t>
            </w:r>
            <w:proofErr w:type="spellEnd"/>
            <w:r w:rsidRPr="009A67C9">
              <w:rPr>
                <w:rFonts w:asciiTheme="minorHAnsi" w:hAnsiTheme="minorHAnsi" w:cstheme="minorHAnsi"/>
                <w:i/>
                <w:color w:val="787878"/>
                <w:lang w:val="fr-BE"/>
              </w:rPr>
              <w:t xml:space="preserve"> etc.]</w:t>
            </w:r>
          </w:p>
        </w:tc>
      </w:tr>
      <w:tr w:rsidR="004B6D14" w:rsidRPr="002A20E1" w14:paraId="54B2D5A9" w14:textId="77777777" w:rsidTr="1E86DF39">
        <w:tc>
          <w:tcPr>
            <w:cnfStyle w:val="001000000000" w:firstRow="0" w:lastRow="0" w:firstColumn="1" w:lastColumn="0" w:oddVBand="0" w:evenVBand="0" w:oddHBand="0" w:evenHBand="0" w:firstRowFirstColumn="0" w:firstRowLastColumn="0" w:lastRowFirstColumn="0" w:lastRowLastColumn="0"/>
            <w:tcW w:w="2905" w:type="dxa"/>
            <w:vAlign w:val="center"/>
          </w:tcPr>
          <w:p w14:paraId="2AE8BF58" w14:textId="77777777" w:rsidR="004B6D14" w:rsidRPr="004B6D14" w:rsidRDefault="004B6D14" w:rsidP="00AA5B56">
            <w:pPr>
              <w:spacing w:before="160" w:after="160" w:line="240" w:lineRule="auto"/>
              <w:rPr>
                <w:rFonts w:asciiTheme="minorHAnsi" w:hAnsiTheme="minorHAnsi" w:cstheme="minorHAnsi"/>
                <w:color w:val="000000" w:themeColor="text1"/>
              </w:rPr>
            </w:pPr>
            <w:r w:rsidRPr="004B6D14">
              <w:rPr>
                <w:rFonts w:asciiTheme="minorHAnsi" w:hAnsiTheme="minorHAnsi" w:cstheme="minorHAnsi"/>
                <w:b w:val="0"/>
                <w:bCs w:val="0"/>
                <w:color w:val="000000" w:themeColor="text1"/>
              </w:rPr>
              <w:t>E-mail</w:t>
            </w:r>
          </w:p>
        </w:tc>
        <w:tc>
          <w:tcPr>
            <w:tcW w:w="6157" w:type="dxa"/>
            <w:vAlign w:val="center"/>
          </w:tcPr>
          <w:p w14:paraId="3E0158A7" w14:textId="2FEF48B7" w:rsidR="004B6D14" w:rsidRPr="00824DE3" w:rsidRDefault="00981B3C" w:rsidP="00824DE3">
            <w:pPr>
              <w:spacing w:after="200" w:line="240" w:lineRule="auto"/>
              <w:ind w:left="0" w:righ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email address]</w:t>
            </w:r>
          </w:p>
        </w:tc>
      </w:tr>
      <w:tr w:rsidR="004B6D14" w:rsidRPr="002A20E1" w14:paraId="44A31E82" w14:textId="77777777" w:rsidTr="1E86DF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6BBB89CF" w14:textId="77777777" w:rsidR="004B6D14" w:rsidRPr="004B6D14" w:rsidRDefault="004B6D14" w:rsidP="00AA5B56">
            <w:pPr>
              <w:spacing w:before="160" w:after="160" w:line="240" w:lineRule="auto"/>
              <w:rPr>
                <w:rFonts w:asciiTheme="minorHAnsi" w:hAnsiTheme="minorHAnsi" w:cstheme="minorHAnsi"/>
                <w:color w:val="000000" w:themeColor="text1"/>
              </w:rPr>
            </w:pPr>
            <w:r w:rsidRPr="004B6D14">
              <w:rPr>
                <w:rFonts w:asciiTheme="minorHAnsi" w:hAnsiTheme="minorHAnsi" w:cstheme="minorHAnsi"/>
                <w:b w:val="0"/>
                <w:bCs w:val="0"/>
                <w:color w:val="000000" w:themeColor="text1"/>
              </w:rPr>
              <w:t>Phone number</w:t>
            </w:r>
          </w:p>
        </w:tc>
        <w:tc>
          <w:tcPr>
            <w:tcW w:w="6157" w:type="dxa"/>
            <w:vAlign w:val="center"/>
          </w:tcPr>
          <w:p w14:paraId="14A2CD1A" w14:textId="76F27388" w:rsidR="004B6D14" w:rsidRPr="00824DE3" w:rsidRDefault="00981B3C" w:rsidP="00824DE3">
            <w:pPr>
              <w:spacing w:after="200" w:line="240" w:lineRule="auto"/>
              <w:ind w:left="0" w:righ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phone number]</w:t>
            </w:r>
          </w:p>
        </w:tc>
      </w:tr>
      <w:tr w:rsidR="00981B3C" w:rsidRPr="002A20E1" w14:paraId="2C9CF359" w14:textId="77777777" w:rsidTr="1E86DF39">
        <w:tc>
          <w:tcPr>
            <w:cnfStyle w:val="001000000000" w:firstRow="0" w:lastRow="0" w:firstColumn="1" w:lastColumn="0" w:oddVBand="0" w:evenVBand="0" w:oddHBand="0" w:evenHBand="0" w:firstRowFirstColumn="0" w:firstRowLastColumn="0" w:lastRowFirstColumn="0" w:lastRowLastColumn="0"/>
            <w:tcW w:w="2905" w:type="dxa"/>
            <w:vAlign w:val="center"/>
          </w:tcPr>
          <w:p w14:paraId="7689CA51" w14:textId="5B7AA713" w:rsidR="00981B3C" w:rsidRPr="00981B3C" w:rsidRDefault="00981B3C" w:rsidP="00AA5B56">
            <w:pPr>
              <w:spacing w:before="160" w:after="160" w:line="240" w:lineRule="auto"/>
              <w:rPr>
                <w:rFonts w:asciiTheme="minorHAnsi" w:hAnsiTheme="minorHAnsi" w:cstheme="minorHAnsi"/>
                <w:b w:val="0"/>
                <w:bCs w:val="0"/>
                <w:color w:val="000000" w:themeColor="text1"/>
              </w:rPr>
            </w:pPr>
            <w:r w:rsidRPr="00981B3C">
              <w:rPr>
                <w:rFonts w:asciiTheme="minorHAnsi" w:hAnsiTheme="minorHAnsi" w:cstheme="minorHAnsi"/>
                <w:b w:val="0"/>
                <w:bCs w:val="0"/>
                <w:color w:val="000000" w:themeColor="text1"/>
              </w:rPr>
              <w:t>Postal address</w:t>
            </w:r>
          </w:p>
        </w:tc>
        <w:tc>
          <w:tcPr>
            <w:tcW w:w="6157" w:type="dxa"/>
            <w:vAlign w:val="center"/>
          </w:tcPr>
          <w:p w14:paraId="1F2369C2" w14:textId="7E4CDE46" w:rsidR="00981B3C" w:rsidRPr="00824DE3" w:rsidRDefault="00981B3C" w:rsidP="00824DE3">
            <w:pPr>
              <w:spacing w:after="200" w:line="240" w:lineRule="auto"/>
              <w:ind w:left="0" w:righ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full postal address]</w:t>
            </w:r>
          </w:p>
        </w:tc>
      </w:tr>
      <w:tr w:rsidR="004B6D14" w:rsidRPr="002A20E1" w14:paraId="12F59747" w14:textId="77777777" w:rsidTr="1E86DF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40D646AE" w14:textId="15FB6EFB" w:rsidR="004B6D14" w:rsidRPr="004B6D14" w:rsidRDefault="004B6D14" w:rsidP="00AA5B56">
            <w:pPr>
              <w:spacing w:before="160" w:after="160" w:line="240" w:lineRule="auto"/>
              <w:rPr>
                <w:rFonts w:asciiTheme="minorHAnsi" w:hAnsiTheme="minorHAnsi" w:cstheme="minorHAnsi"/>
                <w:color w:val="000000" w:themeColor="text1"/>
              </w:rPr>
            </w:pPr>
            <w:r w:rsidRPr="004B6D14">
              <w:rPr>
                <w:rFonts w:asciiTheme="minorHAnsi" w:hAnsiTheme="minorHAnsi" w:cstheme="minorHAnsi"/>
                <w:b w:val="0"/>
                <w:bCs w:val="0"/>
                <w:color w:val="000000" w:themeColor="text1"/>
              </w:rPr>
              <w:t xml:space="preserve">Role in the </w:t>
            </w:r>
            <w:r w:rsidR="007E44C3">
              <w:rPr>
                <w:rFonts w:asciiTheme="minorHAnsi" w:hAnsiTheme="minorHAnsi" w:cstheme="minorHAnsi"/>
                <w:b w:val="0"/>
                <w:bCs w:val="0"/>
                <w:color w:val="000000" w:themeColor="text1"/>
              </w:rPr>
              <w:t>Organisation</w:t>
            </w:r>
          </w:p>
        </w:tc>
        <w:tc>
          <w:tcPr>
            <w:tcW w:w="6157" w:type="dxa"/>
            <w:vAlign w:val="center"/>
          </w:tcPr>
          <w:p w14:paraId="776258CD" w14:textId="58537535" w:rsidR="004B6D14" w:rsidRPr="00824DE3" w:rsidRDefault="00981B3C" w:rsidP="00824DE3">
            <w:pPr>
              <w:spacing w:after="200" w:line="240" w:lineRule="auto"/>
              <w:ind w:left="0" w:righ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787878"/>
              </w:rPr>
            </w:pPr>
            <w:r w:rsidRPr="00824DE3">
              <w:rPr>
                <w:rFonts w:asciiTheme="minorHAnsi" w:hAnsiTheme="minorHAnsi" w:cstheme="minorHAnsi"/>
                <w:i/>
                <w:color w:val="787878"/>
              </w:rPr>
              <w:t>[Insert role in the organisation]</w:t>
            </w:r>
          </w:p>
        </w:tc>
      </w:tr>
    </w:tbl>
    <w:p w14:paraId="46F8DE8B" w14:textId="77777777" w:rsidR="00AF4D44" w:rsidRDefault="00AF4D44" w:rsidP="00AF4D44">
      <w:pPr>
        <w:pStyle w:val="berschrift3"/>
        <w:numPr>
          <w:ilvl w:val="0"/>
          <w:numId w:val="0"/>
        </w:numPr>
        <w:spacing w:after="120" w:line="240" w:lineRule="auto"/>
        <w:ind w:left="357" w:right="-6" w:hanging="357"/>
        <w:rPr>
          <w:lang w:val="fr-BE"/>
        </w:rPr>
      </w:pPr>
      <w:bookmarkStart w:id="4" w:name="_Toc229824832"/>
      <w:bookmarkEnd w:id="2"/>
    </w:p>
    <w:p w14:paraId="136BD663" w14:textId="02F66F2C" w:rsidR="002F4201" w:rsidRDefault="002F4201">
      <w:pPr>
        <w:spacing w:after="160" w:line="259" w:lineRule="auto"/>
        <w:ind w:left="0" w:right="0" w:firstLine="0"/>
        <w:jc w:val="left"/>
        <w:rPr>
          <w:lang w:val="fr-BE" w:eastAsia="nl-NL"/>
        </w:rPr>
      </w:pPr>
      <w:r>
        <w:rPr>
          <w:lang w:val="fr-BE" w:eastAsia="nl-NL"/>
        </w:rPr>
        <w:br w:type="page"/>
      </w:r>
    </w:p>
    <w:p w14:paraId="5D5E42E0" w14:textId="5526A79C" w:rsidR="00BA3188" w:rsidRPr="00AF4D44" w:rsidRDefault="003560E5" w:rsidP="00AF4D44">
      <w:pPr>
        <w:pStyle w:val="berschrift3"/>
        <w:numPr>
          <w:ilvl w:val="0"/>
          <w:numId w:val="0"/>
        </w:numPr>
        <w:spacing w:before="200" w:after="120" w:line="240" w:lineRule="auto"/>
        <w:ind w:left="357" w:right="-6" w:hanging="357"/>
        <w:rPr>
          <w:lang w:val="fr-BE"/>
        </w:rPr>
      </w:pPr>
      <w:r w:rsidRPr="00AF4D44">
        <w:rPr>
          <w:lang w:val="fr-BE"/>
        </w:rPr>
        <w:lastRenderedPageBreak/>
        <w:t xml:space="preserve">Section </w:t>
      </w:r>
      <w:r w:rsidR="00457EF7" w:rsidRPr="00AF4D44">
        <w:rPr>
          <w:lang w:val="fr-BE"/>
        </w:rPr>
        <w:t>3</w:t>
      </w:r>
      <w:r w:rsidR="004B6D14" w:rsidRPr="00AF4D44">
        <w:rPr>
          <w:lang w:val="fr-BE"/>
        </w:rPr>
        <w:t>:</w:t>
      </w:r>
      <w:r w:rsidR="00417C8F">
        <w:rPr>
          <w:lang w:val="fr-BE"/>
        </w:rPr>
        <w:t xml:space="preserve"> </w:t>
      </w:r>
      <w:proofErr w:type="spellStart"/>
      <w:r w:rsidR="00417C8F" w:rsidRPr="00AF4D44">
        <w:rPr>
          <w:lang w:val="fr-BE"/>
        </w:rPr>
        <w:t>Alignment</w:t>
      </w:r>
      <w:proofErr w:type="spellEnd"/>
      <w:r w:rsidR="00417C8F" w:rsidRPr="00AF4D44">
        <w:rPr>
          <w:lang w:val="fr-BE"/>
        </w:rPr>
        <w:t xml:space="preserve"> </w:t>
      </w:r>
      <w:r w:rsidR="00200851">
        <w:rPr>
          <w:lang w:val="fr-BE"/>
        </w:rPr>
        <w:t>and</w:t>
      </w:r>
      <w:r w:rsidR="00417C8F" w:rsidRPr="00AF4D44">
        <w:rPr>
          <w:lang w:val="fr-BE"/>
        </w:rPr>
        <w:t xml:space="preserve"> </w:t>
      </w:r>
      <w:r w:rsidR="00AF4D44">
        <w:rPr>
          <w:lang w:val="fr-BE"/>
        </w:rPr>
        <w:t>e</w:t>
      </w:r>
      <w:r w:rsidR="00417C8F" w:rsidRPr="00AF4D44">
        <w:rPr>
          <w:lang w:val="fr-BE"/>
        </w:rPr>
        <w:t>xcellenc</w:t>
      </w:r>
      <w:r w:rsidR="00417C8F">
        <w:rPr>
          <w:lang w:val="fr-BE"/>
        </w:rPr>
        <w:t>e</w:t>
      </w:r>
      <w:bookmarkEnd w:id="4"/>
      <w:r w:rsidR="00E84E45" w:rsidRPr="00AF4D44">
        <w:rPr>
          <w:lang w:val="fr-BE"/>
        </w:rPr>
        <w:t>; Score: 0-5</w:t>
      </w:r>
    </w:p>
    <w:p w14:paraId="3136DCAA" w14:textId="690E236A" w:rsidR="00E84E45" w:rsidRPr="00E84E45" w:rsidRDefault="00E84E45" w:rsidP="00AA5B56">
      <w:pPr>
        <w:tabs>
          <w:tab w:val="left" w:pos="1905"/>
        </w:tabs>
        <w:spacing w:line="240" w:lineRule="auto"/>
        <w:rPr>
          <w:lang w:val="en-US" w:eastAsia="nl-NL"/>
        </w:rPr>
      </w:pPr>
      <w:r w:rsidRPr="00E84E45">
        <w:rPr>
          <w:i/>
          <w:lang w:val="en-US" w:eastAsia="nl-NL"/>
        </w:rPr>
        <w:t>Please provide concise but sufficiently detailed information. Where relevant, refer to the LL-specific requirements in the Guidelines for applicants.</w:t>
      </w:r>
      <w:r>
        <w:rPr>
          <w:lang w:eastAsia="nl-NL"/>
        </w:rPr>
        <w:tab/>
      </w:r>
    </w:p>
    <w:p w14:paraId="1017E741" w14:textId="30A125E0" w:rsidR="00E84E45" w:rsidRPr="00E84E45" w:rsidRDefault="00E84E45" w:rsidP="00AA5B56">
      <w:pPr>
        <w:tabs>
          <w:tab w:val="left" w:pos="1905"/>
        </w:tabs>
        <w:spacing w:line="240" w:lineRule="auto"/>
        <w:rPr>
          <w:lang w:eastAsia="nl-NL"/>
        </w:rPr>
      </w:pPr>
      <w:r>
        <w:rPr>
          <w:lang w:eastAsia="nl-NL"/>
        </w:rPr>
        <w:tab/>
      </w:r>
    </w:p>
    <w:tbl>
      <w:tblPr>
        <w:tblW w:w="0" w:type="auto"/>
        <w:tblLook w:val="04A0" w:firstRow="1" w:lastRow="0" w:firstColumn="1" w:lastColumn="0" w:noHBand="0" w:noVBand="1"/>
      </w:tblPr>
      <w:tblGrid>
        <w:gridCol w:w="4565"/>
        <w:gridCol w:w="4503"/>
      </w:tblGrid>
      <w:tr w:rsidR="00E84E45" w:rsidRPr="00E84E45" w14:paraId="66BA4222" w14:textId="77777777" w:rsidTr="00491BDA">
        <w:trPr>
          <w:trHeight w:val="104"/>
        </w:trPr>
        <w:tc>
          <w:tcPr>
            <w:tcW w:w="9581" w:type="dxa"/>
            <w:gridSpan w:val="2"/>
            <w:tcBorders>
              <w:top w:val="single" w:sz="6" w:space="0" w:color="000000"/>
              <w:left w:val="single" w:sz="6" w:space="0" w:color="000000"/>
              <w:bottom w:val="single" w:sz="6" w:space="0" w:color="000000"/>
              <w:right w:val="single" w:sz="6" w:space="0" w:color="000000"/>
            </w:tcBorders>
            <w:shd w:val="clear" w:color="auto" w:fill="A86734"/>
            <w:vAlign w:val="center"/>
            <w:hideMark/>
          </w:tcPr>
          <w:p w14:paraId="000F519A" w14:textId="77777777" w:rsidR="00E84E45" w:rsidRPr="00E84E45" w:rsidRDefault="00E84E45" w:rsidP="00AA5B56">
            <w:pPr>
              <w:tabs>
                <w:tab w:val="left" w:pos="1905"/>
              </w:tabs>
              <w:spacing w:line="240" w:lineRule="auto"/>
              <w:rPr>
                <w:lang w:val="en-US" w:eastAsia="nl-NL"/>
              </w:rPr>
            </w:pPr>
            <w:r w:rsidRPr="00E84E45">
              <w:rPr>
                <w:b/>
                <w:color w:val="FFFFFF" w:themeColor="background1"/>
                <w:lang w:val="en-US" w:eastAsia="nl-NL"/>
              </w:rPr>
              <w:t>Experimental site – basic information</w:t>
            </w:r>
          </w:p>
        </w:tc>
      </w:tr>
      <w:tr w:rsidR="00E84E45" w:rsidRPr="00E84E45" w14:paraId="73611F47" w14:textId="77777777" w:rsidTr="00E84E45">
        <w:trPr>
          <w:trHeight w:val="619"/>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1287ED3E" w14:textId="77777777" w:rsidR="00E84E45" w:rsidRPr="00E84E45" w:rsidRDefault="00E84E45" w:rsidP="00AA5B56">
            <w:pPr>
              <w:tabs>
                <w:tab w:val="left" w:pos="1905"/>
              </w:tabs>
              <w:spacing w:line="240" w:lineRule="auto"/>
              <w:rPr>
                <w:lang w:val="en-US" w:eastAsia="nl-NL"/>
              </w:rPr>
            </w:pPr>
            <w:r w:rsidRPr="00E84E45">
              <w:rPr>
                <w:lang w:val="en-US" w:eastAsia="nl-NL"/>
              </w:rPr>
              <w:t>Name of experimental site (if applicable)</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03A5314E" w14:textId="77777777" w:rsidR="00E84E45" w:rsidRPr="00824DE3" w:rsidRDefault="00E84E45" w:rsidP="00824DE3">
            <w:pPr>
              <w:spacing w:after="200" w:line="240" w:lineRule="auto"/>
              <w:ind w:left="0" w:right="0" w:firstLine="0"/>
              <w:rPr>
                <w:rFonts w:asciiTheme="minorHAnsi" w:hAnsiTheme="minorHAnsi" w:cstheme="minorHAnsi"/>
                <w:i/>
                <w:color w:val="787878"/>
              </w:rPr>
            </w:pPr>
            <w:r w:rsidRPr="00824DE3">
              <w:rPr>
                <w:rFonts w:asciiTheme="minorHAnsi" w:hAnsiTheme="minorHAnsi" w:cstheme="minorHAnsi"/>
                <w:i/>
                <w:color w:val="787878"/>
              </w:rPr>
              <w:t>[Insert site name]</w:t>
            </w:r>
          </w:p>
        </w:tc>
      </w:tr>
      <w:tr w:rsidR="00E84E45" w:rsidRPr="00E84E45" w14:paraId="7CE46049" w14:textId="77777777" w:rsidTr="00E84E45">
        <w:trPr>
          <w:trHeight w:val="619"/>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6FF9CB7E" w14:textId="77777777" w:rsidR="00E84E45" w:rsidRPr="00E84E45" w:rsidRDefault="00E84E45" w:rsidP="00AA5B56">
            <w:pPr>
              <w:tabs>
                <w:tab w:val="left" w:pos="1905"/>
              </w:tabs>
              <w:spacing w:line="240" w:lineRule="auto"/>
              <w:rPr>
                <w:lang w:val="en-US" w:eastAsia="nl-NL"/>
              </w:rPr>
            </w:pPr>
            <w:r w:rsidRPr="00E84E45">
              <w:rPr>
                <w:lang w:val="en-US" w:eastAsia="nl-NL"/>
              </w:rPr>
              <w:t>Country / region / district / municipality</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5D00A5C5" w14:textId="77777777" w:rsidR="00E84E45" w:rsidRPr="00824DE3" w:rsidRDefault="00E84E45" w:rsidP="00824DE3">
            <w:pPr>
              <w:spacing w:after="200" w:line="240" w:lineRule="auto"/>
              <w:ind w:left="0" w:right="0" w:firstLine="0"/>
              <w:rPr>
                <w:rFonts w:asciiTheme="minorHAnsi" w:hAnsiTheme="minorHAnsi" w:cstheme="minorHAnsi"/>
                <w:i/>
                <w:color w:val="787878"/>
              </w:rPr>
            </w:pPr>
            <w:r w:rsidRPr="00824DE3">
              <w:rPr>
                <w:rFonts w:asciiTheme="minorHAnsi" w:hAnsiTheme="minorHAnsi" w:cstheme="minorHAnsi"/>
                <w:i/>
                <w:color w:val="787878"/>
              </w:rPr>
              <w:t>[Insert the full location of the site]</w:t>
            </w:r>
          </w:p>
        </w:tc>
      </w:tr>
      <w:tr w:rsidR="00E84E45" w:rsidRPr="00E84E45" w14:paraId="0664385D" w14:textId="77777777" w:rsidTr="00E84E45">
        <w:trPr>
          <w:trHeight w:val="619"/>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604EDC09" w14:textId="77777777" w:rsidR="00E84E45" w:rsidRPr="00E84E45" w:rsidRDefault="00E84E45" w:rsidP="00AA5B56">
            <w:pPr>
              <w:tabs>
                <w:tab w:val="left" w:pos="1905"/>
              </w:tabs>
              <w:spacing w:line="240" w:lineRule="auto"/>
              <w:rPr>
                <w:lang w:val="en-US" w:eastAsia="nl-NL"/>
              </w:rPr>
            </w:pPr>
            <w:r w:rsidRPr="00E84E45">
              <w:rPr>
                <w:lang w:val="en-US" w:eastAsia="nl-NL"/>
              </w:rPr>
              <w:t>Coordinates</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4C5C2780" w14:textId="71BD2002" w:rsidR="00E84E45" w:rsidRPr="00824DE3" w:rsidRDefault="00E84E45" w:rsidP="00824DE3">
            <w:pPr>
              <w:spacing w:after="200" w:line="240" w:lineRule="auto"/>
              <w:ind w:left="0" w:right="0" w:firstLine="0"/>
              <w:rPr>
                <w:rFonts w:asciiTheme="minorHAnsi" w:hAnsiTheme="minorHAnsi" w:cstheme="minorHAnsi"/>
                <w:i/>
                <w:color w:val="787878"/>
              </w:rPr>
            </w:pPr>
            <w:r w:rsidRPr="00824DE3">
              <w:rPr>
                <w:rFonts w:asciiTheme="minorHAnsi" w:hAnsiTheme="minorHAnsi" w:cstheme="minorHAnsi"/>
                <w:i/>
                <w:color w:val="787878"/>
              </w:rPr>
              <w:t>[Insert longitude and latitude of the site]</w:t>
            </w:r>
          </w:p>
        </w:tc>
      </w:tr>
      <w:tr w:rsidR="00E84E45" w:rsidRPr="00E84E45" w14:paraId="7FEC31E2" w14:textId="77777777" w:rsidTr="00E84E45">
        <w:trPr>
          <w:trHeight w:val="619"/>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4DD2F99D" w14:textId="77777777" w:rsidR="00E84E45" w:rsidRPr="00E84E45" w:rsidRDefault="00E84E45" w:rsidP="00AA5B56">
            <w:pPr>
              <w:tabs>
                <w:tab w:val="left" w:pos="1905"/>
              </w:tabs>
              <w:spacing w:line="240" w:lineRule="auto"/>
              <w:rPr>
                <w:lang w:val="en-US" w:eastAsia="nl-NL"/>
              </w:rPr>
            </w:pPr>
            <w:r w:rsidRPr="00E84E45">
              <w:rPr>
                <w:lang w:val="en-US" w:eastAsia="nl-NL"/>
              </w:rPr>
              <w:t>Site size (ha)</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31BECDDC" w14:textId="77777777" w:rsidR="00E84E45" w:rsidRPr="00824DE3" w:rsidRDefault="00E84E45" w:rsidP="00824DE3">
            <w:pPr>
              <w:spacing w:after="200" w:line="240" w:lineRule="auto"/>
              <w:ind w:left="0" w:right="0" w:firstLine="0"/>
              <w:rPr>
                <w:rFonts w:asciiTheme="minorHAnsi" w:hAnsiTheme="minorHAnsi" w:cstheme="minorHAnsi"/>
                <w:i/>
                <w:color w:val="787878"/>
              </w:rPr>
            </w:pPr>
            <w:r w:rsidRPr="00824DE3">
              <w:rPr>
                <w:rFonts w:asciiTheme="minorHAnsi" w:hAnsiTheme="minorHAnsi" w:cstheme="minorHAnsi"/>
                <w:i/>
                <w:color w:val="787878"/>
              </w:rPr>
              <w:t>[Insert size in hectares]</w:t>
            </w:r>
          </w:p>
        </w:tc>
      </w:tr>
      <w:tr w:rsidR="00E84E45" w:rsidRPr="00E84E45" w14:paraId="6BF9C5D4" w14:textId="77777777" w:rsidTr="00E84E45">
        <w:trPr>
          <w:trHeight w:val="619"/>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23429773" w14:textId="77777777" w:rsidR="00E84E45" w:rsidRPr="00E84E45" w:rsidRDefault="00E84E45" w:rsidP="00AA5B56">
            <w:pPr>
              <w:tabs>
                <w:tab w:val="left" w:pos="1905"/>
              </w:tabs>
              <w:spacing w:line="240" w:lineRule="auto"/>
              <w:rPr>
                <w:lang w:val="en-US" w:eastAsia="nl-NL"/>
              </w:rPr>
            </w:pPr>
            <w:r w:rsidRPr="00E84E45">
              <w:rPr>
                <w:lang w:val="en-US" w:eastAsia="nl-NL"/>
              </w:rPr>
              <w:t>Main land use / production system</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4CB8E36E" w14:textId="77777777" w:rsidR="00E84E45" w:rsidRPr="00824DE3" w:rsidRDefault="00E84E45" w:rsidP="00824DE3">
            <w:pPr>
              <w:spacing w:after="200" w:line="240" w:lineRule="auto"/>
              <w:ind w:left="0" w:right="0" w:firstLine="0"/>
              <w:rPr>
                <w:rFonts w:asciiTheme="minorHAnsi" w:hAnsiTheme="minorHAnsi" w:cstheme="minorHAnsi"/>
                <w:i/>
                <w:color w:val="787878"/>
              </w:rPr>
            </w:pPr>
            <w:r w:rsidRPr="00824DE3">
              <w:rPr>
                <w:rFonts w:asciiTheme="minorHAnsi" w:hAnsiTheme="minorHAnsi" w:cstheme="minorHAnsi"/>
                <w:i/>
                <w:color w:val="787878"/>
              </w:rPr>
              <w:t>[e.g. agroforestry, soil-water system, mixed farming, livestock, permanent crops]</w:t>
            </w:r>
          </w:p>
        </w:tc>
      </w:tr>
      <w:tr w:rsidR="00E84E45" w:rsidRPr="00E84E45" w14:paraId="504F209E" w14:textId="77777777" w:rsidTr="00E84E45">
        <w:trPr>
          <w:trHeight w:val="619"/>
        </w:trPr>
        <w:tc>
          <w:tcPr>
            <w:tcW w:w="5103" w:type="dxa"/>
            <w:tcBorders>
              <w:top w:val="single" w:sz="6" w:space="0" w:color="000000"/>
              <w:left w:val="single" w:sz="6" w:space="0" w:color="000000"/>
              <w:bottom w:val="single" w:sz="6" w:space="0" w:color="000000"/>
              <w:right w:val="single" w:sz="6" w:space="0" w:color="000000"/>
            </w:tcBorders>
            <w:vAlign w:val="center"/>
            <w:hideMark/>
          </w:tcPr>
          <w:p w14:paraId="6827522B" w14:textId="77777777" w:rsidR="00E84E45" w:rsidRPr="00E84E45" w:rsidRDefault="00E84E45" w:rsidP="00AA5B56">
            <w:pPr>
              <w:tabs>
                <w:tab w:val="left" w:pos="1905"/>
              </w:tabs>
              <w:spacing w:line="240" w:lineRule="auto"/>
              <w:rPr>
                <w:lang w:val="en-US" w:eastAsia="nl-NL"/>
              </w:rPr>
            </w:pPr>
            <w:r w:rsidRPr="00E84E45">
              <w:rPr>
                <w:lang w:val="en-US" w:eastAsia="nl-NL"/>
              </w:rPr>
              <w:t>Status of land access</w:t>
            </w:r>
          </w:p>
        </w:tc>
        <w:tc>
          <w:tcPr>
            <w:tcW w:w="5103" w:type="dxa"/>
            <w:tcBorders>
              <w:top w:val="single" w:sz="6" w:space="0" w:color="000000"/>
              <w:left w:val="single" w:sz="6" w:space="0" w:color="000000"/>
              <w:bottom w:val="single" w:sz="6" w:space="0" w:color="000000"/>
              <w:right w:val="single" w:sz="6" w:space="0" w:color="000000"/>
            </w:tcBorders>
            <w:vAlign w:val="center"/>
            <w:hideMark/>
          </w:tcPr>
          <w:p w14:paraId="47883B13" w14:textId="77777777" w:rsidR="00E84E45" w:rsidRPr="00824DE3" w:rsidRDefault="00E84E45" w:rsidP="00824DE3">
            <w:pPr>
              <w:spacing w:after="200" w:line="240" w:lineRule="auto"/>
              <w:ind w:left="0" w:right="0" w:firstLine="0"/>
              <w:rPr>
                <w:rFonts w:asciiTheme="minorHAnsi" w:hAnsiTheme="minorHAnsi" w:cstheme="minorHAnsi"/>
                <w:i/>
                <w:color w:val="787878"/>
              </w:rPr>
            </w:pPr>
            <w:r w:rsidRPr="00824DE3">
              <w:rPr>
                <w:rFonts w:asciiTheme="minorHAnsi" w:hAnsiTheme="minorHAnsi" w:cstheme="minorHAnsi"/>
                <w:i/>
                <w:color w:val="787878"/>
              </w:rPr>
              <w:t>[ownership / lease / formal access agreement / other formal arrangement]</w:t>
            </w:r>
          </w:p>
        </w:tc>
      </w:tr>
    </w:tbl>
    <w:p w14:paraId="047BE54B" w14:textId="5AB4C084" w:rsidR="004A4C32" w:rsidRDefault="004A4C32" w:rsidP="00AA5B56">
      <w:pPr>
        <w:spacing w:after="200" w:line="240" w:lineRule="auto"/>
        <w:ind w:left="0" w:right="0" w:firstLine="0"/>
      </w:pPr>
    </w:p>
    <w:p w14:paraId="4C1C6582" w14:textId="77777777" w:rsidR="002F4201" w:rsidRDefault="002F4201" w:rsidP="00AA5B56">
      <w:pPr>
        <w:spacing w:after="200" w:line="240" w:lineRule="auto"/>
        <w:ind w:left="0" w:right="0" w:firstLine="0"/>
      </w:pPr>
    </w:p>
    <w:tbl>
      <w:tblPr>
        <w:tblW w:w="0" w:type="auto"/>
        <w:tblLook w:val="04A0" w:firstRow="1" w:lastRow="0" w:firstColumn="1" w:lastColumn="0" w:noHBand="0" w:noVBand="1"/>
      </w:tblPr>
      <w:tblGrid>
        <w:gridCol w:w="9068"/>
      </w:tblGrid>
      <w:tr w:rsidR="00E84E45" w:rsidRPr="00E84E45" w14:paraId="7FE6F799" w14:textId="77777777" w:rsidTr="00491BDA">
        <w:trPr>
          <w:trHeight w:val="211"/>
        </w:trPr>
        <w:tc>
          <w:tcPr>
            <w:tcW w:w="9751" w:type="dxa"/>
            <w:tcBorders>
              <w:top w:val="single" w:sz="6" w:space="0" w:color="000000"/>
              <w:left w:val="single" w:sz="6" w:space="0" w:color="000000"/>
              <w:bottom w:val="single" w:sz="6" w:space="0" w:color="000000"/>
              <w:right w:val="single" w:sz="6" w:space="0" w:color="000000"/>
            </w:tcBorders>
            <w:shd w:val="clear" w:color="auto" w:fill="A86734"/>
            <w:vAlign w:val="center"/>
            <w:hideMark/>
          </w:tcPr>
          <w:p w14:paraId="24FC58CA" w14:textId="1C361F5C" w:rsidR="00E84E45" w:rsidRPr="00917ED8" w:rsidRDefault="00E84E45" w:rsidP="00AA5B56">
            <w:pPr>
              <w:tabs>
                <w:tab w:val="left" w:pos="1905"/>
              </w:tabs>
              <w:spacing w:line="240" w:lineRule="auto"/>
              <w:ind w:left="11" w:right="420" w:hanging="11"/>
              <w:rPr>
                <w:b/>
                <w:bCs/>
                <w:color w:val="FFFFFF" w:themeColor="background1"/>
                <w:lang w:eastAsia="nl-NL"/>
              </w:rPr>
            </w:pPr>
            <w:r w:rsidRPr="00917ED8">
              <w:rPr>
                <w:b/>
                <w:bCs/>
                <w:color w:val="FFFFFF" w:themeColor="background1"/>
                <w:lang w:eastAsia="nl-NL"/>
              </w:rPr>
              <w:t>Relevance of the applicant and the experimental site to the selected L</w:t>
            </w:r>
            <w:r w:rsidR="00917ED8" w:rsidRPr="00917ED8">
              <w:rPr>
                <w:b/>
                <w:bCs/>
                <w:color w:val="FFFFFF" w:themeColor="background1"/>
                <w:lang w:eastAsia="nl-NL"/>
              </w:rPr>
              <w:t>iving Lab (LL)</w:t>
            </w:r>
          </w:p>
        </w:tc>
      </w:tr>
      <w:tr w:rsidR="00E84E45" w:rsidRPr="00E84E45" w14:paraId="40040225" w14:textId="77777777" w:rsidTr="00491BDA">
        <w:trPr>
          <w:trHeight w:val="1304"/>
        </w:trPr>
        <w:tc>
          <w:tcPr>
            <w:tcW w:w="10206" w:type="dxa"/>
            <w:tcBorders>
              <w:top w:val="single" w:sz="6" w:space="0" w:color="000000"/>
              <w:left w:val="single" w:sz="6" w:space="0" w:color="000000"/>
              <w:bottom w:val="single" w:sz="6" w:space="0" w:color="000000"/>
              <w:right w:val="single" w:sz="6" w:space="0" w:color="000000"/>
            </w:tcBorders>
            <w:vAlign w:val="center"/>
          </w:tcPr>
          <w:p w14:paraId="5AB5ADF4" w14:textId="363905FA" w:rsidR="00E84E45" w:rsidRPr="00824DE3" w:rsidRDefault="00E84E45" w:rsidP="00AA5B56">
            <w:pPr>
              <w:spacing w:after="200" w:line="240" w:lineRule="auto"/>
              <w:ind w:left="0" w:right="0" w:firstLine="0"/>
              <w:rPr>
                <w:rFonts w:asciiTheme="minorHAnsi" w:hAnsiTheme="minorHAnsi" w:cstheme="minorHAnsi"/>
                <w:i/>
                <w:color w:val="787878"/>
              </w:rPr>
            </w:pPr>
            <w:r w:rsidRPr="00824DE3">
              <w:rPr>
                <w:rFonts w:asciiTheme="minorHAnsi" w:hAnsiTheme="minorHAnsi" w:cstheme="minorHAnsi"/>
                <w:i/>
                <w:color w:val="787878"/>
              </w:rPr>
              <w:t xml:space="preserve">[Describe why the applicant and the proposed site are relevant to the selected LL. Explain how the site fits the LL-specific geographic scope, land-use context and operational logic. Max. </w:t>
            </w:r>
            <w:r w:rsidR="00917ED8" w:rsidRPr="00824DE3">
              <w:rPr>
                <w:rFonts w:asciiTheme="minorHAnsi" w:hAnsiTheme="minorHAnsi" w:cstheme="minorHAnsi"/>
                <w:i/>
                <w:color w:val="787878"/>
              </w:rPr>
              <w:t>3</w:t>
            </w:r>
            <w:r w:rsidR="00C61791" w:rsidRPr="00824DE3">
              <w:rPr>
                <w:rFonts w:asciiTheme="minorHAnsi" w:hAnsiTheme="minorHAnsi" w:cstheme="minorHAnsi"/>
                <w:i/>
                <w:color w:val="787878"/>
              </w:rPr>
              <w:t>5</w:t>
            </w:r>
            <w:r w:rsidRPr="00824DE3">
              <w:rPr>
                <w:rFonts w:asciiTheme="minorHAnsi" w:hAnsiTheme="minorHAnsi" w:cstheme="minorHAnsi"/>
                <w:i/>
                <w:color w:val="787878"/>
              </w:rPr>
              <w:t>0 words.]</w:t>
            </w:r>
          </w:p>
          <w:p w14:paraId="06DF4FC6" w14:textId="77777777" w:rsidR="00E84E45" w:rsidRPr="00E84E45" w:rsidRDefault="00E84E45" w:rsidP="00AA5B56">
            <w:pPr>
              <w:spacing w:after="200" w:line="240" w:lineRule="auto"/>
              <w:ind w:left="0" w:right="0" w:firstLine="0"/>
              <w:rPr>
                <w:lang w:val="en-US"/>
              </w:rPr>
            </w:pPr>
          </w:p>
        </w:tc>
      </w:tr>
    </w:tbl>
    <w:p w14:paraId="74D32D84" w14:textId="77777777" w:rsidR="00E84E45" w:rsidRDefault="00E84E45" w:rsidP="00AA5B56">
      <w:pPr>
        <w:spacing w:after="200" w:line="240" w:lineRule="auto"/>
        <w:ind w:left="0" w:right="0" w:firstLine="0"/>
        <w:rPr>
          <w:lang w:val="en-US"/>
        </w:rPr>
      </w:pPr>
    </w:p>
    <w:p w14:paraId="14C38E97" w14:textId="77777777" w:rsidR="002F4201" w:rsidRPr="00E84E45" w:rsidRDefault="002F4201" w:rsidP="00AA5B56">
      <w:pPr>
        <w:spacing w:after="200" w:line="240" w:lineRule="auto"/>
        <w:ind w:left="0" w:right="0" w:firstLine="0"/>
        <w:rPr>
          <w:lang w:val="en-US"/>
        </w:rPr>
      </w:pPr>
    </w:p>
    <w:tbl>
      <w:tblPr>
        <w:tblW w:w="0" w:type="auto"/>
        <w:tblLook w:val="04A0" w:firstRow="1" w:lastRow="0" w:firstColumn="1" w:lastColumn="0" w:noHBand="0" w:noVBand="1"/>
      </w:tblPr>
      <w:tblGrid>
        <w:gridCol w:w="9068"/>
      </w:tblGrid>
      <w:tr w:rsidR="00E84E45" w:rsidRPr="00E84E45" w14:paraId="04AADBA3" w14:textId="77777777" w:rsidTr="00491BDA">
        <w:trPr>
          <w:trHeight w:val="55"/>
        </w:trPr>
        <w:tc>
          <w:tcPr>
            <w:tcW w:w="9751" w:type="dxa"/>
            <w:tcBorders>
              <w:top w:val="single" w:sz="6" w:space="0" w:color="000000"/>
              <w:left w:val="single" w:sz="6" w:space="0" w:color="000000"/>
              <w:bottom w:val="single" w:sz="6" w:space="0" w:color="000000"/>
              <w:right w:val="single" w:sz="6" w:space="0" w:color="000000"/>
            </w:tcBorders>
            <w:shd w:val="clear" w:color="auto" w:fill="A86734"/>
            <w:vAlign w:val="center"/>
            <w:hideMark/>
          </w:tcPr>
          <w:p w14:paraId="64860641" w14:textId="6322517E" w:rsidR="00E84E45" w:rsidRPr="00E84E45" w:rsidRDefault="00E84E45" w:rsidP="00AA5B56">
            <w:pPr>
              <w:spacing w:line="240" w:lineRule="auto"/>
              <w:ind w:left="0" w:right="0" w:firstLine="0"/>
              <w:jc w:val="left"/>
              <w:rPr>
                <w:lang w:val="en-US"/>
              </w:rPr>
            </w:pPr>
            <w:r w:rsidRPr="00C61791">
              <w:rPr>
                <w:b/>
                <w:bCs/>
                <w:color w:val="FFFFFF" w:themeColor="background1"/>
                <w:lang w:eastAsia="nl-NL"/>
              </w:rPr>
              <w:t>Soil challenge(s) addressed and thematic fit</w:t>
            </w:r>
          </w:p>
        </w:tc>
      </w:tr>
      <w:tr w:rsidR="00E84E45" w:rsidRPr="00E84E45" w14:paraId="569E72E2" w14:textId="77777777" w:rsidTr="00491BDA">
        <w:trPr>
          <w:trHeight w:val="1531"/>
        </w:trPr>
        <w:tc>
          <w:tcPr>
            <w:tcW w:w="10206" w:type="dxa"/>
            <w:tcBorders>
              <w:top w:val="single" w:sz="6" w:space="0" w:color="000000"/>
              <w:left w:val="single" w:sz="6" w:space="0" w:color="000000"/>
              <w:bottom w:val="single" w:sz="6" w:space="0" w:color="000000"/>
              <w:right w:val="single" w:sz="6" w:space="0" w:color="000000"/>
            </w:tcBorders>
            <w:vAlign w:val="center"/>
          </w:tcPr>
          <w:p w14:paraId="29B89E89" w14:textId="7B03588A" w:rsidR="00E84E45" w:rsidRPr="00824DE3" w:rsidRDefault="00E84E45" w:rsidP="00AA5B56">
            <w:pPr>
              <w:spacing w:after="200" w:line="240" w:lineRule="auto"/>
              <w:ind w:left="0" w:right="0" w:firstLine="0"/>
              <w:rPr>
                <w:rFonts w:asciiTheme="minorHAnsi" w:hAnsiTheme="minorHAnsi" w:cstheme="minorHAnsi"/>
                <w:i/>
                <w:color w:val="787878"/>
              </w:rPr>
            </w:pPr>
            <w:r w:rsidRPr="00824DE3">
              <w:rPr>
                <w:rFonts w:asciiTheme="minorHAnsi" w:hAnsiTheme="minorHAnsi" w:cstheme="minorHAnsi"/>
                <w:i/>
                <w:color w:val="787878"/>
              </w:rPr>
              <w:t>[Describe the primary desertification</w:t>
            </w:r>
            <w:r w:rsidR="00C61791" w:rsidRPr="00824DE3">
              <w:rPr>
                <w:rFonts w:asciiTheme="minorHAnsi" w:hAnsiTheme="minorHAnsi" w:cstheme="minorHAnsi"/>
                <w:i/>
                <w:color w:val="787878"/>
              </w:rPr>
              <w:t xml:space="preserve"> / land degradation -</w:t>
            </w:r>
            <w:r w:rsidRPr="00824DE3">
              <w:rPr>
                <w:rFonts w:asciiTheme="minorHAnsi" w:hAnsiTheme="minorHAnsi" w:cstheme="minorHAnsi"/>
                <w:i/>
                <w:color w:val="787878"/>
              </w:rPr>
              <w:t xml:space="preserve">related and/or soil-health challenge(s) addressed by the proposal and explain how they align with the thematic focus of the selected LL. Max. </w:t>
            </w:r>
            <w:r w:rsidR="00C61791" w:rsidRPr="00824DE3">
              <w:rPr>
                <w:rFonts w:asciiTheme="minorHAnsi" w:hAnsiTheme="minorHAnsi" w:cstheme="minorHAnsi"/>
                <w:i/>
                <w:color w:val="787878"/>
              </w:rPr>
              <w:t>35</w:t>
            </w:r>
            <w:r w:rsidRPr="00824DE3">
              <w:rPr>
                <w:rFonts w:asciiTheme="minorHAnsi" w:hAnsiTheme="minorHAnsi" w:cstheme="minorHAnsi"/>
                <w:i/>
                <w:color w:val="787878"/>
              </w:rPr>
              <w:t>0 words.]</w:t>
            </w:r>
          </w:p>
          <w:p w14:paraId="2AA6A897" w14:textId="77777777" w:rsidR="00E84E45" w:rsidRPr="00E84E45" w:rsidRDefault="00E84E45" w:rsidP="00AA5B56">
            <w:pPr>
              <w:spacing w:after="200" w:line="240" w:lineRule="auto"/>
              <w:ind w:left="0" w:right="0" w:firstLine="0"/>
              <w:rPr>
                <w:lang w:val="en-US"/>
              </w:rPr>
            </w:pPr>
          </w:p>
        </w:tc>
      </w:tr>
    </w:tbl>
    <w:p w14:paraId="785D0088" w14:textId="77777777" w:rsidR="002F4201" w:rsidRDefault="002F4201" w:rsidP="00AF4D44">
      <w:pPr>
        <w:spacing w:after="200" w:line="240" w:lineRule="auto"/>
        <w:ind w:left="0" w:right="420" w:firstLine="0"/>
        <w:rPr>
          <w:lang w:val="en-US" w:eastAsia="nl-NL"/>
        </w:rPr>
      </w:pPr>
    </w:p>
    <w:p w14:paraId="583A08D9" w14:textId="77777777" w:rsidR="002F4201" w:rsidRPr="00A541A0" w:rsidRDefault="002F4201" w:rsidP="00AF4D44">
      <w:pPr>
        <w:spacing w:after="200" w:line="240" w:lineRule="auto"/>
        <w:ind w:left="0" w:right="420" w:firstLine="0"/>
        <w:rPr>
          <w:lang w:val="en-US" w:eastAsia="nl-NL"/>
        </w:rPr>
      </w:pPr>
    </w:p>
    <w:tbl>
      <w:tblPr>
        <w:tblW w:w="0" w:type="auto"/>
        <w:tblLook w:val="04A0" w:firstRow="1" w:lastRow="0" w:firstColumn="1" w:lastColumn="0" w:noHBand="0" w:noVBand="1"/>
      </w:tblPr>
      <w:tblGrid>
        <w:gridCol w:w="9068"/>
      </w:tblGrid>
      <w:tr w:rsidR="00A541A0" w:rsidRPr="00A541A0" w14:paraId="4A30E3AD" w14:textId="77777777">
        <w:tc>
          <w:tcPr>
            <w:tcW w:w="9751" w:type="dxa"/>
            <w:tcBorders>
              <w:top w:val="single" w:sz="6" w:space="0" w:color="000000"/>
              <w:left w:val="single" w:sz="6" w:space="0" w:color="000000"/>
              <w:bottom w:val="single" w:sz="6" w:space="0" w:color="000000"/>
              <w:right w:val="single" w:sz="6" w:space="0" w:color="000000"/>
            </w:tcBorders>
            <w:shd w:val="clear" w:color="auto" w:fill="A86734"/>
            <w:vAlign w:val="center"/>
            <w:hideMark/>
          </w:tcPr>
          <w:p w14:paraId="40E271B4" w14:textId="127ED07B" w:rsidR="00A541A0" w:rsidRPr="00A541A0" w:rsidRDefault="00A541A0" w:rsidP="00AA5B56">
            <w:pPr>
              <w:spacing w:line="240" w:lineRule="auto"/>
              <w:ind w:left="0" w:right="0" w:firstLine="0"/>
              <w:jc w:val="left"/>
              <w:rPr>
                <w:lang w:val="en-US"/>
              </w:rPr>
            </w:pPr>
            <w:r w:rsidRPr="00A541A0">
              <w:rPr>
                <w:b/>
                <w:bCs/>
                <w:color w:val="FFFFFF" w:themeColor="background1"/>
                <w:lang w:eastAsia="nl-NL"/>
              </w:rPr>
              <w:t>Overall objective and expected contribution to Nemesis</w:t>
            </w:r>
          </w:p>
        </w:tc>
      </w:tr>
      <w:tr w:rsidR="00A541A0" w:rsidRPr="00A541A0" w14:paraId="24A71E15" w14:textId="77777777" w:rsidTr="00491BDA">
        <w:trPr>
          <w:trHeight w:val="1531"/>
        </w:trPr>
        <w:tc>
          <w:tcPr>
            <w:tcW w:w="10206" w:type="dxa"/>
            <w:tcBorders>
              <w:top w:val="single" w:sz="6" w:space="0" w:color="000000"/>
              <w:left w:val="single" w:sz="6" w:space="0" w:color="000000"/>
              <w:bottom w:val="single" w:sz="6" w:space="0" w:color="000000"/>
              <w:right w:val="single" w:sz="6" w:space="0" w:color="000000"/>
            </w:tcBorders>
            <w:vAlign w:val="center"/>
          </w:tcPr>
          <w:p w14:paraId="509B4328" w14:textId="03DB0884" w:rsidR="00A541A0" w:rsidRPr="00824DE3" w:rsidRDefault="00A541A0" w:rsidP="00AA5B56">
            <w:pPr>
              <w:spacing w:after="200" w:line="240" w:lineRule="auto"/>
              <w:ind w:left="0" w:right="0" w:firstLine="0"/>
              <w:rPr>
                <w:rFonts w:asciiTheme="minorHAnsi" w:hAnsiTheme="minorHAnsi" w:cstheme="minorHAnsi"/>
                <w:i/>
                <w:color w:val="787878"/>
              </w:rPr>
            </w:pPr>
            <w:r w:rsidRPr="00824DE3">
              <w:rPr>
                <w:rFonts w:asciiTheme="minorHAnsi" w:hAnsiTheme="minorHAnsi" w:cstheme="minorHAnsi"/>
                <w:i/>
                <w:color w:val="787878"/>
              </w:rPr>
              <w:t xml:space="preserve">[Summarise the overall objective of the </w:t>
            </w:r>
            <w:r w:rsidR="009275E0" w:rsidRPr="00824DE3">
              <w:rPr>
                <w:rFonts w:asciiTheme="minorHAnsi" w:hAnsiTheme="minorHAnsi" w:cstheme="minorHAnsi"/>
                <w:i/>
                <w:color w:val="787878"/>
              </w:rPr>
              <w:t xml:space="preserve">site </w:t>
            </w:r>
            <w:r w:rsidRPr="00824DE3">
              <w:rPr>
                <w:rFonts w:asciiTheme="minorHAnsi" w:hAnsiTheme="minorHAnsi" w:cstheme="minorHAnsi"/>
                <w:i/>
                <w:color w:val="787878"/>
              </w:rPr>
              <w:t xml:space="preserve">and explain how it will </w:t>
            </w:r>
            <w:r w:rsidRPr="00824DE3">
              <w:rPr>
                <w:rFonts w:asciiTheme="minorHAnsi" w:hAnsiTheme="minorHAnsi" w:cstheme="minorHAnsi"/>
                <w:i/>
                <w:color w:val="787878"/>
                <w:lang w:eastAsia="en-US"/>
              </w:rPr>
              <w:t>contribute to the</w:t>
            </w:r>
            <w:r w:rsidRPr="00824DE3">
              <w:rPr>
                <w:rFonts w:asciiTheme="minorHAnsi" w:hAnsiTheme="minorHAnsi" w:cstheme="minorHAnsi"/>
                <w:i/>
                <w:color w:val="787878"/>
              </w:rPr>
              <w:t xml:space="preserve"> implementation of Nemesis and to the strengthening of the selected Living Lab. Max. 3</w:t>
            </w:r>
            <w:r w:rsidR="003F6A37">
              <w:rPr>
                <w:rFonts w:asciiTheme="minorHAnsi" w:hAnsiTheme="minorHAnsi" w:cstheme="minorHAnsi"/>
                <w:i/>
                <w:color w:val="787878"/>
              </w:rPr>
              <w:t>5</w:t>
            </w:r>
            <w:r w:rsidRPr="00824DE3">
              <w:rPr>
                <w:rFonts w:asciiTheme="minorHAnsi" w:hAnsiTheme="minorHAnsi" w:cstheme="minorHAnsi"/>
                <w:i/>
                <w:color w:val="787878"/>
              </w:rPr>
              <w:t>0 words.]</w:t>
            </w:r>
          </w:p>
          <w:p w14:paraId="6F6C312A" w14:textId="77777777" w:rsidR="00A541A0" w:rsidRPr="00A541A0" w:rsidRDefault="00A541A0" w:rsidP="00AA5B56">
            <w:pPr>
              <w:spacing w:after="200" w:line="240" w:lineRule="auto"/>
              <w:ind w:left="0" w:right="0" w:firstLine="0"/>
              <w:rPr>
                <w:lang w:val="en-US"/>
              </w:rPr>
            </w:pPr>
          </w:p>
        </w:tc>
      </w:tr>
    </w:tbl>
    <w:p w14:paraId="65D1FE68" w14:textId="77777777" w:rsidR="002F4201" w:rsidRDefault="002F4201" w:rsidP="00AF4D44">
      <w:pPr>
        <w:spacing w:after="200" w:line="259" w:lineRule="auto"/>
        <w:ind w:left="0" w:right="0" w:firstLine="0"/>
        <w:jc w:val="left"/>
      </w:pPr>
    </w:p>
    <w:tbl>
      <w:tblPr>
        <w:tblW w:w="0" w:type="auto"/>
        <w:tblLook w:val="04A0" w:firstRow="1" w:lastRow="0" w:firstColumn="1" w:lastColumn="0" w:noHBand="0" w:noVBand="1"/>
      </w:tblPr>
      <w:tblGrid>
        <w:gridCol w:w="9068"/>
      </w:tblGrid>
      <w:tr w:rsidR="00514F06" w:rsidRPr="00514F06" w14:paraId="3AF2DA3F" w14:textId="77777777" w:rsidTr="00AF4D44">
        <w:tc>
          <w:tcPr>
            <w:tcW w:w="9068" w:type="dxa"/>
            <w:tcBorders>
              <w:top w:val="single" w:sz="6" w:space="0" w:color="000000"/>
              <w:left w:val="single" w:sz="6" w:space="0" w:color="000000"/>
              <w:bottom w:val="single" w:sz="6" w:space="0" w:color="000000"/>
              <w:right w:val="single" w:sz="6" w:space="0" w:color="000000"/>
            </w:tcBorders>
            <w:shd w:val="clear" w:color="auto" w:fill="A86734"/>
            <w:vAlign w:val="center"/>
            <w:hideMark/>
          </w:tcPr>
          <w:p w14:paraId="4AC677E8" w14:textId="4421C0B3" w:rsidR="00514F06" w:rsidRPr="00A541A0" w:rsidRDefault="00514F06" w:rsidP="00AA5B56">
            <w:pPr>
              <w:spacing w:line="240" w:lineRule="auto"/>
              <w:ind w:left="0" w:right="0" w:firstLine="0"/>
              <w:rPr>
                <w:color w:val="FFFFFF" w:themeColor="background1"/>
                <w:lang w:val="en-US"/>
              </w:rPr>
            </w:pPr>
            <w:r w:rsidRPr="00A541A0">
              <w:rPr>
                <w:b/>
                <w:color w:val="FFFFFF" w:themeColor="background1"/>
                <w:lang w:val="en-US"/>
              </w:rPr>
              <w:t>Stakeholder engagement and co-creation approach; communication and dissemination activities</w:t>
            </w:r>
          </w:p>
        </w:tc>
      </w:tr>
      <w:tr w:rsidR="00514F06" w:rsidRPr="00514F06" w14:paraId="5091643F" w14:textId="77777777" w:rsidTr="00AF4D44">
        <w:trPr>
          <w:trHeight w:val="1304"/>
        </w:trPr>
        <w:tc>
          <w:tcPr>
            <w:tcW w:w="9068" w:type="dxa"/>
            <w:tcBorders>
              <w:top w:val="single" w:sz="6" w:space="0" w:color="000000"/>
              <w:left w:val="single" w:sz="6" w:space="0" w:color="000000"/>
              <w:bottom w:val="single" w:sz="6" w:space="0" w:color="000000"/>
              <w:right w:val="single" w:sz="6" w:space="0" w:color="000000"/>
            </w:tcBorders>
            <w:vAlign w:val="center"/>
          </w:tcPr>
          <w:p w14:paraId="11AB69FF" w14:textId="512633A8" w:rsidR="00514F06" w:rsidRPr="00824DE3" w:rsidRDefault="00514F06" w:rsidP="00AA5B56">
            <w:pPr>
              <w:spacing w:after="200" w:line="240" w:lineRule="auto"/>
              <w:ind w:left="0" w:right="0" w:firstLine="0"/>
              <w:rPr>
                <w:rFonts w:asciiTheme="minorHAnsi" w:hAnsiTheme="minorHAnsi" w:cstheme="minorHAnsi"/>
                <w:i/>
                <w:color w:val="787878"/>
              </w:rPr>
            </w:pPr>
            <w:r w:rsidRPr="00824DE3">
              <w:rPr>
                <w:rFonts w:asciiTheme="minorHAnsi" w:hAnsiTheme="minorHAnsi" w:cstheme="minorHAnsi"/>
                <w:i/>
                <w:color w:val="787878"/>
              </w:rPr>
              <w:t>[Describe how you will engage local stakeholders and contribute to LL co-creation, including workshops, demonstrations, visits or other interactions, where relevant. Outline how you will contribute to the Nemesis outreach (communication and dissemination activities) Max. 3</w:t>
            </w:r>
            <w:r w:rsidR="003F6A37">
              <w:rPr>
                <w:rFonts w:asciiTheme="minorHAnsi" w:hAnsiTheme="minorHAnsi" w:cstheme="minorHAnsi"/>
                <w:i/>
                <w:color w:val="787878"/>
              </w:rPr>
              <w:t>5</w:t>
            </w:r>
            <w:r w:rsidRPr="00824DE3">
              <w:rPr>
                <w:rFonts w:asciiTheme="minorHAnsi" w:hAnsiTheme="minorHAnsi" w:cstheme="minorHAnsi"/>
                <w:i/>
                <w:color w:val="787878"/>
              </w:rPr>
              <w:t>0 words.]</w:t>
            </w:r>
          </w:p>
          <w:p w14:paraId="780E1D92" w14:textId="77777777" w:rsidR="00514F06" w:rsidRPr="00514F06" w:rsidRDefault="00514F06" w:rsidP="00AA5B56">
            <w:pPr>
              <w:spacing w:after="200" w:line="240" w:lineRule="auto"/>
              <w:ind w:left="0" w:right="0" w:firstLine="0"/>
              <w:rPr>
                <w:lang w:val="en-US"/>
              </w:rPr>
            </w:pPr>
          </w:p>
        </w:tc>
      </w:tr>
    </w:tbl>
    <w:p w14:paraId="0BD7A8F9" w14:textId="77777777" w:rsidR="00AF4D44" w:rsidRDefault="00AF4D44" w:rsidP="00AF4D44">
      <w:pPr>
        <w:pStyle w:val="berschrift3"/>
        <w:numPr>
          <w:ilvl w:val="0"/>
          <w:numId w:val="0"/>
        </w:numPr>
        <w:spacing w:after="240" w:line="240" w:lineRule="auto"/>
        <w:ind w:right="-6"/>
        <w:rPr>
          <w:lang w:val="en-GB"/>
        </w:rPr>
      </w:pPr>
    </w:p>
    <w:p w14:paraId="3D8D8777" w14:textId="4419BBD7" w:rsidR="002F4201" w:rsidRDefault="002F4201">
      <w:pPr>
        <w:spacing w:after="160" w:line="259" w:lineRule="auto"/>
        <w:ind w:left="0" w:right="0" w:firstLine="0"/>
        <w:jc w:val="left"/>
        <w:rPr>
          <w:lang w:eastAsia="nl-NL"/>
        </w:rPr>
      </w:pPr>
      <w:r>
        <w:rPr>
          <w:lang w:eastAsia="nl-NL"/>
        </w:rPr>
        <w:br w:type="page"/>
      </w:r>
    </w:p>
    <w:p w14:paraId="642D4AD8" w14:textId="214C6BFE" w:rsidR="00A541A0" w:rsidRDefault="00A541A0" w:rsidP="00AA5B56">
      <w:pPr>
        <w:pStyle w:val="berschrift3"/>
        <w:numPr>
          <w:ilvl w:val="0"/>
          <w:numId w:val="0"/>
        </w:numPr>
        <w:spacing w:after="120" w:line="240" w:lineRule="auto"/>
        <w:ind w:right="-6"/>
        <w:rPr>
          <w:lang w:val="en-GB"/>
        </w:rPr>
      </w:pPr>
      <w:r>
        <w:rPr>
          <w:lang w:val="en-GB"/>
        </w:rPr>
        <w:lastRenderedPageBreak/>
        <w:t xml:space="preserve">Section </w:t>
      </w:r>
      <w:r w:rsidR="00B76707">
        <w:rPr>
          <w:lang w:val="en-GB"/>
        </w:rPr>
        <w:t>4</w:t>
      </w:r>
      <w:r>
        <w:rPr>
          <w:lang w:val="en-GB"/>
        </w:rPr>
        <w:t xml:space="preserve">: Capacity and implementation; </w:t>
      </w:r>
      <w:r w:rsidRPr="00E84E45">
        <w:rPr>
          <w:lang w:val="en-GB"/>
        </w:rPr>
        <w:t>Score: 0-</w:t>
      </w:r>
      <w:r w:rsidR="00B76707">
        <w:rPr>
          <w:lang w:val="en-GB"/>
        </w:rPr>
        <w:t>10</w:t>
      </w:r>
    </w:p>
    <w:p w14:paraId="11634680" w14:textId="65D4130F" w:rsidR="000104F5" w:rsidRPr="000104F5" w:rsidRDefault="000104F5" w:rsidP="00AA5B56">
      <w:pPr>
        <w:spacing w:line="240" w:lineRule="auto"/>
        <w:rPr>
          <w:lang w:val="en-US" w:eastAsia="nl-NL"/>
        </w:rPr>
      </w:pPr>
      <w:r w:rsidRPr="000104F5">
        <w:rPr>
          <w:i/>
          <w:lang w:val="en-US" w:eastAsia="nl-NL"/>
        </w:rPr>
        <w:t>Provide information demonstrating that the applicant can implement the proposed work plan within the required timeframe and</w:t>
      </w:r>
      <w:r w:rsidR="00E40E0F" w:rsidRPr="00E40E0F">
        <w:t xml:space="preserve"> </w:t>
      </w:r>
      <w:r w:rsidR="00E40E0F" w:rsidRPr="00E40E0F">
        <w:rPr>
          <w:i/>
          <w:lang w:val="en-US" w:eastAsia="nl-NL"/>
        </w:rPr>
        <w:t>cost-effective</w:t>
      </w:r>
      <w:r w:rsidRPr="000104F5">
        <w:rPr>
          <w:i/>
          <w:lang w:val="en-US" w:eastAsia="nl-NL"/>
        </w:rPr>
        <w:t xml:space="preserve"> budget.</w:t>
      </w:r>
    </w:p>
    <w:p w14:paraId="687398E6" w14:textId="77777777" w:rsidR="00A541A0" w:rsidRDefault="00A541A0" w:rsidP="00AA5B56">
      <w:pPr>
        <w:spacing w:line="240" w:lineRule="auto"/>
        <w:rPr>
          <w:lang w:val="en-US" w:eastAsia="nl-NL"/>
        </w:rPr>
      </w:pPr>
    </w:p>
    <w:tbl>
      <w:tblPr>
        <w:tblW w:w="0" w:type="auto"/>
        <w:tblLook w:val="04A0" w:firstRow="1" w:lastRow="0" w:firstColumn="1" w:lastColumn="0" w:noHBand="0" w:noVBand="1"/>
      </w:tblPr>
      <w:tblGrid>
        <w:gridCol w:w="2971"/>
        <w:gridCol w:w="3032"/>
        <w:gridCol w:w="3065"/>
      </w:tblGrid>
      <w:tr w:rsidR="000104F5" w:rsidRPr="000104F5" w14:paraId="729EDD89" w14:textId="77777777" w:rsidTr="15FD89B8">
        <w:tc>
          <w:tcPr>
            <w:tcW w:w="9922"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86734"/>
            <w:vAlign w:val="center"/>
            <w:hideMark/>
          </w:tcPr>
          <w:p w14:paraId="335C2FB4" w14:textId="5ADCB298" w:rsidR="000104F5" w:rsidRPr="000104F5" w:rsidRDefault="000104F5" w:rsidP="00AA5B56">
            <w:pPr>
              <w:spacing w:line="240" w:lineRule="auto"/>
              <w:ind w:left="11" w:right="420" w:hanging="11"/>
              <w:rPr>
                <w:color w:val="FFFFFF" w:themeColor="background1"/>
                <w:lang w:val="en-US" w:eastAsia="nl-NL"/>
              </w:rPr>
            </w:pPr>
            <w:r w:rsidRPr="000104F5">
              <w:rPr>
                <w:b/>
                <w:color w:val="FFFFFF" w:themeColor="background1"/>
                <w:lang w:val="en-US" w:eastAsia="nl-NL"/>
              </w:rPr>
              <w:t>Team and expertise</w:t>
            </w:r>
          </w:p>
        </w:tc>
      </w:tr>
      <w:tr w:rsidR="000104F5" w:rsidRPr="000104F5" w14:paraId="6B3B3ED7" w14:textId="77777777" w:rsidTr="15FD89B8">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vAlign w:val="center"/>
            <w:hideMark/>
          </w:tcPr>
          <w:p w14:paraId="53A5C61B" w14:textId="77777777" w:rsidR="000104F5" w:rsidRPr="000104F5" w:rsidRDefault="000104F5" w:rsidP="00AA5B56">
            <w:pPr>
              <w:spacing w:line="240" w:lineRule="auto"/>
              <w:ind w:left="11" w:right="420" w:hanging="11"/>
              <w:rPr>
                <w:lang w:val="en-US" w:eastAsia="nl-NL"/>
              </w:rPr>
            </w:pPr>
            <w:r w:rsidRPr="000104F5">
              <w:rPr>
                <w:b/>
                <w:lang w:val="en-US" w:eastAsia="nl-NL"/>
              </w:rPr>
              <w:t>Name / role</w:t>
            </w:r>
          </w:p>
        </w:tc>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vAlign w:val="center"/>
            <w:hideMark/>
          </w:tcPr>
          <w:p w14:paraId="19ADE509" w14:textId="77777777" w:rsidR="000104F5" w:rsidRPr="000104F5" w:rsidRDefault="000104F5" w:rsidP="00AA5B56">
            <w:pPr>
              <w:spacing w:line="240" w:lineRule="auto"/>
              <w:ind w:left="11" w:right="420" w:hanging="11"/>
              <w:rPr>
                <w:lang w:val="en-US" w:eastAsia="nl-NL"/>
              </w:rPr>
            </w:pPr>
            <w:r w:rsidRPr="000104F5">
              <w:rPr>
                <w:b/>
                <w:lang w:val="en-US" w:eastAsia="nl-NL"/>
              </w:rPr>
              <w:t>Area of expertise</w:t>
            </w:r>
          </w:p>
        </w:tc>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vAlign w:val="center"/>
            <w:hideMark/>
          </w:tcPr>
          <w:p w14:paraId="3F383AF9" w14:textId="704AF345" w:rsidR="000104F5" w:rsidRPr="000104F5" w:rsidRDefault="000104F5" w:rsidP="15FD89B8">
            <w:pPr>
              <w:spacing w:line="240" w:lineRule="auto"/>
              <w:ind w:left="11" w:right="420" w:hanging="11"/>
              <w:rPr>
                <w:lang w:val="en-US" w:eastAsia="nl-NL"/>
              </w:rPr>
            </w:pPr>
            <w:r w:rsidRPr="00AF4D44">
              <w:rPr>
                <w:lang w:val="en-US" w:eastAsia="nl-NL"/>
              </w:rPr>
              <w:t xml:space="preserve">Relevant experience for this </w:t>
            </w:r>
            <w:r w:rsidRPr="00AF4D44">
              <w:rPr>
                <w:rFonts w:asciiTheme="minorHAnsi" w:eastAsiaTheme="minorEastAsia" w:hAnsiTheme="minorHAnsi" w:cstheme="minorBidi"/>
                <w:color w:val="000000" w:themeColor="text1"/>
                <w:lang w:val="en-US" w:eastAsia="nl-NL"/>
              </w:rPr>
              <w:t>proposal</w:t>
            </w:r>
            <w:r w:rsidR="6F2E6B35" w:rsidRPr="00AF4D44">
              <w:rPr>
                <w:rFonts w:asciiTheme="minorHAnsi" w:eastAsiaTheme="minorEastAsia" w:hAnsiTheme="minorHAnsi" w:cstheme="minorBidi"/>
                <w:color w:val="000000" w:themeColor="text1"/>
                <w:lang w:val="en-US" w:eastAsia="nl-NL"/>
              </w:rPr>
              <w:t xml:space="preserve"> (</w:t>
            </w:r>
            <w:r w:rsidR="60C04358" w:rsidRPr="00AF4D44">
              <w:rPr>
                <w:rFonts w:asciiTheme="minorHAnsi" w:eastAsiaTheme="minorEastAsia" w:hAnsiTheme="minorHAnsi" w:cstheme="minorBidi"/>
                <w:color w:val="000000" w:themeColor="text1"/>
                <w:lang w:val="en-US" w:eastAsia="nl-NL"/>
              </w:rPr>
              <w:t>M</w:t>
            </w:r>
            <w:r w:rsidR="6F2E6B35" w:rsidRPr="00AF4D44">
              <w:rPr>
                <w:rFonts w:asciiTheme="minorHAnsi" w:eastAsiaTheme="minorEastAsia" w:hAnsiTheme="minorHAnsi" w:cstheme="minorBidi"/>
                <w:color w:val="000000" w:themeColor="text1"/>
                <w:lang w:val="en-US" w:eastAsia="nl-NL"/>
              </w:rPr>
              <w:t>ax.</w:t>
            </w:r>
            <w:r w:rsidR="6CCF87CA" w:rsidRPr="00AF4D44">
              <w:rPr>
                <w:rFonts w:asciiTheme="minorHAnsi" w:eastAsiaTheme="minorEastAsia" w:hAnsiTheme="minorHAnsi" w:cstheme="minorBidi"/>
                <w:color w:val="000000" w:themeColor="text1"/>
                <w:lang w:val="en-US" w:eastAsia="nl-NL"/>
              </w:rPr>
              <w:t xml:space="preserve"> </w:t>
            </w:r>
            <w:r w:rsidR="56CD3367" w:rsidRPr="00AF4D44">
              <w:rPr>
                <w:rFonts w:asciiTheme="minorHAnsi" w:eastAsiaTheme="minorEastAsia" w:hAnsiTheme="minorHAnsi" w:cstheme="minorBidi"/>
                <w:color w:val="000000" w:themeColor="text1"/>
                <w:lang w:val="en-US" w:eastAsia="nl-NL"/>
              </w:rPr>
              <w:t>80 words</w:t>
            </w:r>
            <w:r w:rsidR="6CCF87CA" w:rsidRPr="00AF4D44">
              <w:rPr>
                <w:rFonts w:asciiTheme="minorHAnsi" w:eastAsiaTheme="minorEastAsia" w:hAnsiTheme="minorHAnsi" w:cstheme="minorBidi"/>
                <w:color w:val="000000" w:themeColor="text1"/>
                <w:lang w:val="en-US" w:eastAsia="nl-NL"/>
              </w:rPr>
              <w:t>.</w:t>
            </w:r>
            <w:r w:rsidR="6F2E6B35" w:rsidRPr="00AF4D44">
              <w:rPr>
                <w:rFonts w:asciiTheme="minorHAnsi" w:eastAsiaTheme="minorEastAsia" w:hAnsiTheme="minorHAnsi" w:cstheme="minorBidi"/>
                <w:color w:val="000000" w:themeColor="text1"/>
                <w:lang w:val="en-US" w:eastAsia="nl-NL"/>
              </w:rPr>
              <w:t>)</w:t>
            </w:r>
          </w:p>
        </w:tc>
      </w:tr>
      <w:tr w:rsidR="000104F5" w:rsidRPr="000104F5" w14:paraId="31CFB74B" w14:textId="77777777" w:rsidTr="15FD89B8">
        <w:trPr>
          <w:trHeight w:val="765"/>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AE6BCE2"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Insert name / role]</w:t>
            </w:r>
          </w:p>
        </w:tc>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0E910D4"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Insert expertise]</w:t>
            </w:r>
          </w:p>
        </w:tc>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8376FFA"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Summarise relevant experience]</w:t>
            </w:r>
          </w:p>
        </w:tc>
      </w:tr>
      <w:tr w:rsidR="000104F5" w:rsidRPr="000104F5" w14:paraId="3FEE555A" w14:textId="77777777" w:rsidTr="15FD89B8">
        <w:trPr>
          <w:trHeight w:val="765"/>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8B77A30"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Insert name / role]</w:t>
            </w:r>
          </w:p>
        </w:tc>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1D730EC"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Insert expertise]</w:t>
            </w:r>
          </w:p>
        </w:tc>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7C8B07"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Summarise relevant experience]</w:t>
            </w:r>
          </w:p>
        </w:tc>
      </w:tr>
      <w:tr w:rsidR="000104F5" w:rsidRPr="000104F5" w14:paraId="340FA711" w14:textId="77777777" w:rsidTr="15FD89B8">
        <w:trPr>
          <w:trHeight w:val="765"/>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54D24F4"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Insert name / role]</w:t>
            </w:r>
          </w:p>
        </w:tc>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B8F7483"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Insert expertise]</w:t>
            </w:r>
          </w:p>
        </w:tc>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975B78D"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Summarise relevant experience]</w:t>
            </w:r>
          </w:p>
        </w:tc>
      </w:tr>
      <w:tr w:rsidR="000104F5" w:rsidRPr="000104F5" w14:paraId="15A6A54A" w14:textId="77777777" w:rsidTr="15FD89B8">
        <w:trPr>
          <w:trHeight w:val="765"/>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78900FB"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Insert name / role]</w:t>
            </w:r>
          </w:p>
        </w:tc>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DF773CD"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Insert expertise]</w:t>
            </w:r>
          </w:p>
        </w:tc>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9225869" w14:textId="77777777" w:rsidR="000104F5" w:rsidRPr="00824DE3" w:rsidRDefault="000104F5" w:rsidP="00AA5B56">
            <w:pPr>
              <w:spacing w:line="240" w:lineRule="auto"/>
              <w:ind w:left="11" w:right="420" w:hanging="11"/>
              <w:rPr>
                <w:rFonts w:asciiTheme="minorHAnsi" w:hAnsiTheme="minorHAnsi" w:cstheme="minorHAnsi"/>
                <w:i/>
                <w:color w:val="787878"/>
              </w:rPr>
            </w:pPr>
            <w:r w:rsidRPr="00824DE3">
              <w:rPr>
                <w:rFonts w:asciiTheme="minorHAnsi" w:hAnsiTheme="minorHAnsi" w:cstheme="minorHAnsi"/>
                <w:i/>
                <w:color w:val="787878"/>
              </w:rPr>
              <w:t>[Summarise relevant experience]</w:t>
            </w:r>
          </w:p>
        </w:tc>
      </w:tr>
    </w:tbl>
    <w:p w14:paraId="0C9246F9" w14:textId="77777777" w:rsidR="002F4201" w:rsidRDefault="002F4201">
      <w:pPr>
        <w:spacing w:after="160" w:line="259" w:lineRule="auto"/>
        <w:ind w:left="0" w:right="0" w:firstLine="0"/>
        <w:jc w:val="left"/>
        <w:rPr>
          <w:lang w:val="en-US" w:eastAsia="nl-NL"/>
        </w:rPr>
      </w:pPr>
    </w:p>
    <w:tbl>
      <w:tblPr>
        <w:tblW w:w="0" w:type="auto"/>
        <w:tblLook w:val="04A0" w:firstRow="1" w:lastRow="0" w:firstColumn="1" w:lastColumn="0" w:noHBand="0" w:noVBand="1"/>
      </w:tblPr>
      <w:tblGrid>
        <w:gridCol w:w="9068"/>
      </w:tblGrid>
      <w:tr w:rsidR="006D1E60" w:rsidRPr="00E84E45" w14:paraId="1B3AA12C" w14:textId="77777777" w:rsidTr="00AF4D44">
        <w:tc>
          <w:tcPr>
            <w:tcW w:w="9068" w:type="dxa"/>
            <w:tcBorders>
              <w:top w:val="single" w:sz="6" w:space="0" w:color="000000"/>
              <w:left w:val="single" w:sz="6" w:space="0" w:color="000000"/>
              <w:bottom w:val="single" w:sz="6" w:space="0" w:color="000000"/>
              <w:right w:val="single" w:sz="6" w:space="0" w:color="000000"/>
            </w:tcBorders>
            <w:shd w:val="clear" w:color="auto" w:fill="A86734"/>
            <w:vAlign w:val="center"/>
            <w:hideMark/>
          </w:tcPr>
          <w:p w14:paraId="423C37EF" w14:textId="77777777" w:rsidR="006D1E60" w:rsidRPr="00E84E45" w:rsidRDefault="006D1E60" w:rsidP="00E0571F">
            <w:pPr>
              <w:spacing w:line="240" w:lineRule="auto"/>
              <w:ind w:left="0" w:right="0" w:firstLine="0"/>
              <w:rPr>
                <w:lang w:val="en-US"/>
              </w:rPr>
            </w:pPr>
            <w:r w:rsidRPr="00A541A0">
              <w:rPr>
                <w:b/>
                <w:color w:val="FFFFFF" w:themeColor="background1"/>
                <w:lang w:val="en-US"/>
              </w:rPr>
              <w:t>Site maturity and operational readiness</w:t>
            </w:r>
          </w:p>
        </w:tc>
      </w:tr>
      <w:tr w:rsidR="006D1E60" w:rsidRPr="00E84E45" w14:paraId="6CFA7BC1" w14:textId="77777777" w:rsidTr="00AF4D44">
        <w:trPr>
          <w:trHeight w:val="1361"/>
        </w:trPr>
        <w:tc>
          <w:tcPr>
            <w:tcW w:w="9068" w:type="dxa"/>
            <w:tcBorders>
              <w:top w:val="single" w:sz="6" w:space="0" w:color="000000"/>
              <w:left w:val="single" w:sz="6" w:space="0" w:color="000000"/>
              <w:bottom w:val="single" w:sz="6" w:space="0" w:color="000000"/>
              <w:right w:val="single" w:sz="6" w:space="0" w:color="000000"/>
            </w:tcBorders>
            <w:vAlign w:val="center"/>
          </w:tcPr>
          <w:p w14:paraId="3345C431" w14:textId="77777777" w:rsidR="006D1E60" w:rsidRPr="00E84E45" w:rsidRDefault="006D1E60" w:rsidP="00E0571F">
            <w:pPr>
              <w:spacing w:after="200" w:line="240" w:lineRule="auto"/>
              <w:ind w:left="0" w:right="0" w:firstLine="0"/>
              <w:rPr>
                <w:lang w:val="en-US"/>
              </w:rPr>
            </w:pPr>
            <w:r w:rsidRPr="00824DE3">
              <w:rPr>
                <w:rFonts w:asciiTheme="minorHAnsi" w:hAnsiTheme="minorHAnsi" w:cstheme="minorHAnsi"/>
                <w:i/>
                <w:color w:val="787878"/>
              </w:rPr>
              <w:t>[Describe the maturity of the site, including current operation, relevant experience, available baseline information, access for monitoring and demonstration, and readiness to implement proposed activities. Max. 3</w:t>
            </w:r>
            <w:r>
              <w:rPr>
                <w:rFonts w:asciiTheme="minorHAnsi" w:hAnsiTheme="minorHAnsi" w:cstheme="minorHAnsi"/>
                <w:i/>
                <w:color w:val="787878"/>
              </w:rPr>
              <w:t>5</w:t>
            </w:r>
            <w:r w:rsidRPr="00824DE3">
              <w:rPr>
                <w:rFonts w:asciiTheme="minorHAnsi" w:hAnsiTheme="minorHAnsi" w:cstheme="minorHAnsi"/>
                <w:i/>
                <w:color w:val="787878"/>
              </w:rPr>
              <w:t>0 words.]</w:t>
            </w:r>
          </w:p>
          <w:p w14:paraId="16844FEA" w14:textId="77777777" w:rsidR="006D1E60" w:rsidRPr="00E84E45" w:rsidRDefault="006D1E60" w:rsidP="00E0571F">
            <w:pPr>
              <w:spacing w:after="200" w:line="240" w:lineRule="auto"/>
              <w:ind w:left="0" w:right="0" w:firstLine="0"/>
              <w:rPr>
                <w:lang w:val="en-US"/>
              </w:rPr>
            </w:pPr>
          </w:p>
        </w:tc>
      </w:tr>
    </w:tbl>
    <w:p w14:paraId="6FE47D13" w14:textId="5FDFBDCE" w:rsidR="006D1E60" w:rsidRPr="00AF4D44" w:rsidRDefault="006D1E60" w:rsidP="00AF4D44">
      <w:pPr>
        <w:spacing w:after="200" w:line="259" w:lineRule="auto"/>
        <w:ind w:left="0" w:right="0" w:firstLine="0"/>
        <w:jc w:val="left"/>
      </w:pPr>
    </w:p>
    <w:tbl>
      <w:tblPr>
        <w:tblW w:w="0" w:type="auto"/>
        <w:tblLook w:val="04A0" w:firstRow="1" w:lastRow="0" w:firstColumn="1" w:lastColumn="0" w:noHBand="0" w:noVBand="1"/>
      </w:tblPr>
      <w:tblGrid>
        <w:gridCol w:w="2387"/>
        <w:gridCol w:w="2850"/>
        <w:gridCol w:w="1559"/>
        <w:gridCol w:w="2272"/>
      </w:tblGrid>
      <w:tr w:rsidR="00F47FEF" w:rsidRPr="00F47FEF" w14:paraId="01A6DF36" w14:textId="77777777" w:rsidTr="00F47FEF">
        <w:tc>
          <w:tcPr>
            <w:tcW w:w="9068" w:type="dxa"/>
            <w:gridSpan w:val="4"/>
            <w:tcBorders>
              <w:top w:val="single" w:sz="6" w:space="0" w:color="000000"/>
              <w:left w:val="single" w:sz="6" w:space="0" w:color="000000"/>
              <w:bottom w:val="single" w:sz="6" w:space="0" w:color="000000"/>
              <w:right w:val="single" w:sz="6" w:space="0" w:color="000000"/>
            </w:tcBorders>
            <w:shd w:val="clear" w:color="auto" w:fill="A86734"/>
            <w:vAlign w:val="center"/>
            <w:hideMark/>
          </w:tcPr>
          <w:p w14:paraId="4CD0CF20" w14:textId="141660EA" w:rsidR="00F47FEF" w:rsidRPr="00F47FEF" w:rsidRDefault="00F47FEF" w:rsidP="00AA5B56">
            <w:pPr>
              <w:spacing w:line="240" w:lineRule="auto"/>
              <w:rPr>
                <w:color w:val="FFFFFF" w:themeColor="background1"/>
                <w:lang w:val="en-US" w:eastAsia="nl-NL"/>
              </w:rPr>
            </w:pPr>
            <w:r w:rsidRPr="00F47FEF">
              <w:rPr>
                <w:b/>
                <w:color w:val="FFFFFF" w:themeColor="background1"/>
                <w:lang w:val="en-US" w:eastAsia="nl-NL"/>
              </w:rPr>
              <w:t>Work plan overview</w:t>
            </w:r>
          </w:p>
        </w:tc>
      </w:tr>
      <w:tr w:rsidR="00F47FEF" w:rsidRPr="00F47FEF" w14:paraId="7C4161CD" w14:textId="77777777" w:rsidTr="00F47FEF">
        <w:tc>
          <w:tcPr>
            <w:tcW w:w="2387" w:type="dxa"/>
            <w:tcBorders>
              <w:top w:val="single" w:sz="6" w:space="0" w:color="000000"/>
              <w:left w:val="single" w:sz="6" w:space="0" w:color="000000"/>
              <w:bottom w:val="single" w:sz="6" w:space="0" w:color="000000"/>
              <w:right w:val="single" w:sz="6" w:space="0" w:color="000000"/>
            </w:tcBorders>
            <w:vAlign w:val="center"/>
            <w:hideMark/>
          </w:tcPr>
          <w:p w14:paraId="79CDD343" w14:textId="77777777" w:rsidR="00F47FEF" w:rsidRPr="00F47FEF" w:rsidRDefault="00F47FEF" w:rsidP="00AA5B56">
            <w:pPr>
              <w:spacing w:line="240" w:lineRule="auto"/>
              <w:rPr>
                <w:lang w:val="en-US" w:eastAsia="nl-NL"/>
              </w:rPr>
            </w:pPr>
            <w:r w:rsidRPr="00F47FEF">
              <w:rPr>
                <w:b/>
                <w:lang w:val="en-US" w:eastAsia="nl-NL"/>
              </w:rPr>
              <w:t>Activity / task</w:t>
            </w:r>
          </w:p>
        </w:tc>
        <w:tc>
          <w:tcPr>
            <w:tcW w:w="2850" w:type="dxa"/>
            <w:tcBorders>
              <w:top w:val="single" w:sz="6" w:space="0" w:color="000000"/>
              <w:left w:val="single" w:sz="6" w:space="0" w:color="000000"/>
              <w:bottom w:val="single" w:sz="6" w:space="0" w:color="000000"/>
              <w:right w:val="single" w:sz="6" w:space="0" w:color="000000"/>
            </w:tcBorders>
            <w:vAlign w:val="center"/>
            <w:hideMark/>
          </w:tcPr>
          <w:p w14:paraId="682E9777" w14:textId="77777777" w:rsidR="00F47FEF" w:rsidRPr="00F47FEF" w:rsidRDefault="00F47FEF" w:rsidP="00AA5B56">
            <w:pPr>
              <w:spacing w:line="240" w:lineRule="auto"/>
              <w:rPr>
                <w:lang w:val="en-US" w:eastAsia="nl-NL"/>
              </w:rPr>
            </w:pPr>
            <w:r w:rsidRPr="00F47FEF">
              <w:rPr>
                <w:b/>
                <w:lang w:val="en-US" w:eastAsia="nl-NL"/>
              </w:rPr>
              <w:t>Description of planned work</w:t>
            </w:r>
          </w:p>
        </w:tc>
        <w:tc>
          <w:tcPr>
            <w:tcW w:w="1559" w:type="dxa"/>
            <w:tcBorders>
              <w:top w:val="single" w:sz="6" w:space="0" w:color="000000"/>
              <w:left w:val="single" w:sz="6" w:space="0" w:color="000000"/>
              <w:bottom w:val="single" w:sz="6" w:space="0" w:color="000000"/>
              <w:right w:val="single" w:sz="6" w:space="0" w:color="000000"/>
            </w:tcBorders>
            <w:vAlign w:val="center"/>
            <w:hideMark/>
          </w:tcPr>
          <w:p w14:paraId="5E75ABC9" w14:textId="77777777" w:rsidR="00F47FEF" w:rsidRPr="00F47FEF" w:rsidRDefault="00F47FEF" w:rsidP="00AA5B56">
            <w:pPr>
              <w:spacing w:line="240" w:lineRule="auto"/>
              <w:rPr>
                <w:lang w:val="en-US" w:eastAsia="nl-NL"/>
              </w:rPr>
            </w:pPr>
            <w:r w:rsidRPr="00F47FEF">
              <w:rPr>
                <w:b/>
                <w:lang w:val="en-US" w:eastAsia="nl-NL"/>
              </w:rPr>
              <w:t>Indicative timing</w:t>
            </w:r>
          </w:p>
        </w:tc>
        <w:tc>
          <w:tcPr>
            <w:tcW w:w="2272" w:type="dxa"/>
            <w:tcBorders>
              <w:top w:val="single" w:sz="6" w:space="0" w:color="000000"/>
              <w:left w:val="single" w:sz="6" w:space="0" w:color="000000"/>
              <w:bottom w:val="single" w:sz="6" w:space="0" w:color="000000"/>
              <w:right w:val="single" w:sz="6" w:space="0" w:color="000000"/>
            </w:tcBorders>
            <w:vAlign w:val="center"/>
            <w:hideMark/>
          </w:tcPr>
          <w:p w14:paraId="634C2C03" w14:textId="5A904069" w:rsidR="00F47FEF" w:rsidRPr="00F47FEF" w:rsidRDefault="00F47FEF" w:rsidP="00AA5B56">
            <w:pPr>
              <w:spacing w:line="240" w:lineRule="auto"/>
              <w:rPr>
                <w:lang w:val="en-US" w:eastAsia="nl-NL"/>
              </w:rPr>
            </w:pPr>
            <w:r w:rsidRPr="00F47FEF">
              <w:rPr>
                <w:b/>
                <w:lang w:val="en-US" w:eastAsia="nl-NL"/>
              </w:rPr>
              <w:t>Expected evidence</w:t>
            </w:r>
          </w:p>
        </w:tc>
      </w:tr>
      <w:tr w:rsidR="00F47FEF" w:rsidRPr="00F47FEF" w14:paraId="309D1094" w14:textId="77777777" w:rsidTr="00F47FEF">
        <w:trPr>
          <w:trHeight w:val="964"/>
        </w:trPr>
        <w:tc>
          <w:tcPr>
            <w:tcW w:w="2387" w:type="dxa"/>
            <w:tcBorders>
              <w:top w:val="single" w:sz="6" w:space="0" w:color="000000"/>
              <w:left w:val="single" w:sz="6" w:space="0" w:color="000000"/>
              <w:bottom w:val="single" w:sz="6" w:space="0" w:color="000000"/>
              <w:right w:val="single" w:sz="6" w:space="0" w:color="000000"/>
            </w:tcBorders>
            <w:vAlign w:val="center"/>
            <w:hideMark/>
          </w:tcPr>
          <w:p w14:paraId="7351F932" w14:textId="77777777" w:rsidR="00F47FEF" w:rsidRPr="00F47FEF" w:rsidRDefault="00F47FEF" w:rsidP="00AA5B56">
            <w:pPr>
              <w:spacing w:line="240" w:lineRule="auto"/>
              <w:rPr>
                <w:lang w:val="en-US" w:eastAsia="nl-NL"/>
              </w:rPr>
            </w:pPr>
            <w:r w:rsidRPr="00F47FEF">
              <w:rPr>
                <w:lang w:val="en-US" w:eastAsia="nl-NL"/>
              </w:rPr>
              <w:t>Monitoring / baseline activities</w:t>
            </w:r>
          </w:p>
        </w:tc>
        <w:tc>
          <w:tcPr>
            <w:tcW w:w="2850" w:type="dxa"/>
            <w:tcBorders>
              <w:top w:val="single" w:sz="6" w:space="0" w:color="000000"/>
              <w:left w:val="single" w:sz="6" w:space="0" w:color="000000"/>
              <w:bottom w:val="single" w:sz="6" w:space="0" w:color="000000"/>
              <w:right w:val="single" w:sz="6" w:space="0" w:color="000000"/>
            </w:tcBorders>
            <w:vAlign w:val="center"/>
            <w:hideMark/>
          </w:tcPr>
          <w:p w14:paraId="2AD1D998" w14:textId="77777777"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Describe the activity]</w:t>
            </w:r>
          </w:p>
        </w:tc>
        <w:tc>
          <w:tcPr>
            <w:tcW w:w="1559" w:type="dxa"/>
            <w:tcBorders>
              <w:top w:val="single" w:sz="6" w:space="0" w:color="000000"/>
              <w:left w:val="single" w:sz="6" w:space="0" w:color="000000"/>
              <w:bottom w:val="single" w:sz="6" w:space="0" w:color="000000"/>
              <w:right w:val="single" w:sz="6" w:space="0" w:color="000000"/>
            </w:tcBorders>
            <w:vAlign w:val="center"/>
            <w:hideMark/>
          </w:tcPr>
          <w:p w14:paraId="4F955B62" w14:textId="77777777"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e.g. M1-M12]</w:t>
            </w:r>
          </w:p>
        </w:tc>
        <w:tc>
          <w:tcPr>
            <w:tcW w:w="2272" w:type="dxa"/>
            <w:tcBorders>
              <w:top w:val="single" w:sz="6" w:space="0" w:color="000000"/>
              <w:left w:val="single" w:sz="6" w:space="0" w:color="000000"/>
              <w:bottom w:val="single" w:sz="6" w:space="0" w:color="000000"/>
              <w:right w:val="single" w:sz="6" w:space="0" w:color="000000"/>
            </w:tcBorders>
            <w:vAlign w:val="center"/>
            <w:hideMark/>
          </w:tcPr>
          <w:p w14:paraId="2FDF9D2A" w14:textId="1783DAF1"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Describe expected evidence]</w:t>
            </w:r>
          </w:p>
        </w:tc>
      </w:tr>
      <w:tr w:rsidR="00F47FEF" w:rsidRPr="00F47FEF" w14:paraId="0D550504" w14:textId="77777777" w:rsidTr="00F47FEF">
        <w:trPr>
          <w:trHeight w:val="964"/>
        </w:trPr>
        <w:tc>
          <w:tcPr>
            <w:tcW w:w="2387" w:type="dxa"/>
            <w:tcBorders>
              <w:top w:val="single" w:sz="6" w:space="0" w:color="000000"/>
              <w:left w:val="single" w:sz="6" w:space="0" w:color="000000"/>
              <w:bottom w:val="single" w:sz="6" w:space="0" w:color="000000"/>
              <w:right w:val="single" w:sz="6" w:space="0" w:color="000000"/>
            </w:tcBorders>
            <w:vAlign w:val="center"/>
            <w:hideMark/>
          </w:tcPr>
          <w:p w14:paraId="1491B9B6" w14:textId="77777777" w:rsidR="00F47FEF" w:rsidRPr="00F47FEF" w:rsidRDefault="00F47FEF" w:rsidP="00AA5B56">
            <w:pPr>
              <w:spacing w:line="240" w:lineRule="auto"/>
              <w:rPr>
                <w:lang w:val="en-US" w:eastAsia="nl-NL"/>
              </w:rPr>
            </w:pPr>
            <w:r w:rsidRPr="00F47FEF">
              <w:rPr>
                <w:lang w:val="en-US" w:eastAsia="nl-NL"/>
              </w:rPr>
              <w:t>Testing of management practice(s) / solution(s)</w:t>
            </w:r>
          </w:p>
        </w:tc>
        <w:tc>
          <w:tcPr>
            <w:tcW w:w="2850" w:type="dxa"/>
            <w:tcBorders>
              <w:top w:val="single" w:sz="6" w:space="0" w:color="000000"/>
              <w:left w:val="single" w:sz="6" w:space="0" w:color="000000"/>
              <w:bottom w:val="single" w:sz="6" w:space="0" w:color="000000"/>
              <w:right w:val="single" w:sz="6" w:space="0" w:color="000000"/>
            </w:tcBorders>
            <w:vAlign w:val="center"/>
            <w:hideMark/>
          </w:tcPr>
          <w:p w14:paraId="358E3A95" w14:textId="77777777"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Describe the activity]</w:t>
            </w:r>
          </w:p>
        </w:tc>
        <w:tc>
          <w:tcPr>
            <w:tcW w:w="1559" w:type="dxa"/>
            <w:tcBorders>
              <w:top w:val="single" w:sz="6" w:space="0" w:color="000000"/>
              <w:left w:val="single" w:sz="6" w:space="0" w:color="000000"/>
              <w:bottom w:val="single" w:sz="6" w:space="0" w:color="000000"/>
              <w:right w:val="single" w:sz="6" w:space="0" w:color="000000"/>
            </w:tcBorders>
            <w:vAlign w:val="center"/>
            <w:hideMark/>
          </w:tcPr>
          <w:p w14:paraId="2C6A3A33" w14:textId="77777777"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e.g. M1-M12]</w:t>
            </w:r>
          </w:p>
        </w:tc>
        <w:tc>
          <w:tcPr>
            <w:tcW w:w="2272" w:type="dxa"/>
            <w:tcBorders>
              <w:top w:val="single" w:sz="6" w:space="0" w:color="000000"/>
              <w:left w:val="single" w:sz="6" w:space="0" w:color="000000"/>
              <w:bottom w:val="single" w:sz="6" w:space="0" w:color="000000"/>
              <w:right w:val="single" w:sz="6" w:space="0" w:color="000000"/>
            </w:tcBorders>
            <w:vAlign w:val="center"/>
            <w:hideMark/>
          </w:tcPr>
          <w:p w14:paraId="024788BA" w14:textId="3F4537C4"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Describe expected evidence]</w:t>
            </w:r>
          </w:p>
        </w:tc>
      </w:tr>
      <w:tr w:rsidR="00F47FEF" w:rsidRPr="00F47FEF" w14:paraId="1A92D312" w14:textId="77777777" w:rsidTr="00F47FEF">
        <w:trPr>
          <w:trHeight w:val="964"/>
        </w:trPr>
        <w:tc>
          <w:tcPr>
            <w:tcW w:w="2387" w:type="dxa"/>
            <w:tcBorders>
              <w:top w:val="single" w:sz="6" w:space="0" w:color="000000"/>
              <w:left w:val="single" w:sz="6" w:space="0" w:color="000000"/>
              <w:bottom w:val="single" w:sz="6" w:space="0" w:color="000000"/>
              <w:right w:val="single" w:sz="6" w:space="0" w:color="000000"/>
            </w:tcBorders>
            <w:vAlign w:val="center"/>
            <w:hideMark/>
          </w:tcPr>
          <w:p w14:paraId="11AE1BD6" w14:textId="77777777" w:rsidR="00F47FEF" w:rsidRPr="00F47FEF" w:rsidRDefault="00F47FEF" w:rsidP="00AA5B56">
            <w:pPr>
              <w:spacing w:line="240" w:lineRule="auto"/>
              <w:rPr>
                <w:lang w:val="en-US" w:eastAsia="nl-NL"/>
              </w:rPr>
            </w:pPr>
            <w:r w:rsidRPr="00F47FEF">
              <w:rPr>
                <w:lang w:val="en-US" w:eastAsia="nl-NL"/>
              </w:rPr>
              <w:t>Stakeholder engagement / co-creation</w:t>
            </w:r>
          </w:p>
        </w:tc>
        <w:tc>
          <w:tcPr>
            <w:tcW w:w="2850" w:type="dxa"/>
            <w:tcBorders>
              <w:top w:val="single" w:sz="6" w:space="0" w:color="000000"/>
              <w:left w:val="single" w:sz="6" w:space="0" w:color="000000"/>
              <w:bottom w:val="single" w:sz="6" w:space="0" w:color="000000"/>
              <w:right w:val="single" w:sz="6" w:space="0" w:color="000000"/>
            </w:tcBorders>
            <w:vAlign w:val="center"/>
            <w:hideMark/>
          </w:tcPr>
          <w:p w14:paraId="5F6E9FBF" w14:textId="77777777"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Describe the activity]</w:t>
            </w:r>
          </w:p>
        </w:tc>
        <w:tc>
          <w:tcPr>
            <w:tcW w:w="1559" w:type="dxa"/>
            <w:tcBorders>
              <w:top w:val="single" w:sz="6" w:space="0" w:color="000000"/>
              <w:left w:val="single" w:sz="6" w:space="0" w:color="000000"/>
              <w:bottom w:val="single" w:sz="6" w:space="0" w:color="000000"/>
              <w:right w:val="single" w:sz="6" w:space="0" w:color="000000"/>
            </w:tcBorders>
            <w:vAlign w:val="center"/>
            <w:hideMark/>
          </w:tcPr>
          <w:p w14:paraId="31F34A20" w14:textId="77777777"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e.g. M1-M12]</w:t>
            </w:r>
          </w:p>
        </w:tc>
        <w:tc>
          <w:tcPr>
            <w:tcW w:w="2272" w:type="dxa"/>
            <w:tcBorders>
              <w:top w:val="single" w:sz="6" w:space="0" w:color="000000"/>
              <w:left w:val="single" w:sz="6" w:space="0" w:color="000000"/>
              <w:bottom w:val="single" w:sz="6" w:space="0" w:color="000000"/>
              <w:right w:val="single" w:sz="6" w:space="0" w:color="000000"/>
            </w:tcBorders>
            <w:vAlign w:val="center"/>
            <w:hideMark/>
          </w:tcPr>
          <w:p w14:paraId="5D6F86CA" w14:textId="5D792667"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Describe expected evidence]</w:t>
            </w:r>
          </w:p>
        </w:tc>
      </w:tr>
      <w:tr w:rsidR="00F47FEF" w:rsidRPr="00F47FEF" w14:paraId="4AE0317A" w14:textId="77777777" w:rsidTr="00F47FEF">
        <w:trPr>
          <w:trHeight w:val="964"/>
        </w:trPr>
        <w:tc>
          <w:tcPr>
            <w:tcW w:w="2387" w:type="dxa"/>
            <w:tcBorders>
              <w:top w:val="single" w:sz="6" w:space="0" w:color="000000"/>
              <w:left w:val="single" w:sz="6" w:space="0" w:color="000000"/>
              <w:bottom w:val="single" w:sz="6" w:space="0" w:color="000000"/>
              <w:right w:val="single" w:sz="6" w:space="0" w:color="000000"/>
            </w:tcBorders>
            <w:vAlign w:val="center"/>
            <w:hideMark/>
          </w:tcPr>
          <w:p w14:paraId="0DB80B4B" w14:textId="77777777" w:rsidR="00F47FEF" w:rsidRPr="00F47FEF" w:rsidRDefault="00F47FEF" w:rsidP="00AA5B56">
            <w:pPr>
              <w:spacing w:line="240" w:lineRule="auto"/>
              <w:rPr>
                <w:lang w:val="en-US" w:eastAsia="nl-NL"/>
              </w:rPr>
            </w:pPr>
            <w:r w:rsidRPr="00F47FEF">
              <w:rPr>
                <w:lang w:val="en-US" w:eastAsia="nl-NL"/>
              </w:rPr>
              <w:t>Communication / demonstration / dissemination</w:t>
            </w:r>
          </w:p>
        </w:tc>
        <w:tc>
          <w:tcPr>
            <w:tcW w:w="2850" w:type="dxa"/>
            <w:tcBorders>
              <w:top w:val="single" w:sz="6" w:space="0" w:color="000000"/>
              <w:left w:val="single" w:sz="6" w:space="0" w:color="000000"/>
              <w:bottom w:val="single" w:sz="6" w:space="0" w:color="000000"/>
              <w:right w:val="single" w:sz="6" w:space="0" w:color="000000"/>
            </w:tcBorders>
            <w:vAlign w:val="center"/>
            <w:hideMark/>
          </w:tcPr>
          <w:p w14:paraId="68960719" w14:textId="77777777"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Describe the activity]</w:t>
            </w:r>
          </w:p>
        </w:tc>
        <w:tc>
          <w:tcPr>
            <w:tcW w:w="1559" w:type="dxa"/>
            <w:tcBorders>
              <w:top w:val="single" w:sz="6" w:space="0" w:color="000000"/>
              <w:left w:val="single" w:sz="6" w:space="0" w:color="000000"/>
              <w:bottom w:val="single" w:sz="6" w:space="0" w:color="000000"/>
              <w:right w:val="single" w:sz="6" w:space="0" w:color="000000"/>
            </w:tcBorders>
            <w:vAlign w:val="center"/>
            <w:hideMark/>
          </w:tcPr>
          <w:p w14:paraId="5E9B3587" w14:textId="77777777"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e.g. M1-M12]</w:t>
            </w:r>
          </w:p>
        </w:tc>
        <w:tc>
          <w:tcPr>
            <w:tcW w:w="2272" w:type="dxa"/>
            <w:tcBorders>
              <w:top w:val="single" w:sz="6" w:space="0" w:color="000000"/>
              <w:left w:val="single" w:sz="6" w:space="0" w:color="000000"/>
              <w:bottom w:val="single" w:sz="6" w:space="0" w:color="000000"/>
              <w:right w:val="single" w:sz="6" w:space="0" w:color="000000"/>
            </w:tcBorders>
            <w:vAlign w:val="center"/>
            <w:hideMark/>
          </w:tcPr>
          <w:p w14:paraId="03616805" w14:textId="0BC33335" w:rsidR="00F47FEF" w:rsidRPr="00457EF7" w:rsidRDefault="00F47FEF"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Describe expected evidence]</w:t>
            </w:r>
          </w:p>
        </w:tc>
      </w:tr>
    </w:tbl>
    <w:p w14:paraId="79E23FC2" w14:textId="77777777" w:rsidR="00AA5B56" w:rsidRDefault="00AA5B56" w:rsidP="00AA5B56">
      <w:pPr>
        <w:spacing w:line="240" w:lineRule="auto"/>
        <w:ind w:left="11" w:right="420" w:hanging="11"/>
        <w:rPr>
          <w:rFonts w:asciiTheme="minorHAnsi" w:hAnsiTheme="minorHAnsi" w:cstheme="minorHAnsi"/>
          <w:i/>
        </w:rPr>
      </w:pPr>
    </w:p>
    <w:p w14:paraId="33F2AFAE" w14:textId="0D3D6027" w:rsidR="00AA5B56" w:rsidRPr="00AF4D44" w:rsidRDefault="001B0FC4" w:rsidP="00AF4D44">
      <w:pPr>
        <w:spacing w:after="200" w:line="240" w:lineRule="auto"/>
        <w:ind w:left="11" w:right="420" w:hanging="11"/>
        <w:rPr>
          <w:rFonts w:asciiTheme="minorHAnsi" w:hAnsiTheme="minorHAnsi" w:cstheme="minorHAnsi"/>
          <w:i/>
        </w:rPr>
      </w:pPr>
      <w:r w:rsidRPr="001B0FC4">
        <w:rPr>
          <w:rFonts w:asciiTheme="minorHAnsi" w:hAnsiTheme="minorHAnsi" w:cstheme="minorHAnsi"/>
          <w:i/>
        </w:rPr>
        <w:lastRenderedPageBreak/>
        <w:t>The final milestone structure and payment-linked conditions will be defined in the sub-grant agreement. The table below follows the indicative logic described in the Guidelines for applicants.</w:t>
      </w:r>
    </w:p>
    <w:tbl>
      <w:tblPr>
        <w:tblW w:w="0" w:type="auto"/>
        <w:tblLook w:val="04A0" w:firstRow="1" w:lastRow="0" w:firstColumn="1" w:lastColumn="0" w:noHBand="0" w:noVBand="1"/>
      </w:tblPr>
      <w:tblGrid>
        <w:gridCol w:w="2325"/>
        <w:gridCol w:w="2055"/>
        <w:gridCol w:w="2370"/>
        <w:gridCol w:w="2318"/>
      </w:tblGrid>
      <w:tr w:rsidR="001B0FC4" w14:paraId="2170EB7B" w14:textId="77777777" w:rsidTr="00AA5B56">
        <w:tc>
          <w:tcPr>
            <w:tcW w:w="9068" w:type="dxa"/>
            <w:gridSpan w:val="4"/>
            <w:tcBorders>
              <w:top w:val="single" w:sz="6" w:space="0" w:color="000000"/>
              <w:left w:val="single" w:sz="6" w:space="0" w:color="000000"/>
              <w:bottom w:val="single" w:sz="6" w:space="0" w:color="000000"/>
              <w:right w:val="single" w:sz="6" w:space="0" w:color="000000"/>
            </w:tcBorders>
            <w:shd w:val="clear" w:color="auto" w:fill="A86734"/>
            <w:vAlign w:val="center"/>
          </w:tcPr>
          <w:p w14:paraId="65484AF8" w14:textId="21E5613B"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b/>
                <w:color w:val="FFFFFF"/>
              </w:rPr>
              <w:t>Indicative milestone and deliverable plan</w:t>
            </w:r>
          </w:p>
        </w:tc>
      </w:tr>
      <w:tr w:rsidR="001B0FC4" w14:paraId="20BDAE58" w14:textId="77777777" w:rsidTr="00AA5B56">
        <w:tc>
          <w:tcPr>
            <w:tcW w:w="2325" w:type="dxa"/>
            <w:tcBorders>
              <w:top w:val="single" w:sz="6" w:space="0" w:color="000000"/>
              <w:left w:val="single" w:sz="6" w:space="0" w:color="000000"/>
              <w:bottom w:val="single" w:sz="6" w:space="0" w:color="000000"/>
              <w:right w:val="single" w:sz="6" w:space="0" w:color="000000"/>
            </w:tcBorders>
            <w:vAlign w:val="center"/>
          </w:tcPr>
          <w:p w14:paraId="040689EE" w14:textId="77CFC6A2"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b/>
              </w:rPr>
              <w:t xml:space="preserve">Phase </w:t>
            </w:r>
          </w:p>
        </w:tc>
        <w:tc>
          <w:tcPr>
            <w:tcW w:w="2055" w:type="dxa"/>
            <w:tcBorders>
              <w:top w:val="single" w:sz="6" w:space="0" w:color="000000"/>
              <w:left w:val="single" w:sz="6" w:space="0" w:color="000000"/>
              <w:bottom w:val="single" w:sz="6" w:space="0" w:color="000000"/>
              <w:right w:val="single" w:sz="6" w:space="0" w:color="000000"/>
            </w:tcBorders>
            <w:vAlign w:val="center"/>
          </w:tcPr>
          <w:p w14:paraId="09E62470"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b/>
              </w:rPr>
              <w:t>Indicative timing</w:t>
            </w:r>
          </w:p>
        </w:tc>
        <w:tc>
          <w:tcPr>
            <w:tcW w:w="2370" w:type="dxa"/>
            <w:tcBorders>
              <w:top w:val="single" w:sz="6" w:space="0" w:color="000000"/>
              <w:left w:val="single" w:sz="6" w:space="0" w:color="000000"/>
              <w:bottom w:val="single" w:sz="6" w:space="0" w:color="000000"/>
              <w:right w:val="single" w:sz="6" w:space="0" w:color="000000"/>
            </w:tcBorders>
            <w:vAlign w:val="center"/>
          </w:tcPr>
          <w:p w14:paraId="5D10A045"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b/>
              </w:rPr>
              <w:t>Key milestone(s)</w:t>
            </w:r>
          </w:p>
        </w:tc>
        <w:tc>
          <w:tcPr>
            <w:tcW w:w="2318" w:type="dxa"/>
            <w:tcBorders>
              <w:top w:val="single" w:sz="6" w:space="0" w:color="000000"/>
              <w:left w:val="single" w:sz="6" w:space="0" w:color="000000"/>
              <w:bottom w:val="single" w:sz="6" w:space="0" w:color="000000"/>
              <w:right w:val="single" w:sz="6" w:space="0" w:color="000000"/>
            </w:tcBorders>
            <w:vAlign w:val="center"/>
          </w:tcPr>
          <w:p w14:paraId="61E1711F"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b/>
              </w:rPr>
              <w:t>Main deliverable / evidence</w:t>
            </w:r>
          </w:p>
        </w:tc>
      </w:tr>
      <w:tr w:rsidR="001B0FC4" w14:paraId="71F33151" w14:textId="77777777" w:rsidTr="00AA5B56">
        <w:trPr>
          <w:trHeight w:val="907"/>
        </w:trPr>
        <w:tc>
          <w:tcPr>
            <w:tcW w:w="2325" w:type="dxa"/>
            <w:tcBorders>
              <w:top w:val="single" w:sz="6" w:space="0" w:color="000000"/>
              <w:left w:val="single" w:sz="6" w:space="0" w:color="000000"/>
              <w:bottom w:val="single" w:sz="6" w:space="0" w:color="000000"/>
              <w:right w:val="single" w:sz="6" w:space="0" w:color="000000"/>
            </w:tcBorders>
            <w:vAlign w:val="center"/>
          </w:tcPr>
          <w:p w14:paraId="0BAD6C66"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rPr>
              <w:t>MS1</w:t>
            </w:r>
          </w:p>
          <w:p w14:paraId="27D63804" w14:textId="51A03F68"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rPr>
              <w:t>Early implementation and baseline phase</w:t>
            </w:r>
          </w:p>
        </w:tc>
        <w:tc>
          <w:tcPr>
            <w:tcW w:w="2055" w:type="dxa"/>
            <w:tcBorders>
              <w:top w:val="single" w:sz="6" w:space="0" w:color="000000"/>
              <w:left w:val="single" w:sz="6" w:space="0" w:color="000000"/>
              <w:bottom w:val="single" w:sz="6" w:space="0" w:color="000000"/>
              <w:right w:val="single" w:sz="6" w:space="0" w:color="000000"/>
            </w:tcBorders>
            <w:vAlign w:val="center"/>
          </w:tcPr>
          <w:p w14:paraId="602FC752"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rPr>
              <w:t>M1–M12</w:t>
            </w:r>
          </w:p>
        </w:tc>
        <w:tc>
          <w:tcPr>
            <w:tcW w:w="2370" w:type="dxa"/>
            <w:tcBorders>
              <w:top w:val="single" w:sz="6" w:space="0" w:color="000000"/>
              <w:left w:val="single" w:sz="6" w:space="0" w:color="000000"/>
              <w:bottom w:val="single" w:sz="6" w:space="0" w:color="000000"/>
              <w:right w:val="single" w:sz="6" w:space="0" w:color="000000"/>
            </w:tcBorders>
            <w:vAlign w:val="center"/>
          </w:tcPr>
          <w:p w14:paraId="23FE74C6"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i/>
                <w:color w:val="787878"/>
              </w:rPr>
              <w:t>[Characterisation of site, baseline activities, first stakeholder engagement / demonstration activity]</w:t>
            </w:r>
          </w:p>
        </w:tc>
        <w:tc>
          <w:tcPr>
            <w:tcW w:w="2318" w:type="dxa"/>
            <w:tcBorders>
              <w:top w:val="single" w:sz="6" w:space="0" w:color="000000"/>
              <w:left w:val="single" w:sz="6" w:space="0" w:color="000000"/>
              <w:bottom w:val="single" w:sz="6" w:space="0" w:color="000000"/>
              <w:right w:val="single" w:sz="6" w:space="0" w:color="000000"/>
            </w:tcBorders>
            <w:vAlign w:val="center"/>
          </w:tcPr>
          <w:p w14:paraId="73D29D8D"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i/>
                <w:color w:val="787878"/>
              </w:rPr>
              <w:t>[Inception and engagement report]</w:t>
            </w:r>
          </w:p>
        </w:tc>
      </w:tr>
      <w:tr w:rsidR="001B0FC4" w14:paraId="00657AE2" w14:textId="77777777" w:rsidTr="00AA5B56">
        <w:trPr>
          <w:trHeight w:val="907"/>
        </w:trPr>
        <w:tc>
          <w:tcPr>
            <w:tcW w:w="2325" w:type="dxa"/>
            <w:tcBorders>
              <w:top w:val="single" w:sz="6" w:space="0" w:color="000000"/>
              <w:left w:val="single" w:sz="6" w:space="0" w:color="000000"/>
              <w:bottom w:val="single" w:sz="6" w:space="0" w:color="000000"/>
              <w:right w:val="single" w:sz="6" w:space="0" w:color="000000"/>
            </w:tcBorders>
            <w:vAlign w:val="center"/>
          </w:tcPr>
          <w:p w14:paraId="58942271"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rPr>
              <w:t xml:space="preserve">MS2 </w:t>
            </w:r>
          </w:p>
          <w:p w14:paraId="3E29FD14"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rPr>
              <w:t>Co-solution</w:t>
            </w:r>
          </w:p>
          <w:p w14:paraId="19B7DD73" w14:textId="5D7DCCE3"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rPr>
              <w:t>testing and assessment phase</w:t>
            </w:r>
          </w:p>
        </w:tc>
        <w:tc>
          <w:tcPr>
            <w:tcW w:w="2055" w:type="dxa"/>
            <w:tcBorders>
              <w:top w:val="single" w:sz="6" w:space="0" w:color="000000"/>
              <w:left w:val="single" w:sz="6" w:space="0" w:color="000000"/>
              <w:bottom w:val="single" w:sz="6" w:space="0" w:color="000000"/>
              <w:right w:val="single" w:sz="6" w:space="0" w:color="000000"/>
            </w:tcBorders>
            <w:vAlign w:val="center"/>
          </w:tcPr>
          <w:p w14:paraId="3DB74358"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rPr>
              <w:t>M13–M24</w:t>
            </w:r>
          </w:p>
        </w:tc>
        <w:tc>
          <w:tcPr>
            <w:tcW w:w="2370" w:type="dxa"/>
            <w:tcBorders>
              <w:top w:val="single" w:sz="6" w:space="0" w:color="000000"/>
              <w:left w:val="single" w:sz="6" w:space="0" w:color="000000"/>
              <w:bottom w:val="single" w:sz="6" w:space="0" w:color="000000"/>
              <w:right w:val="single" w:sz="6" w:space="0" w:color="000000"/>
            </w:tcBorders>
            <w:vAlign w:val="center"/>
          </w:tcPr>
          <w:p w14:paraId="3A9F5425"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i/>
                <w:color w:val="787878"/>
              </w:rPr>
              <w:t>[Testing of selected management practice(s) / solutions; contribution to monitoring and assessment]</w:t>
            </w:r>
          </w:p>
        </w:tc>
        <w:tc>
          <w:tcPr>
            <w:tcW w:w="2318" w:type="dxa"/>
            <w:tcBorders>
              <w:top w:val="single" w:sz="6" w:space="0" w:color="000000"/>
              <w:left w:val="single" w:sz="6" w:space="0" w:color="000000"/>
              <w:bottom w:val="single" w:sz="6" w:space="0" w:color="000000"/>
              <w:right w:val="single" w:sz="6" w:space="0" w:color="000000"/>
            </w:tcBorders>
            <w:vAlign w:val="center"/>
          </w:tcPr>
          <w:p w14:paraId="0D6BECBB"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i/>
                <w:color w:val="787878"/>
              </w:rPr>
              <w:t>[Intermediate progress report]</w:t>
            </w:r>
          </w:p>
        </w:tc>
      </w:tr>
      <w:tr w:rsidR="001B0FC4" w14:paraId="0DD94264" w14:textId="77777777" w:rsidTr="00AA5B56">
        <w:trPr>
          <w:trHeight w:val="907"/>
        </w:trPr>
        <w:tc>
          <w:tcPr>
            <w:tcW w:w="2325" w:type="dxa"/>
            <w:tcBorders>
              <w:top w:val="single" w:sz="6" w:space="0" w:color="000000"/>
              <w:left w:val="single" w:sz="6" w:space="0" w:color="000000"/>
              <w:bottom w:val="single" w:sz="6" w:space="0" w:color="000000"/>
              <w:right w:val="single" w:sz="6" w:space="0" w:color="000000"/>
            </w:tcBorders>
            <w:vAlign w:val="center"/>
          </w:tcPr>
          <w:p w14:paraId="0062768A"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rPr>
              <w:t>MS3</w:t>
            </w:r>
          </w:p>
          <w:p w14:paraId="5027E560" w14:textId="7A53EAC5"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rPr>
              <w:t>Final implementation phase</w:t>
            </w:r>
          </w:p>
        </w:tc>
        <w:tc>
          <w:tcPr>
            <w:tcW w:w="2055" w:type="dxa"/>
            <w:tcBorders>
              <w:top w:val="single" w:sz="6" w:space="0" w:color="000000"/>
              <w:left w:val="single" w:sz="6" w:space="0" w:color="000000"/>
              <w:bottom w:val="single" w:sz="6" w:space="0" w:color="000000"/>
              <w:right w:val="single" w:sz="6" w:space="0" w:color="000000"/>
            </w:tcBorders>
            <w:vAlign w:val="center"/>
          </w:tcPr>
          <w:p w14:paraId="25977356"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rPr>
              <w:t>M25–M36</w:t>
            </w:r>
          </w:p>
        </w:tc>
        <w:tc>
          <w:tcPr>
            <w:tcW w:w="2370" w:type="dxa"/>
            <w:tcBorders>
              <w:top w:val="single" w:sz="6" w:space="0" w:color="000000"/>
              <w:left w:val="single" w:sz="6" w:space="0" w:color="000000"/>
              <w:bottom w:val="single" w:sz="6" w:space="0" w:color="000000"/>
              <w:right w:val="single" w:sz="6" w:space="0" w:color="000000"/>
            </w:tcBorders>
            <w:vAlign w:val="center"/>
          </w:tcPr>
          <w:p w14:paraId="3E307BD7"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i/>
                <w:color w:val="787878"/>
              </w:rPr>
              <w:t>[Communication of results; final outputs and evidence delivered]</w:t>
            </w:r>
          </w:p>
        </w:tc>
        <w:tc>
          <w:tcPr>
            <w:tcW w:w="2318" w:type="dxa"/>
            <w:tcBorders>
              <w:top w:val="single" w:sz="6" w:space="0" w:color="000000"/>
              <w:left w:val="single" w:sz="6" w:space="0" w:color="000000"/>
              <w:bottom w:val="single" w:sz="6" w:space="0" w:color="000000"/>
              <w:right w:val="single" w:sz="6" w:space="0" w:color="000000"/>
            </w:tcBorders>
            <w:vAlign w:val="center"/>
          </w:tcPr>
          <w:p w14:paraId="650BB986" w14:textId="77777777" w:rsidR="001B0FC4" w:rsidRPr="001B0FC4" w:rsidRDefault="001B0FC4" w:rsidP="00AA5B56">
            <w:pPr>
              <w:spacing w:line="240" w:lineRule="auto"/>
              <w:rPr>
                <w:rFonts w:asciiTheme="minorHAnsi" w:hAnsiTheme="minorHAnsi" w:cstheme="minorHAnsi"/>
              </w:rPr>
            </w:pPr>
            <w:r w:rsidRPr="001B0FC4">
              <w:rPr>
                <w:rFonts w:asciiTheme="minorHAnsi" w:hAnsiTheme="minorHAnsi" w:cstheme="minorHAnsi"/>
                <w:i/>
                <w:color w:val="787878"/>
              </w:rPr>
              <w:t>[Final implementation report]</w:t>
            </w:r>
          </w:p>
        </w:tc>
      </w:tr>
    </w:tbl>
    <w:p w14:paraId="300CF6A6" w14:textId="77777777" w:rsidR="001B0FC4" w:rsidRDefault="001B0FC4" w:rsidP="00AA5B56">
      <w:pPr>
        <w:spacing w:line="240" w:lineRule="auto"/>
        <w:ind w:left="0" w:firstLine="0"/>
        <w:rPr>
          <w:rFonts w:asciiTheme="minorHAnsi" w:hAnsiTheme="minorHAnsi" w:cstheme="minorHAnsi"/>
          <w:i/>
          <w:lang w:val="en-US" w:eastAsia="nl-NL"/>
        </w:rPr>
      </w:pPr>
    </w:p>
    <w:p w14:paraId="6133745C" w14:textId="667CF0C8" w:rsidR="00C92261" w:rsidRPr="004D4DFA" w:rsidRDefault="00C92261" w:rsidP="00AA5B56">
      <w:pPr>
        <w:spacing w:line="240" w:lineRule="auto"/>
        <w:ind w:left="0" w:firstLine="0"/>
        <w:rPr>
          <w:rFonts w:asciiTheme="minorHAnsi" w:hAnsiTheme="minorHAnsi" w:cstheme="minorHAnsi"/>
          <w:lang w:val="en-US" w:eastAsia="nl-NL"/>
        </w:rPr>
      </w:pPr>
      <w:r w:rsidRPr="004D4DFA">
        <w:rPr>
          <w:rFonts w:asciiTheme="minorHAnsi" w:hAnsiTheme="minorHAnsi" w:cstheme="minorHAnsi"/>
          <w:i/>
          <w:lang w:val="en-US" w:eastAsia="nl-NL"/>
        </w:rPr>
        <w:t xml:space="preserve">Please provide a realistic </w:t>
      </w:r>
      <w:r w:rsidR="00C21D2C" w:rsidRPr="00C21D2C">
        <w:rPr>
          <w:rFonts w:asciiTheme="minorHAnsi" w:hAnsiTheme="minorHAnsi" w:cstheme="minorHAnsi"/>
          <w:i/>
          <w:lang w:val="en-US" w:eastAsia="nl-NL"/>
        </w:rPr>
        <w:t>and cost-effective lump sum budget, ensuring the best value for money for</w:t>
      </w:r>
      <w:r w:rsidR="00C21D2C">
        <w:rPr>
          <w:rFonts w:asciiTheme="minorHAnsi" w:hAnsiTheme="minorHAnsi" w:cstheme="minorHAnsi"/>
          <w:i/>
          <w:lang w:val="en-US" w:eastAsia="nl-NL"/>
        </w:rPr>
        <w:t xml:space="preserve"> </w:t>
      </w:r>
      <w:r w:rsidRPr="004D4DFA">
        <w:rPr>
          <w:rFonts w:asciiTheme="minorHAnsi" w:hAnsiTheme="minorHAnsi" w:cstheme="minorHAnsi"/>
          <w:i/>
          <w:lang w:val="en-US" w:eastAsia="nl-NL"/>
        </w:rPr>
        <w:t>the activities proposed for implementation. Indirect or overhead costs are not eligible.</w:t>
      </w:r>
      <w:r w:rsidR="0067150A" w:rsidRPr="004D4DFA">
        <w:rPr>
          <w:rFonts w:asciiTheme="minorHAnsi" w:hAnsiTheme="minorHAnsi" w:cstheme="minorHAnsi"/>
          <w:i/>
          <w:lang w:val="en-US" w:eastAsia="nl-NL"/>
        </w:rPr>
        <w:t xml:space="preserve"> </w:t>
      </w:r>
      <w:r w:rsidR="0067150A" w:rsidRPr="004D4DFA">
        <w:rPr>
          <w:rFonts w:asciiTheme="minorHAnsi" w:hAnsiTheme="minorHAnsi" w:cstheme="minorHAnsi"/>
          <w:i/>
          <w:iCs/>
          <w:color w:val="000000" w:themeColor="text1"/>
        </w:rPr>
        <w:t>Detailed information about the cost categories and the eligibility of costs is provided in the Guidelines for applicants.</w:t>
      </w:r>
    </w:p>
    <w:p w14:paraId="75F5AA1F" w14:textId="77777777" w:rsidR="00C92261" w:rsidRDefault="00C92261" w:rsidP="00AA5B56">
      <w:pPr>
        <w:spacing w:line="240" w:lineRule="auto"/>
        <w:ind w:left="0" w:firstLine="0"/>
        <w:rPr>
          <w:lang w:eastAsia="nl-NL"/>
        </w:rPr>
      </w:pPr>
    </w:p>
    <w:tbl>
      <w:tblPr>
        <w:tblW w:w="0" w:type="auto"/>
        <w:tblLook w:val="04A0" w:firstRow="1" w:lastRow="0" w:firstColumn="1" w:lastColumn="0" w:noHBand="0" w:noVBand="1"/>
      </w:tblPr>
      <w:tblGrid>
        <w:gridCol w:w="3082"/>
        <w:gridCol w:w="2954"/>
        <w:gridCol w:w="3032"/>
      </w:tblGrid>
      <w:tr w:rsidR="0067150A" w14:paraId="352C00D4" w14:textId="77777777" w:rsidTr="15FD89B8">
        <w:tc>
          <w:tcPr>
            <w:tcW w:w="90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86734"/>
            <w:vAlign w:val="center"/>
          </w:tcPr>
          <w:p w14:paraId="0F907D85" w14:textId="0BBF49C0" w:rsidR="0067150A" w:rsidRPr="004D4DFA" w:rsidRDefault="004D4DFA" w:rsidP="00AA5B56">
            <w:pPr>
              <w:spacing w:line="240" w:lineRule="auto"/>
              <w:rPr>
                <w:b/>
                <w:bCs/>
              </w:rPr>
            </w:pPr>
            <w:r w:rsidRPr="004D4DFA">
              <w:rPr>
                <w:b/>
                <w:bCs/>
                <w:color w:val="FFFFFF" w:themeColor="background1"/>
              </w:rPr>
              <w:t>Budget overview</w:t>
            </w:r>
          </w:p>
        </w:tc>
      </w:tr>
      <w:tr w:rsidR="0067150A" w14:paraId="16F0E75B" w14:textId="77777777" w:rsidTr="15FD89B8">
        <w:tc>
          <w:tcPr>
            <w:tcW w:w="30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vAlign w:val="center"/>
          </w:tcPr>
          <w:p w14:paraId="7428909E" w14:textId="77777777" w:rsidR="0067150A" w:rsidRPr="004D4DFA" w:rsidRDefault="0067150A" w:rsidP="00AA5B56">
            <w:pPr>
              <w:spacing w:line="240" w:lineRule="auto"/>
              <w:rPr>
                <w:rFonts w:asciiTheme="minorHAnsi" w:hAnsiTheme="minorHAnsi" w:cstheme="minorHAnsi"/>
              </w:rPr>
            </w:pPr>
            <w:r w:rsidRPr="004D4DFA">
              <w:rPr>
                <w:rFonts w:asciiTheme="minorHAnsi" w:hAnsiTheme="minorHAnsi" w:cstheme="minorHAnsi"/>
                <w:b/>
              </w:rPr>
              <w:t>Category</w:t>
            </w:r>
          </w:p>
        </w:tc>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vAlign w:val="center"/>
          </w:tcPr>
          <w:p w14:paraId="5340E1CD" w14:textId="77777777" w:rsidR="0067150A" w:rsidRPr="004D4DFA" w:rsidRDefault="0067150A" w:rsidP="00AA5B56">
            <w:pPr>
              <w:spacing w:line="240" w:lineRule="auto"/>
              <w:rPr>
                <w:rFonts w:asciiTheme="minorHAnsi" w:hAnsiTheme="minorHAnsi" w:cstheme="minorHAnsi"/>
              </w:rPr>
            </w:pPr>
            <w:r w:rsidRPr="004D4DFA">
              <w:rPr>
                <w:rFonts w:asciiTheme="minorHAnsi" w:hAnsiTheme="minorHAnsi" w:cstheme="minorHAnsi"/>
                <w:b/>
              </w:rPr>
              <w:t>Amount (EUR)</w:t>
            </w:r>
          </w:p>
        </w:tc>
        <w:tc>
          <w:tcPr>
            <w:tcW w:w="30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7E6E6" w:themeFill="background2"/>
            <w:vAlign w:val="center"/>
          </w:tcPr>
          <w:p w14:paraId="7B235E98" w14:textId="77777777" w:rsidR="0067150A" w:rsidRPr="004D4DFA" w:rsidRDefault="0067150A" w:rsidP="00AA5B56">
            <w:pPr>
              <w:spacing w:line="240" w:lineRule="auto"/>
              <w:rPr>
                <w:rFonts w:asciiTheme="minorHAnsi" w:hAnsiTheme="minorHAnsi" w:cstheme="minorHAnsi"/>
              </w:rPr>
            </w:pPr>
            <w:r w:rsidRPr="004D4DFA">
              <w:rPr>
                <w:rFonts w:asciiTheme="minorHAnsi" w:hAnsiTheme="minorHAnsi" w:cstheme="minorHAnsi"/>
                <w:b/>
              </w:rPr>
              <w:t>Short justification</w:t>
            </w:r>
          </w:p>
        </w:tc>
      </w:tr>
      <w:tr w:rsidR="0067150A" w14:paraId="3BC11363" w14:textId="77777777" w:rsidTr="15FD89B8">
        <w:trPr>
          <w:trHeight w:val="595"/>
        </w:trPr>
        <w:tc>
          <w:tcPr>
            <w:tcW w:w="30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2E84488" w14:textId="77777777" w:rsidR="0067150A" w:rsidRPr="004D4DFA" w:rsidRDefault="0067150A" w:rsidP="00AA5B56">
            <w:pPr>
              <w:spacing w:line="240" w:lineRule="auto"/>
              <w:rPr>
                <w:lang w:val="en-US" w:eastAsia="nl-NL"/>
              </w:rPr>
            </w:pPr>
            <w:r w:rsidRPr="004D4DFA">
              <w:rPr>
                <w:lang w:val="en-US" w:eastAsia="nl-NL"/>
              </w:rPr>
              <w:t>Personnel costs</w:t>
            </w:r>
          </w:p>
        </w:tc>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399F145" w14:textId="77777777" w:rsidR="0067150A" w:rsidRPr="00457EF7" w:rsidRDefault="0067150A"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Insert amount]</w:t>
            </w:r>
          </w:p>
        </w:tc>
        <w:tc>
          <w:tcPr>
            <w:tcW w:w="30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3C9B212" w14:textId="77777777" w:rsidR="0067150A" w:rsidRPr="00457EF7" w:rsidRDefault="0067150A"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Brief justification]</w:t>
            </w:r>
          </w:p>
        </w:tc>
      </w:tr>
      <w:tr w:rsidR="0067150A" w14:paraId="232F9950" w14:textId="77777777" w:rsidTr="15FD89B8">
        <w:trPr>
          <w:trHeight w:val="595"/>
        </w:trPr>
        <w:tc>
          <w:tcPr>
            <w:tcW w:w="30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911954D" w14:textId="6D94AA86" w:rsidR="0067150A" w:rsidRPr="004D4DFA" w:rsidRDefault="0067150A" w:rsidP="00AA5B56">
            <w:pPr>
              <w:spacing w:line="240" w:lineRule="auto"/>
              <w:rPr>
                <w:lang w:val="en-US" w:eastAsia="nl-NL"/>
              </w:rPr>
            </w:pPr>
            <w:r w:rsidRPr="004D4DFA">
              <w:rPr>
                <w:lang w:val="en-US" w:eastAsia="nl-NL"/>
              </w:rPr>
              <w:t xml:space="preserve">Travel </w:t>
            </w:r>
          </w:p>
        </w:tc>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299B118" w14:textId="77777777" w:rsidR="0067150A" w:rsidRPr="00457EF7" w:rsidRDefault="0067150A"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Insert amount]</w:t>
            </w:r>
          </w:p>
        </w:tc>
        <w:tc>
          <w:tcPr>
            <w:tcW w:w="30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D2BC4F4" w14:textId="77777777" w:rsidR="0067150A" w:rsidRPr="00457EF7" w:rsidRDefault="0067150A"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Brief justification]</w:t>
            </w:r>
          </w:p>
        </w:tc>
      </w:tr>
      <w:tr w:rsidR="0067150A" w14:paraId="4E7E21A8" w14:textId="77777777" w:rsidTr="15FD89B8">
        <w:trPr>
          <w:trHeight w:val="595"/>
        </w:trPr>
        <w:tc>
          <w:tcPr>
            <w:tcW w:w="30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4194F47" w14:textId="77777777" w:rsidR="0067150A" w:rsidRPr="004D4DFA" w:rsidRDefault="0067150A" w:rsidP="00AA5B56">
            <w:pPr>
              <w:spacing w:line="240" w:lineRule="auto"/>
              <w:rPr>
                <w:lang w:val="en-US" w:eastAsia="nl-NL"/>
              </w:rPr>
            </w:pPr>
            <w:r w:rsidRPr="004D4DFA">
              <w:rPr>
                <w:lang w:val="en-US" w:eastAsia="nl-NL"/>
              </w:rPr>
              <w:t>Other goods, works and services</w:t>
            </w:r>
          </w:p>
        </w:tc>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A033FFF" w14:textId="77777777" w:rsidR="0067150A" w:rsidRPr="00457EF7" w:rsidRDefault="0067150A"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Insert amount]</w:t>
            </w:r>
          </w:p>
        </w:tc>
        <w:tc>
          <w:tcPr>
            <w:tcW w:w="30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9BACE03" w14:textId="77777777" w:rsidR="0067150A" w:rsidRPr="00457EF7" w:rsidRDefault="0067150A"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Brief justification]</w:t>
            </w:r>
          </w:p>
        </w:tc>
      </w:tr>
      <w:tr w:rsidR="0067150A" w14:paraId="12C15A65" w14:textId="77777777" w:rsidTr="15FD89B8">
        <w:trPr>
          <w:trHeight w:val="595"/>
        </w:trPr>
        <w:tc>
          <w:tcPr>
            <w:tcW w:w="30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DFA61B5" w14:textId="4AE47250" w:rsidR="0067150A" w:rsidRPr="004D4DFA" w:rsidRDefault="0067150A" w:rsidP="00AA5B56">
            <w:pPr>
              <w:spacing w:line="240" w:lineRule="auto"/>
              <w:rPr>
                <w:b/>
                <w:bCs/>
                <w:lang w:val="en-US" w:eastAsia="nl-NL"/>
              </w:rPr>
            </w:pPr>
            <w:r w:rsidRPr="004D4DFA">
              <w:rPr>
                <w:b/>
                <w:bCs/>
                <w:lang w:val="en-US" w:eastAsia="nl-NL"/>
              </w:rPr>
              <w:t>TOTAL COSTS</w:t>
            </w:r>
          </w:p>
        </w:tc>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9835F82" w14:textId="77777777" w:rsidR="0067150A" w:rsidRPr="00457EF7" w:rsidRDefault="0067150A"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Insert amount]</w:t>
            </w:r>
          </w:p>
        </w:tc>
        <w:tc>
          <w:tcPr>
            <w:tcW w:w="30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FF3B05B" w14:textId="77777777" w:rsidR="0067150A" w:rsidRPr="00457EF7" w:rsidRDefault="0067150A" w:rsidP="00AA5B56">
            <w:pPr>
              <w:spacing w:line="240" w:lineRule="auto"/>
              <w:rPr>
                <w:rFonts w:asciiTheme="minorHAnsi" w:hAnsiTheme="minorHAnsi" w:cstheme="minorHAnsi"/>
                <w:i/>
                <w:color w:val="787878"/>
              </w:rPr>
            </w:pPr>
            <w:r w:rsidRPr="00457EF7">
              <w:rPr>
                <w:rFonts w:asciiTheme="minorHAnsi" w:hAnsiTheme="minorHAnsi" w:cstheme="minorHAnsi"/>
                <w:i/>
                <w:color w:val="787878"/>
              </w:rPr>
              <w:t>[Brief justification]</w:t>
            </w:r>
          </w:p>
        </w:tc>
      </w:tr>
    </w:tbl>
    <w:p w14:paraId="421E5966" w14:textId="77777777" w:rsidR="008F46C2" w:rsidRDefault="008F46C2" w:rsidP="00824DE3">
      <w:pPr>
        <w:pStyle w:val="berschrift3"/>
        <w:numPr>
          <w:ilvl w:val="0"/>
          <w:numId w:val="0"/>
        </w:numPr>
        <w:spacing w:after="120" w:line="240" w:lineRule="auto"/>
        <w:ind w:left="360" w:right="-6" w:hanging="360"/>
        <w:rPr>
          <w:lang w:val="en-GB"/>
        </w:rPr>
      </w:pPr>
    </w:p>
    <w:p w14:paraId="57617BDE" w14:textId="77777777" w:rsidR="008F46C2" w:rsidRDefault="008F46C2">
      <w:pPr>
        <w:spacing w:after="160" w:line="259" w:lineRule="auto"/>
        <w:ind w:left="0" w:right="0" w:firstLine="0"/>
        <w:jc w:val="left"/>
        <w:rPr>
          <w:rFonts w:asciiTheme="minorHAnsi" w:eastAsia="Arial Unicode MS" w:hAnsiTheme="minorHAnsi" w:cstheme="minorHAnsi"/>
          <w:b/>
          <w:bCs/>
          <w:color w:val="A66335"/>
          <w:bdr w:val="nil"/>
          <w:lang w:eastAsia="nl-NL"/>
        </w:rPr>
      </w:pPr>
      <w:r>
        <w:br w:type="page"/>
      </w:r>
    </w:p>
    <w:p w14:paraId="270D5E86" w14:textId="6F1BA75E" w:rsidR="00A541A0" w:rsidRDefault="00A541A0" w:rsidP="00824DE3">
      <w:pPr>
        <w:pStyle w:val="berschrift3"/>
        <w:numPr>
          <w:ilvl w:val="0"/>
          <w:numId w:val="0"/>
        </w:numPr>
        <w:spacing w:after="120" w:line="240" w:lineRule="auto"/>
        <w:ind w:left="360" w:right="-6" w:hanging="360"/>
        <w:rPr>
          <w:lang w:val="en-GB"/>
        </w:rPr>
      </w:pPr>
      <w:r>
        <w:rPr>
          <w:lang w:val="en-GB"/>
        </w:rPr>
        <w:lastRenderedPageBreak/>
        <w:t xml:space="preserve">Section </w:t>
      </w:r>
      <w:r w:rsidR="00B079CD">
        <w:rPr>
          <w:lang w:val="en-GB"/>
        </w:rPr>
        <w:t>5</w:t>
      </w:r>
      <w:r>
        <w:rPr>
          <w:lang w:val="en-GB"/>
        </w:rPr>
        <w:t xml:space="preserve">: Expected contribution / impact; </w:t>
      </w:r>
      <w:r w:rsidRPr="00E84E45">
        <w:rPr>
          <w:lang w:val="en-GB"/>
        </w:rPr>
        <w:t>Score: 0-5</w:t>
      </w:r>
    </w:p>
    <w:p w14:paraId="6EC4EFE2" w14:textId="03C1E244" w:rsidR="00816F83" w:rsidRPr="00816F83" w:rsidRDefault="00816F83" w:rsidP="00824DE3">
      <w:pPr>
        <w:spacing w:line="240" w:lineRule="auto"/>
        <w:rPr>
          <w:rFonts w:asciiTheme="minorHAnsi" w:hAnsiTheme="minorHAnsi" w:cstheme="minorHAnsi"/>
          <w:i/>
        </w:rPr>
      </w:pPr>
      <w:r w:rsidRPr="00B756C7">
        <w:rPr>
          <w:rFonts w:asciiTheme="minorHAnsi" w:hAnsiTheme="minorHAnsi" w:cstheme="minorHAnsi"/>
          <w:i/>
        </w:rPr>
        <w:t xml:space="preserve">Explain the expected contribution of the </w:t>
      </w:r>
      <w:r w:rsidR="00B756C7" w:rsidRPr="00B756C7">
        <w:rPr>
          <w:rFonts w:asciiTheme="minorHAnsi" w:hAnsiTheme="minorHAnsi" w:cstheme="minorHAnsi"/>
          <w:i/>
        </w:rPr>
        <w:t>experimental site</w:t>
      </w:r>
      <w:r w:rsidRPr="00B756C7">
        <w:rPr>
          <w:rFonts w:asciiTheme="minorHAnsi" w:hAnsiTheme="minorHAnsi" w:cstheme="minorHAnsi"/>
          <w:i/>
        </w:rPr>
        <w:t xml:space="preserve"> to the selected Living Lab, to </w:t>
      </w:r>
      <w:r w:rsidR="00B756C7" w:rsidRPr="00B756C7">
        <w:rPr>
          <w:rFonts w:asciiTheme="minorHAnsi" w:hAnsiTheme="minorHAnsi" w:cstheme="minorHAnsi"/>
          <w:i/>
        </w:rPr>
        <w:t xml:space="preserve">the </w:t>
      </w:r>
      <w:hyperlink r:id="rId12" w:history="1">
        <w:r w:rsidR="00B756C7" w:rsidRPr="00B756C7">
          <w:rPr>
            <w:rStyle w:val="Hyperlink"/>
          </w:rPr>
          <w:t>Nemesis Mission</w:t>
        </w:r>
      </w:hyperlink>
      <w:r w:rsidR="00B756C7" w:rsidRPr="00B756C7">
        <w:t xml:space="preserve"> </w:t>
      </w:r>
      <w:r w:rsidRPr="00B756C7">
        <w:rPr>
          <w:rFonts w:asciiTheme="minorHAnsi" w:hAnsiTheme="minorHAnsi" w:cstheme="minorHAnsi"/>
          <w:i/>
        </w:rPr>
        <w:t>and to the wider uptake of soil-health-related practices and knowledge.</w:t>
      </w:r>
    </w:p>
    <w:p w14:paraId="43C7A813" w14:textId="77777777" w:rsidR="00816F83" w:rsidRPr="00816F83" w:rsidRDefault="00816F83" w:rsidP="00824DE3">
      <w:pPr>
        <w:spacing w:line="240" w:lineRule="auto"/>
        <w:rPr>
          <w:rFonts w:asciiTheme="minorHAnsi" w:hAnsiTheme="minorHAnsi" w:cstheme="minorHAnsi"/>
        </w:rPr>
      </w:pPr>
    </w:p>
    <w:tbl>
      <w:tblPr>
        <w:tblW w:w="0" w:type="auto"/>
        <w:tblLook w:val="04A0" w:firstRow="1" w:lastRow="0" w:firstColumn="1" w:lastColumn="0" w:noHBand="0" w:noVBand="1"/>
      </w:tblPr>
      <w:tblGrid>
        <w:gridCol w:w="9068"/>
      </w:tblGrid>
      <w:tr w:rsidR="00816F83" w:rsidRPr="00816F83" w14:paraId="1C59E3C7" w14:textId="77777777" w:rsidTr="15FD89B8">
        <w:tc>
          <w:tcPr>
            <w:tcW w:w="97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86734"/>
            <w:vAlign w:val="center"/>
          </w:tcPr>
          <w:p w14:paraId="1433A551" w14:textId="1A0BA535" w:rsidR="00816F83" w:rsidRPr="00816F83" w:rsidRDefault="00816F83" w:rsidP="15FD89B8">
            <w:pPr>
              <w:spacing w:line="240" w:lineRule="auto"/>
              <w:rPr>
                <w:rFonts w:asciiTheme="minorHAnsi" w:hAnsiTheme="minorHAnsi" w:cstheme="minorBidi"/>
              </w:rPr>
            </w:pPr>
            <w:r w:rsidRPr="15FD89B8">
              <w:rPr>
                <w:rFonts w:asciiTheme="minorHAnsi" w:hAnsiTheme="minorHAnsi" w:cstheme="minorBidi"/>
                <w:b/>
                <w:bCs/>
                <w:color w:val="FFFFFF" w:themeColor="background1"/>
              </w:rPr>
              <w:t>Added value for the selected Living Lab</w:t>
            </w:r>
          </w:p>
        </w:tc>
      </w:tr>
      <w:tr w:rsidR="00816F83" w:rsidRPr="00816F83" w14:paraId="6A64268A" w14:textId="77777777" w:rsidTr="15FD89B8">
        <w:trPr>
          <w:trHeight w:val="1417"/>
        </w:trPr>
        <w:tc>
          <w:tcPr>
            <w:tcW w:w="102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840A7B" w14:textId="50FA564D" w:rsidR="00816F83" w:rsidRPr="00816F83" w:rsidRDefault="00816F83" w:rsidP="15FD89B8">
            <w:pPr>
              <w:spacing w:line="240" w:lineRule="auto"/>
              <w:rPr>
                <w:rFonts w:asciiTheme="minorHAnsi" w:hAnsiTheme="minorHAnsi" w:cstheme="minorBidi"/>
              </w:rPr>
            </w:pPr>
            <w:r w:rsidRPr="15FD89B8">
              <w:rPr>
                <w:rFonts w:asciiTheme="minorHAnsi" w:hAnsiTheme="minorHAnsi" w:cstheme="minorBidi"/>
                <w:i/>
                <w:iCs/>
                <w:color w:val="787878"/>
              </w:rPr>
              <w:t>[Explain how the proposed site will strengthen the selected Living</w:t>
            </w:r>
            <w:r w:rsidR="0047713D">
              <w:rPr>
                <w:rFonts w:asciiTheme="minorHAnsi" w:hAnsiTheme="minorHAnsi" w:cstheme="minorBidi"/>
                <w:i/>
                <w:iCs/>
                <w:color w:val="787878"/>
              </w:rPr>
              <w:t xml:space="preserve"> Lab</w:t>
            </w:r>
            <w:r w:rsidRPr="15FD89B8">
              <w:rPr>
                <w:rFonts w:asciiTheme="minorHAnsi" w:hAnsiTheme="minorHAnsi" w:cstheme="minorBidi"/>
                <w:i/>
                <w:iCs/>
                <w:color w:val="787878"/>
              </w:rPr>
              <w:t xml:space="preserve">, including representativeness, demonstration potential, knowledge generation or stakeholder reach. Max. </w:t>
            </w:r>
            <w:r w:rsidR="00B756C7" w:rsidRPr="15FD89B8">
              <w:rPr>
                <w:rFonts w:asciiTheme="minorHAnsi" w:hAnsiTheme="minorHAnsi" w:cstheme="minorBidi"/>
                <w:i/>
                <w:iCs/>
                <w:color w:val="787878"/>
              </w:rPr>
              <w:t>35</w:t>
            </w:r>
            <w:r w:rsidRPr="15FD89B8">
              <w:rPr>
                <w:rFonts w:asciiTheme="minorHAnsi" w:hAnsiTheme="minorHAnsi" w:cstheme="minorBidi"/>
                <w:i/>
                <w:iCs/>
                <w:color w:val="787878"/>
              </w:rPr>
              <w:t>0 words.]</w:t>
            </w:r>
          </w:p>
          <w:p w14:paraId="4792EB92" w14:textId="77777777" w:rsidR="00816F83" w:rsidRPr="00816F83" w:rsidRDefault="00816F83" w:rsidP="00824DE3">
            <w:pPr>
              <w:spacing w:line="240" w:lineRule="auto"/>
              <w:rPr>
                <w:rFonts w:asciiTheme="minorHAnsi" w:hAnsiTheme="minorHAnsi" w:cstheme="minorHAnsi"/>
              </w:rPr>
            </w:pPr>
          </w:p>
        </w:tc>
      </w:tr>
    </w:tbl>
    <w:p w14:paraId="1F27688E" w14:textId="77777777" w:rsidR="00816F83" w:rsidRPr="00816F83" w:rsidRDefault="00816F83" w:rsidP="00824DE3">
      <w:pPr>
        <w:spacing w:line="240" w:lineRule="auto"/>
        <w:rPr>
          <w:rFonts w:asciiTheme="minorHAnsi" w:hAnsiTheme="minorHAnsi" w:cstheme="minorHAnsi"/>
        </w:rPr>
      </w:pPr>
    </w:p>
    <w:tbl>
      <w:tblPr>
        <w:tblW w:w="0" w:type="auto"/>
        <w:tblLook w:val="04A0" w:firstRow="1" w:lastRow="0" w:firstColumn="1" w:lastColumn="0" w:noHBand="0" w:noVBand="1"/>
      </w:tblPr>
      <w:tblGrid>
        <w:gridCol w:w="9068"/>
      </w:tblGrid>
      <w:tr w:rsidR="00816F83" w:rsidRPr="00816F83" w14:paraId="2C2D7744" w14:textId="77777777" w:rsidTr="00777B47">
        <w:tc>
          <w:tcPr>
            <w:tcW w:w="9751" w:type="dxa"/>
            <w:tcBorders>
              <w:top w:val="single" w:sz="6" w:space="0" w:color="000000"/>
              <w:left w:val="single" w:sz="6" w:space="0" w:color="000000"/>
              <w:bottom w:val="single" w:sz="6" w:space="0" w:color="000000"/>
              <w:right w:val="single" w:sz="6" w:space="0" w:color="000000"/>
            </w:tcBorders>
            <w:shd w:val="clear" w:color="auto" w:fill="A86734"/>
            <w:vAlign w:val="center"/>
          </w:tcPr>
          <w:p w14:paraId="45E2E30E" w14:textId="325C80EE" w:rsidR="00816F83" w:rsidRPr="00816F83" w:rsidRDefault="00816F83" w:rsidP="00824DE3">
            <w:pPr>
              <w:spacing w:line="240" w:lineRule="auto"/>
              <w:rPr>
                <w:rFonts w:asciiTheme="minorHAnsi" w:hAnsiTheme="minorHAnsi" w:cstheme="minorHAnsi"/>
              </w:rPr>
            </w:pPr>
            <w:r w:rsidRPr="00816F83">
              <w:rPr>
                <w:rFonts w:asciiTheme="minorHAnsi" w:hAnsiTheme="minorHAnsi" w:cstheme="minorHAnsi"/>
                <w:b/>
                <w:color w:val="FFFFFF"/>
              </w:rPr>
              <w:t xml:space="preserve"> Expected results and contribution to</w:t>
            </w:r>
            <w:r>
              <w:rPr>
                <w:rFonts w:asciiTheme="minorHAnsi" w:hAnsiTheme="minorHAnsi" w:cstheme="minorHAnsi"/>
                <w:b/>
                <w:color w:val="FFFFFF"/>
              </w:rPr>
              <w:t xml:space="preserve"> capacity building,</w:t>
            </w:r>
            <w:r w:rsidRPr="00816F83">
              <w:rPr>
                <w:rFonts w:asciiTheme="minorHAnsi" w:hAnsiTheme="minorHAnsi" w:cstheme="minorHAnsi"/>
                <w:b/>
                <w:color w:val="FFFFFF"/>
              </w:rPr>
              <w:t xml:space="preserve"> practice uptake </w:t>
            </w:r>
            <w:r>
              <w:rPr>
                <w:rFonts w:asciiTheme="minorHAnsi" w:hAnsiTheme="minorHAnsi" w:cstheme="minorHAnsi"/>
                <w:b/>
                <w:color w:val="FFFFFF"/>
              </w:rPr>
              <w:t>and</w:t>
            </w:r>
            <w:r w:rsidRPr="00816F83">
              <w:rPr>
                <w:rFonts w:asciiTheme="minorHAnsi" w:hAnsiTheme="minorHAnsi" w:cstheme="minorHAnsi"/>
                <w:b/>
                <w:color w:val="FFFFFF"/>
              </w:rPr>
              <w:t xml:space="preserve"> policy relevance</w:t>
            </w:r>
          </w:p>
        </w:tc>
      </w:tr>
      <w:tr w:rsidR="00816F83" w:rsidRPr="00816F83" w14:paraId="63383952" w14:textId="77777777" w:rsidTr="00B756C7">
        <w:trPr>
          <w:trHeight w:val="1361"/>
        </w:trPr>
        <w:tc>
          <w:tcPr>
            <w:tcW w:w="10206" w:type="dxa"/>
            <w:tcBorders>
              <w:top w:val="single" w:sz="6" w:space="0" w:color="000000"/>
              <w:left w:val="single" w:sz="6" w:space="0" w:color="000000"/>
              <w:bottom w:val="single" w:sz="6" w:space="0" w:color="000000"/>
              <w:right w:val="single" w:sz="6" w:space="0" w:color="000000"/>
            </w:tcBorders>
            <w:vAlign w:val="center"/>
          </w:tcPr>
          <w:p w14:paraId="674523BF" w14:textId="77777777" w:rsidR="00816F83" w:rsidRPr="00816F83" w:rsidRDefault="00816F83" w:rsidP="00824DE3">
            <w:pPr>
              <w:spacing w:line="240" w:lineRule="auto"/>
              <w:rPr>
                <w:rFonts w:asciiTheme="minorHAnsi" w:hAnsiTheme="minorHAnsi" w:cstheme="minorHAnsi"/>
              </w:rPr>
            </w:pPr>
            <w:r w:rsidRPr="00816F83">
              <w:rPr>
                <w:rFonts w:asciiTheme="minorHAnsi" w:hAnsiTheme="minorHAnsi" w:cstheme="minorHAnsi"/>
                <w:i/>
                <w:color w:val="787878"/>
              </w:rPr>
              <w:t>[Describe the expected practical results of the proposal and their possible contribution to capacity building, demonstration, practice uptake, replication and/or policy relevance. Max. 350 words.]</w:t>
            </w:r>
          </w:p>
          <w:p w14:paraId="6279517E" w14:textId="77777777" w:rsidR="00816F83" w:rsidRPr="00816F83" w:rsidRDefault="00816F83" w:rsidP="00824DE3">
            <w:pPr>
              <w:spacing w:line="240" w:lineRule="auto"/>
              <w:rPr>
                <w:rFonts w:asciiTheme="minorHAnsi" w:hAnsiTheme="minorHAnsi" w:cstheme="minorHAnsi"/>
              </w:rPr>
            </w:pPr>
          </w:p>
        </w:tc>
      </w:tr>
    </w:tbl>
    <w:p w14:paraId="7EFBE3DD" w14:textId="77777777" w:rsidR="00816F83" w:rsidRPr="00816F83" w:rsidRDefault="00816F83" w:rsidP="00824DE3">
      <w:pPr>
        <w:spacing w:line="240" w:lineRule="auto"/>
        <w:rPr>
          <w:rFonts w:asciiTheme="minorHAnsi" w:hAnsiTheme="minorHAnsi" w:cstheme="minorHAnsi"/>
        </w:rPr>
      </w:pPr>
    </w:p>
    <w:tbl>
      <w:tblPr>
        <w:tblW w:w="0" w:type="auto"/>
        <w:tblLook w:val="04A0" w:firstRow="1" w:lastRow="0" w:firstColumn="1" w:lastColumn="0" w:noHBand="0" w:noVBand="1"/>
      </w:tblPr>
      <w:tblGrid>
        <w:gridCol w:w="9068"/>
      </w:tblGrid>
      <w:tr w:rsidR="00816F83" w:rsidRPr="00816F83" w14:paraId="5AE18BE2" w14:textId="77777777" w:rsidTr="00777B47">
        <w:tc>
          <w:tcPr>
            <w:tcW w:w="9751" w:type="dxa"/>
            <w:tcBorders>
              <w:top w:val="single" w:sz="6" w:space="0" w:color="000000"/>
              <w:left w:val="single" w:sz="6" w:space="0" w:color="000000"/>
              <w:bottom w:val="single" w:sz="6" w:space="0" w:color="000000"/>
              <w:right w:val="single" w:sz="6" w:space="0" w:color="000000"/>
            </w:tcBorders>
            <w:shd w:val="clear" w:color="auto" w:fill="A86734"/>
            <w:vAlign w:val="center"/>
          </w:tcPr>
          <w:p w14:paraId="206196C3" w14:textId="57D88D56" w:rsidR="00816F83" w:rsidRPr="00816F83" w:rsidRDefault="00816F83" w:rsidP="00824DE3">
            <w:pPr>
              <w:spacing w:line="240" w:lineRule="auto"/>
              <w:rPr>
                <w:rFonts w:asciiTheme="minorHAnsi" w:hAnsiTheme="minorHAnsi" w:cstheme="minorHAnsi"/>
              </w:rPr>
            </w:pPr>
            <w:r w:rsidRPr="00816F83">
              <w:rPr>
                <w:rFonts w:asciiTheme="minorHAnsi" w:hAnsiTheme="minorHAnsi" w:cstheme="minorHAnsi"/>
                <w:b/>
                <w:color w:val="FFFFFF"/>
              </w:rPr>
              <w:t>Sustainability and longer-term perspective</w:t>
            </w:r>
          </w:p>
        </w:tc>
      </w:tr>
      <w:tr w:rsidR="00816F83" w:rsidRPr="00816F83" w14:paraId="69F2F205" w14:textId="77777777" w:rsidTr="00B756C7">
        <w:trPr>
          <w:trHeight w:val="1134"/>
        </w:trPr>
        <w:tc>
          <w:tcPr>
            <w:tcW w:w="10206" w:type="dxa"/>
            <w:tcBorders>
              <w:top w:val="single" w:sz="6" w:space="0" w:color="000000"/>
              <w:left w:val="single" w:sz="6" w:space="0" w:color="000000"/>
              <w:bottom w:val="single" w:sz="6" w:space="0" w:color="000000"/>
              <w:right w:val="single" w:sz="6" w:space="0" w:color="000000"/>
            </w:tcBorders>
            <w:vAlign w:val="center"/>
          </w:tcPr>
          <w:p w14:paraId="19C03D2A" w14:textId="77777777" w:rsidR="00816F83" w:rsidRPr="00816F83" w:rsidRDefault="00816F83" w:rsidP="00824DE3">
            <w:pPr>
              <w:spacing w:line="240" w:lineRule="auto"/>
              <w:rPr>
                <w:rFonts w:asciiTheme="minorHAnsi" w:hAnsiTheme="minorHAnsi" w:cstheme="minorHAnsi"/>
              </w:rPr>
            </w:pPr>
            <w:r w:rsidRPr="00816F83">
              <w:rPr>
                <w:rFonts w:asciiTheme="minorHAnsi" w:hAnsiTheme="minorHAnsi" w:cstheme="minorHAnsi"/>
                <w:i/>
                <w:color w:val="787878"/>
              </w:rPr>
              <w:t>[Describe how the site, activities or results could remain relevant beyond the funded implementation period. Max. 250 words.]</w:t>
            </w:r>
          </w:p>
          <w:p w14:paraId="7EF7227C" w14:textId="77777777" w:rsidR="00816F83" w:rsidRPr="00816F83" w:rsidRDefault="00816F83" w:rsidP="00824DE3">
            <w:pPr>
              <w:spacing w:line="240" w:lineRule="auto"/>
              <w:rPr>
                <w:rFonts w:asciiTheme="minorHAnsi" w:hAnsiTheme="minorHAnsi" w:cstheme="minorHAnsi"/>
              </w:rPr>
            </w:pPr>
          </w:p>
        </w:tc>
      </w:tr>
    </w:tbl>
    <w:p w14:paraId="47ADC6ED" w14:textId="77777777" w:rsidR="00A541A0" w:rsidRDefault="00A541A0" w:rsidP="00824DE3">
      <w:pPr>
        <w:spacing w:line="240" w:lineRule="auto"/>
        <w:rPr>
          <w:lang w:eastAsia="nl-NL"/>
        </w:rPr>
      </w:pPr>
    </w:p>
    <w:p w14:paraId="63A680BE" w14:textId="77777777" w:rsidR="001636CB" w:rsidRDefault="001636CB" w:rsidP="00824DE3">
      <w:pPr>
        <w:spacing w:after="160" w:line="240" w:lineRule="auto"/>
        <w:ind w:left="0" w:right="0" w:firstLine="0"/>
        <w:jc w:val="left"/>
        <w:rPr>
          <w:rFonts w:asciiTheme="minorHAnsi" w:eastAsia="Arial Unicode MS" w:hAnsiTheme="minorHAnsi" w:cstheme="minorHAnsi"/>
          <w:b/>
          <w:bCs/>
          <w:color w:val="A66335"/>
          <w:bdr w:val="nil"/>
          <w:lang w:eastAsia="nl-NL"/>
        </w:rPr>
      </w:pPr>
      <w:r>
        <w:rPr>
          <w:rFonts w:eastAsia="Arial Unicode MS"/>
          <w:bCs/>
          <w:color w:val="A66335"/>
          <w:bdr w:val="nil"/>
          <w:lang w:eastAsia="nl-NL"/>
        </w:rPr>
        <w:br w:type="page"/>
      </w:r>
    </w:p>
    <w:p w14:paraId="30A783CE" w14:textId="208C2855" w:rsidR="001636CB" w:rsidRPr="001636CB" w:rsidRDefault="001636CB" w:rsidP="001636CB">
      <w:pPr>
        <w:pStyle w:val="berschrift2"/>
        <w:numPr>
          <w:ilvl w:val="0"/>
          <w:numId w:val="0"/>
        </w:numPr>
        <w:spacing w:after="160" w:line="240" w:lineRule="auto"/>
        <w:ind w:left="357" w:right="-6" w:hanging="357"/>
        <w:contextualSpacing w:val="0"/>
        <w:rPr>
          <w:rFonts w:eastAsia="Arial Unicode MS"/>
          <w:bCs/>
          <w:color w:val="A66335"/>
          <w:sz w:val="22"/>
          <w:szCs w:val="22"/>
          <w:bdr w:val="nil"/>
          <w:lang w:eastAsia="nl-NL"/>
        </w:rPr>
      </w:pPr>
      <w:r w:rsidRPr="001636CB">
        <w:rPr>
          <w:rFonts w:eastAsia="Arial Unicode MS"/>
          <w:bCs/>
          <w:color w:val="A66335"/>
          <w:sz w:val="22"/>
          <w:szCs w:val="22"/>
          <w:bdr w:val="nil"/>
          <w:lang w:eastAsia="nl-NL"/>
        </w:rPr>
        <w:lastRenderedPageBreak/>
        <w:t xml:space="preserve">Section </w:t>
      </w:r>
      <w:r w:rsidR="00B079CD">
        <w:rPr>
          <w:rFonts w:eastAsia="Arial Unicode MS"/>
          <w:bCs/>
          <w:color w:val="A66335"/>
          <w:sz w:val="22"/>
          <w:szCs w:val="22"/>
          <w:bdr w:val="nil"/>
          <w:lang w:eastAsia="nl-NL"/>
        </w:rPr>
        <w:t>6</w:t>
      </w:r>
      <w:r w:rsidRPr="001636CB">
        <w:rPr>
          <w:rFonts w:eastAsia="Arial Unicode MS"/>
          <w:bCs/>
          <w:color w:val="A66335"/>
          <w:sz w:val="22"/>
          <w:szCs w:val="22"/>
          <w:bdr w:val="nil"/>
          <w:lang w:eastAsia="nl-NL"/>
        </w:rPr>
        <w:t>: Ethics</w:t>
      </w:r>
    </w:p>
    <w:p w14:paraId="54DE955E" w14:textId="1D8DBE90" w:rsidR="008F46C2" w:rsidRPr="008F46C2" w:rsidRDefault="008F46C2" w:rsidP="008F46C2">
      <w:pPr>
        <w:spacing w:after="160" w:line="259" w:lineRule="auto"/>
        <w:ind w:left="0" w:right="0" w:firstLine="0"/>
        <w:jc w:val="left"/>
        <w:rPr>
          <w:lang w:val="en-US" w:eastAsia="nl-NL"/>
        </w:rPr>
      </w:pPr>
      <w:r w:rsidRPr="008F46C2">
        <w:rPr>
          <w:i/>
          <w:lang w:val="en-US" w:eastAsia="nl-NL"/>
        </w:rPr>
        <w:t>Please complete this section by indicating “Yes” or “No” for each field. For any affirmative answers, briefly explain how the issue is addressed.</w:t>
      </w:r>
      <w:r w:rsidR="00AD45AC">
        <w:rPr>
          <w:i/>
          <w:lang w:val="en-US" w:eastAsia="nl-NL"/>
        </w:rPr>
        <w:t xml:space="preserve"> </w:t>
      </w:r>
      <w:proofErr w:type="spellStart"/>
      <w:r w:rsidR="00AD45AC" w:rsidRPr="00AD45AC">
        <w:rPr>
          <w:i/>
          <w:lang w:eastAsia="nl-NL"/>
        </w:rPr>
        <w:t>Ethicsissues</w:t>
      </w:r>
      <w:proofErr w:type="spellEnd"/>
      <w:r w:rsidR="00AD45AC" w:rsidRPr="00AD45AC">
        <w:rPr>
          <w:i/>
          <w:lang w:eastAsia="nl-NL"/>
        </w:rPr>
        <w:t xml:space="preserve"> will not directly affect the scoring, but proposals must demonstrate compliance with EU and national regulations to be eligible for funding.</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6943"/>
        <w:gridCol w:w="2125"/>
      </w:tblGrid>
      <w:tr w:rsidR="00AD45AC" w:rsidRPr="008F46C2" w14:paraId="2219A1DF"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F6E34"/>
            <w:vAlign w:val="center"/>
            <w:hideMark/>
          </w:tcPr>
          <w:p w14:paraId="7A15146E" w14:textId="77777777" w:rsidR="00AD45AC" w:rsidRPr="00AD45AC" w:rsidRDefault="00AD45AC" w:rsidP="008F46C2">
            <w:pPr>
              <w:spacing w:after="160" w:line="259" w:lineRule="auto"/>
              <w:ind w:left="0" w:right="0" w:firstLine="0"/>
              <w:jc w:val="left"/>
              <w:rPr>
                <w:color w:val="FFFFFF" w:themeColor="background1"/>
                <w:lang w:val="en-US" w:eastAsia="nl-NL"/>
              </w:rPr>
            </w:pPr>
            <w:r w:rsidRPr="00AD45AC">
              <w:rPr>
                <w:b/>
                <w:color w:val="FFFFFF" w:themeColor="background1"/>
                <w:lang w:val="en-US" w:eastAsia="nl-NL"/>
              </w:rPr>
              <w:t>Ethics issue</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F6E34"/>
            <w:vAlign w:val="center"/>
            <w:hideMark/>
          </w:tcPr>
          <w:p w14:paraId="15BDC5A3" w14:textId="77777777" w:rsidR="00AD45AC" w:rsidRPr="00AD45AC" w:rsidRDefault="00AD45AC" w:rsidP="008F46C2">
            <w:pPr>
              <w:spacing w:after="160" w:line="259" w:lineRule="auto"/>
              <w:ind w:left="0" w:right="0" w:firstLine="0"/>
              <w:jc w:val="left"/>
              <w:rPr>
                <w:color w:val="FFFFFF" w:themeColor="background1"/>
                <w:lang w:val="en-US" w:eastAsia="nl-NL"/>
              </w:rPr>
            </w:pPr>
            <w:r w:rsidRPr="00AD45AC">
              <w:rPr>
                <w:b/>
                <w:color w:val="FFFFFF" w:themeColor="background1"/>
                <w:lang w:val="en-US" w:eastAsia="nl-NL"/>
              </w:rPr>
              <w:t>Yes / No</w:t>
            </w:r>
          </w:p>
        </w:tc>
      </w:tr>
      <w:tr w:rsidR="00AD45AC" w:rsidRPr="008F46C2" w14:paraId="3BBA281B"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02652E3" w14:textId="6FA73045" w:rsidR="00AD45AC" w:rsidRPr="008F46C2" w:rsidRDefault="00AD45AC" w:rsidP="008F46C2">
            <w:pPr>
              <w:spacing w:after="160" w:line="259" w:lineRule="auto"/>
              <w:ind w:left="0" w:right="0" w:firstLine="0"/>
              <w:jc w:val="left"/>
              <w:rPr>
                <w:lang w:val="en-US" w:eastAsia="nl-NL"/>
              </w:rPr>
            </w:pP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9467B58" w14:textId="7BF3C76A" w:rsidR="00AD45AC" w:rsidRPr="00AD45AC" w:rsidRDefault="00AD45AC" w:rsidP="15FD89B8">
            <w:pPr>
              <w:spacing w:after="160" w:line="259" w:lineRule="auto"/>
              <w:ind w:left="0" w:right="0" w:firstLine="0"/>
              <w:jc w:val="left"/>
              <w:rPr>
                <w:rFonts w:asciiTheme="minorHAnsi" w:hAnsiTheme="minorHAnsi" w:cstheme="minorBidi"/>
                <w:i/>
                <w:iCs/>
                <w:color w:val="787878"/>
              </w:rPr>
            </w:pPr>
          </w:p>
        </w:tc>
      </w:tr>
      <w:tr w:rsidR="00AD45AC" w:rsidRPr="008F46C2" w14:paraId="684A523C"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FA162B5" w14:textId="77777777" w:rsidR="00AD45AC" w:rsidRPr="008F46C2" w:rsidRDefault="00AD45AC" w:rsidP="008F46C2">
            <w:pPr>
              <w:spacing w:after="160" w:line="259" w:lineRule="auto"/>
              <w:ind w:left="0" w:right="0" w:firstLine="0"/>
              <w:jc w:val="left"/>
              <w:rPr>
                <w:lang w:val="en-US" w:eastAsia="nl-NL"/>
              </w:rPr>
            </w:pPr>
            <w:r w:rsidRPr="008F46C2">
              <w:rPr>
                <w:lang w:val="en-US" w:eastAsia="nl-NL"/>
              </w:rPr>
              <w:t xml:space="preserve">Does this activity involve interventions (physical, including imaging technology, </w:t>
            </w:r>
            <w:proofErr w:type="spellStart"/>
            <w:r w:rsidRPr="008F46C2">
              <w:rPr>
                <w:lang w:val="en-US" w:eastAsia="nl-NL"/>
              </w:rPr>
              <w:t>behavioural</w:t>
            </w:r>
            <w:proofErr w:type="spellEnd"/>
            <w:r w:rsidRPr="008F46C2">
              <w:rPr>
                <w:lang w:val="en-US" w:eastAsia="nl-NL"/>
              </w:rPr>
              <w:t xml:space="preserve"> treatments, etc.) on the participants?</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549DDC" w14:textId="4AD9AF59" w:rsidR="00AD45AC" w:rsidRPr="00AD45AC" w:rsidRDefault="00AD45AC" w:rsidP="008F46C2">
            <w:pPr>
              <w:spacing w:after="160" w:line="259" w:lineRule="auto"/>
              <w:ind w:left="0" w:right="0" w:firstLine="0"/>
              <w:jc w:val="left"/>
              <w:rPr>
                <w:rFonts w:asciiTheme="minorHAnsi" w:hAnsiTheme="minorHAnsi" w:cstheme="minorHAnsi"/>
                <w:i/>
                <w:color w:val="787878"/>
              </w:rPr>
            </w:pPr>
            <w:r>
              <w:rPr>
                <w:rFonts w:asciiTheme="minorHAnsi" w:hAnsiTheme="minorHAnsi" w:cstheme="minorHAnsi"/>
                <w:i/>
                <w:color w:val="787878"/>
              </w:rPr>
              <w:t>[</w:t>
            </w:r>
            <w:r w:rsidRPr="00AD45AC">
              <w:rPr>
                <w:rFonts w:asciiTheme="minorHAnsi" w:hAnsiTheme="minorHAnsi" w:cstheme="minorHAnsi"/>
                <w:i/>
                <w:color w:val="787878"/>
              </w:rPr>
              <w:t>YES / NO</w:t>
            </w:r>
            <w:r>
              <w:rPr>
                <w:rFonts w:asciiTheme="minorHAnsi" w:hAnsiTheme="minorHAnsi" w:cstheme="minorHAnsi"/>
                <w:i/>
                <w:color w:val="787878"/>
              </w:rPr>
              <w:t>]</w:t>
            </w:r>
          </w:p>
        </w:tc>
      </w:tr>
      <w:tr w:rsidR="00AD45AC" w:rsidRPr="008F46C2" w14:paraId="219ACE55"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510A162" w14:textId="77777777" w:rsidR="00AD45AC" w:rsidRPr="008F46C2" w:rsidRDefault="00AD45AC" w:rsidP="008F46C2">
            <w:pPr>
              <w:spacing w:after="160" w:line="259" w:lineRule="auto"/>
              <w:ind w:left="0" w:right="0" w:firstLine="0"/>
              <w:jc w:val="left"/>
              <w:rPr>
                <w:lang w:val="en-US" w:eastAsia="nl-NL"/>
              </w:rPr>
            </w:pPr>
            <w:r w:rsidRPr="008F46C2">
              <w:rPr>
                <w:lang w:val="en-US" w:eastAsia="nl-NL"/>
              </w:rPr>
              <w:t>Does this activity involve processing personal data?</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0C20AA" w14:textId="5A7ED6DF" w:rsidR="00AD45AC" w:rsidRPr="00AD45AC" w:rsidRDefault="00AD45AC" w:rsidP="008F46C2">
            <w:pPr>
              <w:spacing w:after="160" w:line="259" w:lineRule="auto"/>
              <w:ind w:left="0" w:right="0" w:firstLine="0"/>
              <w:jc w:val="left"/>
              <w:rPr>
                <w:rFonts w:asciiTheme="minorHAnsi" w:hAnsiTheme="minorHAnsi" w:cstheme="minorHAnsi"/>
                <w:i/>
                <w:color w:val="787878"/>
              </w:rPr>
            </w:pPr>
            <w:r>
              <w:rPr>
                <w:rFonts w:asciiTheme="minorHAnsi" w:hAnsiTheme="minorHAnsi" w:cstheme="minorHAnsi"/>
                <w:i/>
                <w:color w:val="787878"/>
              </w:rPr>
              <w:t>[</w:t>
            </w:r>
            <w:r w:rsidRPr="00AD45AC">
              <w:rPr>
                <w:rFonts w:asciiTheme="minorHAnsi" w:hAnsiTheme="minorHAnsi" w:cstheme="minorHAnsi"/>
                <w:i/>
                <w:color w:val="787878"/>
              </w:rPr>
              <w:t>YES / NO</w:t>
            </w:r>
            <w:r>
              <w:rPr>
                <w:rFonts w:asciiTheme="minorHAnsi" w:hAnsiTheme="minorHAnsi" w:cstheme="minorHAnsi"/>
                <w:i/>
                <w:color w:val="787878"/>
              </w:rPr>
              <w:t>]</w:t>
            </w:r>
          </w:p>
        </w:tc>
      </w:tr>
      <w:tr w:rsidR="00AD45AC" w:rsidRPr="008F46C2" w14:paraId="574F2F57"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EA4AC6" w14:textId="77777777" w:rsidR="00AD45AC" w:rsidRPr="008F46C2" w:rsidRDefault="00AD45AC" w:rsidP="008F46C2">
            <w:pPr>
              <w:spacing w:after="160" w:line="259" w:lineRule="auto"/>
              <w:ind w:left="0" w:right="0" w:firstLine="0"/>
              <w:jc w:val="left"/>
              <w:rPr>
                <w:lang w:val="en-US" w:eastAsia="nl-NL"/>
              </w:rPr>
            </w:pPr>
            <w:r w:rsidRPr="008F46C2">
              <w:rPr>
                <w:lang w:val="en-US" w:eastAsia="nl-NL"/>
              </w:rPr>
              <w:t>Does this activity involve further processing of previously collected personal data (including pre-existing data sets or sources)?</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437B1A" w14:textId="7922AF7B" w:rsidR="00AD45AC" w:rsidRPr="00AD45AC" w:rsidRDefault="00AD45AC" w:rsidP="008F46C2">
            <w:pPr>
              <w:spacing w:after="160" w:line="259" w:lineRule="auto"/>
              <w:ind w:left="0" w:right="0" w:firstLine="0"/>
              <w:jc w:val="left"/>
              <w:rPr>
                <w:rFonts w:asciiTheme="minorHAnsi" w:hAnsiTheme="minorHAnsi" w:cstheme="minorHAnsi"/>
                <w:i/>
                <w:color w:val="787878"/>
              </w:rPr>
            </w:pPr>
            <w:r>
              <w:rPr>
                <w:rFonts w:asciiTheme="minorHAnsi" w:hAnsiTheme="minorHAnsi" w:cstheme="minorHAnsi"/>
                <w:i/>
                <w:color w:val="787878"/>
              </w:rPr>
              <w:t>[</w:t>
            </w:r>
            <w:r w:rsidRPr="00AD45AC">
              <w:rPr>
                <w:rFonts w:asciiTheme="minorHAnsi" w:hAnsiTheme="minorHAnsi" w:cstheme="minorHAnsi"/>
                <w:i/>
                <w:color w:val="787878"/>
              </w:rPr>
              <w:t>YES / NO</w:t>
            </w:r>
            <w:r>
              <w:rPr>
                <w:rFonts w:asciiTheme="minorHAnsi" w:hAnsiTheme="minorHAnsi" w:cstheme="minorHAnsi"/>
                <w:i/>
                <w:color w:val="787878"/>
              </w:rPr>
              <w:t>]</w:t>
            </w:r>
          </w:p>
        </w:tc>
      </w:tr>
      <w:tr w:rsidR="00AD45AC" w:rsidRPr="008F46C2" w14:paraId="57FAE255"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D7FEC4" w14:textId="77777777" w:rsidR="00AD45AC" w:rsidRPr="008F46C2" w:rsidRDefault="00AD45AC" w:rsidP="008F46C2">
            <w:pPr>
              <w:spacing w:after="160" w:line="259" w:lineRule="auto"/>
              <w:ind w:left="0" w:right="0" w:firstLine="0"/>
              <w:jc w:val="left"/>
              <w:rPr>
                <w:lang w:val="en-US" w:eastAsia="nl-NL"/>
              </w:rPr>
            </w:pPr>
            <w:r w:rsidRPr="008F46C2">
              <w:rPr>
                <w:lang w:val="en-US" w:eastAsia="nl-NL"/>
              </w:rPr>
              <w:t>Is it planned to export personal data from the EU to non-EU countries?</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05556BB" w14:textId="17730B0E" w:rsidR="00AD45AC" w:rsidRPr="00AD45AC" w:rsidRDefault="00AD45AC" w:rsidP="008F46C2">
            <w:pPr>
              <w:spacing w:after="160" w:line="259" w:lineRule="auto"/>
              <w:ind w:left="0" w:right="0" w:firstLine="0"/>
              <w:jc w:val="left"/>
              <w:rPr>
                <w:rFonts w:asciiTheme="minorHAnsi" w:hAnsiTheme="minorHAnsi" w:cstheme="minorHAnsi"/>
                <w:i/>
                <w:color w:val="787878"/>
              </w:rPr>
            </w:pPr>
            <w:r>
              <w:rPr>
                <w:rFonts w:asciiTheme="minorHAnsi" w:hAnsiTheme="minorHAnsi" w:cstheme="minorHAnsi"/>
                <w:i/>
                <w:color w:val="787878"/>
              </w:rPr>
              <w:t>[</w:t>
            </w:r>
            <w:r w:rsidRPr="00AD45AC">
              <w:rPr>
                <w:rFonts w:asciiTheme="minorHAnsi" w:hAnsiTheme="minorHAnsi" w:cstheme="minorHAnsi"/>
                <w:i/>
                <w:color w:val="787878"/>
              </w:rPr>
              <w:t>YES / NO</w:t>
            </w:r>
            <w:r>
              <w:rPr>
                <w:rFonts w:asciiTheme="minorHAnsi" w:hAnsiTheme="minorHAnsi" w:cstheme="minorHAnsi"/>
                <w:i/>
                <w:color w:val="787878"/>
              </w:rPr>
              <w:t>]</w:t>
            </w:r>
          </w:p>
        </w:tc>
      </w:tr>
      <w:tr w:rsidR="00AD45AC" w:rsidRPr="008F46C2" w14:paraId="26808D39"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EC9C1BA" w14:textId="77777777" w:rsidR="00AD45AC" w:rsidRPr="008F46C2" w:rsidRDefault="00AD45AC" w:rsidP="008F46C2">
            <w:pPr>
              <w:spacing w:after="160" w:line="259" w:lineRule="auto"/>
              <w:ind w:left="0" w:right="0" w:firstLine="0"/>
              <w:jc w:val="left"/>
              <w:rPr>
                <w:lang w:val="en-US" w:eastAsia="nl-NL"/>
              </w:rPr>
            </w:pPr>
            <w:r w:rsidRPr="008F46C2">
              <w:rPr>
                <w:lang w:val="en-US" w:eastAsia="nl-NL"/>
              </w:rPr>
              <w:t>Is it planned to import personal data from non-EU countries into the EU or from a non-EU country to another non-EU country?</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D19D729" w14:textId="4F97D2EA" w:rsidR="00AD45AC" w:rsidRPr="00AD45AC" w:rsidRDefault="00AD45AC" w:rsidP="008F46C2">
            <w:pPr>
              <w:spacing w:after="160" w:line="259" w:lineRule="auto"/>
              <w:ind w:left="0" w:right="0" w:firstLine="0"/>
              <w:jc w:val="left"/>
              <w:rPr>
                <w:rFonts w:asciiTheme="minorHAnsi" w:hAnsiTheme="minorHAnsi" w:cstheme="minorHAnsi"/>
                <w:i/>
                <w:color w:val="787878"/>
              </w:rPr>
            </w:pPr>
            <w:r>
              <w:rPr>
                <w:rFonts w:asciiTheme="minorHAnsi" w:hAnsiTheme="minorHAnsi" w:cstheme="minorHAnsi"/>
                <w:i/>
                <w:color w:val="787878"/>
              </w:rPr>
              <w:t>[</w:t>
            </w:r>
            <w:r w:rsidRPr="00AD45AC">
              <w:rPr>
                <w:rFonts w:asciiTheme="minorHAnsi" w:hAnsiTheme="minorHAnsi" w:cstheme="minorHAnsi"/>
                <w:i/>
                <w:color w:val="787878"/>
              </w:rPr>
              <w:t>YES / NO</w:t>
            </w:r>
            <w:r>
              <w:rPr>
                <w:rFonts w:asciiTheme="minorHAnsi" w:hAnsiTheme="minorHAnsi" w:cstheme="minorHAnsi"/>
                <w:i/>
                <w:color w:val="787878"/>
              </w:rPr>
              <w:t>]</w:t>
            </w:r>
          </w:p>
        </w:tc>
      </w:tr>
      <w:tr w:rsidR="00AD45AC" w:rsidRPr="008F46C2" w14:paraId="70EACA0B"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CB695AE" w14:textId="77777777" w:rsidR="00AD45AC" w:rsidRPr="008F46C2" w:rsidRDefault="00AD45AC" w:rsidP="008F46C2">
            <w:pPr>
              <w:spacing w:after="160" w:line="259" w:lineRule="auto"/>
              <w:ind w:left="0" w:right="0" w:firstLine="0"/>
              <w:jc w:val="left"/>
              <w:rPr>
                <w:lang w:val="en-US" w:eastAsia="nl-NL"/>
              </w:rPr>
            </w:pPr>
            <w:r w:rsidRPr="008F46C2">
              <w:rPr>
                <w:lang w:val="en-US" w:eastAsia="nl-NL"/>
              </w:rPr>
              <w:t>Does this activity involve the processing of personal data related to criminal convictions or offences?</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399031C" w14:textId="524B0498" w:rsidR="00AD45AC" w:rsidRPr="00AD45AC" w:rsidRDefault="00AD45AC" w:rsidP="008F46C2">
            <w:pPr>
              <w:spacing w:after="160" w:line="259" w:lineRule="auto"/>
              <w:ind w:left="0" w:right="0" w:firstLine="0"/>
              <w:jc w:val="left"/>
              <w:rPr>
                <w:rFonts w:asciiTheme="minorHAnsi" w:hAnsiTheme="minorHAnsi" w:cstheme="minorHAnsi"/>
                <w:i/>
                <w:color w:val="787878"/>
              </w:rPr>
            </w:pPr>
            <w:r>
              <w:rPr>
                <w:rFonts w:asciiTheme="minorHAnsi" w:hAnsiTheme="minorHAnsi" w:cstheme="minorHAnsi"/>
                <w:i/>
                <w:color w:val="787878"/>
              </w:rPr>
              <w:t>[</w:t>
            </w:r>
            <w:r w:rsidRPr="00AD45AC">
              <w:rPr>
                <w:rFonts w:asciiTheme="minorHAnsi" w:hAnsiTheme="minorHAnsi" w:cstheme="minorHAnsi"/>
                <w:i/>
                <w:color w:val="787878"/>
              </w:rPr>
              <w:t>YES / NO</w:t>
            </w:r>
            <w:r>
              <w:rPr>
                <w:rFonts w:asciiTheme="minorHAnsi" w:hAnsiTheme="minorHAnsi" w:cstheme="minorHAnsi"/>
                <w:i/>
                <w:color w:val="787878"/>
              </w:rPr>
              <w:t>]</w:t>
            </w:r>
          </w:p>
        </w:tc>
      </w:tr>
      <w:tr w:rsidR="00AD45AC" w:rsidRPr="008F46C2" w14:paraId="62B97944"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8D25007" w14:textId="77777777" w:rsidR="00AD45AC" w:rsidRPr="008F46C2" w:rsidRDefault="00AD45AC" w:rsidP="008F46C2">
            <w:pPr>
              <w:spacing w:after="160" w:line="259" w:lineRule="auto"/>
              <w:ind w:left="0" w:right="0" w:firstLine="0"/>
              <w:jc w:val="left"/>
              <w:rPr>
                <w:lang w:val="en-US" w:eastAsia="nl-NL"/>
              </w:rPr>
            </w:pPr>
            <w:r w:rsidRPr="008F46C2">
              <w:rPr>
                <w:lang w:val="en-US" w:eastAsia="nl-NL"/>
              </w:rPr>
              <w:t>Will some of the activities be carried out in non-EU countries?</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754ED2A" w14:textId="44DD3037" w:rsidR="00AD45AC" w:rsidRPr="00AD45AC" w:rsidRDefault="00AD45AC" w:rsidP="008F46C2">
            <w:pPr>
              <w:spacing w:after="160" w:line="259" w:lineRule="auto"/>
              <w:ind w:left="0" w:right="0" w:firstLine="0"/>
              <w:jc w:val="left"/>
              <w:rPr>
                <w:rFonts w:asciiTheme="minorHAnsi" w:hAnsiTheme="minorHAnsi" w:cstheme="minorHAnsi"/>
                <w:i/>
                <w:color w:val="787878"/>
              </w:rPr>
            </w:pPr>
            <w:r>
              <w:rPr>
                <w:rFonts w:asciiTheme="minorHAnsi" w:hAnsiTheme="minorHAnsi" w:cstheme="minorHAnsi"/>
                <w:i/>
                <w:color w:val="787878"/>
              </w:rPr>
              <w:t>[</w:t>
            </w:r>
            <w:r w:rsidRPr="00AD45AC">
              <w:rPr>
                <w:rFonts w:asciiTheme="minorHAnsi" w:hAnsiTheme="minorHAnsi" w:cstheme="minorHAnsi"/>
                <w:i/>
                <w:color w:val="787878"/>
              </w:rPr>
              <w:t>YES / NO</w:t>
            </w:r>
            <w:r>
              <w:rPr>
                <w:rFonts w:asciiTheme="minorHAnsi" w:hAnsiTheme="minorHAnsi" w:cstheme="minorHAnsi"/>
                <w:i/>
                <w:color w:val="787878"/>
              </w:rPr>
              <w:t>]</w:t>
            </w:r>
          </w:p>
        </w:tc>
      </w:tr>
      <w:tr w:rsidR="00AD45AC" w:rsidRPr="008F46C2" w14:paraId="37D910BA"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06E12BA" w14:textId="77777777" w:rsidR="00AD45AC" w:rsidRPr="008F46C2" w:rsidRDefault="00AD45AC" w:rsidP="008F46C2">
            <w:pPr>
              <w:spacing w:after="160" w:line="259" w:lineRule="auto"/>
              <w:ind w:left="0" w:right="0" w:firstLine="0"/>
              <w:jc w:val="left"/>
              <w:rPr>
                <w:lang w:val="en-US" w:eastAsia="nl-NL"/>
              </w:rPr>
            </w:pPr>
            <w:r w:rsidRPr="008F46C2">
              <w:rPr>
                <w:lang w:val="en-US" w:eastAsia="nl-NL"/>
              </w:rPr>
              <w:t>If non-EU countries are involved, do the activities undertaken in these countries raise potential ethics issues?</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D12810" w14:textId="7CC80D9B" w:rsidR="00AD45AC" w:rsidRPr="00AD45AC" w:rsidRDefault="00AD45AC" w:rsidP="008F46C2">
            <w:pPr>
              <w:spacing w:after="160" w:line="259" w:lineRule="auto"/>
              <w:ind w:left="0" w:right="0" w:firstLine="0"/>
              <w:jc w:val="left"/>
              <w:rPr>
                <w:rFonts w:asciiTheme="minorHAnsi" w:hAnsiTheme="minorHAnsi" w:cstheme="minorHAnsi"/>
                <w:i/>
                <w:color w:val="787878"/>
              </w:rPr>
            </w:pPr>
            <w:r>
              <w:rPr>
                <w:rFonts w:asciiTheme="minorHAnsi" w:hAnsiTheme="minorHAnsi" w:cstheme="minorHAnsi"/>
                <w:i/>
                <w:color w:val="787878"/>
              </w:rPr>
              <w:t>[</w:t>
            </w:r>
            <w:r w:rsidRPr="00AD45AC">
              <w:rPr>
                <w:rFonts w:asciiTheme="minorHAnsi" w:hAnsiTheme="minorHAnsi" w:cstheme="minorHAnsi"/>
                <w:i/>
                <w:color w:val="787878"/>
              </w:rPr>
              <w:t>YES / NO</w:t>
            </w:r>
            <w:r>
              <w:rPr>
                <w:rFonts w:asciiTheme="minorHAnsi" w:hAnsiTheme="minorHAnsi" w:cstheme="minorHAnsi"/>
                <w:i/>
                <w:color w:val="787878"/>
              </w:rPr>
              <w:t>]</w:t>
            </w:r>
          </w:p>
        </w:tc>
      </w:tr>
      <w:tr w:rsidR="00AD45AC" w:rsidRPr="008F46C2" w14:paraId="1D934D36"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6376CB" w14:textId="77777777" w:rsidR="00AD45AC" w:rsidRPr="008F46C2" w:rsidRDefault="00AD45AC" w:rsidP="008F46C2">
            <w:pPr>
              <w:spacing w:after="160" w:line="259" w:lineRule="auto"/>
              <w:ind w:left="0" w:right="0" w:firstLine="0"/>
              <w:jc w:val="left"/>
              <w:rPr>
                <w:lang w:val="en-US" w:eastAsia="nl-NL"/>
              </w:rPr>
            </w:pPr>
            <w:r w:rsidRPr="008F46C2">
              <w:rPr>
                <w:lang w:val="en-US" w:eastAsia="nl-NL"/>
              </w:rPr>
              <w:t>Is it planned to use local resources (e.g. animal and/or human tissue samples, genetic material, live animals, human remains, materials of historical value, endangered fauna or flora samples, etc.)?</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BD102FF" w14:textId="4178705F" w:rsidR="00AD45AC" w:rsidRPr="00AD45AC" w:rsidRDefault="00AD45AC" w:rsidP="008F46C2">
            <w:pPr>
              <w:spacing w:after="160" w:line="259" w:lineRule="auto"/>
              <w:ind w:left="0" w:right="0" w:firstLine="0"/>
              <w:jc w:val="left"/>
              <w:rPr>
                <w:rFonts w:asciiTheme="minorHAnsi" w:hAnsiTheme="minorHAnsi" w:cstheme="minorHAnsi"/>
                <w:i/>
                <w:color w:val="787878"/>
              </w:rPr>
            </w:pPr>
            <w:r>
              <w:rPr>
                <w:rFonts w:asciiTheme="minorHAnsi" w:hAnsiTheme="minorHAnsi" w:cstheme="minorHAnsi"/>
                <w:i/>
                <w:color w:val="787878"/>
              </w:rPr>
              <w:t>[</w:t>
            </w:r>
            <w:r w:rsidRPr="00AD45AC">
              <w:rPr>
                <w:rFonts w:asciiTheme="minorHAnsi" w:hAnsiTheme="minorHAnsi" w:cstheme="minorHAnsi"/>
                <w:i/>
                <w:color w:val="787878"/>
              </w:rPr>
              <w:t>YES / NO</w:t>
            </w:r>
            <w:r>
              <w:rPr>
                <w:rFonts w:asciiTheme="minorHAnsi" w:hAnsiTheme="minorHAnsi" w:cstheme="minorHAnsi"/>
                <w:i/>
                <w:color w:val="787878"/>
              </w:rPr>
              <w:t>]</w:t>
            </w:r>
          </w:p>
        </w:tc>
      </w:tr>
      <w:tr w:rsidR="00AD45AC" w:rsidRPr="008F46C2" w14:paraId="276D7F30"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705D57A" w14:textId="77777777" w:rsidR="00AD45AC" w:rsidRPr="008F46C2" w:rsidRDefault="00AD45AC" w:rsidP="008F46C2">
            <w:pPr>
              <w:spacing w:after="160" w:line="259" w:lineRule="auto"/>
              <w:ind w:left="0" w:right="0" w:firstLine="0"/>
              <w:jc w:val="left"/>
              <w:rPr>
                <w:lang w:val="en-US" w:eastAsia="nl-NL"/>
              </w:rPr>
            </w:pPr>
            <w:r w:rsidRPr="008F46C2">
              <w:rPr>
                <w:lang w:val="en-US" w:eastAsia="nl-NL"/>
              </w:rPr>
              <w:t>Is it planned to import any material (other than data) from non-EU countries into the EU or from a non-EU country to another non-EU country?</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5DB8062" w14:textId="04583678" w:rsidR="00AD45AC" w:rsidRPr="00AD45AC" w:rsidRDefault="00AD45AC" w:rsidP="008F46C2">
            <w:pPr>
              <w:spacing w:after="160" w:line="259" w:lineRule="auto"/>
              <w:ind w:left="0" w:right="0" w:firstLine="0"/>
              <w:jc w:val="left"/>
              <w:rPr>
                <w:rFonts w:asciiTheme="minorHAnsi" w:hAnsiTheme="minorHAnsi" w:cstheme="minorHAnsi"/>
                <w:i/>
                <w:color w:val="787878"/>
              </w:rPr>
            </w:pPr>
            <w:r>
              <w:rPr>
                <w:rFonts w:asciiTheme="minorHAnsi" w:hAnsiTheme="minorHAnsi" w:cstheme="minorHAnsi"/>
                <w:i/>
                <w:color w:val="787878"/>
              </w:rPr>
              <w:t>[</w:t>
            </w:r>
            <w:r w:rsidRPr="00AD45AC">
              <w:rPr>
                <w:rFonts w:asciiTheme="minorHAnsi" w:hAnsiTheme="minorHAnsi" w:cstheme="minorHAnsi"/>
                <w:i/>
                <w:color w:val="787878"/>
              </w:rPr>
              <w:t>YES / NO</w:t>
            </w:r>
            <w:r>
              <w:rPr>
                <w:rFonts w:asciiTheme="minorHAnsi" w:hAnsiTheme="minorHAnsi" w:cstheme="minorHAnsi"/>
                <w:i/>
                <w:color w:val="787878"/>
              </w:rPr>
              <w:t>]</w:t>
            </w:r>
          </w:p>
        </w:tc>
      </w:tr>
      <w:tr w:rsidR="00AD45AC" w:rsidRPr="008F46C2" w14:paraId="34FAB729"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EB51BC6" w14:textId="77777777" w:rsidR="00AD45AC" w:rsidRPr="008F46C2" w:rsidRDefault="00AD45AC" w:rsidP="00AD45AC">
            <w:pPr>
              <w:spacing w:after="160" w:line="259" w:lineRule="auto"/>
              <w:ind w:left="0" w:right="0" w:firstLine="0"/>
              <w:jc w:val="left"/>
              <w:rPr>
                <w:lang w:val="en-US" w:eastAsia="nl-NL"/>
              </w:rPr>
            </w:pPr>
            <w:r w:rsidRPr="008F46C2">
              <w:rPr>
                <w:lang w:val="en-US" w:eastAsia="nl-NL"/>
              </w:rPr>
              <w:t>Is it planned to export any material (other than data) from the EU to non-EU countries?</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4F736E8" w14:textId="35A1FBDA" w:rsidR="00AD45AC" w:rsidRPr="00AD45AC" w:rsidRDefault="00AD45AC" w:rsidP="00AD45AC">
            <w:pPr>
              <w:spacing w:after="160" w:line="259" w:lineRule="auto"/>
              <w:ind w:left="0" w:right="0" w:firstLine="0"/>
              <w:jc w:val="left"/>
              <w:rPr>
                <w:rFonts w:asciiTheme="minorHAnsi" w:hAnsiTheme="minorHAnsi" w:cstheme="minorHAnsi"/>
                <w:i/>
                <w:color w:val="787878"/>
              </w:rPr>
            </w:pPr>
            <w:r w:rsidRPr="00F75290">
              <w:rPr>
                <w:rFonts w:asciiTheme="minorHAnsi" w:hAnsiTheme="minorHAnsi" w:cstheme="minorHAnsi"/>
                <w:i/>
                <w:color w:val="787878"/>
              </w:rPr>
              <w:t>[YES / NO]</w:t>
            </w:r>
          </w:p>
        </w:tc>
      </w:tr>
      <w:tr w:rsidR="00AD45AC" w:rsidRPr="008F46C2" w14:paraId="3BD72EAF"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12F603D" w14:textId="77777777" w:rsidR="00AD45AC" w:rsidRPr="008F46C2" w:rsidRDefault="00AD45AC" w:rsidP="00AD45AC">
            <w:pPr>
              <w:spacing w:after="160" w:line="259" w:lineRule="auto"/>
              <w:ind w:left="0" w:right="0" w:firstLine="0"/>
              <w:jc w:val="left"/>
              <w:rPr>
                <w:lang w:val="en-US" w:eastAsia="nl-NL"/>
              </w:rPr>
            </w:pPr>
            <w:r w:rsidRPr="008F46C2">
              <w:rPr>
                <w:lang w:val="en-US" w:eastAsia="nl-NL"/>
              </w:rPr>
              <w:t>Could the situation in the country put individuals taking part in the activity at risk?</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18BD5E8" w14:textId="2E5293D5" w:rsidR="00AD45AC" w:rsidRPr="00AD45AC" w:rsidRDefault="00AD45AC" w:rsidP="00AD45AC">
            <w:pPr>
              <w:spacing w:after="160" w:line="259" w:lineRule="auto"/>
              <w:ind w:left="0" w:right="0" w:firstLine="0"/>
              <w:jc w:val="left"/>
              <w:rPr>
                <w:rFonts w:asciiTheme="minorHAnsi" w:hAnsiTheme="minorHAnsi" w:cstheme="minorHAnsi"/>
                <w:i/>
                <w:color w:val="787878"/>
              </w:rPr>
            </w:pPr>
            <w:r w:rsidRPr="00800B04">
              <w:rPr>
                <w:rFonts w:asciiTheme="minorHAnsi" w:hAnsiTheme="minorHAnsi" w:cstheme="minorHAnsi"/>
                <w:i/>
                <w:color w:val="787878"/>
              </w:rPr>
              <w:t>[YES / NO]</w:t>
            </w:r>
          </w:p>
        </w:tc>
      </w:tr>
      <w:tr w:rsidR="00AD45AC" w:rsidRPr="008F46C2" w14:paraId="2AC25078"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FF226F4" w14:textId="77777777" w:rsidR="00AD45AC" w:rsidRPr="008F46C2" w:rsidRDefault="00AD45AC" w:rsidP="00AD45AC">
            <w:pPr>
              <w:spacing w:after="160" w:line="259" w:lineRule="auto"/>
              <w:ind w:left="0" w:right="0" w:firstLine="0"/>
              <w:jc w:val="left"/>
              <w:rPr>
                <w:lang w:val="en-US" w:eastAsia="nl-NL"/>
              </w:rPr>
            </w:pPr>
            <w:r w:rsidRPr="008F46C2">
              <w:rPr>
                <w:lang w:val="en-US" w:eastAsia="nl-NL"/>
              </w:rPr>
              <w:t>Does this activity involve substances or processes that may cause harm to the environment, animals or plants?</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7CD1D0E" w14:textId="1E6C9AA0" w:rsidR="00AD45AC" w:rsidRPr="00AD45AC" w:rsidRDefault="00AD45AC" w:rsidP="00AD45AC">
            <w:pPr>
              <w:spacing w:after="160" w:line="259" w:lineRule="auto"/>
              <w:ind w:left="0" w:right="0" w:firstLine="0"/>
              <w:jc w:val="left"/>
              <w:rPr>
                <w:rFonts w:asciiTheme="minorHAnsi" w:hAnsiTheme="minorHAnsi" w:cstheme="minorHAnsi"/>
                <w:i/>
                <w:color w:val="787878"/>
              </w:rPr>
            </w:pPr>
            <w:r w:rsidRPr="00800B04">
              <w:rPr>
                <w:rFonts w:asciiTheme="minorHAnsi" w:hAnsiTheme="minorHAnsi" w:cstheme="minorHAnsi"/>
                <w:i/>
                <w:color w:val="787878"/>
              </w:rPr>
              <w:t>[YES / NO]</w:t>
            </w:r>
          </w:p>
        </w:tc>
      </w:tr>
      <w:tr w:rsidR="00AD45AC" w:rsidRPr="008F46C2" w14:paraId="644FD3AB"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B95C3DD" w14:textId="77777777" w:rsidR="00AD45AC" w:rsidRPr="008F46C2" w:rsidRDefault="00AD45AC" w:rsidP="00AD45AC">
            <w:pPr>
              <w:spacing w:after="160" w:line="259" w:lineRule="auto"/>
              <w:ind w:left="0" w:right="0" w:firstLine="0"/>
              <w:jc w:val="left"/>
              <w:rPr>
                <w:lang w:val="en-US" w:eastAsia="nl-NL"/>
              </w:rPr>
            </w:pPr>
            <w:r w:rsidRPr="008F46C2">
              <w:rPr>
                <w:lang w:val="en-US" w:eastAsia="nl-NL"/>
              </w:rPr>
              <w:t>Does this activity deal with endangered fauna and/or flora / protected areas?</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B87DEEF" w14:textId="643D7906" w:rsidR="00AD45AC" w:rsidRPr="00AD45AC" w:rsidRDefault="00AD45AC" w:rsidP="00AD45AC">
            <w:pPr>
              <w:spacing w:after="160" w:line="259" w:lineRule="auto"/>
              <w:ind w:left="0" w:right="0" w:firstLine="0"/>
              <w:jc w:val="left"/>
              <w:rPr>
                <w:rFonts w:asciiTheme="minorHAnsi" w:hAnsiTheme="minorHAnsi" w:cstheme="minorHAnsi"/>
                <w:i/>
                <w:color w:val="787878"/>
              </w:rPr>
            </w:pPr>
            <w:r w:rsidRPr="00800B04">
              <w:rPr>
                <w:rFonts w:asciiTheme="minorHAnsi" w:hAnsiTheme="minorHAnsi" w:cstheme="minorHAnsi"/>
                <w:i/>
                <w:color w:val="787878"/>
              </w:rPr>
              <w:t>[YES / NO]</w:t>
            </w:r>
          </w:p>
        </w:tc>
      </w:tr>
      <w:tr w:rsidR="00AD45AC" w:rsidRPr="008F46C2" w14:paraId="72E728C5"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57835CA" w14:textId="77777777" w:rsidR="00AD45AC" w:rsidRPr="008F46C2" w:rsidRDefault="00AD45AC" w:rsidP="00AD45AC">
            <w:pPr>
              <w:spacing w:after="160" w:line="259" w:lineRule="auto"/>
              <w:ind w:left="0" w:right="0" w:firstLine="0"/>
              <w:jc w:val="left"/>
              <w:rPr>
                <w:lang w:val="en-US" w:eastAsia="nl-NL"/>
              </w:rPr>
            </w:pPr>
            <w:r w:rsidRPr="008F46C2">
              <w:rPr>
                <w:lang w:val="en-US" w:eastAsia="nl-NL"/>
              </w:rPr>
              <w:t>Does this activity involve substances or processes that may cause harm to humans, including those performing the activity?</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FB46B16" w14:textId="59C5F43A" w:rsidR="00AD45AC" w:rsidRPr="00AD45AC" w:rsidRDefault="00AD45AC" w:rsidP="00AD45AC">
            <w:pPr>
              <w:spacing w:after="160" w:line="259" w:lineRule="auto"/>
              <w:ind w:left="0" w:right="0" w:firstLine="0"/>
              <w:jc w:val="left"/>
              <w:rPr>
                <w:rFonts w:asciiTheme="minorHAnsi" w:hAnsiTheme="minorHAnsi" w:cstheme="minorHAnsi"/>
                <w:i/>
                <w:color w:val="787878"/>
              </w:rPr>
            </w:pPr>
            <w:r w:rsidRPr="00800B04">
              <w:rPr>
                <w:rFonts w:asciiTheme="minorHAnsi" w:hAnsiTheme="minorHAnsi" w:cstheme="minorHAnsi"/>
                <w:i/>
                <w:color w:val="787878"/>
              </w:rPr>
              <w:t>[YES / NO]</w:t>
            </w:r>
          </w:p>
        </w:tc>
      </w:tr>
      <w:tr w:rsidR="00AD45AC" w:rsidRPr="008F46C2" w14:paraId="497B3596"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1B0223" w14:textId="77777777" w:rsidR="00AD45AC" w:rsidRPr="008F46C2" w:rsidRDefault="00AD45AC" w:rsidP="00AD45AC">
            <w:pPr>
              <w:spacing w:after="160" w:line="259" w:lineRule="auto"/>
              <w:ind w:left="0" w:right="0" w:firstLine="0"/>
              <w:jc w:val="left"/>
              <w:rPr>
                <w:lang w:val="en-US" w:eastAsia="nl-NL"/>
              </w:rPr>
            </w:pPr>
            <w:r w:rsidRPr="008F46C2">
              <w:rPr>
                <w:lang w:val="en-US" w:eastAsia="nl-NL"/>
              </w:rPr>
              <w:lastRenderedPageBreak/>
              <w:t>Does this activity involve the development, deployment and/or use of Artificial Intelligence?</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12DD89F" w14:textId="5134FC25" w:rsidR="00AD45AC" w:rsidRPr="00AD45AC" w:rsidRDefault="00AD45AC" w:rsidP="00AD45AC">
            <w:pPr>
              <w:spacing w:after="160" w:line="259" w:lineRule="auto"/>
              <w:ind w:left="0" w:right="0" w:firstLine="0"/>
              <w:jc w:val="left"/>
              <w:rPr>
                <w:rFonts w:asciiTheme="minorHAnsi" w:hAnsiTheme="minorHAnsi" w:cstheme="minorHAnsi"/>
                <w:i/>
                <w:color w:val="787878"/>
              </w:rPr>
            </w:pPr>
            <w:r w:rsidRPr="00800B04">
              <w:rPr>
                <w:rFonts w:asciiTheme="minorHAnsi" w:hAnsiTheme="minorHAnsi" w:cstheme="minorHAnsi"/>
                <w:i/>
                <w:color w:val="787878"/>
              </w:rPr>
              <w:t>[YES / NO]</w:t>
            </w:r>
          </w:p>
        </w:tc>
      </w:tr>
      <w:tr w:rsidR="00AD45AC" w:rsidRPr="008F46C2" w14:paraId="29C45428" w14:textId="77777777" w:rsidTr="15FD89B8">
        <w:trPr>
          <w:jc w:val="center"/>
        </w:trPr>
        <w:tc>
          <w:tcPr>
            <w:tcW w:w="6943"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083EBB" w14:textId="77777777" w:rsidR="00AD45AC" w:rsidRPr="008F46C2" w:rsidRDefault="00AD45AC" w:rsidP="00AD45AC">
            <w:pPr>
              <w:spacing w:after="160" w:line="259" w:lineRule="auto"/>
              <w:ind w:left="0" w:right="0" w:firstLine="0"/>
              <w:jc w:val="left"/>
              <w:rPr>
                <w:lang w:val="en-US" w:eastAsia="nl-NL"/>
              </w:rPr>
            </w:pPr>
            <w:r w:rsidRPr="008F46C2">
              <w:rPr>
                <w:lang w:val="en-US" w:eastAsia="nl-NL"/>
              </w:rPr>
              <w:t>Are there any other ethics issues that should be taken into consideration?</w:t>
            </w:r>
          </w:p>
        </w:tc>
        <w:tc>
          <w:tcPr>
            <w:tcW w:w="212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B5B75A8" w14:textId="114A5EBE" w:rsidR="00AD45AC" w:rsidRPr="00AD45AC" w:rsidRDefault="00AD45AC" w:rsidP="00AD45AC">
            <w:pPr>
              <w:spacing w:after="160" w:line="259" w:lineRule="auto"/>
              <w:ind w:left="0" w:right="0" w:firstLine="0"/>
              <w:jc w:val="left"/>
              <w:rPr>
                <w:rFonts w:asciiTheme="minorHAnsi" w:hAnsiTheme="minorHAnsi" w:cstheme="minorHAnsi"/>
                <w:i/>
                <w:color w:val="787878"/>
              </w:rPr>
            </w:pPr>
            <w:r w:rsidRPr="00800B04">
              <w:rPr>
                <w:rFonts w:asciiTheme="minorHAnsi" w:hAnsiTheme="minorHAnsi" w:cstheme="minorHAnsi"/>
                <w:i/>
                <w:color w:val="787878"/>
              </w:rPr>
              <w:t>[YES / NO]</w:t>
            </w:r>
          </w:p>
        </w:tc>
      </w:tr>
    </w:tbl>
    <w:p w14:paraId="479B4BBB" w14:textId="77777777" w:rsidR="00B37177" w:rsidRDefault="00B37177">
      <w:pPr>
        <w:spacing w:after="160" w:line="259" w:lineRule="auto"/>
        <w:ind w:left="0" w:right="0" w:firstLine="0"/>
        <w:jc w:val="left"/>
        <w:rPr>
          <w:lang w:eastAsia="nl-NL"/>
        </w:rPr>
      </w:pPr>
    </w:p>
    <w:p w14:paraId="2ABC62FE" w14:textId="77777777" w:rsidR="00B37177" w:rsidRDefault="00B37177">
      <w:pPr>
        <w:spacing w:after="160" w:line="259" w:lineRule="auto"/>
        <w:ind w:left="0" w:right="0" w:firstLine="0"/>
        <w:jc w:val="left"/>
        <w:rPr>
          <w:lang w:eastAsia="nl-NL"/>
        </w:rPr>
      </w:pPr>
    </w:p>
    <w:p w14:paraId="1707F751" w14:textId="77777777" w:rsidR="00BF2368" w:rsidRDefault="00BF2368">
      <w:pPr>
        <w:spacing w:after="160" w:line="259" w:lineRule="auto"/>
        <w:ind w:left="0" w:right="0" w:firstLine="0"/>
        <w:jc w:val="left"/>
        <w:rPr>
          <w:rFonts w:asciiTheme="minorHAnsi" w:eastAsia="Times New Roman" w:hAnsiTheme="minorHAnsi" w:cstheme="minorHAnsi"/>
          <w:b/>
          <w:color w:val="CA7529"/>
          <w:sz w:val="28"/>
          <w:szCs w:val="28"/>
        </w:rPr>
      </w:pPr>
      <w:r>
        <w:br w:type="page"/>
      </w:r>
    </w:p>
    <w:p w14:paraId="59D4B039" w14:textId="08434057" w:rsidR="00B756C7" w:rsidRDefault="001636CB" w:rsidP="001636CB">
      <w:pPr>
        <w:pStyle w:val="berschrift2"/>
        <w:numPr>
          <w:ilvl w:val="0"/>
          <w:numId w:val="0"/>
        </w:numPr>
        <w:spacing w:after="160" w:line="240" w:lineRule="auto"/>
        <w:ind w:left="357" w:right="-6" w:hanging="357"/>
        <w:contextualSpacing w:val="0"/>
      </w:pPr>
      <w:r>
        <w:lastRenderedPageBreak/>
        <w:t>Attachment</w:t>
      </w:r>
      <w:r w:rsidR="00457EF7">
        <w:t>s</w:t>
      </w:r>
    </w:p>
    <w:p w14:paraId="33F3A236" w14:textId="77777777" w:rsidR="001636CB" w:rsidRDefault="001636CB" w:rsidP="00824DE3">
      <w:pPr>
        <w:spacing w:line="240" w:lineRule="auto"/>
      </w:pPr>
    </w:p>
    <w:tbl>
      <w:tblPr>
        <w:tblW w:w="0" w:type="auto"/>
        <w:tblLook w:val="04A0" w:firstRow="1" w:lastRow="0" w:firstColumn="1" w:lastColumn="0" w:noHBand="0" w:noVBand="1"/>
      </w:tblPr>
      <w:tblGrid>
        <w:gridCol w:w="4563"/>
        <w:gridCol w:w="4505"/>
      </w:tblGrid>
      <w:tr w:rsidR="00B756C7" w14:paraId="7D14CBDF" w14:textId="77777777" w:rsidTr="00457EF7">
        <w:tc>
          <w:tcPr>
            <w:tcW w:w="9068" w:type="dxa"/>
            <w:gridSpan w:val="2"/>
            <w:tcBorders>
              <w:top w:val="single" w:sz="6" w:space="0" w:color="000000"/>
              <w:left w:val="single" w:sz="6" w:space="0" w:color="000000"/>
              <w:bottom w:val="single" w:sz="6" w:space="0" w:color="000000"/>
              <w:right w:val="single" w:sz="6" w:space="0" w:color="000000"/>
            </w:tcBorders>
            <w:shd w:val="clear" w:color="auto" w:fill="A86734"/>
            <w:vAlign w:val="center"/>
          </w:tcPr>
          <w:p w14:paraId="4F79573E" w14:textId="2AC3F6CE" w:rsidR="00B756C7" w:rsidRPr="00457EF7" w:rsidRDefault="00457EF7" w:rsidP="00824DE3">
            <w:pPr>
              <w:spacing w:line="240" w:lineRule="auto"/>
              <w:ind w:left="11" w:right="420" w:hanging="11"/>
              <w:rPr>
                <w:rFonts w:asciiTheme="minorHAnsi" w:hAnsiTheme="minorHAnsi" w:cstheme="minorHAnsi"/>
              </w:rPr>
            </w:pPr>
            <w:r>
              <w:rPr>
                <w:rFonts w:asciiTheme="minorHAnsi" w:hAnsiTheme="minorHAnsi" w:cstheme="minorHAnsi"/>
                <w:b/>
                <w:color w:val="FFFFFF"/>
              </w:rPr>
              <w:t>Checklist</w:t>
            </w:r>
          </w:p>
        </w:tc>
      </w:tr>
      <w:tr w:rsidR="00B756C7" w14:paraId="3987D226" w14:textId="77777777" w:rsidTr="00BF2368">
        <w:tc>
          <w:tcPr>
            <w:tcW w:w="4563" w:type="dxa"/>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1DE2EDD" w14:textId="77777777" w:rsidR="00B756C7" w:rsidRPr="00457EF7" w:rsidRDefault="00B756C7" w:rsidP="00824DE3">
            <w:pPr>
              <w:spacing w:line="240" w:lineRule="auto"/>
              <w:ind w:left="11" w:right="420" w:hanging="11"/>
              <w:rPr>
                <w:rFonts w:asciiTheme="minorHAnsi" w:hAnsiTheme="minorHAnsi" w:cstheme="minorHAnsi"/>
              </w:rPr>
            </w:pPr>
            <w:r w:rsidRPr="00457EF7">
              <w:rPr>
                <w:rFonts w:asciiTheme="minorHAnsi" w:hAnsiTheme="minorHAnsi" w:cstheme="minorHAnsi"/>
                <w:b/>
              </w:rPr>
              <w:t>Attachment</w:t>
            </w:r>
          </w:p>
        </w:tc>
        <w:tc>
          <w:tcPr>
            <w:tcW w:w="4505" w:type="dxa"/>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3B889B5" w14:textId="77777777" w:rsidR="00B756C7" w:rsidRPr="00457EF7" w:rsidRDefault="00B756C7" w:rsidP="00824DE3">
            <w:pPr>
              <w:spacing w:line="240" w:lineRule="auto"/>
              <w:ind w:left="11" w:right="420" w:hanging="11"/>
              <w:rPr>
                <w:rFonts w:asciiTheme="minorHAnsi" w:hAnsiTheme="minorHAnsi" w:cstheme="minorHAnsi"/>
              </w:rPr>
            </w:pPr>
            <w:r w:rsidRPr="00457EF7">
              <w:rPr>
                <w:rFonts w:asciiTheme="minorHAnsi" w:hAnsiTheme="minorHAnsi" w:cstheme="minorHAnsi"/>
                <w:b/>
              </w:rPr>
              <w:t>Included (Yes/No) / comments</w:t>
            </w:r>
          </w:p>
        </w:tc>
      </w:tr>
      <w:tr w:rsidR="00B756C7" w14:paraId="16D0797E" w14:textId="77777777" w:rsidTr="00457EF7">
        <w:trPr>
          <w:trHeight w:val="539"/>
        </w:trPr>
        <w:tc>
          <w:tcPr>
            <w:tcW w:w="4563" w:type="dxa"/>
            <w:tcBorders>
              <w:top w:val="single" w:sz="6" w:space="0" w:color="000000"/>
              <w:left w:val="single" w:sz="6" w:space="0" w:color="000000"/>
              <w:bottom w:val="single" w:sz="6" w:space="0" w:color="000000"/>
              <w:right w:val="single" w:sz="6" w:space="0" w:color="000000"/>
            </w:tcBorders>
            <w:vAlign w:val="center"/>
          </w:tcPr>
          <w:p w14:paraId="2A95DD23" w14:textId="77777777" w:rsidR="00B756C7" w:rsidRPr="00457EF7" w:rsidRDefault="00B756C7" w:rsidP="00824DE3">
            <w:pPr>
              <w:spacing w:line="240" w:lineRule="auto"/>
              <w:ind w:left="11" w:right="420" w:hanging="11"/>
              <w:rPr>
                <w:rFonts w:asciiTheme="minorHAnsi" w:hAnsiTheme="minorHAnsi" w:cstheme="minorHAnsi"/>
              </w:rPr>
            </w:pPr>
            <w:r w:rsidRPr="00457EF7">
              <w:rPr>
                <w:rFonts w:asciiTheme="minorHAnsi" w:hAnsiTheme="minorHAnsi" w:cstheme="minorHAnsi"/>
              </w:rPr>
              <w:t>Proof of legal entity status</w:t>
            </w:r>
          </w:p>
        </w:tc>
        <w:tc>
          <w:tcPr>
            <w:tcW w:w="4505" w:type="dxa"/>
            <w:tcBorders>
              <w:top w:val="single" w:sz="6" w:space="0" w:color="000000"/>
              <w:left w:val="single" w:sz="6" w:space="0" w:color="000000"/>
              <w:bottom w:val="single" w:sz="6" w:space="0" w:color="000000"/>
              <w:right w:val="single" w:sz="6" w:space="0" w:color="000000"/>
            </w:tcBorders>
            <w:vAlign w:val="center"/>
          </w:tcPr>
          <w:p w14:paraId="52515FAE" w14:textId="77777777" w:rsidR="00B756C7" w:rsidRPr="00457EF7" w:rsidRDefault="00B756C7" w:rsidP="00824DE3">
            <w:pPr>
              <w:spacing w:line="240" w:lineRule="auto"/>
              <w:ind w:left="11" w:right="420" w:hanging="11"/>
              <w:rPr>
                <w:rFonts w:asciiTheme="minorHAnsi" w:hAnsiTheme="minorHAnsi" w:cstheme="minorHAnsi"/>
              </w:rPr>
            </w:pPr>
            <w:r w:rsidRPr="00457EF7">
              <w:rPr>
                <w:rFonts w:asciiTheme="minorHAnsi" w:hAnsiTheme="minorHAnsi" w:cstheme="minorHAnsi"/>
                <w:i/>
                <w:color w:val="787878"/>
              </w:rPr>
              <w:t>[Insert yes/no and comments]</w:t>
            </w:r>
          </w:p>
        </w:tc>
      </w:tr>
      <w:tr w:rsidR="00B756C7" w14:paraId="36100D67" w14:textId="77777777" w:rsidTr="00457EF7">
        <w:trPr>
          <w:trHeight w:val="539"/>
        </w:trPr>
        <w:tc>
          <w:tcPr>
            <w:tcW w:w="4563" w:type="dxa"/>
            <w:tcBorders>
              <w:top w:val="single" w:sz="6" w:space="0" w:color="000000"/>
              <w:left w:val="single" w:sz="6" w:space="0" w:color="000000"/>
              <w:bottom w:val="single" w:sz="6" w:space="0" w:color="000000"/>
              <w:right w:val="single" w:sz="6" w:space="0" w:color="000000"/>
            </w:tcBorders>
            <w:vAlign w:val="center"/>
          </w:tcPr>
          <w:p w14:paraId="56D1A419" w14:textId="77777777" w:rsidR="00B756C7" w:rsidRPr="00457EF7" w:rsidRDefault="00B756C7" w:rsidP="00824DE3">
            <w:pPr>
              <w:spacing w:line="240" w:lineRule="auto"/>
              <w:ind w:left="11" w:right="420" w:hanging="11"/>
              <w:rPr>
                <w:rFonts w:asciiTheme="minorHAnsi" w:hAnsiTheme="minorHAnsi" w:cstheme="minorHAnsi"/>
              </w:rPr>
            </w:pPr>
            <w:r w:rsidRPr="00457EF7">
              <w:rPr>
                <w:rFonts w:asciiTheme="minorHAnsi" w:hAnsiTheme="minorHAnsi" w:cstheme="minorHAnsi"/>
              </w:rPr>
              <w:t>Proof of access to the experimental site</w:t>
            </w:r>
          </w:p>
        </w:tc>
        <w:tc>
          <w:tcPr>
            <w:tcW w:w="4505" w:type="dxa"/>
            <w:tcBorders>
              <w:top w:val="single" w:sz="6" w:space="0" w:color="000000"/>
              <w:left w:val="single" w:sz="6" w:space="0" w:color="000000"/>
              <w:bottom w:val="single" w:sz="6" w:space="0" w:color="000000"/>
              <w:right w:val="single" w:sz="6" w:space="0" w:color="000000"/>
            </w:tcBorders>
            <w:vAlign w:val="center"/>
          </w:tcPr>
          <w:p w14:paraId="43913E4E" w14:textId="77777777" w:rsidR="00B756C7" w:rsidRPr="00457EF7" w:rsidRDefault="00B756C7" w:rsidP="00824DE3">
            <w:pPr>
              <w:spacing w:line="240" w:lineRule="auto"/>
              <w:ind w:left="11" w:right="420" w:hanging="11"/>
              <w:rPr>
                <w:rFonts w:asciiTheme="minorHAnsi" w:hAnsiTheme="minorHAnsi" w:cstheme="minorHAnsi"/>
              </w:rPr>
            </w:pPr>
            <w:r w:rsidRPr="00457EF7">
              <w:rPr>
                <w:rFonts w:asciiTheme="minorHAnsi" w:hAnsiTheme="minorHAnsi" w:cstheme="minorHAnsi"/>
                <w:i/>
                <w:color w:val="787878"/>
              </w:rPr>
              <w:t>[Insert yes/no and comments]</w:t>
            </w:r>
          </w:p>
        </w:tc>
      </w:tr>
      <w:tr w:rsidR="00457EF7" w14:paraId="3D9D186A" w14:textId="77777777" w:rsidTr="00457EF7">
        <w:trPr>
          <w:trHeight w:val="539"/>
        </w:trPr>
        <w:tc>
          <w:tcPr>
            <w:tcW w:w="4563" w:type="dxa"/>
            <w:tcBorders>
              <w:top w:val="single" w:sz="6" w:space="0" w:color="000000"/>
              <w:left w:val="single" w:sz="6" w:space="0" w:color="000000"/>
              <w:bottom w:val="single" w:sz="6" w:space="0" w:color="000000"/>
              <w:right w:val="single" w:sz="6" w:space="0" w:color="000000"/>
            </w:tcBorders>
            <w:vAlign w:val="center"/>
          </w:tcPr>
          <w:p w14:paraId="79A9BF2E" w14:textId="402D2E32" w:rsidR="00457EF7" w:rsidRPr="00457EF7" w:rsidRDefault="00457EF7" w:rsidP="00824DE3">
            <w:pPr>
              <w:spacing w:line="240" w:lineRule="auto"/>
              <w:ind w:left="11" w:right="420" w:hanging="11"/>
              <w:rPr>
                <w:rFonts w:asciiTheme="minorHAnsi" w:hAnsiTheme="minorHAnsi" w:cstheme="minorHAnsi"/>
              </w:rPr>
            </w:pPr>
            <w:r>
              <w:rPr>
                <w:rFonts w:asciiTheme="minorHAnsi" w:hAnsiTheme="minorHAnsi" w:cstheme="minorHAnsi"/>
              </w:rPr>
              <w:t xml:space="preserve">If applicable: </w:t>
            </w:r>
            <w:r>
              <w:t xml:space="preserve">Statement on the </w:t>
            </w:r>
            <w:r w:rsidRPr="007E44C3">
              <w:t>use of generative artificial intelligence</w:t>
            </w:r>
          </w:p>
        </w:tc>
        <w:tc>
          <w:tcPr>
            <w:tcW w:w="4505" w:type="dxa"/>
            <w:tcBorders>
              <w:top w:val="single" w:sz="6" w:space="0" w:color="000000"/>
              <w:left w:val="single" w:sz="6" w:space="0" w:color="000000"/>
              <w:bottom w:val="single" w:sz="6" w:space="0" w:color="000000"/>
              <w:right w:val="single" w:sz="6" w:space="0" w:color="000000"/>
            </w:tcBorders>
            <w:vAlign w:val="center"/>
          </w:tcPr>
          <w:p w14:paraId="001841B3" w14:textId="2298BAC0" w:rsidR="00457EF7" w:rsidRPr="00457EF7" w:rsidRDefault="00457EF7" w:rsidP="00824DE3">
            <w:pPr>
              <w:spacing w:line="240" w:lineRule="auto"/>
              <w:ind w:left="11" w:right="420" w:hanging="11"/>
              <w:rPr>
                <w:rFonts w:asciiTheme="minorHAnsi" w:hAnsiTheme="minorHAnsi" w:cstheme="minorHAnsi"/>
                <w:i/>
                <w:color w:val="787878"/>
              </w:rPr>
            </w:pPr>
            <w:r w:rsidRPr="00457EF7">
              <w:rPr>
                <w:rFonts w:asciiTheme="minorHAnsi" w:hAnsiTheme="minorHAnsi" w:cstheme="minorHAnsi"/>
                <w:i/>
                <w:color w:val="787878"/>
              </w:rPr>
              <w:t>[Insert yes/no and comments]</w:t>
            </w:r>
          </w:p>
        </w:tc>
      </w:tr>
      <w:tr w:rsidR="00B756C7" w14:paraId="68301CF9" w14:textId="77777777" w:rsidTr="00457EF7">
        <w:trPr>
          <w:trHeight w:val="539"/>
        </w:trPr>
        <w:tc>
          <w:tcPr>
            <w:tcW w:w="4563" w:type="dxa"/>
            <w:tcBorders>
              <w:top w:val="single" w:sz="6" w:space="0" w:color="000000"/>
              <w:left w:val="single" w:sz="6" w:space="0" w:color="000000"/>
              <w:bottom w:val="single" w:sz="6" w:space="0" w:color="000000"/>
              <w:right w:val="single" w:sz="6" w:space="0" w:color="000000"/>
            </w:tcBorders>
            <w:vAlign w:val="center"/>
          </w:tcPr>
          <w:p w14:paraId="20DF04CF" w14:textId="41DC1BED" w:rsidR="00B756C7" w:rsidRPr="00457EF7" w:rsidRDefault="00457EF7" w:rsidP="00824DE3">
            <w:pPr>
              <w:spacing w:line="240" w:lineRule="auto"/>
              <w:ind w:left="11" w:right="420" w:hanging="11"/>
              <w:rPr>
                <w:rFonts w:asciiTheme="minorHAnsi" w:hAnsiTheme="minorHAnsi" w:cstheme="minorHAnsi"/>
              </w:rPr>
            </w:pPr>
            <w:r>
              <w:rPr>
                <w:rFonts w:asciiTheme="minorHAnsi" w:hAnsiTheme="minorHAnsi" w:cstheme="minorHAnsi"/>
              </w:rPr>
              <w:t xml:space="preserve">If applicable: </w:t>
            </w:r>
            <w:r w:rsidR="00B756C7" w:rsidRPr="00457EF7">
              <w:rPr>
                <w:rFonts w:asciiTheme="minorHAnsi" w:hAnsiTheme="minorHAnsi" w:cstheme="minorHAnsi"/>
              </w:rPr>
              <w:t xml:space="preserve">Any additional documentation on site maturity / operational </w:t>
            </w:r>
            <w:r>
              <w:rPr>
                <w:rFonts w:asciiTheme="minorHAnsi" w:hAnsiTheme="minorHAnsi" w:cstheme="minorHAnsi"/>
              </w:rPr>
              <w:t>capacity or relevance to the LL</w:t>
            </w:r>
            <w:r w:rsidRPr="00457EF7">
              <w:rPr>
                <w:rFonts w:asciiTheme="minorHAnsi" w:hAnsiTheme="minorHAnsi" w:cstheme="minorHAnsi"/>
              </w:rPr>
              <w:t xml:space="preserve"> e.g. installed equipment, existing soil health data and monitoring programmes, ongoing or past projects, existing stakeholders engaged, previous site management, etc.</w:t>
            </w:r>
          </w:p>
        </w:tc>
        <w:tc>
          <w:tcPr>
            <w:tcW w:w="4505" w:type="dxa"/>
            <w:tcBorders>
              <w:top w:val="single" w:sz="6" w:space="0" w:color="000000"/>
              <w:left w:val="single" w:sz="6" w:space="0" w:color="000000"/>
              <w:bottom w:val="single" w:sz="6" w:space="0" w:color="000000"/>
              <w:right w:val="single" w:sz="6" w:space="0" w:color="000000"/>
            </w:tcBorders>
            <w:vAlign w:val="center"/>
          </w:tcPr>
          <w:p w14:paraId="26C82B41" w14:textId="77777777" w:rsidR="00B756C7" w:rsidRPr="00457EF7" w:rsidRDefault="00B756C7" w:rsidP="00824DE3">
            <w:pPr>
              <w:spacing w:line="240" w:lineRule="auto"/>
              <w:ind w:left="11" w:right="420" w:hanging="11"/>
              <w:rPr>
                <w:rFonts w:asciiTheme="minorHAnsi" w:hAnsiTheme="minorHAnsi" w:cstheme="minorHAnsi"/>
              </w:rPr>
            </w:pPr>
            <w:r w:rsidRPr="00457EF7">
              <w:rPr>
                <w:rFonts w:asciiTheme="minorHAnsi" w:hAnsiTheme="minorHAnsi" w:cstheme="minorHAnsi"/>
                <w:i/>
                <w:color w:val="787878"/>
              </w:rPr>
              <w:t>[Insert yes/no and comments]</w:t>
            </w:r>
          </w:p>
        </w:tc>
      </w:tr>
    </w:tbl>
    <w:p w14:paraId="55C79230" w14:textId="77777777" w:rsidR="00B756C7" w:rsidRDefault="00B756C7" w:rsidP="00A541A0">
      <w:pPr>
        <w:rPr>
          <w:lang w:eastAsia="nl-NL"/>
        </w:rPr>
      </w:pPr>
    </w:p>
    <w:p w14:paraId="14A4E3C4" w14:textId="34282D76" w:rsidR="004B6D14" w:rsidRDefault="004B6D14" w:rsidP="00457EF7">
      <w:pPr>
        <w:spacing w:line="240" w:lineRule="auto"/>
        <w:ind w:left="0" w:right="0" w:firstLine="0"/>
        <w:rPr>
          <w:lang w:eastAsia="nl-NL"/>
        </w:rPr>
      </w:pPr>
    </w:p>
    <w:sectPr w:rsidR="004B6D14" w:rsidSect="002F4201">
      <w:headerReference w:type="even" r:id="rId13"/>
      <w:headerReference w:type="default" r:id="rId14"/>
      <w:footerReference w:type="even" r:id="rId15"/>
      <w:footerReference w:type="default" r:id="rId16"/>
      <w:footerReference w:type="first" r:id="rId17"/>
      <w:type w:val="continuous"/>
      <w:pgSz w:w="11906" w:h="16838" w:code="9"/>
      <w:pgMar w:top="1411" w:right="1411" w:bottom="1138" w:left="1411" w:header="706"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89B84" w14:textId="77777777" w:rsidR="0091412A" w:rsidRDefault="0091412A" w:rsidP="00ED495E">
      <w:r>
        <w:separator/>
      </w:r>
    </w:p>
  </w:endnote>
  <w:endnote w:type="continuationSeparator" w:id="0">
    <w:p w14:paraId="73BF6A25" w14:textId="77777777" w:rsidR="0091412A" w:rsidRDefault="0091412A" w:rsidP="00ED4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6243713"/>
      <w:docPartObj>
        <w:docPartGallery w:val="Page Numbers (Bottom of Page)"/>
        <w:docPartUnique/>
      </w:docPartObj>
    </w:sdtPr>
    <w:sdtEndPr/>
    <w:sdtContent>
      <w:p w14:paraId="5470AB9B" w14:textId="79E07B85" w:rsidR="00BE2930" w:rsidRDefault="002F4201">
        <w:pPr>
          <w:pStyle w:val="Fuzeile"/>
          <w:jc w:val="right"/>
        </w:pPr>
        <w:r w:rsidRPr="00621809">
          <w:rPr>
            <w:noProof/>
          </w:rPr>
          <w:drawing>
            <wp:anchor distT="0" distB="0" distL="114300" distR="114300" simplePos="0" relativeHeight="251676672" behindDoc="0" locked="0" layoutInCell="1" hidden="0" allowOverlap="1" wp14:anchorId="1B46C741" wp14:editId="7CD52EBA">
              <wp:simplePos x="0" y="0"/>
              <wp:positionH relativeFrom="column">
                <wp:posOffset>-818707</wp:posOffset>
              </wp:positionH>
              <wp:positionV relativeFrom="paragraph">
                <wp:posOffset>10898</wp:posOffset>
              </wp:positionV>
              <wp:extent cx="1981200" cy="457200"/>
              <wp:effectExtent l="0" t="0" r="0" b="0"/>
              <wp:wrapSquare wrapText="bothSides" distT="0" distB="0" distL="114300" distR="114300"/>
              <wp:docPr id="777885225" name="image8.png" descr="Blue text on a black background&#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8.png" descr="Blue text on a black background&#10;&#10;AI-generated content may be incorrect."/>
                      <pic:cNvPicPr preferRelativeResize="0"/>
                    </pic:nvPicPr>
                    <pic:blipFill>
                      <a:blip r:embed="rId1"/>
                      <a:srcRect/>
                      <a:stretch>
                        <a:fillRect/>
                      </a:stretch>
                    </pic:blipFill>
                    <pic:spPr>
                      <a:xfrm>
                        <a:off x="0" y="0"/>
                        <a:ext cx="1981200" cy="457200"/>
                      </a:xfrm>
                      <a:prstGeom prst="rect">
                        <a:avLst/>
                      </a:prstGeom>
                      <a:ln/>
                    </pic:spPr>
                  </pic:pic>
                </a:graphicData>
              </a:graphic>
              <wp14:sizeRelH relativeFrom="margin">
                <wp14:pctWidth>0</wp14:pctWidth>
              </wp14:sizeRelH>
              <wp14:sizeRelV relativeFrom="margin">
                <wp14:pctHeight>0</wp14:pctHeight>
              </wp14:sizeRelV>
            </wp:anchor>
          </w:drawing>
        </w:r>
        <w:r w:rsidR="00BE2930">
          <w:fldChar w:fldCharType="begin"/>
        </w:r>
        <w:r w:rsidR="00BE2930">
          <w:instrText>PAGE   \* MERGEFORMAT</w:instrText>
        </w:r>
        <w:r w:rsidR="00BE2930">
          <w:fldChar w:fldCharType="separate"/>
        </w:r>
        <w:r w:rsidR="00BE2930" w:rsidRPr="00C043A4">
          <w:t>2</w:t>
        </w:r>
        <w:r w:rsidR="00BE2930">
          <w:fldChar w:fldCharType="end"/>
        </w:r>
      </w:p>
    </w:sdtContent>
  </w:sdt>
  <w:p w14:paraId="28BB2124" w14:textId="507C910C" w:rsidR="004844A2" w:rsidRDefault="002F4201" w:rsidP="00BE2930">
    <w:pPr>
      <w:pStyle w:val="Fuzeile"/>
      <w:jc w:val="center"/>
    </w:pPr>
    <w:r w:rsidRPr="00621809">
      <w:rPr>
        <w:noProof/>
      </w:rPr>
      <mc:AlternateContent>
        <mc:Choice Requires="wpg">
          <w:drawing>
            <wp:anchor distT="0" distB="0" distL="114300" distR="114300" simplePos="0" relativeHeight="251675648" behindDoc="0" locked="0" layoutInCell="1" hidden="0" allowOverlap="1" wp14:anchorId="19540533" wp14:editId="2CF1CA88">
              <wp:simplePos x="0" y="0"/>
              <wp:positionH relativeFrom="column">
                <wp:posOffset>56515</wp:posOffset>
              </wp:positionH>
              <wp:positionV relativeFrom="paragraph">
                <wp:posOffset>521970</wp:posOffset>
              </wp:positionV>
              <wp:extent cx="2544445" cy="485797"/>
              <wp:effectExtent l="0" t="0" r="0" b="0"/>
              <wp:wrapNone/>
              <wp:docPr id="1071175022" name="Group 978730145"/>
              <wp:cNvGraphicFramePr/>
              <a:graphic xmlns:a="http://schemas.openxmlformats.org/drawingml/2006/main">
                <a:graphicData uri="http://schemas.microsoft.com/office/word/2010/wordprocessingGroup">
                  <wpg:wgp>
                    <wpg:cNvGrpSpPr/>
                    <wpg:grpSpPr>
                      <a:xfrm>
                        <a:off x="0" y="0"/>
                        <a:ext cx="2544445" cy="485797"/>
                        <a:chOff x="4564215" y="3591000"/>
                        <a:chExt cx="2544656" cy="486008"/>
                      </a:xfrm>
                    </wpg:grpSpPr>
                    <wpg:grpSp>
                      <wpg:cNvPr id="1358552819" name="Group 739222042"/>
                      <wpg:cNvGrpSpPr/>
                      <wpg:grpSpPr>
                        <a:xfrm>
                          <a:off x="4564215" y="3591000"/>
                          <a:ext cx="2544656" cy="486008"/>
                          <a:chOff x="3932866" y="26646"/>
                          <a:chExt cx="4550866" cy="857264"/>
                        </a:xfrm>
                      </wpg:grpSpPr>
                      <wps:wsp>
                        <wps:cNvPr id="52889683" name="Rectangle 489222418"/>
                        <wps:cNvSpPr/>
                        <wps:spPr>
                          <a:xfrm>
                            <a:off x="5687456" y="217160"/>
                            <a:ext cx="2796276" cy="666750"/>
                          </a:xfrm>
                          <a:prstGeom prst="rect">
                            <a:avLst/>
                          </a:prstGeom>
                          <a:noFill/>
                          <a:ln>
                            <a:noFill/>
                          </a:ln>
                        </wps:spPr>
                        <wps:txbx>
                          <w:txbxContent>
                            <w:p w14:paraId="7AE384EC" w14:textId="77777777" w:rsidR="002F4201" w:rsidRPr="00621809" w:rsidRDefault="002F4201" w:rsidP="002F420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264196129" name="Shape 4"/>
                          <pic:cNvPicPr preferRelativeResize="0"/>
                        </pic:nvPicPr>
                        <pic:blipFill rotWithShape="1">
                          <a:blip r:embed="rId2">
                            <a:alphaModFix/>
                          </a:blip>
                          <a:srcRect/>
                          <a:stretch/>
                        </pic:blipFill>
                        <pic:spPr>
                          <a:xfrm>
                            <a:off x="4405057" y="26646"/>
                            <a:ext cx="2324100" cy="666750"/>
                          </a:xfrm>
                          <a:prstGeom prst="rect">
                            <a:avLst/>
                          </a:prstGeom>
                          <a:noFill/>
                          <a:ln>
                            <a:noFill/>
                          </a:ln>
                        </pic:spPr>
                      </pic:pic>
                      <pic:pic xmlns:pic="http://schemas.openxmlformats.org/drawingml/2006/picture">
                        <pic:nvPicPr>
                          <pic:cNvPr id="1128491554" name="Shape 5"/>
                          <pic:cNvPicPr preferRelativeResize="0"/>
                        </pic:nvPicPr>
                        <pic:blipFill rotWithShape="1">
                          <a:blip r:embed="rId3">
                            <a:alphaModFix/>
                          </a:blip>
                          <a:srcRect/>
                          <a:stretch/>
                        </pic:blipFill>
                        <pic:spPr>
                          <a:xfrm>
                            <a:off x="3932866" y="26646"/>
                            <a:ext cx="380999" cy="41910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19540533" id="Group 978730145" o:spid="_x0000_s1026" style="position:absolute;left:0;text-align:left;margin-left:4.45pt;margin-top:41.1pt;width:200.35pt;height:38.25pt;z-index:251675648;mso-width-relative:margin;mso-height-relative:margin" coordorigin="45642,35910" coordsize="25446,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8nUQngMAAMIKAAAOAAAAZHJzL2Uyb0RvYy54bWzUVtlu3DYUfS/QfyD0&#10;HmsZiVrgmaCoayNA2hpOgzxzKGpEVBJZkrM4X997qcXjrUuKFIgBa0SKvDz38NxDXr499R05CGOl&#10;GtZBfBEFRAxc1XLYrYOPv12/KQJiHRtq1qlBrIN7YYO3m++/uzzqSiSqVV0tDIEgg62Oeh20zukq&#10;DC1vRc/shdJigI+NMj1z0DS7sDbsCNH7LkyiiIZHZWptFBfWQu/V+DHY+PhNI7j7tWmscKRbB4DN&#10;+afxzy0+w80lq3aG6VbyCQb7AhQ9kwMsuoS6Yo6RvZHPQvWSG2VV4y646kPVNJILnwNkE0dPsrkx&#10;aq99LrvquNMLTUDtE56+OCz/5XBj9Ad9a4CJo94BF76FuZwa0+MvoCQnT9n9Qpk4OcKhM8lS+MsC&#10;wuFbWmR5mY+c8haIx2lpRtMkhhEwYJWVcRRNrPP2p7MgNKNzEBpFBQYJZwjhI2BLYwQMGdwaImtQ&#10;3yorsiwp4jIgA+tBbZ5Akq/KJEmiNMGgOPtfJP0q+nMCXsDOqoWAVblKCgrZAQEJpSmdCZrTT7Ms&#10;8gOQQ6Awoelfpg+VYh/EYP+bGD60TAuvMYu8TFQCi0VJi9VM5B0UEht2nSBpgWSmsd+ho/aTFvnY&#10;yoKSXtBORoscqBw5iPOYThpYWMxLmuSTAiileeYHLApglTbW3QjVE3xZBwYA+YJjh/fWjWKZh+D6&#10;g7qWXQf9rOqGRx0QE3tAUzNafHOn7cmrw1ZbVd8DDVbzawlrvWfW3TIDrhAH5AhOsQ7sH3tmREC6&#10;dwOwX8ZpAvJ25w1z3tieN9jAWwUGxJ0JyNj40XlDGlH+sHeqkT4jxDWCmeDCtm8uteQV/E9mAG/P&#10;9v/vTRNmuT1mMBpv/49i9Mz8vtdvwLc0c3IrO+nuvQfDPiCo4XArOe4+Nh6kFIOc45LGyVKVXnLE&#10;a3weihNhZ0UjzJ3oIPxB3AkrP0MNj0J4tsC2kxq3mBjlPknX+qC4R0gjfpxyA2qfeOUL9Iw+fKX4&#10;vheDGw8W43GowbZS24CYSvRbAS5j3tXjIqzTLftZ1dcSlQOywlVxdWs41osXn3VGON7iAExhRj2S&#10;9EqxpGmURVn+1DCWWllB+YGJesv9f2oFoY9gfRbQ/AZ1GCdFWsZZls6mNuowQ6/FBFGy35YOk9EB&#10;v5YOXzm4Zh2uiqgsoaj9yR/jwf7o1PoKlv2SDB/uBt4k/UXJV+N0qcOb2Hnbj3q4em7+BAAA//8D&#10;AFBLAwQKAAAAAAAAACEAUz5etUEvAABBLwAAFAAAAGRycy9tZWRpYS9pbWFnZTEucG5niVBORw0K&#10;GgoAAAANSUhEUgAAAegAAACMCAYAAAC3Qjr0AAAAAXNSR0IArs4c6QAAAARnQU1BAACxjwv8YQUA&#10;AAAJcEhZcwAAHYcAAB2HAY/l8WUAAC7WSURBVHhe7Z1/kGTXVd+/MkuykE2lDRuyMQK3QQFhBGrH&#10;IihlxWqlVKAEBY9gwQoRaASGOMGRRsRUZIpEKxzKUCIZSWAcMDAr/EM2Etm1DSW5TDyraEF2sGtG&#10;SI7kSNSskIJkS2ZGlkCbrHDnD77f1OFwf73unu4Z7flUvXoz99733rn3nnvP/XHeayAIgiAIgiAI&#10;giAIgiAIgiAIgiAIgiAIgiAIgiB40fJFPiAIgiAIgqnSA3A+gP0APgvgCz5B8Bf0AYwArPiIFxGL&#10;AJZ84C5jyDz0fMQcWKTOLPqIFxnT0Jshy2rS+wTBuCzsoPa6D8BHKI+O/T5Rjpf4gDkxBLAMYA3A&#10;Bs9HopGPzZUArveBu4wBdWLgI4IsZ3PgWTtyXMkyD4JgOiwDuBjAzwF4FYDLADztE+1UegBWOarY&#10;NMZ5w4w2ps3pMINeZrnuZhaoC0MfMQd2ywxas9fakVuV0CB5EmIGHcybnTSDfgrAgz4ww14A5/nA&#10;edHjLFnGMjVTWvABU+B0MNDBdNltBnqeuh0GOpg3O8VAn0k53uUjMjzrJ1bzXOIesiCPArgKwLpP&#10;wLggCIIg2G38LZ5bl7T3+YB5Gug+zx9w4UEQBEGw2/linp9x4c2c4QNmyDKXwa4FcJOP7Mh+zsi/&#10;FcA5ALY4avltAHe5tH3ucR/mzP0AgGvoYPMCgI/zmgfcdeINXLr4OQDP+Ugy4OrAkwD+i480LPL5&#10;P+MjSI/5GgA4F8B9AI7xKLHIa1PlupDZTvCUnjMNufYBeDPr7O5EGej+h1mfKfq854VMs0VZjgI4&#10;4RM7zuIzzqXOnADwOIDfTKzmLHLZ+CrKMwDwL/n8x/nM93UYKStvF/K5d09ptWjIJTLpdldKemPp&#10;G/n7zP9h5kUy1Np1j/fQfbYAPGrus8hzTaesHuoetfpX+9SzLgDw3dSJpwF8CsC72X5bUHnY9rDe&#10;WKcqh9fxvNWgEz32nS/ns6X3LW1waPS+9ZqDbCOHAOwBcLmp+4dYXr/C/rPEJO31HCP3WTNsrwM+&#10;15b1oyyLHIp7OWU5xvpEQi8WzWT1eubrVv6f6/dmgvaqJnVKOciN+BEdze4BcC/X8+/3id0e9NlM&#10;9zyveZhxzxb2v29gmh/yEYZfZJrPAPg6H0nOBPCH7AhSDFg2ypec6UYNnrZrvCbFsrlP6cgpoPUd&#10;2DQyjvz+SYLbODja03DdEuOGPoIs8vmSY9U4F5bKZw/zdoppH+O1awz7eX+B24O+wj1Tuvcw9alE&#10;z5S/ys7mYeAv6Ija1Lh70NKxEkMns63HQ0aG0h601aER72Hvo3uk9MKyRBkkh20vpbJUfQ4B3Giu&#10;WaU+jAA8QcNdY6FQHjU5Um1p1dxPHbdFEwx/jcoxR+pZknOt4DgI6tOIk4n7+ffD7Gsl6z2V14fG&#10;ba97WUfzaK+HzLXegXmz0DepXFPHEZfWtgN/bLi0M0fCrWWUscbbzPXe+20vXwz3yEDfyUp6M9OK&#10;c9g4n88o7YDX5zb+91AJVJFX+AREjgyp+B4VYNPMaoQaS6kTVsffla9juXwawCU+knLo3v4dZSlz&#10;qVNdYbkc4n0u5T3O8gkbDLQaTaoDTIWBdXMP73s7OxzLfta/Rw3+naxbXzaXs7O414V7ZJyPuLKT&#10;Tm2O2Q7EdhvogelkvV6qjJTHkoGWcVhOtDE7EC3pktU3X5YlAwfW34ht+Fm+BmO5gvX5MHUmh3R0&#10;I6Gnat+jwmBf16fKwd9PqM9c6HANTLkectdJzpJxV59zhB7Jtlz3mPicoVV/lmuvuXqyA/l5tNfF&#10;RD8H085qBlTtOlcuHpXxjsKOIFozAlbMKXa41sDWkIEuPe+NjH+TjyAPs2GnGu/FvNZ2AineyUHA&#10;X3EMMJ1PrmFLaXOKPY6B/iIAv8Ay/VEfSSRXrvNVXebkWmGen+AKQomSge6q+EL1eqOPqKAGX6qT&#10;dzE+1WGAZbKZMM5Cz8itXLSgjuNO/p06SrOGmoGuGV89v5RGBiFXDjCD25yBVll64yxqAxUr56U+&#10;ksjo5OJldEqDKjvwSlFrLyk0k+uCyjynW6rXRR9BVBZPJYwk2A9qUpNi3Pb6k7xuHu21hsokNeAQ&#10;XfM92okGGmapSsqcUxSLOpNUB15CBvpUwUiczTS5Bq6Zux95A8A7aMDBwUPKkGuW/REXDtPwc50T&#10;jALmOsFxDPSP8Z7/yUcYNnikOkUYhcyVm5T6P/uIBCUDXeuAU9gONSd/DpV36X3Gg0yT013lPZUf&#10;sTFGvVms4ckdpQ6gZKBby0/GNaebdgaYQ3WfawMaKLaUZUpWlVNqC0xogJ3Lh2TIGT2hek/pheK6&#10;GGjVQRfUH6TKAgwv6YbkfJuPMJTyogFCq6ECZ8fPV+TOMY32WkN5KungxAZ6nl7clpsAvJTnHis7&#10;1zjF+XRQqDk45PgYHQZSKDy3p/LbPL/OhYMjbjkBfJgzZF+JQ977/S4crNRewvHBojxf6MLH5XUA&#10;rqZH/S0+kgzY+I4VnBfk6JFqpJaP+oCOrBtHolwH6jmb5fq+gvw17vABBjmc5HRmyOeW9PUEZeza&#10;IXmO00EmdZQGYCX6Ri9L5ZdzbBKacZTKoXaPc3ku3eNYQ1mWrlcfkLtebe+wC/fI4SfVV+gNliMN&#10;bUYcpUyrjdf0WOalepPDlu+nPB/2AYZHeU7JdIy6vdShvZ7PldF5tddWUvmdGjvFQItr+Tm0dSpL&#10;binn77PyPuEjOlDy0JR3dmr5GewAH0/MAi7grFwN7308+8b5HfR4THVE6sD6HJ2njmuYJtd5dOGb&#10;aJw/T+OshubRs0pyqfGVln0A4H/7gI5sAbiIerLMUXZtlCqZPuXCu/AZH5AgpzOg3L7M7GHLeBIe&#10;oeFIHcd94kYkW83bVt6qOfoVY4FKHFiXtbK07ShHSQ9zb2iIPmWolYcG2qm2epR93oAz/iMNbUee&#10;yUNes1zJo+J6iTKyh9KUyE1oaqTaa23m+kqe59lewfpYYt1oJWLTz3RPR7Tclup4tURVWnLJ0ee1&#10;teXRUWUWr30b26CWuXRteZCeh5bHMsvbYGMZNR65AUzrEveXci/8T/n6WAktO7YcuWdrGazWEaCy&#10;xG2x2yNrhQ5O5eodRlrQklmpU9Fyljo7Sy9RRqXDD/xaGWfp31Ja4lYZpNqjRUt/qZmSyqHUrkQp&#10;nS+v0pEqy28ryCjUT+TyO2pwEhK1tD3TNkrPtMio65pcXqyzWsuRapvq60oDgS7tVc8qtdd3ME1q&#10;G7GG8jxuexW+bznCsjhU2boQekZLfYJpd+QSd4rLeE5VuEa3X+XCZ4lmybYDWEjMiu/grFqKeD7/&#10;Ty1vW67lsn/puMhf1JGraZhv4XuMJTRTuCEhhz9e4a7dTrQ9opnIWqZT1qDh77nwWaAZ4VairFJH&#10;ael1XigPqQ7cUorXPXKdsigZApglWV9uqSNVltP4/sNWJa9CeSnNtLc4M34V5ZVhKLHOdnYV773s&#10;O3ei5x5NlE3qqK1eTMpNLP9ae9VK3te68FlxiGV6grZIP3RxLeO0dbGt7GQDrUaYagTrXCJ+tY+Y&#10;Ice5j6Hl6wEbo/anhTfkpeVtuCUxlUHpGJfvpYH+jcK+s0UNXR+EqB2z5iY2ImRmkH/Is5bOZo32&#10;l3055Y6dhgxdqj1aasa1ZKhEyz0khy+31OGZRr/X6i/QYqDFOgfd2mcuze7EYer9CfYxfvCj57bq&#10;3qyotdeHeK7pwnZxJc+XZfrqmcg1DUXdLgZUqpRiv8AO4+wxl0CmgYzsgDPi7+bM3n+57BPcu5Eh&#10;v5yy575io45QCrIdvJrG+Y9pnJ/wCRKoHlIrGjuFdeMc5BvQJwCcZPlP6hgyDqrX1Gxht3CC9V8y&#10;SjW9lfEpLQ3KxyKHBrHjluU0ZtCqz1I+YMrjPhde4lqe5QxXY8vM6Hz73GK9aQKxk1jnkWqvH2N7&#10;XWzYJ542fR5yRk3h5Z0Wf2mQtJMNtBRbjdHz0zwvz6EChZapF9jx/w6VynMHG8jF/CiHn2VbttiJ&#10;9Rsa/zi8lMb5lTTOv+sTZNjiaL11ZD8vcg3nSQA/S/m7vlc5DW7muXU/aqchI1AyrouF8hc38Hx9&#10;xtAvJmaBHnuPcZiGga7lA8zHAjv5mre3RfkfZ0abMiiqt52oe7my02eSD0xQz+Oics/pcs/Yp5z8&#10;41LT/ZmxRIXxAvWNU8JapQBuZ7r7Ey+c70/cG7z/KLOsYhkVnFTEHr7nLGeNXMelj5coXe79azEw&#10;jhQp549B4VmoOIld3+AckaNn5Epd38+Ei2k5iQ0S4Ro4lOqtZz7nentiJn1WplFO6iQm9IGZlF73&#10;mKeUzrYiJ7HSh0qGmY9NoOIkBsoopxmrl5J90+QxpbdCdav9xz6vX+Y9avUI8z71WqLOamX5zxpk&#10;VD9RMmrKx0ZCH1Uem4WZ/mJCD4amDL2+9TJh9lm+LJRG9ZbKj9qOl0VM6iQ2bns9YPrM2zq012k4&#10;ieX0eEDdk/75eIuekSrzFPdWvs8xU1Q5OvRhAf3f+p6fvc9TvE7f0019ym2aBhoAfplpP1fY3/xy&#10;vi4wAvBBH5lh4MrjCOWRwuY8uFEx0Nbzs3TkFHdglDclV+65mKKBtp6gqya/I8pR0pt9AD5krvff&#10;FE69GTAtAw3nrbuRkD+V31aG5t6lI5ePmoEGy9bW/6qR/YjpHEsdF0yZ+mPZtNFa+5PhGGXKMmcY&#10;v7NBxhYDDZPfEZ9ry6NknGHajGS3bTP1XDtw1zWtz+pl2q0trxyTGuhSe00NsCz7+caLrvftNdXe&#10;pmGg+64+JLf+1vUlHepqoN/A9Ppd6MemsdQzCXJqsL8UcoJLMrml7RT6pZOvNzPph/hivd/g38ev&#10;yDxSeSd0kcssfk/Zcx4/TlL75arLuWd+nEvhrWjZ0P8CzLFCGUkxU8tqBxu3BLQ/lEN1J7lgfpkm&#10;d90FHPWm5PL0+YyjiWW7HuPOpQy2XA43Lg1ezGvP5Yj1Be5T/2bi/fqzKPtx6k2KA3yFq1ZuMGV3&#10;LvN5wv2qT4v8KSRDjVw+NJst/QqVWDTy23rXLK+knxY709U16hxvMvuxOUp9SK4sVU65coDpJ1rq&#10;U/rYZ5mc4PvgpT1MVGTPPdPqTs/pfelZYpJ2e0fh/fABj7sS35iYtL3uYXs9h79+t9+01/ckfnlw&#10;Wu1Vuqyy9r+8tchrU28KoPEZnoMAvp19Uk72IAiCuaHZdW52EwRBEATBHND+nmbWQRAEQRDMGe1X&#10;pj66EQSnFfPegw6C4PRjg3t595l9Yu2LLjDsssY91SAIgiAIpoS8xf2xSY/XFi//IHjREzPoIAjm&#10;Rd949Z6IGXMQBEEQBEEQBEEQBEEQBEEQBEEQBEEQBEEQBEEQBEEQBEEQBEEQBEEQBEEQBEEQBEEQ&#10;BEEQBEEQBEEQBGX6AK4D8CEeZ/kEM2IRwNAHBkEQBEFX9gM4j0ZlCOAcAPt8oh3OmQCe4I8A/D6A&#10;BzsYyT7TTuv3cDcBrPnACtOWYdb0+KtJh3xE0Jk1ACs+MAiC04s3Arg38Ss3OroamXnyDsp80EdU&#10;6PHXfjY7GPQaXQ30dsgwa3os/zAsk7NJfQiC4DSkb36C7ikAdwK4kUuziwB+kj/g/qy/cAfzIIDH&#10;fGADS+wQF3zEBHQ10Nshw7TYC+DN3Doo0WM+dmIedhtLbIdBEJxmXEzDO+Jvwe71CQyluJ3GCMA9&#10;PrBCn4ZxyUdMSBcDvV0yTIuYGQdBEMyAvdwnfB7AJT5ylzMaY1lwaZv2TLsY6O2SYVqEgQ6CIJgB&#10;/5Gd7fU+YkpMw8FpL2eVXZ3UxjHQoAGahFSeuxhoTEGG/XSSq9HLyFtiOw30OPKk6FFn9viIKSE5&#10;+z5izowj1zjXwJRxEATbwFkATnGfdppL10Pj4GSdy5Z9wgRLnNGfSfk+4pzUNgBc7i8y3MY0G0z/&#10;vPm/tNzdo3xrTubWmewgkedV4+DVYqDHleF85u8gDfOd5vqUg9mA91xz8o4qy+r38DmPuWuUV0+P&#10;6Vvr3ctzpCHvYJ2rbi8G8LC5xyl68E/D6IPlaevHyppCdVMq1zOZ5kYfYVgrPAPMX06u3GBPZW7T&#10;bzaUeUrXj2R0LQiCMbmcjavm7NOFZd5TBnmBHcERE17qLK9juov5itSddEi6lHF6beqN/kJyHWd2&#10;K0yn13wOFTpJ6yC3ahzjdI+U8bEssLPaZD4XXZ4VXzLQk8gwZJpFALfz73v43neqrOWAtmKcuGxn&#10;nZsZa+nd1rHKOqVDmmmXDEvP5fEQ5dEAopZ3UEc2eN0pAO+ifizQ6J3iQC1VFl1QPWrQscQyP1SQ&#10;ccA8lIxey4pESX8GRv9Up5JrLTPLXTJlq3a6yL9L9bVonqXrDpkBcTgEBsGU+Gk2qu/xEWNiG31q&#10;1L7I+E0fYVCaBzMzr7PZ2T7RMOtv6dxhDGnKS1bGIxUH5lMdVqpzkjGUQcsxiQwy0EdYLrWl7V6m&#10;fmCMYqpTFzIoqfqxtBho5W05I5MGA7V7PMWZfWoQdmnDPVo4wrpMyZljFgb6EK/vMoPVqlKXvMh5&#10;MWX0tVrStXyCIMig2darfcQY2AbqG6+lZmzezPinCgZY96h1SKMGAy3jlusc1XnmBhXqHEvGyq4e&#10;pJhUBl0/moKjnwZIpbKdloHWzC9XLkKzs9wM+EOM/5CPMNzPNJOw0SCrZxYGWvrVSq1ecmiwlNMN&#10;6U5qkBQEu5KX+IAZcg7Pn3Lh47BAw3wUwAkfabiW51znLkewdwM46eLEJ3muzRRbuJLnm1242GKe&#10;ehkDcS7PH3DhllIcpiDDFs9/AOD3XFxXVHep50ybK5mnXL7FDTxf48KFdOZXXbjlEzxPojNbLJdZ&#10;lE0XVGepFZwUWzyGlcG0ZxHAOoBjPoIc5fl1LjwIdi3zNNAyzK904eOgZa2aMdpih1JbBisNGp7j&#10;eRoeupJj3YVb1AGmZFZnneu0YDquHJPKoLD/CeDzLq5Gjx219iA1O0o9Z9rIOJTKDqb8aobxAR9g&#10;eJTnSXRGg0v5V3QxbtvJDWxXRzrIdRXruNWJr8/0JR2V4a/VUxDsGuZpoB/h+Wtc+DhcyLNmcyVk&#10;bEodyeM+YJtQZ6J95NSh5fhUx9OvrBjAdFw5JpVB937ShefosVNe471X2bmvbOPrdimUl9byK+kL&#10;ZqAzxwC8igOGpQ7GbbvZAvAKAIc7yHWUeTlhfEdKS9Mqe+skljowo8FdEMyEeRroh3ie5i88lQyR&#10;KKVRXG7/GSbNNDoC3eNw5bipMHuYVI5JZdD1z7jwFPIWV2d8AzvqVwB4KYCLXPrtpFfRBUspXYvO&#10;iEnrah3AZZyByritZQZOaHxeS5oaW5TJGt3NyrL3OuvdbjulHMBgZDyW0Et/3DSlPAXBac05HDk/&#10;3Ni5lZADSc75yyKnn1RHoNF8qWNZaBjxg2lqTmLyWh63Q5FjXIk+n5Fz8plUhhZHJFHzmm65V8/c&#10;o4TS5ZyR9FpZSg8stfKTk1QqP0LOfDlDOi7S181MPuTAVypP5W9cJ7EUctjqkme14Q0fYWTM1WUQ&#10;vCiZ5wz6AQC/wBn0j/nIjtzNc6qTsvTMsnBtaXMWaPZVkzuH9tNL19c6yEll6IL2mG/OzEpbZNBg&#10;rmXGXkKrATmvYNG6FD4PbuKssZcZVErmr3ThlrN9wBQ4zBk1jBNijWu59N1P1Il0xYcHwYuaeRpo&#10;8F3oLQA/zq8ejYscfXKetkKz3ltd+LyQHOPuver60spBrYOcVIZWNJDYKhi7Fg9c7XX/DRfeFeW7&#10;pjOKr3l7zwsNTl/uwmH2xUvbSN/tA6aEBkAtgy5xH8/+mi3eLzcQCYIXJfM20E8CeAsb3j38Wclx&#10;PF23uJ/ZKywrD9nZbnHmsRM4TGO1MGbHo9fKrs/MlJca7jupDK3IMOdm/IMOM6STAC7wgR1ZZ/kN&#10;CtsVS5TpWIO397zQq3Yy1JYXKPcwox9DfkhlO5AuyejW6Blnz1RZ63W3kqd4aZshCIIxGZq94Q1+&#10;xOQ6dh4HAbzBfLGphP0ox5Lp9JeNp2fJCM16Dxpmn3BEORfMMp+cgEozZF2/yb3GocuzzqU9xElk&#10;aNk3FtqbXGN61c8hI3/LvVb5Rbc30pfhoE/QsAcNptEe/DLl6zP/2hPNOS6JWe1By7luaGTUPvpa&#10;4fmq2yeYv7MZ9lZ+hlSfty19aKWkP/pcp5VrxbQ3n+cBy0x50QBJ9VBqM6oTq+sDPvNQZv86CIIp&#10;sI8N8H52HDIYOp6vdLZCDdVeu8mGX+poMScDDdNp+TyP2HEN/QWOgengbJ4PseMudbBiXBm6GGiY&#10;Mvb3XzRGteYA9l1879re46tcmhYDLTSIsffb5LU5wydmYaDtQMLL2KLXl5rfXNfxvPmG+aiiqyX9&#10;0SDBHzm5BomyVl5WKuUI6o9v37q+lIcg2HWc4QN2CHs40j+by3RPc0lSHwlpZcE4hKWcknYiA3Zs&#10;2qdNvdpUYmj27MZlUhla6PNYd3WjDrpWX/vot9DjK3ulD4W00mPeJy2/7aJnBkqSsVZOYg9XG85h&#10;vT7Q4doWhpRvq7H8+mbAMm4bXTDPG+f6IAiCIAiCIAiCIAiCIAiCIAiCIAiCIAiCIAiCIAiCIAiC&#10;IAiCIAiCIAiCIAiCIAiCIAiCIAiCIAiCIAiCIAiCIAiCIAiCIAiCIAiCIAiCIAiCIAiCIAiCYGdx&#10;Jo8gCIIgCHYAPwngCQAjHkOfYEasAljxgacZCwAGPjCYKX3WQ99HBEHwVznDB+wALgDw7Zxx9gGc&#10;BPAkgE8DOM5jN3AFgHdR3l8CsA/AXQBO+IQzYJPPfZWPOE3osQyOArjMR57mDDlweTnb2xaARwEc&#10;4zFNBgDWANwA4JCPDIJg56LGq9nmCMBTAJ51YbuFDwF4HsABHzEHNlm2pys96s4RH3Ea0wOwTN0Y&#10;mbOODX/BFBjw3mGcg2CXsIcN9hSN8VsBXOoM2x6O9G80YTudTQD3+8A5cbob6OAv0+NgRYOWAcPE&#10;EMCi+T8IgtOUZXYUawDO9pG7mBH3fncCYaADywL1c8UZ5iAIgv/PeZw5r3GW/GIiDHSwU1mhfi74&#10;iCAIdg7zdBL7MgC/CuCfAvgBAO/3CcakR2eXPoALATzTweFlwOMOAM/x74sBfC0dZx4C8FsAXvAX&#10;kkvM0vwK0/8s/3+O983R4/Pk6d0qsxi4PB8FsM64ViexcWQ4k2V0HMAjAM4B8HoAewG8PeMUp+fI&#10;OekZpjvsExoOsHxrPElnPM8Cn6EyySH9GRrZWsoBvGa/qecLzH0+DeATjfcRtk7luFWTv4UVLmFf&#10;1FEelcsDzEuOCwCcxbbytAnvM0/rGb1oXVb3emLbXYm7qB8prE72KOMxOs2VWDQ61wPwBvYX7y+U&#10;rXXMk+4fy5RJEMyF4TY47ti9tZTjS60DOMR0fQBv4+z+FB1mdI97Cp3BqnuePUpON8OMs84GG3IJ&#10;OfvoGnu9Xq1qmUGPK4PqcZG+A6fMtanXyhbdc2zZrmWuAWVQutKRymerk9jAyWP/3izIJlZ4zR4A&#10;d/K6Z92rdiv06C/h69TKUctDC9Lzrvd6NQ3KB32EYxXAgwBe5sJVhzknMeWxdvhl+VK7s0eu/my/&#10;sen0f8kndjzF5+8H8Ji5LpXHnnOE9f1T7VlBMDOWqJRv9BFj0jcd2bIzKgsmrtQI3sQ0b2PHusCZ&#10;INipamkw17EdMLP3EYB7zf+5D5UsGQOq0TvMPuFm5b1RdSyp6zcYXzPQk8ggA73EDup2AJdzVp0a&#10;yCyyHO1zFD4qDGT2mrJMHTfy+pQjYYuB1gBlk3lJyTaqLAvLQP88DdR5Zuumz8HdKNN5W1SnXo9l&#10;tCfdOum5ttKFozTS5/oIIn14u49oMNC+Tu1xkNf+vr/ItTt/nG8GSfv9hUyzkaj3vjH8pTrfMN8Z&#10;WGMfMuRKkkf3HDr9GhrD3TfhQTA3fpEK+W0+YkxkPHMG2HZKuUagjvhUYbT9INOc5SMcLR2pZNpI&#10;zApgOrvcR0bU4a1lru+bUXrOQE8qg+Kf4Hvfk6A6zJV9ju/i4OA3MwOhFgOtDjLXGausN32EYYW6&#10;81hmcLKfr96V7qFBUc5wynjndLgVGSbpRm11SVzDa672EUSz8+/yEQ0GOse5Znn/Qh9Z4Mupk0/z&#10;uwQpJG+u3mW8cyg+V+etjFs2QbAt/A4VsmboWpBy54yMkAHOGRs11nt8hOFtTHOpj3CMGgy05MkN&#10;KmA6gFS+aoMSOC/5FJPKoLJ/tmGPu4aMU6uxQGPnXTPQem4uXqgsc2Wl+nirjzDIwKYGEqDO5Moa&#10;prxzOtwVySwdqRn+b6bBy/lTrAL4ZEb+cYzQ3wTwawA+D+AqH1nhBj7vP/gIogFsqZ2qT8jppAY5&#10;uQFLF1p0MDiNeIkPmCFfDOALnHFMimZct1acOg4zPjdaFr/tAwyf5jm1XNaV1/F81IVbjrKzS3Wc&#10;Wv4sXX+rD3BMKoM64vXCIKAVOcmkOvcU+9gxvhrALQDu9gkaURnUyuoGnnMDAVHSH+UxV5bDinOS&#10;nMS6rjLkuIoDq2PUp42KAf0DGrQLAXyDixvy+GhB/q5cQxlv7jgo+QHqxq9TN1Jom6VU73L0StWX&#10;5b/6gDHYanhOcBoxTwP9MJ//NT5iDLQf1uLheoKNsmQEHvcB24Qa44CDhtQhOe1epFBcyfuzFIcp&#10;yKCOWAOXFnq87yF29qs07uqAS3VjuRrAD7ID/jUf2QE7yCihvNaMY0l/nuE59Vqh6kLlkzu2OpRR&#10;C+v06L6K976+MpOTU5QfqKhc/psLH5fvo4F+Lw10K6+hbnyKupEbLKi8z02UsQ6bJsfnKnXuGXIV&#10;ZsXo/qSD2yCYKv+OSzo/6CPGQMuGKQPikeNHKq0c1xZ8hGGhsswpRpWlM5jlsZYj9bwR71Gj5CQ2&#10;qQzagy4t61qG5pmS6wg7K9VjaQYnLgfwGQC3AfgKH+no8b45oyN5WtCefspAark4FSe0ZJoy8irL&#10;1qP0nHHpmfLItYNvoM/Be134KreH/poLF12WuM8H8HE6Wv4DH1ngAF9xegLA9/pIh13erx25tiz/&#10;jRZ6RsdHTvclS66dBqch85xBf4rnf+jCx6Hr0igKo+pZs8UlxtqRWoJunUnV0kwqAwD8uQtPscAO&#10;qQfgWgCv4H0v4+xNS8g1voUzpEc5Q/qsT9AR5aFWTmDaE9usP4cTZZ86tkOGLdYNAFzp4sSDNFiv&#10;5Tu/cMvb/9el78pXcObc58z5f/gEBa6mYb4FwG/4SIfKT8v8pUNlMi4a+Cywfl/K+0r3r2pY7QqC&#10;mdHjKPfUFD7xqVlJaobnKc2WZj2D1mx+3H0neR6X0KwlNzKfVIYus6Kap7RmkKV7fRk9cz9X8Mz1&#10;1GbQcv5KrapY+pWynHQGXZNzVtTyCQA/zDRaATvEtvxal87Sqis/zXQ/4SMqvAHAnwJ4J4Av9ZEJ&#10;Whwka7TOoNW35LzzwfuUyjw4zZjnDHoLwE9xL65rQ/TIkUPOPjmG7HxyX/iZNZM6/CgfOQ9TFIyh&#10;mFSGLgxY77nyrxlIcIZ0BWdI7/aRY6J94VpZKf4DLnzazKIuSmiwVprR3cafgv0n/P9f8Atj/92l&#10;68oPcfb8qx33nS+ibnycuvFnPkEC5c/vpW8HekbOkXEwwSA5CLYNfbzhtsrMo4ZmZ6VOXrPFXAc4&#10;6xm0Ziql9yxL1GbHPVMuuTTTkqE2K0LlOT1TP7l7fT+v//WOulKbmWr5MScbXJpcRzrpDBpmNp8r&#10;g1nQ8voeWJ7Pcr+4JX1NVy6il/hHAXyTjyzw1ZTl0UrbTaEVtVK/UaJ1Bq0yzT1HepFrp0EwF/p0&#10;BBlR0Q9mXvjfX1nS1PLoZqLz65kGkuukMQcDDeM0spbp2DXrzyED7JfOery3jEqp4U8iQ63Tteg5&#10;fsbfo/zKS+per+H3n4/ztaou1Aw0TL2uJfKqskyVs2UaBlqy5nSsV7i2lYVEHcDUQ0kXLPq6l+ot&#10;9263KOnKy+njcKJhJczzc7zvv/URDajeU/0GWAal/qDVQGs5PdUnLDa20yCYC3sAvJlfWVLnpG/c&#10;rvKVLH3jucTAeNlumNcYFLZc6XTmYaDhPDuPUM5V0/GlOlPRMzNPXa88b1LeloY/rgylTtdj62fT&#10;1c9aZQ9ahm3TdIqp4zZ/YaOBhqlbpV2hXCrLWp1Pw0CD5aSZ3aarD5XfJFjv5Q1Tz7r3amKQkuKr&#10;Afwhr2l5D7ikK1cw7vlEnfrDcqbLS+k4310r1O6V9xUzYNystOOUTDl8O7X6tciwTX9RcPryRT5g&#10;TnwBwO8BeA/fp32EnqBnsbP7LDuAHwfwR/5iw5MAfomv3zzJBnmSvzTzFsad9BcZ9nKZ7K6Ch+xe&#10;3r/0yzjgL4Xd3fBuLfhayKOcPfT56zwn+f/7ObPIyXOSH1p4xuR5i9e9hfu9X8Jyze39YgIZ9ppf&#10;fCrtWcLUz//hdUP+4tcHAPwrxh+gHB/zFzP84wDuKxyfTJT5Xh61+pAsn2YZnG/C3pLxYrecwWtT&#10;v6Zl0S9TpcoTLIdbWU4nadjkSHmUstTKusSjlFPfmT+bsqyzft5S0W3xDIA/AXA/226pbYJ52cs6&#10;fMjFvYTt6ncTdeoPq8cvYTndnUjnj+OZMv8Y6/gzrHeV95PU/ZsL5XEG85PSV4/a6V5Tnx9med/F&#10;dvokw4IgCIIgCIIgCIIgCIIgCIIgCIIgCIIgCIIgCIIgCIIgCIIgCIIgCIIgCIIgCIIgCIIgCIIg&#10;CIIgCIIgCIIgCIIgCIIgCIIgCIIgCIIgCIIgCIIgCIIgCIIgCIIgqHCGDwimSg/AJQBew/9/FsDj&#10;Ls0sGPKH6td9RBAEQRB0ZT+APo99PnIX0APwIIARgKcAPEtDOQ82Aaz5wNOIHoBVAId8RNBElF0Q&#10;BLgEwG00ZiN3PAXgiL9gB3Mj5V7i/3sA7HVpZkUY6L+oi92kPzuJEY10EAQzZKcscfcALANY5P8P&#10;AXgAwKf4/1cCOA/AYAfJXGMNwAEAXwXgBR85YzYBnADwKh9xmtADcD2A+wAc9pFBlWUAjwK4yUcE&#10;QfDi5jwAj5kZzn6fwHCmD9jBjADc6wPnxOk+gw6CIAg6soeG4xSAN/rIXc6f7aBlwTDQQRAEQSeu&#10;40zzRh/xImAn7duFgX5x0/MBQRAEk3AmncE2p9zBDLhntsZ7b3LpvMULdZFG9QCX2t8J4AnjpLYK&#10;4AJ/kWGZaVZ5zab5/zaf2HGI6azM2pOv0ef1yvMGgBWGo4OBHkeGAa+5hN7272C9ngJwvk/Mul6i&#10;PBvGCbD2LD2ndiz7Cxu9uG9rqCPVb47rzD3OAfAh6s2IenTE1MmkDCnPpinDVP73ALgTwLtcuOcg&#10;r7/YR1TKzup86Rj4C1leKs8Bt4RGAO536cTQ6fmIOjTNcg2CHcNLfMAMOZ8d+s18R3caLLHBL9Ip&#10;6mY6BfXpJLRWGQycyU6gD+AeyngHgH/D83m8/0F/YYaTlONE4f3nHjuY6/n/zTwGNLK5jlHIcF3P&#10;crwZwK0M32h8tWsSGXp8xgEAb+NWxRYd/VIsslPfAnAUwLUAbjDPktd7V/ZTjnN8BBkCONcHGs7P&#10;DCgsg0p5fr25z70sm19hHo8DWKAO5mRsZWAGNOssvxtYpgsu7Qs0Zt9XGVy+HsA3AviMj2CeL/SB&#10;jZzH61OvSn494/YD+AjL7ROF/mAZwDVsT4eZ53XmeSOMdBBMj0McAf9zHzEmC7zfWqahLpsRd45F&#10;49x1O2cflgs4M3w4EedpXeJeYdqUEVxlXG5m2TOz0FSaFTMbLs2gJ5FhyPh3Nr7rPcjMpsC8bGbq&#10;r8R+AO/hbPX7fGTja1YbFd2AKYscK5wpP5iYyYKDl5ocLRzhfXLl6Plhpv8JH0G+kWX3Ph9BWnXZ&#10;8/0APgfg1wF8mY80enc7DfQBn8CxkBlgSwdXfEQQBOPxXjaqb/URY9CjAap1WuoQcsZmifHPZkb8&#10;YGcyqsxG0Nip9c1ScgoZlpzh0KCk1DHJgOcM9KQyqHMslWsrGiDVjLznp3jdv/cRZJYGulbvqo+c&#10;frWwUajPFGcB+CMAd/kI8qOU6Ud8BKnlKcVrOBs+DuDVPpKovJ6qvL3Rgpa9g+BFwzyXuPVO7n0u&#10;fByGNMxHK5+zvIHn1OwGZnT+bgDPuTjxuzxP45Wva/jMm30E0TKwvqjmuZLnD7hwi/KcY1IZtBz5&#10;MIAPu7iu6F6lQZbnSgBXc1n/Fh85J37JBxiO8TyJ/pyorER4HqGBfS2Ab/GRXL5+FMBHfcSY/F3q&#10;1cuoV5/0CYjq+70AnnZxXVmnHqdm2EGwK5mngf5fPH+dCx8HGY6SoQI7ttz+lqU0aND10/gqmOQu&#10;DSpO8Jwyjuqgj7pwSykOU5BBHeJ9XN7tQs/s69rly9ZO9h/REPwBDcEzPsGcKJWlfBFqy7klNOiS&#10;v0ULxwB8CY205ZUs/4/SkE+DawB8D+vkdh9pUD1/xIW3MKnuBMGOZycY6Fe48HGQA0uL8dVIO2Vs&#10;RM6ha9rIwB5hZ5s65PSTmy3JeOaolcmkMuj+XYzzovHiXuMzjlSW6j0v48z573Dm3GXJd7sp6c+f&#10;+4AxOMYVqC2zTFxzrltleXsDPQTwt6c4e/4RGuhfLqzKCOnOn7jwHD3zhobXHe8cFwS7nnkaaH3G&#10;cxoGWqPmmrGC6RRSI23FlRzAStd3peUeJ9ghp/LWb7xHyUi3XF+SQde3dLI9Y4j79MS9CsBFNDhX&#10;+QsKXE1v+lvoYb+TKOnPtFhn27mW/8tw5QaeJ2jMLgTwzSb8QnrcT8NAX0zjfJzG+aRP4JDu/LEL&#10;TzFk/paozzcbvXlVfMI1CKbLwDgvTdqhyUO7ZRQtJ51URyYnsdJ95JhVm7G0ONbIsa3FSKaQ13OJ&#10;ninnFJPKoHpMeYB7VE8rmee13uuH+aW2X+aybQ2VwaROYr/P++TQbDaVN6G3F7o6wtXQfUv6cAXT&#10;vIn/fwNfq3q7S+dp0eWv5XvfjwC41EdmkD6k2qKlZ957zrU7lX3tXkGwa5jnDHqdHewAwL/2kR3R&#10;3mOtcfZ46N3keaOZbU3uHCeYn9L1NUMwqQxd0MBH7+x6WmT4x5w938vZ8/M+wZg817AvPIlj13Zz&#10;iP4GvYIRu4P5fB3/fw2Ar6gMXFo4g3XyHayT3/IJJmTIfB0t/GBHaVAUBLuSeRpoAHgrO4y3NHbO&#10;OdRo9aGNHEumoe8EbuX5Ghfeyt08l2b86oxzTCpDF/qVwVFqj9vSpyHYR0PwgE8wAY/T8S9npC8u&#10;xO0UVJe5D7KcpO7L4L2e+ZZn+bhczeOWbfKkV99Qct6s6U4Q7DrmbaAf57urB/h5vyt8gka2uAfV&#10;K7xCNaAR0v7VTuAojdXimB2MHZikrh9UjDemIEMXtgoznYF5bSzH1Rxw3NLgsd8VvT6X+tGWfRxM&#10;1vZU543qr1Q27+GW0iIN9R0T/hzqd7JdfXAb25UGdC934WJpwgF+EAQFFsw3i+/hj2dczk8insfZ&#10;y1v5rm2OntlPXTVLuwN2RvqiVum1lFnvQcPcb8RlSnWyfcYtV+TRxz02+HeP91hifvU1sdweNCaU&#10;oXXfGGaf1HuGL1F+7Umm7iUZlc/ccYm/sHEPume+IX4dP+6xn8+9lwPI23ifHLPag9ZnPvt81tB9&#10;Ka/0/D1sa88yfe3zpijo8j62yRHbp68Le6RWH1r3oGF8R5apMzbf0vPWewVB0JH9fGdSHUfqKBkZ&#10;oUbvj82CkRHzMNBghyMnGH/UBhVgR+Wv0/N7DQYaE8jQxUAjUz+bZhaUu5cMW+1I5bPFQIODQRkC&#10;f8+zjBHIMQsDrbykjtXGVZC3M/1xAH/dRybQvT0lWfyRalNdDPTADMDtocGe2m5L/oNgV3CGD9gh&#10;9Dl7PpvLb08D+FjHDykssAPRnmdu39PS4/FkYTlzHwcTTxe+Ngbm4STv1UqfHUyfy8HrlDvlUJXC&#10;5nndXKdOq/QBDdFVBu3bbhXSeDT76ZvXt2qyqm5q5Mo8d1/PPqY9j7r3gNmj3c/4nC7V4tGoYy2o&#10;rlUmxxryJqTDzzV+wStXdns6OM6l8qvyerzDMnvfDG7WnUyDiq4Gwa7i/wHCgzrBDqKqJwAAAABJ&#10;RU5ErkJgglBLAwQKAAAAAAAAACEA2KkzSOAFAADgBQAAFAAAAGRycy9tZWRpYS9pbWFnZTIucG5n&#10;iVBORw0KGgoAAAANSUhEUgAAAFAAAABYCAYAAABiQnDAAAAAAXNSR0IArs4c6QAAAARnQU1BAACx&#10;jwv8YQUAAAAJcEhZcwAAHYcAAB2HAY/l8WUAAAV1SURBVHhe7Z1fiBVVHMc/5xRUZGBgICW9JCmR&#10;ciGooKiFXgQhDAwSXyRICHoKRHvpoSgISh98iOghJSqwFa0o98GwUEtLsuwP9mdNaJU1pa1W0lJ+&#10;p4c5c535zdy5M/fu3r33zvnAj7nzPbO753z5nZk7v517rmEWEVgELIzDwCIHt/j9ef6wRcDViR9b&#10;YK604eAiMJloBzjpt5eBCR9ngEkTHTsBTJiofVYxWqiKwM3AYuC2eGtgsYu28/XxvcLBv8B4In6J&#10;X5soRP9MJ1QyUOAmYBmw3G+XAcsNXKOP7Wcc/AR8mwwLP+vjylBooINrHYwADxJtGwau1ccNAy7K&#10;0AMGPgXG/KmgLRkDJZqGjwEPAfcOq2HtcHDcG7nTwAHdHmOIDl7gYB2w1kBDH1R3XHRRGgXesnAk&#10;1SjwhsAFBy5E+xA46t9dAGCBkbpO004w0XVgcbxv082BqgQDu8QSpm9lHNwQvw4GdoCBq5qvBabm&#10;5JZr4UJYsUKr5RkdhfPntdorHjGwG6J0zFyqexKNhuuKRiP7O3sXI7GT1sGfSWsDpWjO2HAV7hJL&#10;VG8LVKM5a210GgxUwSXKd9ZXdQMVMFGxFryBl9LNgXb4ajcEAzumed0IBnZGKgMDFTHwT/zaAr+n&#10;mwPt0OfAv9LNgSIcOAPT8X4wsDrTBppVjGBgdZrZRzCwI4KBXZIqQloDfySFQFtSBhqBhw28lxQL&#10;mT8fGjPwv/dGA7Zs0Wp51qyByVJPXxRz6BBcLF+QcvC2hbVNQeCenIpr6+i2ktxvVKxsC7ySNNTm&#10;PHsXKOZMcscCk6GsX4lUwlkb3ZaELCxPJgMxSgwUks5AoitLyMDyZA00Vx7aDhTgYNzmTWH/zHCg&#10;PeNaiDMwGFiOE1qIM/BHB1O6MZAhPwMtnCVkYRnyDfQEA9uTP4U9wcACHJwxbTIw/fh+QPNrspQf&#10;kzTwOwenE/uBNHu1gP6kksAuA6uSWoZunyyNWbIENm3Sank2bIBz57RanZJPujpYZdvVTQWe0fWv&#10;WYtu64oV63jdhMCE/1RqhuQUBvhC7QcijtgWp7eUgQYOO/ghqQUA+FILMdrA88BXSS0AwMdaiNFT&#10;GOADLdQZB/uAo1qPyTNwzMFBLdaYMV+1zyVjoIW/gT1aryMOTgFjWk+SMdCzx4UyPz77jmkxSa6B&#10;NrqQ7Nd63TCwTWuaXAM92xxc0GJdcLALOKx1TUsDLXzo1wmoKztMiefHWxroGU0+zloXXLRSxw6t&#10;51FooIX3a5qFO8qubFRoINGJ9GVXo08zOdhrS2YfJQ38Gtiq9WHEwSkDL2m9iLYGera7gtuZIWK7&#10;aVE4bUUpAy18A2zX+jDh4DNKvO/TZNbOKkJgv4H7td4RS5fCxo1aLc9MVaQ9Dh61s33BFHhA4Jiu&#10;2A56CGzWY501HKwX+E93YlBD4COJFo/sHQKbdUcGMQROCKzU45t1HMwT+Fx3aABjnR5bzxC428En&#10;OZ0aiBB4To+p5wisFPhed67fQ+BVSax/NacIrBC4pDvZryGw3yWWWe4LBB4X+E13tt9C4F2BO3T/&#10;+wKBJwRO6073SwjsFLhT97uvcLBKYFp3fq6jL6dtK7yJB/Ug5ioEtjq4VfezrxG4T2C3HkwvQ2Ba&#10;4FmB63T/BgKB2wVe1wPrRfg7jCd1nwYOBzcKvNjLe2eBQwKrdV8GGoHVAmf1YGc6BPYlF8keKhzc&#10;JfCaHvRMhMBxgacFrtd/d+hwsN7BEW1CpyHwTnJN01rgYIEfeMaQsiEwJfCU/t21whcj3hS4rA1q&#10;FQLjAi9I9KUwAaKMHPF3CxnDEsZdENjiou9jCuThjdyjjJsSeL5fjav0X7lekfhWnZMGRk1YaXh4&#10;+R8o85MUv47bUwAAAABJRU5ErkJgglBLAwQUAAYACAAAACEAiaOhkt8AAAAIAQAADwAAAGRycy9k&#10;b3ducmV2LnhtbEyPwUrDQBCG74LvsIzgzW4SbU1jNqUU9VQKtoJ4m2anSWh2N2S3Sfr2jic9DcP/&#10;8c83+WoyrRio942zCuJZBIJs6XRjKwWfh7eHFIQPaDW2zpKCK3lYFbc3OWbajfaDhn2oBJdYn6GC&#10;OoQuk9KXNRn0M9eR5ezkeoOB176SuseRy00rkyhaSION5Qs1drSpqTzvL0bB+4jj+jF+Hbbn0+b6&#10;fZjvvrYxKXV/N61fQASawh8Mv/qsDgU7Hd3Fai9aBemSQR5JAoLjp2i5AHFkbp4+gyxy+f+B4gc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I8nUQ&#10;ngMAAMIKAAAOAAAAAAAAAAAAAAAAADoCAABkcnMvZTJvRG9jLnhtbFBLAQItAAoAAAAAAAAAIQBT&#10;Pl61QS8AAEEvAAAUAAAAAAAAAAAAAAAAAAQGAABkcnMvbWVkaWEvaW1hZ2UxLnBuZ1BLAQItAAoA&#10;AAAAAAAAIQDYqTNI4AUAAOAFAAAUAAAAAAAAAAAAAAAAAHc1AABkcnMvbWVkaWEvaW1hZ2UyLnBu&#10;Z1BLAQItABQABgAIAAAAIQCJo6GS3wAAAAgBAAAPAAAAAAAAAAAAAAAAAIk7AABkcnMvZG93bnJl&#10;di54bWxQSwECLQAUAAYACAAAACEALmzwAMUAAAClAQAAGQAAAAAAAAAAAAAAAACVPAAAZHJzL19y&#10;ZWxzL2Uyb0RvYy54bWwucmVsc1BLBQYAAAAABwAHAL4BAACRPQAAAAA=&#10;">
              <v:group id="Group 739222042" o:spid="_x0000_s1027" style="position:absolute;left:45642;top:35910;width:25446;height:4860" coordorigin="39328,266" coordsize="45508,8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nNeyAAAAOMAAAAPAAAAZHJzL2Rvd25yZXYueG1sRE/NasJA&#10;EL4LvsMyhd50EyUlTV1FxBYPUlAL4m3IjkkwOxuy2yS+vVsoeJzvfxarwdSio9ZVlhXE0wgEcW51&#10;xYWCn9PnJAXhPLLG2jIpuJOD1XI8WmCmbc8H6o6+ECGEXYYKSu+bTEqXl2TQTW1DHLirbQ36cLaF&#10;1C32IdzUchZFb9JgxaGhxIY2JeW3469R8NVjv57H225/u27ul1Pyfd7HpNTry7D+AOFp8E/xv3un&#10;w/x5kibJLI3f4e+nAIBcPgAAAP//AwBQSwECLQAUAAYACAAAACEA2+H2y+4AAACFAQAAEwAAAAAA&#10;AAAAAAAAAAAAAAAAW0NvbnRlbnRfVHlwZXNdLnhtbFBLAQItABQABgAIAAAAIQBa9CxbvwAAABUB&#10;AAALAAAAAAAAAAAAAAAAAB8BAABfcmVscy8ucmVsc1BLAQItABQABgAIAAAAIQBynnNeyAAAAOMA&#10;AAAPAAAAAAAAAAAAAAAAAAcCAABkcnMvZG93bnJldi54bWxQSwUGAAAAAAMAAwC3AAAA/AIAAAAA&#10;">
                <v:rect id="Rectangle 489222418" o:spid="_x0000_s1028" style="position:absolute;left:56874;top:2171;width:27963;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tv6yAAAAOEAAAAPAAAAZHJzL2Rvd25yZXYueG1sRI/BbsIw&#10;EETvSPyDtZW4gdO0jUKKQbQCiXKioR+wjbdx1HidxgbSv8eVKnEczcwbzWI12FacqfeNYwX3swQE&#10;ceV0w7WCj+N2moPwAVlj65gU/JKH1XI8WmCh3YXf6VyGWkQI+wIVmBC6QkpfGbLoZ64jjt6X6y2G&#10;KPta6h4vEW5bmSZJJi02HBcMdvRqqPouT1bB4dFRukn9S1nbuRk+j/u3H8yUmtwN62cQgYZwC/+3&#10;d1rBU5rn8yx/gL9H8Q3I5RUAAP//AwBQSwECLQAUAAYACAAAACEA2+H2y+4AAACFAQAAEwAAAAAA&#10;AAAAAAAAAAAAAAAAW0NvbnRlbnRfVHlwZXNdLnhtbFBLAQItABQABgAIAAAAIQBa9CxbvwAAABUB&#10;AAALAAAAAAAAAAAAAAAAAB8BAABfcmVscy8ucmVsc1BLAQItABQABgAIAAAAIQBgHtv6yAAAAOEA&#10;AAAPAAAAAAAAAAAAAAAAAAcCAABkcnMvZG93bnJldi54bWxQSwUGAAAAAAMAAwC3AAAA/AIAAAAA&#10;" filled="f" stroked="f">
                  <v:textbox inset="2.53958mm,2.53958mm,2.53958mm,2.53958mm">
                    <w:txbxContent>
                      <w:p w14:paraId="7AE384EC" w14:textId="77777777" w:rsidR="002F4201" w:rsidRPr="00621809" w:rsidRDefault="002F4201" w:rsidP="002F4201">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left:44050;top:266;width:23241;height:6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zYygAAAOMAAAAPAAAAZHJzL2Rvd25yZXYueG1sRE9fS8Mw&#10;EH8f7DuEE3wRlzZIsXXZGNrBEASdvvh2NLe22Fxqk3Wdn94Iwh7v9/+W68l2YqTBt441pIsEBHHl&#10;TMu1ho/37e09CB+QDXaOScOZPKxX89kSC+NO/EbjPtQihrAvUEMTQl9I6auGLPqF64kjd3CDxRDP&#10;oZZmwFMMt51USZJJiy3HhgZ7emyo+tofrYbjrnz66T7P40G95uXNi/reuvJZ6+urafMAItAULuJ/&#10;987E+Sq7S/MsVTn8/RQBkKtfAAAA//8DAFBLAQItABQABgAIAAAAIQDb4fbL7gAAAIUBAAATAAAA&#10;AAAAAAAAAAAAAAAAAABbQ29udGVudF9UeXBlc10ueG1sUEsBAi0AFAAGAAgAAAAhAFr0LFu/AAAA&#10;FQEAAAsAAAAAAAAAAAAAAAAAHwEAAF9yZWxzLy5yZWxzUEsBAi0AFAAGAAgAAAAhAKT8vNjKAAAA&#10;4wAAAA8AAAAAAAAAAAAAAAAABwIAAGRycy9kb3ducmV2LnhtbFBLBQYAAAAAAwADALcAAAD+AgAA&#10;AAA=&#10;">
                  <v:imagedata r:id="rId4" o:title=""/>
                </v:shape>
                <v:shape id="Shape 5" o:spid="_x0000_s1030" type="#_x0000_t75" style="position:absolute;left:39328;top:266;width:3810;height:41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tWQxwAAAOMAAAAPAAAAZHJzL2Rvd25yZXYueG1sRE9fa8Iw&#10;EH8X9h3CDfamaUVFq1E2YcyXCVPB1yM529LmUppY6z79Igh7vN//W216W4uOWl86VpCOEhDE2pmS&#10;cwWn4+dwDsIHZIO1Y1JwJw+b9ctghZlxN/6h7hByEUPYZ6igCKHJpPS6IIt+5BriyF1cazHEs82l&#10;afEWw20tx0kykxZLjg0FNrQtSFeHq1UQ0uq7pvvX/qw/ZrtusT9ipX+Venvt35cgAvXhX/x070yc&#10;n47nk0U6nU7g8VMEQK7/AAAA//8DAFBLAQItABQABgAIAAAAIQDb4fbL7gAAAIUBAAATAAAAAAAA&#10;AAAAAAAAAAAAAABbQ29udGVudF9UeXBlc10ueG1sUEsBAi0AFAAGAAgAAAAhAFr0LFu/AAAAFQEA&#10;AAsAAAAAAAAAAAAAAAAAHwEAAF9yZWxzLy5yZWxzUEsBAi0AFAAGAAgAAAAhAAF21ZDHAAAA4wAA&#10;AA8AAAAAAAAAAAAAAAAABwIAAGRycy9kb3ducmV2LnhtbFBLBQYAAAAAAwADALcAAAD7AgAAAAA=&#10;">
                  <v:imagedata r:id="rId5" o:title=""/>
                </v:shape>
              </v:group>
            </v:group>
          </w:pict>
        </mc:Fallback>
      </mc:AlternateContent>
    </w:r>
    <w:r w:rsidR="00BE2930" w:rsidRPr="00621809">
      <w:rPr>
        <w:sz w:val="18"/>
        <w:szCs w:val="18"/>
      </w:rPr>
      <w:t xml:space="preserve">This project receives funding from the European Union‘s Horizon Europe Framework Programme under Grant No.: </w:t>
    </w:r>
    <w:r w:rsidR="00C63BE9" w:rsidRPr="00C63BE9">
      <w:rPr>
        <w:sz w:val="18"/>
        <w:szCs w:val="18"/>
      </w:rPr>
      <w:t>10121908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7516160"/>
      <w:docPartObj>
        <w:docPartGallery w:val="Page Numbers (Bottom of Page)"/>
        <w:docPartUnique/>
      </w:docPartObj>
    </w:sdtPr>
    <w:sdtEndPr/>
    <w:sdtContent>
      <w:p w14:paraId="19117B8B" w14:textId="3E9A687A" w:rsidR="00FC68DF" w:rsidRDefault="00FC68DF" w:rsidP="00FC68DF">
        <w:pPr>
          <w:pStyle w:val="Fuzeile"/>
          <w:jc w:val="right"/>
        </w:pPr>
        <w:r w:rsidRPr="00621809">
          <w:rPr>
            <w:noProof/>
          </w:rPr>
          <w:drawing>
            <wp:anchor distT="0" distB="0" distL="114300" distR="114300" simplePos="0" relativeHeight="251673600" behindDoc="0" locked="0" layoutInCell="1" hidden="0" allowOverlap="1" wp14:anchorId="498B99EC" wp14:editId="0E53D23A">
              <wp:simplePos x="0" y="0"/>
              <wp:positionH relativeFrom="column">
                <wp:posOffset>-819150</wp:posOffset>
              </wp:positionH>
              <wp:positionV relativeFrom="paragraph">
                <wp:posOffset>8890</wp:posOffset>
              </wp:positionV>
              <wp:extent cx="1981200" cy="457200"/>
              <wp:effectExtent l="0" t="0" r="0" b="0"/>
              <wp:wrapSquare wrapText="bothSides" distT="0" distB="0" distL="114300" distR="114300"/>
              <wp:docPr id="920968096" name="image8.png" descr="Blue text on a black background&#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8.png" descr="Blue text on a black background&#10;&#10;AI-generated content may be incorrect."/>
                      <pic:cNvPicPr preferRelativeResize="0"/>
                    </pic:nvPicPr>
                    <pic:blipFill>
                      <a:blip r:embed="rId1"/>
                      <a:srcRect/>
                      <a:stretch>
                        <a:fillRect/>
                      </a:stretch>
                    </pic:blipFill>
                    <pic:spPr>
                      <a:xfrm>
                        <a:off x="0" y="0"/>
                        <a:ext cx="1981200" cy="457200"/>
                      </a:xfrm>
                      <a:prstGeom prst="rect">
                        <a:avLst/>
                      </a:prstGeom>
                      <a:ln/>
                    </pic:spPr>
                  </pic:pic>
                </a:graphicData>
              </a:graphic>
              <wp14:sizeRelH relativeFrom="margin">
                <wp14:pctWidth>0</wp14:pctWidth>
              </wp14:sizeRelH>
              <wp14:sizeRelV relativeFrom="margin">
                <wp14:pctHeight>0</wp14:pctHeight>
              </wp14:sizeRelV>
            </wp:anchor>
          </w:drawing>
        </w:r>
        <w:r w:rsidR="004844A2">
          <w:fldChar w:fldCharType="begin"/>
        </w:r>
        <w:r w:rsidR="004844A2">
          <w:instrText>PAGE   \* MERGEFORMAT</w:instrText>
        </w:r>
        <w:r w:rsidR="004844A2">
          <w:fldChar w:fldCharType="separate"/>
        </w:r>
        <w:r w:rsidR="004844A2" w:rsidRPr="00C043A4">
          <w:t>2</w:t>
        </w:r>
        <w:r w:rsidR="004844A2">
          <w:fldChar w:fldCharType="end"/>
        </w:r>
      </w:p>
      <w:p w14:paraId="55877B22" w14:textId="20EEBE8A" w:rsidR="00FC68DF" w:rsidRDefault="00FC68DF" w:rsidP="00FC68DF">
        <w:pPr>
          <w:pStyle w:val="Fuzeile"/>
          <w:ind w:left="0" w:firstLine="0"/>
          <w:jc w:val="center"/>
          <w:rPr>
            <w:sz w:val="18"/>
            <w:szCs w:val="18"/>
          </w:rPr>
        </w:pPr>
        <w:r w:rsidRPr="00621809">
          <w:rPr>
            <w:sz w:val="18"/>
            <w:szCs w:val="18"/>
          </w:rPr>
          <w:t>This project receives funding from the European Union‘s Horizon Europe Framework Programme under Grant No.: 101219</w:t>
        </w:r>
        <w:r w:rsidR="003B42AE">
          <w:rPr>
            <w:sz w:val="18"/>
            <w:szCs w:val="18"/>
          </w:rPr>
          <w:t>087</w:t>
        </w:r>
      </w:p>
      <w:p w14:paraId="30DAC8AF" w14:textId="0C740FE7" w:rsidR="004844A2" w:rsidRDefault="00FC68DF" w:rsidP="00FC68DF">
        <w:pPr>
          <w:pStyle w:val="Fuzeile"/>
          <w:jc w:val="right"/>
        </w:pPr>
        <w:r w:rsidRPr="00621809">
          <w:rPr>
            <w:noProof/>
          </w:rPr>
          <mc:AlternateContent>
            <mc:Choice Requires="wpg">
              <w:drawing>
                <wp:anchor distT="0" distB="0" distL="114300" distR="114300" simplePos="0" relativeHeight="251671552" behindDoc="0" locked="0" layoutInCell="1" hidden="0" allowOverlap="1" wp14:anchorId="266A60DA" wp14:editId="70BCE20C">
                  <wp:simplePos x="0" y="0"/>
                  <wp:positionH relativeFrom="column">
                    <wp:posOffset>-762635</wp:posOffset>
                  </wp:positionH>
                  <wp:positionV relativeFrom="paragraph">
                    <wp:posOffset>81915</wp:posOffset>
                  </wp:positionV>
                  <wp:extent cx="2544445" cy="485797"/>
                  <wp:effectExtent l="0" t="0" r="0" b="0"/>
                  <wp:wrapNone/>
                  <wp:docPr id="978730145" name="Group 978730145"/>
                  <wp:cNvGraphicFramePr/>
                  <a:graphic xmlns:a="http://schemas.openxmlformats.org/drawingml/2006/main">
                    <a:graphicData uri="http://schemas.microsoft.com/office/word/2010/wordprocessingGroup">
                      <wpg:wgp>
                        <wpg:cNvGrpSpPr/>
                        <wpg:grpSpPr>
                          <a:xfrm>
                            <a:off x="0" y="0"/>
                            <a:ext cx="2544445" cy="485797"/>
                            <a:chOff x="4564215" y="3591000"/>
                            <a:chExt cx="2544656" cy="486008"/>
                          </a:xfrm>
                        </wpg:grpSpPr>
                        <wpg:grpSp>
                          <wpg:cNvPr id="739222042" name="Group 739222042"/>
                          <wpg:cNvGrpSpPr/>
                          <wpg:grpSpPr>
                            <a:xfrm>
                              <a:off x="4564215" y="3591000"/>
                              <a:ext cx="2544656" cy="486008"/>
                              <a:chOff x="3932866" y="26646"/>
                              <a:chExt cx="4550866" cy="857264"/>
                            </a:xfrm>
                          </wpg:grpSpPr>
                          <wps:wsp>
                            <wps:cNvPr id="489222418" name="Rectangle 489222418"/>
                            <wps:cNvSpPr/>
                            <wps:spPr>
                              <a:xfrm>
                                <a:off x="5687456" y="217160"/>
                                <a:ext cx="2796276" cy="666750"/>
                              </a:xfrm>
                              <a:prstGeom prst="rect">
                                <a:avLst/>
                              </a:prstGeom>
                              <a:noFill/>
                              <a:ln>
                                <a:noFill/>
                              </a:ln>
                            </wps:spPr>
                            <wps:txbx>
                              <w:txbxContent>
                                <w:p w14:paraId="44772F0B" w14:textId="77777777" w:rsidR="00FC68DF" w:rsidRPr="00621809" w:rsidRDefault="00FC68DF" w:rsidP="00FC68DF">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720639043" name="Shape 4"/>
                              <pic:cNvPicPr preferRelativeResize="0"/>
                            </pic:nvPicPr>
                            <pic:blipFill rotWithShape="1">
                              <a:blip r:embed="rId2">
                                <a:alphaModFix/>
                              </a:blip>
                              <a:srcRect/>
                              <a:stretch/>
                            </pic:blipFill>
                            <pic:spPr>
                              <a:xfrm>
                                <a:off x="4405057" y="26646"/>
                                <a:ext cx="2324100" cy="666750"/>
                              </a:xfrm>
                              <a:prstGeom prst="rect">
                                <a:avLst/>
                              </a:prstGeom>
                              <a:noFill/>
                              <a:ln>
                                <a:noFill/>
                              </a:ln>
                            </pic:spPr>
                          </pic:pic>
                          <pic:pic xmlns:pic="http://schemas.openxmlformats.org/drawingml/2006/picture">
                            <pic:nvPicPr>
                              <pic:cNvPr id="1921862901" name="Shape 5"/>
                              <pic:cNvPicPr preferRelativeResize="0"/>
                            </pic:nvPicPr>
                            <pic:blipFill rotWithShape="1">
                              <a:blip r:embed="rId3">
                                <a:alphaModFix/>
                              </a:blip>
                              <a:srcRect/>
                              <a:stretch/>
                            </pic:blipFill>
                            <pic:spPr>
                              <a:xfrm>
                                <a:off x="3932866" y="26646"/>
                                <a:ext cx="380999" cy="41910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266A60DA" id="Group 978730145" o:spid="_x0000_s1031" style="position:absolute;left:0;text-align:left;margin-left:-60.05pt;margin-top:6.45pt;width:200.35pt;height:38.25pt;z-index:251671552;mso-width-relative:margin;mso-height-relative:margin" coordorigin="45642,35910" coordsize="25446,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CrCEkwMAAMkKAAAOAAAAZHJzL2Uyb0RvYy54bWzUVttu3DYQfS+QfyD4&#10;HuuyErUSvBsEdW0ESFvDaZBnLkWtiEoiS3Ivztd3SEra9a2XBAkQA9ZqSGp4zuGZkS7fHPsO7bk2&#10;Qg4rnFzEGPGByVoM2xX++Mf16yVGxtKhpp0c+Arfc4PfrF/9dHlQFU9lK7uaawRJBlMd1Aq31qoq&#10;igxreU/NhVR8gMlG6p5aCPU2qjU9QPa+i9I4JtFB6lppybgxMHoVJvHa528azuzvTWO4Rd0KAzbr&#10;r9pfN+4arS9ptdVUtYKNMOgXoOipGGDTOdUVtRTttHiSqhdMSyMbe8FkH8mmEYx7DsAmiR+xudFy&#10;pzyXbXXYqlkmkPaRTl+clv22v9Hqg7rVoMRBbUELHzkux0b37hdQoqOX7H6WjB8tYjCY5hn85Rgx&#10;mMuWeVEWQVPWgvDusSwnWZrACliwyMskjkfVWfvLWRKSkykJieOlSxJNEKIHwOYgAAYGtxqJeoWL&#10;RZmmaZylGA20B7N5/dBpeKT4Pzi/CP6c/zPQaTXzX5SLdEmAHPBPCcnIpM/EPsvz2C9wEoKCKcn+&#10;kT0Uijl5wXydFz60VHFvMVOdlMyWTsksgeINSt5BIdFh23F0mvJq+qdm+5jKgJOe8U5OlgVoGURI&#10;ioSMHphlLEqSFqMDCCFF7hfMDqCV0sbecNkjd7PCGgD5gqP798YGs0xL3P6DvBZdB+O06oYHA5DT&#10;jYCnJrTuzh43R2+ixGnvRjayvgdjGcWuBWz5nhp7SzU0hwSjAzSMFTZ/7ajmGHXvBjiFMslScLk9&#10;D/R5sDkP6MBaCX2IWY1RCH62vi8FsG93VjbCEzuBGVHD8a8vlWAV/I89Ae6e+ODfeyc8ZXeOQei/&#10;/X/K0VP95069hvalqBUb0Ql771sxHIcDNexvBXMmcMHJUkmRxmRRxtli8pS3HvJen5a6B+GAecP1&#10;He8g/Z7fcSM+Qy0HPzzZYNMJ5U4aaWk/Cdv6pO6MnIxucuQG0j5qmc/IE9rxlWS7ng82vF+0xyEH&#10;0wplMNIV7zccmo1+V4dNaKda+qusr8Ux2NDt6nY3mrmy8R40VnPLWrfAUZhQB5FeqJksi/M4Lx43&#10;jrlkFlCg0Et95/0+JeOgB7CeBYQ/oA/LNFmStIyhjENvCz7MXd07gs6yP5YP09AIv5UPX3iBTT5c&#10;LOOyLMd3d+Le7w/eXt+gcz9nw9Mngm+S/nsJ7h58kJ3HftXpC3T9NwAAAP//AwBQSwMECgAAAAAA&#10;AAAhAFM+XrVBLwAAQS8AABQAAABkcnMvbWVkaWEvaW1hZ2UxLnBuZ4lQTkcNChoKAAAADUlIRFIA&#10;AAHoAAAAjAgGAAAAt0I69AAAAAFzUkdCAK7OHOkAAAAEZ0FNQQAAsY8L/GEFAAAACXBIWXMAAB2H&#10;AAAdhwGP5fFlAAAu1klEQVR4Xu2df5Bk11XfvzJLspBNpQ0bsjECt0EBYQRqxyIoZcVqpVSgBAWP&#10;YMEKEWgEhjjBkUbEVGSKRCscylAiGUlgHDAwK/xDNhLZtQ0luUw8q2hBdrBrRkiO5EjUrJCCZEtm&#10;RpZAm6xw5w++39ThcH+97p7uGe35VL16M/fe99659557z/1x3msgCIIgCIIgCIIgCIIgCIIgCIIg&#10;CIIgCIIgCIIgeNHyRT4gCIIgCIKp0gNwPoD9AD4L4As+QfAX9AGMAKz4iBcRiwCWfOAuY8g89HzE&#10;HFikziz6iBcZ09CbIctq0vsEwbgs7KD2ug/ARyiPjv0+UY6X+IA5MQSwDGANwAbPR6KRj82VAK73&#10;gbuMAXVi4COCLGdz4Fk7clzJMg+CYDosA7gYwM8BeBWAywA87RPtVHoAVjmq2DTGecOMNqbN6TCD&#10;Xma57mYWqAtDHzEHdssMWrPX2pFbldAgeRJiBh3Mm500g34KwIM+MMNeAOf5wHnR4yxZxjI1U1rw&#10;AVPgdDDQwXTZbQZ6nrodBjqYNzvFQJ9JOd7lIzI86ydW81ziHrIgjwK4CsC6T8C4IAiCINht/C2e&#10;W5e09/mAeRroPs8fcOFBEARBsNv5Yp6fceHNnOEDZsgyl8GuBXCTj+zIfs7IvxXAOQC2OGr5bQB3&#10;ubR97nEf5sz9AIBr6GDzAoCP85oH3HXiDVy6+DkAz/lIMuDqwJMA/ouPNCzy+T/jI0iP+RoAOBfA&#10;fQCO8SixyGtT5bqQ2U7wlJ4zDbn2AXgz6+zuRBno/odZnyn6vOeFTLNFWY4COOETO87iM86lzpwA&#10;8DiA30ys5ixy2fgqyjMA8C/5/Mf5zPd1GCkrbxfyuXdPabVoyCUy6XZXSnpj6Rv5+8z/YeZFMtTa&#10;dY/30H22ADxq7rPIc02nrB7qHrX6V/vUsy4A8N3UiacBfArAu9l+W1B52Paw3linKofX8bzVoBM9&#10;9p0v57Ol9y1tcGj0vvWag2wjhwDsAXC5qfuHWF6/wv6zxCTt9Rwj91kzbK8DPteW9aMsixyKezll&#10;Ocb6REIvFs1k9Xrm61b+n+v3ZoL2qiZ1SjnIjfgRHc3uAXAv1/Pv94ndHvTZTPc8r3mYcc8W9r9v&#10;YJof8hGGX2SazwD4Oh9JzgTwh+wIUgxYNsqXnOlGDZ62a7wmxbK5T+nIKaD1Hdg0Mo78/kmC2zg4&#10;2tNw3RLjhj6CLPL5kmPVOBeWymcP83aKaR/jtWsM+3l/gduDvsI9U7r3MPWpRM+Uv8rO5mHgL+iI&#10;2tS4e9DSsRJDJ7Otx0NGhtIetNWhEe9h76N7pPTCskQZJIdtL6WyVH0OAdxorlmlPowAPEHDXWOh&#10;UB41OVJtadXcTx23RRMMf43KMUfqWZJzreA4COrTiJOJ+/n3w+xrJes9ldeHxm2ve1lH82ivh8y1&#10;3oF5s9A3qVxTxxGX1rYDf2y4tDNHwq1llLHG28z13vttL18M98hA38lKejPTinPYOJ/PKO2A1+c2&#10;/vdQCVSRV/gERI4MqfgeFWDTzGqEGkupE1bH35WvY7l8GsAlPpJy6N7+HWUpc6lTXWG5HOJ9LuU9&#10;zvIJGwy0Gk2qA0yFgXVzD+97Ozscy37Wv0cN/p2sW182l7OzuNeFe2Scj7iyk05tjtkOxHYb6IHp&#10;ZL1eqoyUx5KBlnFYTrQxOxAt6ZLVN1+WJQMH1t+IbfhZvgZjuYL1+TB1Jod0dCOhp2rfo8JgX9en&#10;ysHfT6jPXOhwDUy5HnLXSc6ScVefc4QeybZc95j4nKFVf5Zrr7l6sgP5ebTXxUQ/B9POagZU7TpX&#10;Lh6V8Y7CjiBaMwJWzCl2uNbA1pCBLj3vjYx/k48gD7NhpxrvxbzWdgIp3slBwF9xDDCdT65hS2lz&#10;ij2Ogf4iAL/AMv1RH0kkV67zVV3m5Fphnp/gCkKJkoHuqvhC9Xqjj6igBl+qk3cxPtVhgGWymTDO&#10;Qs/IrVy0oI7jTv6dOkqzhpqBrhlfPb+URgYhVw4wg9ucgVZZeuMsagMVK+elPpLI6OTiZXRKgyo7&#10;8EpRay8pNJPrgso8p1uq10UfQVQWTyWMJNgPalKTYtz2+pO8bh7ttYbKJDXgEF3zPdqJBhpmqUrK&#10;nFMUizqTVAdeQgb6VMFInM00uQaumbsfeQPAO2jAwcFDypBrlv0RFw7T8HOdE4wC5jrBcQz0j/Ge&#10;/8lHGDZ4pDpFGIXMlZuU+j/7iAQlA13rgFPYDjUnfw6Vd+l9xoNMk9Nd5T2VH7ExRr1ZrOHJHaUO&#10;oGSgW8tPxjWnm3YGmEN1n2sDGii2lGVKVpVTagtMaICdy4dkyBk9oXpP6YXiuhho1UEX1B+kygIM&#10;L+mG5HybjzCU8qIBQquhAmfHz1fkzjGN9lpDeSrp4MQGep5e3JabALyU5x4rO9c4xfl0UKg5OOT4&#10;GB0GUig8t6fy2zy/zoWDI245AXyYM2RfiUPe+/0uHKzUXsLxwaI8X+jCx+V1AK6mR/0tPpIM2PiO&#10;FZwX5OiRaqSWj/qAjqwbR6JcB+o5m+X6voL8Ne7wAQY5nOR0ZsjnlvT1BGXs2iF5jtNBJnWUBmAl&#10;+kYvS+WXc2wSmnGUyqF2j3N5Lt3jWENZlq5XH5C7Xm3vsAv3yOEn1VfoDZYjDW1GHKVMq43X9Fjm&#10;pXqTw5bvpzwf9gGGR3lOyXSMur3Uob2ez5XRebXXVlL5nRo7xUCLa/k5tHUqS24p5++z8j7hIzpQ&#10;8tCUd3Zq+RnsAB9PzAIu4KxcDe99PPvG+R30eEx1ROrA+hydp45rmCbXeXThm2icP0/jrIbm0bNK&#10;cqnxlZZ9AOB/+4CObAG4iHqyzFF2bZQqmT7lwrvwGR+QIKczoNy+zOxhy3gSHqHhSB3HfeJGJFvN&#10;21beqjn6FWOBShxYl7WytO0oR0kPc29oiD5lqJWHBtqptnqUfd6AM/4jDW1HnslDXrNcyaPieoky&#10;sofSlMhNaGqk2mtt5vpKnufZXsH6WGLdaCVi0890T0e03JbqeLVEVVpyydHntbXl0VFlFq99G9ug&#10;lrl0bXmQnoeWxzLL22BjGTUeuQFM6xL3l3Iv/E/5+lgJLTu2HLlnaxms1hGgssRtsdsja4UOTuXq&#10;HUZa0JJZqVPRcpY6O0svUUalww/8Whln6d9SWuJWGaTao0VLf6mZksqh1K5EKZ0vr9KRKstvK8go&#10;1E/k8jtqcBIStbQ90zZKz7TIqOuaXF6ss1rLkWqb6utKA4Eu7VXPKrXXdzBNahuxhvI8bnsVvm85&#10;wrI4VNm6EHpGS32CaXfkEneKy3hOVbhGt1/lwmeJZsm2A1hIzIrv4Kxaing+/08tb1uu5bJ/6bjI&#10;X9SRq2mYb+F7jCU0U7ghIYc/XuGu3U60PaKZyFqmU9ag4e+58FmgGeFWoqxSR2npdV4oD6kO3FKK&#10;1z1ynbIoGQKYJVlfbqkjVZbT+P7DViWvQnkpzbS3ODN+FeWVYSixznZ2Fe+97Dt3ouceTZRN6qit&#10;XkzKTSz/WnvVSt7XuvBZcYhleoK2SD90cS3jtHWxrexkA61GmGoE61wifrWPmCHHuY+h5esBG6P2&#10;p4U35KXlbbglMZVB6RiX76WB/o3CvrNFDV0fhKgds+YmNiJkZpB/yLOWzmaN9pd9OeWOnYYMXao9&#10;WmrGtWSoRMs9JIcvt9ThmUa/1+ov0GKgxToH3dpnLs3uxGHq/Qn2MX7wo+e26t6sqLXXh3iu6cJ2&#10;cSXPl2X66pnINQ1F3S4GVKqUYr/ADuPsMZdApoGM7IAz4u/mzN5/uewT3LuRIb+csue+YqOOUAqy&#10;HbyaxvmPaZyf8AkSqB5SKxo7hXXjHOQb0CcAnGT5T+oYMg6q19RsYbdwgvVfMko1vZXxKS0Nysci&#10;hwax45blNGbQqs9SPmDK4z4XXuJanuUMV2PLzOh8+9xivWkCsZNY55Fqrx9je11s2CeeNn0eckZN&#10;4eWdFn9pkLSTDbQUW43R89M8L8+hAoWWqRfY8f8OlcpzBxvIxfwoh59lW7bYifUbGv84vJTG+ZU0&#10;zr/rE2TY4mi9dWQ/L3IN50kAP0v5u75XOQ1u5rl1P2qnISNQMq6LhfIXN/B8fcbQLyZmgR57j3GY&#10;hoGu5QPMxwI7+Zq3t0X5H2dGmzIoqredqHu5stNnkg9MUM/jonLP6XLP2Kec/ONS0/2ZsUSF8QL1&#10;jVPCWqUAbme6+xMvnO9P3Bu8/yizrGIZFZxUxB6+5yxnjVzHpY+XKF3u/WsxMI4UKeePQeFZqDiJ&#10;Xd/gHJGjZ+RKXd/PhItpOYkNEuEaOJTqrWc+53p7YiZ9VqZRTuokJvSBmZRe95inlM62Iiex0odK&#10;hpmPTaDiJAbKKKcZq5eSfdPkMaW3QnWr/cc+r1/mPWr1CPM+9Vqizmpl+c8aZFQ/UTJqysdGQh9V&#10;HpuFmf5iQg+Gpgy9vvUyYfZZviyURvWWyo/ajpdFTOokNm57PWD6zNs6tNdpOInl9HhA3ZP++XiL&#10;npEq8xT3Vr7PMVNUOTr0YQH93/qen73PU7xO39NNfcptmgYaAH6ZaT9X2N/8cr4uMALwQR+ZYeDK&#10;4wjlkcLmPLhRMdDW87N05BR3YJQ3JVfuuZiigbaeoKsmvyPKUdKbfQA+ZK733xROvRkwLQMN5627&#10;kZA/ld9WhubepSOXj5qBBsvW1v+qkf2I6RxLHRdMmfpj2bTRWvuT4RhlyjJnGL+zQcYWAw2T3xGf&#10;a8ujZJxh2oxkt20z9Vw7cNc1rc/qZdqtLa8ckxroUntNDbAs+/nGi6737TXV3qZhoPuuPiS3/tb1&#10;JR3qaqDfwPT6XejHprHUMwlyarC/FHKCSzK5pe0U+qWTrzcz6Yf4Yr3f4N/Hr8g8UnkndJHLLH5P&#10;2XMeP05S++Wqy7lnfpxL4a1o2dD/AsyxQhlJMVPLagcbtwS0P5RDdSe5YH6ZJnfdBRz1puTy9PmM&#10;o4llux7jzqUMtlwONy4NXsxrz+WI9QXuU/9m4v36syj7cepNigN8hatWbjBldy7zecL9qk+L/Ckk&#10;Q41cPjSbLf0KlVg08tt61yyvpJ8WO9PVNeocbzL7sTlKfUiuLFVOuXKA6Sda6lP62GeZnOD74KU9&#10;TFRkzz3T6k7P6X3pWWKSdntH4f3wAY+7Et+YmLS97mF7PYe/frfftNf3JH55cFrtVbqssva/vLXI&#10;a1NvCqDxGZ6DAL6dfVJO9iAIgrmh2XVudhMEQRAEwRzQ/p5m1kEQBEEQzBntV6Y+uhEEpxXz3oMO&#10;guD0Y4N7efeZfWLtiy4w7LLGPdUgCIIgCKaEvMX9sUmP1xYv/yB40RMz6CAI5kXfePWeiBlzEARB&#10;EARBEARBEARBEARBEARBEARBEARBEARBEARBEARBEARBEARBEARBEARBEARBEARBEARBEARBEARl&#10;+gCuA/AhHmf5BDNiEcDQBwZBEARBV/YDOI9GZQjgHAD7fKIdzpkAnuCPAPw+gAc7GMk+007r93A3&#10;Aaz5wArTlmHW9PirSYd8RNCZNQArPjAIgtOLNwK4N/ErNzq6Gpl58g7KfNBHVOjx1342Oxj0Gl0N&#10;9HbIMGt6LP8wLJOzSX0IguA0pG9+gu4pAHcCuJFLs4sAfpI/4P6sv3AH8yCAx3xgA0vsEBd8xAR0&#10;NdDbIcO02Avgzdw6KNFjPnZiHnYbS2yHQRCcZlxMwzvib8Hu9QkMpbidxgjAPT6wQp+GcclHTEgX&#10;A71dMkyLmBkHQRDMgL3cJ3wewCU+cpczGmNZcGmb9ky7GOjtkmFahIEOgiCYAf+Rne31PmJKTMPB&#10;aS9nlV2d1MYx0KABmoRUnrsYaExBhv10kqvRy8hbYjsN9DjypOhRZ/b4iCkhOfs+Ys6MI9c418CU&#10;cRAE28BZAE5xn3aaS9dD4+BkncuWfcIES5zRn0n5PuKc1DYAXO4vMtzGNBtM/7z5v7Tc3aN8a07m&#10;1pnsIJHnVePg1WKgx5XhfObvIA3zneb6lIPZgPdcc/KOKsvq9/A5j7lrlFdPj+lb693Lc6Qh72Cd&#10;q24vBvCwuccpevBPw+iD5Wnrx8qaQnVTKtczmeZGH2FYKzwDzF9OrtxgT2Vu0282lHlK149kdC0I&#10;gjG5nI2r5uzThWXeUwZ5gR3BERNe6iyvY7qL+YrUnXRIupRxem3qjf5Cch1nditMp9d8DhU6Sesg&#10;t2oc43SPlPGxLLCz2mQ+F12eFV8y0JPIMGSaRQC38+97+N53qqzlgLZinLhsZ52bGWvp3daxyjql&#10;Q5pplwxLz+XxEOXRAKKWd1BHNnjdKQDvon4s0Oid4kAtVRZdUD1q0LHEMj9UkHHAPJSMXsuKREl/&#10;Bkb/VKeSay0zy10yZat2usi/S/W1aJ6l6w6ZAXE4BAbBlPhpNqrv8RFjYht9atS+yPhNH2FQmgcz&#10;M6+z2dk+0TDrb+ncYQxpyktWxiMVB+ZTHVaqc5IxlEHLMYkMMtBHWC61pe1epn5gjGKqUxcyKKn6&#10;sbQYaOVtOSOTBgO1ezzFmX1qEHZpwz1aOMK6TMmZYxYG+hCv7zKD1apSl7zIeTFl9LVa0rV8giDI&#10;oNnWq33EGNgG6huvpWZs3sz4pwoGWPeodUijBgMt45brHNV55gYV6hxLxsquHqSYVAZdP5qCo58G&#10;SKWynZaB1swvVy5Cs7PcDPhDjP+QjzDczzSTsNEgq2cWBlr61UqtXnJosJTTDelOapAUBLuSl/iA&#10;GXIOz59y4eOwQMN8FMAJH2m4ludc5y5HsHcDOOnixCd5rs0UW7iS55tduNhinnoZA3Euzx9w4ZZS&#10;HKYgwxbPfwDg91xcV1R3qedMmyuZp1y+xQ08X+PChXTmV1245RM8T6IzWyyXWZRNF1RnqRWcFFs8&#10;hpXBtGcRwDqAYz6CHOX5dS48CHYt8zTQMsyvdOHjoGWtmjHaYodSWwYrDRqe43kaHrqSY92FW9QB&#10;pmRWZ53rtGA6rhyTyqCw/wng8y6uRo8dtfYgNTtKPWfayDiUyg6m/GqG8QEfYHiU50l0RoNL+Vd0&#10;MW7byQ1sV0c6yHUV67jVia/P9CUdleGv1VMQ7BrmaaAf4flrXPg4XMizZnMlZGxKHcnjPmCbUGei&#10;feTUoeX4VMfTr6wYwHRcOSaVQfd+0oXn6LFTXuO9V9m5r2zj63YplJfW8ivpC2agM8cAvIoDhqUO&#10;xm272QLwCgCHO8h1lHk5YXxHSkvTKnvrJJY6MKPBXRDMhHka6Id4nuYvPJUMkSilUVxu/xkmzTQ6&#10;At3jcOW4qTB7mFSOSWXQ9c+48BTyFldnfAM76lcAeCmAi1z67aRX0QVLKV2LzohJ62odwGWcgcq4&#10;rWUGTmh8XkuaGluUyRrdzcqy9zrr3W47pRzAYGQ8ltBLf9w0pTwFwWnNORw5P9zYuZWQA0nO+csi&#10;p59UR6DRfKljWWgY8YNpak5i8loet0ORY1yJPp+Rc/KZVIYWRyRR85puuVfP3KOE0uWckfRaWUoP&#10;LLXyk5NUKj9Cznw5Qzou0tfNTD7kwFcqT+VvXCexFHLY6pJnteENH2FkzNVlELwomecM+gEAv8AZ&#10;9I/5yI7czXOqk7L0zLJwbWlzFmj2VZM7h/bTS9fXOshJZeiC9phvzsxKW2TQYK5lxl5CqwE5r2DR&#10;uhQ+D27irLGXGVRK5q904ZazfcAUOMwZNYwTYo1rufTdT9SJdMWHB8GLmnkaaPBd6C0AP86vHo2L&#10;HH1ynrZCs95bXfi8kBzj7r3q+tLKQa2DnFSGVjSQ2CoYuxYPXO11/w0X3hXlu6Yziq95e88LDU5f&#10;7sJh9sVL20jf7QOmhAZALYMucR/P/pot3i83EAmCFyXzNtBPAngLG949/FnJcTxdt7if2SssKw/Z&#10;2W5x5rETOExjtTBmx6PXyq7PzJSXGu47qQytyDDnZvyDDjOkkwAu8IEdWWf5DQrbFUuU6ViDt/e8&#10;0Kt2MtSWFyj3MKMfQ35IZTuQLsno1ugZZ89UWet1t5KneGmbIQiCMRmaveENfsTkOnYeBwG8wXyx&#10;qYT9KMeS6fSXjadnyQjNeg8aZp9wRDkXzDKfnIBKM2Rdv8m9xqHLs86lPcRJZGjZNxbam1xjetXP&#10;ISN/y71W+UW3N9KX4aBP0LAHDabRHvwy5esz/9oTzTkuiVntQcu5bmhk1D76WuH5qtsnmL+zGfZW&#10;foZUn7ctfWilpD/6XKeVa8W0N5/nActMedEASfVQajOqE6vrAz7zUGb/OgiCKbCPDfB+dhwyGDqe&#10;r3S2Qg3VXrvJhl/qaDEnAw3Tafk8j9hxDf0FjoHp4GyeD7HjLnWwYlwZuhhomDL29180RrXmAPZd&#10;fO/a3uOrXJoWAy00iLH32+S1OcMnZmGg7UDCy9ii15ea31zX8bz5hvmooqsl/dEgwR85uQaJslZe&#10;VirlCOqPb9+6vpSHINh1nOEDdgh7ONI/m8t0T3NJUh8JaWXBOISlnJJ2IgN2bNqnTb3aVGJo9uzG&#10;ZVIZWujzWHd1ow66Vl/76LfQ4yt7pQ+FtNJj3ictv+2iZwZKkrFWTmIPVxvOYb0+0OHaFoaUb6ux&#10;/PpmwDJuG10wzxvn+iAIgiAIgiAIgiAIgiAIgiAIgiAIgiAIgiAIgiAIgiAIgiAIgiAIgiAIgiAI&#10;giAIgiAIgiAIgiAIgiAIgiAIgiAIgiAIgiAIgiAIgiAIgiAIgiAIgiAIgmBncSaPIAiCIAh2AD8J&#10;4AkAIx5Dn2BGrAJY8YGnGQsABj4wmCl91kPfRwRB8Fc5wwfsAC4A8O2ccfYBnATwJIBPAzjOYzdw&#10;BYB3Ud5fArAPwF0ATviEM2CTz32VjzhN6LEMjgK4zEee5gw5cHk529sWgEcBHOMxTQYA1gDcAOCQ&#10;jwyCYOeixqvZ5gjAUwCedWG7hQ8BeB7AAR8xBzZZtqcrPerOER9xGtMDsEzdGJmzjg1/wRQY8N5h&#10;nINgl7CHDfYUjfFbAVzqDNsejvRvNGE7nU0A9/vAOXG6G+jgL9PjYEWDlgHDxBDAovk/CILTlGV2&#10;FGsAzvaRu5gR9353AmGgA8sC9XPFGeYgCIL/z3mcOa9xlvxiIgx0sFNZoX4u+IggCHYO83QS+zIA&#10;vwrgnwL4AQDv9wnGpEdnlz6ACwE808HhZcDjDgDP8e+LAXwtHWceAvBbAF7wF5JLzNL8CtP/LP9/&#10;jvfN0ePz5OndKrMYuDwfBbDOuFYnsXFkOJNldBzAIwDOAfB6AHsBvD3jFKfnyDnpGaY77BMaDrB8&#10;azxJZzzPAp+hMskh/Rka2VrKAbxmv6nnC8x9Pg3gE433EbZO5bhVk7+FFS5hX9RRHpXLA8xLjgsA&#10;nMW28rQJ7zNP6xm9aF1W93pi212Ju6gfKaxO9ijjMTrNlVg0OtcD8Ab2F+8vlK11zJPuH8uUSRDM&#10;heE2OO7YvbWU40utAzjEdH0Ab+Ps/hQdZnSPewqdwap7nj1KTjfDjLPOBhtyCTn76Bp7vV6taplB&#10;jyuD6nGRvgOnzLWp18oW3XNs2a5lrgFlULrSkcpnq5PYwMlj/94syCZWeM0eAHfyumfdq3Yr9Ogv&#10;4evUylHLQwvS8673ejUNygd9hGMVwIMAXubCVYc5JzHlsXb4ZflSu7NHrv5sv7Hp9H/JJ3Y8xefv&#10;B/CYuS6Vx55zhPX9U+1ZQTAzlqiUb/QRY9I3HdmyMyoLJq7UCN7ENG9jx7rAmSDYqWppMNexHTCz&#10;9xGAe83/uQ+VLBkDqtE7zD7hZuW9UXUsqes3GF8z0JPIIAO9xA7qdgCXc1adGsgsshztcxQ+Kgxk&#10;9pqyTB038vqUI2GLgdYAZZN5Sck2qiwLy0D/PA3UeWbrps/B3SjTeVtUp16PZbQn3TrpubbShaM0&#10;0uf6CCJ9eLuPaDDQvk7tcZDX/r6/yLU7f5xvBkn7/YVMs5Go974x/KU63zDfGVhjHzLkSpJH9xw6&#10;/Roaw9034UEwN36RCvltPmJMZDxzBth2SrlGoI74VGG0/SDTnOUjHC0dqWTaSMwKYDq73EdG1OGt&#10;Za7vm1F6zkBPKoPin+B735OgOsyVfY7v4uDgNzMDoRYDrQ4y1xmrrDd9hGGFuvNYZnCyn6/ele6h&#10;QVHOcMp453S4FRkm6UZtdUlcw2uu9hFEs/Pv8hENBjrHuWZ5/0IfWeDLqZNP87sEKSRvrt5lvHMo&#10;PlfnrYxbNkGwLfwOFbJm6FqQcueMjJABzhkbNdZ7fIThbUxzqY9wjBoMtOTJDSpgOoBUvmqDEjgv&#10;+RSTyqCyf7Zhj7uGjFOrsUBj510z0HpuLl6oLHNlpfp4q48wyMCmBhKgzuTKGqa8czrcFcksHakZ&#10;/m+mwcv5U6wC+GRG/nGM0N8E8GsAPg/gKh9Z4QY+7z/4CKIBbKmdqk/I6aQGObkBSxdadDA4jXiJ&#10;D5ghXwzgC5xxTIpmXLdWnDoOMz43Wha/7QMMn+Y5tVzWldfxfNSFW46ys0t1nFr+LF1/qw9wTCqD&#10;OuL1wiCgFTnJpDr3FPvYMb4awC0A7vYJGlEZ1MrqBp5zAwFR0h/lMVeWw4pzkpzEuq4y5LiKA6tj&#10;1KeNigH9Axq0CwF8g4sb8vhoQf6uXEMZb+44KPkB6savUzdSaJulVO9y9ErVl+W/+oAx2Gp4TnAa&#10;MU8D/TCf/zU+Ygy0H9bi4XqCjbJkBB73AduEGuOAg4bUITntXqRQXMn7sxSHKcigjlgDlxZ6vO8h&#10;dvarNO7qgEt1Y7kawA+yA/41H9kBO8goobzWjGNJf57hOfVaoepC5ZM7tjqUUQvr9Oi+ive+vjKT&#10;k1OUH6ioXP6bCx+X76OBfi8NdCuvoW58irqRGyyovM9NlLEOmybH5yp17hlyFWbF6P6kg9sgmCr/&#10;jks6P+gjxkDLhikD4pHjRyqtHNcWfIRhobLMKUaVpTOY5bGWI/W8Ee9Ro+QkNqkM2oMuLetahuaZ&#10;kusIOyvVY2kGJy4H8BkAtwH4Ch/p6PG+OaMjeVrQnn7KQGq5OBUntGSaMvIqy9aj9Jxx6ZnyyLWD&#10;b6DPwXtd+Cq3h/6aCxddlrjPB/BxOlr+Ax9Z4ABfcXoCwPf6SIdd3q8dubYs/40WekbHR073JUuu&#10;nQanIfOcQX+K53/owseh69IoCqPqWbPFJcbakVqCbp1J1dJMKgMA/LkLT7HADqkH4FoAr+B9L+Ps&#10;TUvINb6FM6RHOUP6rE/QEeWhVk5g2hPbrD+HE2WfOrZDhi3WDQBc6eLEgzRYr+U7v3DL2//Xpe/K&#10;V3Dm3OfM+X/4BAWupmG+BcBv+EiHyk/L/KVDZTIuGvgssH5fyvtK969qWO0KgpnR4yj31BQ+8alZ&#10;SWqG5ynNlmY9g9Zsftx9J3kel9CsJTcyn1SGLrOimqe0ZpCle30ZPXM/V/DM9dRm0HL+Sq2qWPqV&#10;spx0Bl2Tc1bU8gkAP8w0WgE7xLb8WpfO0qorP810P+EjKrwBwJ8CeCeAL/WRCVocJGu0zqDVt+S8&#10;88H7lMo8OM2Y5wx6C8BPcS+ua0P0yJFDzj45hux8cl/4mTWTOvwoHzkPUxSMoZhUhi4MWO+58q8Z&#10;SHCGdAVnSO/2kWOifeFaWSn+Ay582syiLkposFaa0d3Gn4L9J/z/X/ALY//dpevKD3H2/Ksd950v&#10;om58nLrxZz5BAuXP76VvB3pGzpFxMMEgOQi2DX284bbKzKOGZmelTl6zxVwHOOsZtGYqpfcsS9Rm&#10;xz1TLrk005KhNitC5Tk9Uz+5e30/r//1jrpSm5lq+TEnG1yaXEc66QwaZjafK4NZ0PL6Hliez3K/&#10;uCV9TVcuopf4RwF8k48s8NWU5dFK202hFbVSv1GidQatMs09R3qRa6dBMBf6dAQZUdEPZl74319Z&#10;0tTy6Gai8+uZBpLrpDEHAw3jNLKW6dg1688hA+yXznq8t4xKqeFPIkOt07XoOX7G36P8ykvqXq/h&#10;95+P87WqLtQMNEy9riXyqrJMlbNlGgZasuZ0rFe4tpWFRB3A1ENJFyz6upfqLfdutyjpysvp43Ci&#10;YSXM83O877/1EQ2o3lP9BlgGpf6g1UBrOT3VJyw2ttMgmAt7ALyZX1lS56Rv3K7ylSx947nEwHjZ&#10;bpjXGBS2XOl05mGg4Tw7j1DOVdPxpTpT0TMzT12vPG9S3paGP64MpU7XY+tn09XPWmUPWoZt03SK&#10;qeM2f2GjgYapW6VdoVwqy1qdT8NAg+Wkmd2mqw+V3yRY7+UNU8+692pikJLiqwH8Ia9peQ+4pCtX&#10;MO75RJ36w3Kmy0vpON9dK9TulfcVM2DcrLTjlEw5fDu1+rXIsE1/UXD68kU+YE58AcDvAXgP36d9&#10;hJ6gZ7Gz+yw7gB8H8Ef+YsOTAH6Jr988yQZ5kr808xbGnfQXGfZymeyugofsXt6/9Ms44C+F3d3w&#10;bi34WsijnD30+es8J/n/+zmzyMlzkh9aeMbkeYvXvYX7vV/Ccs3t/WICGfaaX3wq7VnC1M//4XVD&#10;/uLXBwD8K8YfoBwf8xcz/OMA7iscn0yU+V4etfqQLJ9mGZxvwt6S8WK3nMFrU7+mZdEvU6XKEyyH&#10;W1lOJ2nY5Eh5lLLUyrrEo5RT35k/m7Kss37eUtFt8QyAPwFwP9tuqW2CednLOnzIxb2E7ep3E3Xq&#10;D6vHL2E53Z1I54/jmTL/GOv4M6x3lfeT1P2bC+VxBvOT0leP2uleU58fZnnfxXb6JMOCIAiCIAiC&#10;IAiCIAiCIAiCIAiCIAiCIAiCIAiCIAiCIAiCIAiCIAiCIAiCIAiCIAiCIAiCIAiCIAiCIAiCIAiC&#10;IAiCIAiCIAiCIAiCIAiCIAiCIAiCIAiCIAiCIKhwhg8IpkoPwCUAXsP/fxbA4y7NLBjyh+rXfUQQ&#10;BEEQdGU/gD6PfT5yF9AD8CCAEYCnADxLQzkPNgGs+cDTiB6AVQCHfETQRJRdEAS4BMBtNGYjdzwF&#10;4Ii/YAdzI+Ve4v97AOx1aWZFGOi/qIvdpD87iRGNdBAEM2SnLHH3ACwDWOT/DwF4AMCn+P9XAjgP&#10;wGAHyVxjDcABAF8F4AUfOWM2AZwA8CofcZrQA3A9gPsAHPaRQZVlAI8CuMlHBEHw4uY8AI+ZGc5+&#10;n8Bwpg/YwYwA3OsD58TpPoMOgiAIOrKHhuMUgDf6yF3On+2gZcEw0EEQBEEnruNM80Yf8SJgJ+3b&#10;hYF+cdPzAUEQBJNwJp3BNqfcwQy4Z7bGe29y6bzFC3WRRvUAl9rfCeAJ46S2CuACf5FhmWlWec2m&#10;+f82n9hxiOmszNqTr9Hn9crzBoAVhqODgR5HhgGvuYTe9u9gvZ4CcL5PzLpeojwbxgmw9iw9p3Ys&#10;+wsbvbhva6gj1W+O68w9zgHwIerNiHp0xNTJpAwpz6Ypw1T+9wC4E8C7XLjnIK+/2EdUys7qfOkY&#10;+AtZXirPAbeERgDud+nE0On5iDo0zXINgh3DS3zADDmfHfrNfEd3GiyxwS/SKepmOgX16SS0VhkM&#10;nMlOoA/gHsp4B4B/w/N5vP9Bf2GGk5TjROH95x47mOv5/808BjSyuY5RyHBdz3K8GcCtDN9ofLVr&#10;Ehl6fMYBAG/jVsUWHf1SLLJT3wJwFMC1AG4wz5LXe1f2U45zfAQZAjjXBxrOzwwoLINKeX69uc+9&#10;LJtfYR6PA1igDuZkbGVgBjTrLL8bWKYLLu0LNGbfVxlcvh7ANwL4jI9gni/0gY2cx+tTr0p+PeP2&#10;A/gIy+0Thf5gGcA1bE+Hmed15nkjjHQQTI9DHAH/cx8xJgu831qmoS6bEXeORePcdTtnH5YLODN8&#10;OBHnaV3iXmHalBFcZVxuZtkzs9BUmhUzGy7NoCeRYcj4dza+6z3IzKbAvGxm6q/EfgDv4Wz1+3xk&#10;42tWGxXdgCmLHCucKT+YmMmCg5eaHC0c4X1y5ej5Yab/CR9BvpFl9z4fQVp12fP9AD4H4NcBfJmP&#10;NHp3Ow30AZ/AsZAZYEsHV3xEEATj8V42qm/1EWPQowGqdVrqEHLGZonxz2ZG/GBnMqrMRtDYqfXN&#10;UnIKGZac4dCgpNQxyYDnDPSkMqhzLJVrKxog1Yy856d43b/3EWSWBrpW76qPnH61sFGozxRnAfgj&#10;AHf5CPKjlOlHfASp5SnFazgbPg7g1T6SqLyeqry90YKWvYPgRcM8l7j1Tu59LnwchjTMRyufs7yB&#10;59TsBmZ0/m4Az7k48bs8T+OVr2v4zJt9BNEysL6o5rmS5w+4cIvynGNSGbQc+TCAD7u4ruhepUGW&#10;50oAV3NZ/xYfOSd+yQcYjvE8if6cqKxEeB6hgX0tgG/xkVy+fhTAR33EmPxd6tXLqFef9AmI6vu9&#10;AJ52cV1Zpx6nZthBsCuZp4H+Xzx/nQsfBxmOkqECO7bc/palNGjQ9dP4KpjkLg0qTvCcMo7qoI+6&#10;cEspDlOQQR3ifVze7ULP7Ova5cvWTvYf0RD8AQ3BMz7BnCiVpXwRasu5JTTokr9FC8cAfAmNtOWV&#10;LP+P0pBPg2sAfA/r5HYfaVA9f8SFtzCp7gTBjmcnGOhXuPBxkANLi/HVSDtlbETOoWvayMAeYWeb&#10;OuT0k5styXjmqJXJpDLo/l2M86Lx4l7jM45Uluo9L+PM+e9w5txlyXe7KenPn/uAMTjGFagts0xc&#10;c65bZXl7Az0E8LenOHv+ERroXy6sygjpzp+48Bw984aG1x3vHBcEu555Gmh9xnMaBlqj5pqxgukU&#10;UiNtxZUcwErXd6XlHifYIafy1m+8R8lIt1xfkkHXt3SyPWOI+/TEvQrARTQ4V/kLClxNb/pb6GG/&#10;kyjpz7RYZ9u5lv/LcOUGnidozC4E8M0m/EJ63E/DQF9M43ycxvmkT+CQ7vyxC08xZP6WqM83G715&#10;VXzCNQimy8A4L03aoclDu2UULSedVEcmJ7HSfeSYVZuxtDjWyLGtxUimkNdziZ4p5xSTyqB6THmA&#10;e1RPK5nntd7rh/mltl/msm0NlcGkTmK/z/vk0Gw2lTehtxe6OsLV0H1L+nAF07yJ/38DX6t6u0vn&#10;adHlr+V7348AuNRHZpA+pNqipWfee861O5V97V5BsGuY5wx6nR3sAMC/9pEd0d5jrXH2eOjd5Hmj&#10;mW1N7hwnmJ/S9TVDMKkMXdDAR+/selpk+MecPd/L2fPzPsGYPNewLzyJY9d2c4j+Br2CEbuD+Xwd&#10;/38NgK+oDFxaOIN18h2sk9/yCSZkyHwdLfxgR2lQFAS7knkaaAB4KzuMtzR2zjnUaPWhjRxLpqHv&#10;BG7l+RoX3srdPJdm/OqMc0wqQxf6lcFRao/b0qch2EdD8IBPMAGP0/EvZ6QvLsTtFFSXuQ+ynKTu&#10;y+C9nvmWZ/m4XM3jlm3ypFffUHLerOlOEOw65m2gH+e7qwf4eb8rfIJGtrgH1Su8QjWgEdL+1U7g&#10;KI3V4pgdjB2YpK4fVIw3piBDF7YKM52BeW0sx9UccNzS4LHfFb0+l/rRln0cTNb2VOeN6q9UNu/h&#10;ltIiDfUdE/4c6neyXX1wG9uVBnQvd+FiacIBfhAEBRbMN4vv4Y9nXM5PIp7H2ctb+a5tjp7ZT101&#10;S7sDdkb6olbptZRZ70HD3G/EZUp1sn3GLVfk0cc9Nvh3j/dYYn71NbHcHjQmlKF13xhmn9R7hi9R&#10;fu1Jpu4lGZXP3HGJv7BxD7pnviF+HT/usZ/PvZcDyNt4nxyz2oPWZz77fNbQfSmv9Pw9bGvPMn3t&#10;86Yo6PI+tskR26evC3ukVh9a96BhfEeWqTM239Lz1nsFQdCR/XxnUh1H6igZGaFG74/NgpER8zDQ&#10;YIcjJxh/1AYVYEflr9Pzew0GGhPI0MVAI1M/m2YWlLuXDFvtSOWzxUCDg0EZAn/Ps4wRyDELA628&#10;pI7VxlWQtzP9cQB/3Ucm0L09JVn8kWpTXQz0wAzA7aHBntpuS/6DYFdwhg/YIfQ5ez6by29PA/hY&#10;xw8pLLAD0Z5nbt/T0uPxZGE5cx8HE08XvjYG5uEk79VKnx1Mn8vB65Q75VCVwuZ53VynTqv0AQ3R&#10;VQbt224V0ng0++mb17dqsqpuauTKPHdfzz6mPY+694DZo93P+Jwu1eLRqGMtqK5VJsca8iakw881&#10;fsErV3Z7OjjOpfKr8nq8wzJ73wxu1p1Mg4quBsGu4v8BwoM6wQ6iqicAAAAASUVORK5CYIJQSwME&#10;CgAAAAAAAAAhANipM0jgBQAA4AUAABQAAABkcnMvbWVkaWEvaW1hZ2UyLnBuZ4lQTkcNChoKAAAA&#10;DUlIRFIAAABQAAAAWAgGAAAAYkJwwAAAAAFzUkdCAK7OHOkAAAAEZ0FNQQAAsY8L/GEFAAAACXBI&#10;WXMAAB2HAAAdhwGP5fFlAAAFdUlEQVR4Xu2dX4gVVRzHP+cUVGRgYCAlvSQpkXIhqKCohV4EIQwM&#10;El8kSAh6CkR76aEoCEoffIjoISUqsBWtKPfBsFBLS7LsD/ZnTWiVNaWtVtJSfqeHOXOd+c3cuTP3&#10;7t699875wI+58z2zu+d8+Z2ZO7+de65hFhFYBCyMw8AiB7f4/Xn+sEXA1YkfW2CutOHgIjCZaAc4&#10;6beXgQkfZ4BJEx07AUyYqH1WMVqoisDNwGLgtnhrYLGLtvP18b3Cwb/AeCJ+iV+bKET/TCdUMlDg&#10;JmAZsNxvlwHLDVyjj+1nHPwEfJsMCz/r48pQaKCDax2MAA8SbRsGrtXHDQMuytADBj4FxvypoC0Z&#10;AyWaho8BDwH3Dqth7XBw3Bu508AB3R5jiA5e4GAdsNZAQx9Ud1x0URoF3rJwJNUo8IbABQcuRPsQ&#10;OOrfXQBggZG6TtNOMNF1YHG8b9PNgaoEA7vEEqZvZRzcEL8OBnaAgauarwWm5uSWa+FCWLFCq+UZ&#10;HYXz57XaKx4xsBuidMxcqnsSjYbrikYj+zt7FyOxk9bBn0lrA6VozthwFe4SS1RvC1SjOWttdBoM&#10;VMElynfWV3UDFTBRsRa8gZfSzYF2+Go3BAM7pnndCAZ2RioDAxUx8E/82gK/p5sD7dDnwL/SzYEi&#10;HDgD0/F+MLA60waaVYxgYHWa2UcwsCOCgV2SKkJaA38khUBbUgYagYcNvJcUC5k/Hxoz8L/3RgO2&#10;bNFqedasgclST18Uc+gQXCxfkHLwtoW1TUHgnpyKa+votpLcb1SsbAu8kjTU5jx7FyjmTHLHApOh&#10;rF+JVMJZG92WhCwsTyYDMUoMFJLOQKIrS8jA8mQNNFce2g4U4GDc5k1h/8xwoD3jWogzMBhYjhNa&#10;iDPwRwdTujGQIT8DLZwlZGEZ8g30BAPbkz+FPcHAAhycMW0yMP34fkDza7KUH5M08DsHpxP7gTR7&#10;tYD+pJLALgOrklqGbp8sjVmyBDZt0mp5NmyAc+e0Wp2ST7o6WGXb1U0FntH1r1mLbuuKFet43YTA&#10;hP9UaobkFAb4Qu0HIo7YFqe3lIEGDjv4IakFAPhSCzHawPPAV0ktAMDHWojRUxjgAy3UGQf7gKNa&#10;j8kzcMzBQS3WmDFftc8lY6CFv4E9Wq8jDk4BY1pPkjHQs8eFMj8++45pMUmugTa6kOzXet0wsE1r&#10;mlwDPdscXNBiXXCwCzisdU1LAy186NcJqCs7TInnx1sa6BlNPs5aF1y0UscOredRaKCF92uahTvK&#10;rmxUaCDRifRlV6NPMznYa0tmHyUN/BrYqvVhxMEpAy9pvYi2Bnq2u4LbmSFiu2lROG1FKQMtfANs&#10;1/ow4eAzSrzv02TWzipCYL+B+7XeEUuXwsaNWi3PTFWkPQ4etbN9wRR4QOCYrtgOeghs1mOdNRys&#10;F/hPd2JQQ+AjiRaP7B0Cm3VHBjEETgis1OObdRzME/hcd2gAY50eW88QuNvBJzmdGogQeE6PqecI&#10;rBT4Xneu30PgVUmsfzWnCKwQuKQ72a8hsN8lllnuCwQeF/hNd7bfQuBdgTt0//sCgScETutO90sI&#10;7BS4U/e7r3CwSmBad36uoy+nbSu8iQf1IOYqBLY6uFX3s68RuE9gtx5ML0NgWuBZget0/wYCgdsF&#10;XtcD60X4O4wndZ8GDgc3CrzYy3tngUMCq3VfBhqB1QJn9WBnOgT2JRfJHioc3CXwmh70TITAcYGn&#10;Ba7Xf3focLDewRFtQqch8E5yTdNa4GCBH3jGkLIhMCXwlP7dtcIXI94UuKwNahUC4wIvSPSlMAGi&#10;jBzxdwsZwxLGXRDY4qLvYwrk4Y3co4ybEni+X42r9F+5XpH4Vp2TBkZNWGl4ePkfKPOTFL+O21MA&#10;AAAASUVORK5CYIJQSwMEFAAGAAgAAAAhACTeNn/hAAAACgEAAA8AAABkcnMvZG93bnJldi54bWxM&#10;j8FqwzAQRO+F/oPYQm+JJLcNjmM5hND2FApNCiW3jbWxTSzJWIrt/H3VU3tc5jHzNl9PpmUD9b5x&#10;VoGcC2BkS6cbWyn4OrzNUmA+oNXYOksKbuRhXdzf5ZhpN9pPGvahYrHE+gwV1CF0Gee+rMmgn7uO&#10;bMzOrjcY4tlXXPc4xnLT8kSIBTfY2LhQY0fbmsrL/moUvI84bp7k67C7nLe34+Hl43snSanHh2mz&#10;AhZoCn8w/OpHdSii08ldrfasVTCTiZCRjUmyBBaJJBULYCcF6fIZeJHz/y8UP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LCrCEkwMAAMkKAAAO&#10;AAAAAAAAAAAAAAAAADoCAABkcnMvZTJvRG9jLnhtbFBLAQItAAoAAAAAAAAAIQBTPl61QS8AAEEv&#10;AAAUAAAAAAAAAAAAAAAAAPkFAABkcnMvbWVkaWEvaW1hZ2UxLnBuZ1BLAQItAAoAAAAAAAAAIQDY&#10;qTNI4AUAAOAFAAAUAAAAAAAAAAAAAAAAAGw1AABkcnMvbWVkaWEvaW1hZ2UyLnBuZ1BLAQItABQA&#10;BgAIAAAAIQAk3jZ/4QAAAAoBAAAPAAAAAAAAAAAAAAAAAH47AABkcnMvZG93bnJldi54bWxQSwEC&#10;LQAUAAYACAAAACEALmzwAMUAAAClAQAAGQAAAAAAAAAAAAAAAACMPAAAZHJzL19yZWxzL2Uyb0Rv&#10;Yy54bWwucmVsc1BLBQYAAAAABwAHAL4BAACIPQAAAAA=&#10;">
                  <v:group id="Group 739222042" o:spid="_x0000_s1032" style="position:absolute;left:45642;top:35910;width:25446;height:4860" coordorigin="39328,266" coordsize="45508,8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wIlywAAAOIAAAAPAAAAZHJzL2Rvd25yZXYueG1sRI9La8Mw&#10;EITvhf4HsYXeatlKn66VEEJbegiBJoXS22KtH8RaGUu1nX9fFQI9DjPzDVOsZtuJkQbfOtaQJSkI&#10;4tKZlmsNn4fXm0cQPiAb7ByThhN5WC0vLwrMjZv4g8Z9qEWEsM9RQxNCn0vpy4Ys+sT1xNGr3GAx&#10;RDnU0gw4RbjtpErTe2mx5bjQYE+bhsrj/sdqeJtwWi+yl3F7rDan78Pd7mubkdbXV/P6GUSgOfyH&#10;z+13o+Fh8aSUSm8V/F2Kd0AufwEAAP//AwBQSwECLQAUAAYACAAAACEA2+H2y+4AAACFAQAAEwAA&#10;AAAAAAAAAAAAAAAAAAAAW0NvbnRlbnRfVHlwZXNdLnhtbFBLAQItABQABgAIAAAAIQBa9CxbvwAA&#10;ABUBAAALAAAAAAAAAAAAAAAAAB8BAABfcmVscy8ucmVsc1BLAQItABQABgAIAAAAIQDkUwIlywAA&#10;AOIAAAAPAAAAAAAAAAAAAAAAAAcCAABkcnMvZG93bnJldi54bWxQSwUGAAAAAAMAAwC3AAAA/wIA&#10;AAAA&#10;">
                    <v:rect id="Rectangle 489222418" o:spid="_x0000_s1033" style="position:absolute;left:56874;top:2171;width:27963;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32WxQAAAOIAAAAPAAAAZHJzL2Rvd25yZXYueG1sRE/dasIw&#10;FL4f+A7hCN7N1FBEO6OoTNi8mtUHOGvOmrLmpDaZdm+/XAi7/Pj+V5vBteJGfWg8a5hNMxDElTcN&#10;1xou58PzAkSIyAZbz6ThlwJs1qOnFRbG3/lEtzLWIoVwKFCDjbErpAyVJYdh6jvixH353mFMsK+l&#10;6fGewl0rVZbNpcOGU4PFjvaWqu/yx2n4yD2pVxV2Ze2Wdvg8H9+vONd6Mh62LyAiDfFf/HC/GQ35&#10;YqmUymdpc7qU7oBc/wEAAP//AwBQSwECLQAUAAYACAAAACEA2+H2y+4AAACFAQAAEwAAAAAAAAAA&#10;AAAAAAAAAAAAW0NvbnRlbnRfVHlwZXNdLnhtbFBLAQItABQABgAIAAAAIQBa9CxbvwAAABUBAAAL&#10;AAAAAAAAAAAAAAAAAB8BAABfcmVscy8ucmVsc1BLAQItABQABgAIAAAAIQA5d32WxQAAAOIAAAAP&#10;AAAAAAAAAAAAAAAAAAcCAABkcnMvZG93bnJldi54bWxQSwUGAAAAAAMAAwC3AAAA+QIAAAAA&#10;" filled="f" stroked="f">
                      <v:textbox inset="2.53958mm,2.53958mm,2.53958mm,2.53958mm">
                        <w:txbxContent>
                          <w:p w14:paraId="44772F0B" w14:textId="77777777" w:rsidR="00FC68DF" w:rsidRPr="00621809" w:rsidRDefault="00FC68DF" w:rsidP="00FC68DF">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34" type="#_x0000_t75" style="position:absolute;left:44050;top:266;width:23241;height:6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YJGywAAAOMAAAAPAAAAZHJzL2Rvd25yZXYueG1sRE9fa8Iw&#10;EH8f7DuEG+xFZmIVNzujjK2CCIJze9nb0Zxtsbl0Tax1n34ZCHu83/+bL3tbi45aXznWMBoqEMS5&#10;MxUXGj4/Vg9PIHxANlg7Jg0X8rBc3N7MMTXuzO/U7UMhYgj7FDWUITSplD4vyaIfuoY4cgfXWgzx&#10;bAtpWjzHcFvLRKmptFhxbCixodeS8uP+ZDWc1tnbT/116Q7JbpYNtsn3ymUbre/v+pdnEIH68C++&#10;utcmzn9M1HQ8U5Mx/P0UAZCLXwAAAP//AwBQSwECLQAUAAYACAAAACEA2+H2y+4AAACFAQAAEwAA&#10;AAAAAAAAAAAAAAAAAAAAW0NvbnRlbnRfVHlwZXNdLnhtbFBLAQItABQABgAIAAAAIQBa9CxbvwAA&#10;ABUBAAALAAAAAAAAAAAAAAAAAB8BAABfcmVscy8ucmVsc1BLAQItABQABgAIAAAAIQBvJYJGywAA&#10;AOMAAAAPAAAAAAAAAAAAAAAAAAcCAABkcnMvZG93bnJldi54bWxQSwUGAAAAAAMAAwC3AAAA/wIA&#10;AAAA&#10;">
                      <v:imagedata r:id="rId4" o:title=""/>
                    </v:shape>
                    <v:shape id="Shape 5" o:spid="_x0000_s1035" type="#_x0000_t75" style="position:absolute;left:39328;top:266;width:3810;height:41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PtQxwAAAOMAAAAPAAAAZHJzL2Rvd25yZXYueG1sRE/NasJA&#10;EL4XfIdlBG91kxyCia7SClIvFaqFXofdMQnJzobsNkafvlso9Djf/2x2k+3ESINvHCtIlwkIYu1M&#10;w5WCz8vheQXCB2SDnWNScCcPu+3saYOlcTf+oPEcKhFD2JeooA6hL6X0uiaLful64shd3WAxxHOo&#10;pBnwFsNtJ7MkyaXFhmNDjT3ta9Lt+dsqCGn73tH97fSlX/PjWJwu2OqHUov59LIGEWgK/+I/99HE&#10;+UWWrvKsSFL4/SkCILc/AAAA//8DAFBLAQItABQABgAIAAAAIQDb4fbL7gAAAIUBAAATAAAAAAAA&#10;AAAAAAAAAAAAAABbQ29udGVudF9UeXBlc10ueG1sUEsBAi0AFAAGAAgAAAAhAFr0LFu/AAAAFQEA&#10;AAsAAAAAAAAAAAAAAAAAHwEAAF9yZWxzLy5yZWxzUEsBAi0AFAAGAAgAAAAhAGKI+1DHAAAA4wAA&#10;AA8AAAAAAAAAAAAAAAAABwIAAGRycy9kb3ducmV2LnhtbFBLBQYAAAAAAwADALcAAAD7AgAAAAA=&#10;">
                      <v:imagedata r:id="rId5" o:title=""/>
                    </v:shape>
                  </v:group>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B203" w14:textId="6208C9C0" w:rsidR="002E4A59" w:rsidRPr="00DE5DD6" w:rsidRDefault="00916CD8" w:rsidP="00916CD8">
    <w:pPr>
      <w:pStyle w:val="Fuzeile"/>
      <w:jc w:val="left"/>
    </w:pPr>
    <w:r w:rsidRPr="00621809">
      <w:rPr>
        <w:noProof/>
      </w:rPr>
      <mc:AlternateContent>
        <mc:Choice Requires="wpg">
          <w:drawing>
            <wp:anchor distT="0" distB="0" distL="114300" distR="114300" simplePos="0" relativeHeight="251660288" behindDoc="0" locked="0" layoutInCell="1" hidden="0" allowOverlap="1" wp14:anchorId="64B88A91" wp14:editId="10E8C2C0">
              <wp:simplePos x="0" y="0"/>
              <wp:positionH relativeFrom="column">
                <wp:posOffset>4660265</wp:posOffset>
              </wp:positionH>
              <wp:positionV relativeFrom="paragraph">
                <wp:posOffset>66029</wp:posOffset>
              </wp:positionV>
              <wp:extent cx="2534920" cy="403225"/>
              <wp:effectExtent l="0" t="0" r="0" b="0"/>
              <wp:wrapNone/>
              <wp:docPr id="1" name="Group 1"/>
              <wp:cNvGraphicFramePr/>
              <a:graphic xmlns:a="http://schemas.openxmlformats.org/drawingml/2006/main">
                <a:graphicData uri="http://schemas.microsoft.com/office/word/2010/wordprocessingGroup">
                  <wpg:wgp>
                    <wpg:cNvGrpSpPr/>
                    <wpg:grpSpPr>
                      <a:xfrm>
                        <a:off x="0" y="0"/>
                        <a:ext cx="2534920" cy="403225"/>
                        <a:chOff x="4564215" y="3565600"/>
                        <a:chExt cx="2535130" cy="403400"/>
                      </a:xfrm>
                    </wpg:grpSpPr>
                    <wpg:grpSp>
                      <wpg:cNvPr id="1408295799" name="Group 1408295799"/>
                      <wpg:cNvGrpSpPr/>
                      <wpg:grpSpPr>
                        <a:xfrm>
                          <a:off x="4564215" y="3565600"/>
                          <a:ext cx="2535130" cy="403400"/>
                          <a:chOff x="3932866" y="-18157"/>
                          <a:chExt cx="4533830" cy="711553"/>
                        </a:xfrm>
                      </wpg:grpSpPr>
                      <wps:wsp>
                        <wps:cNvPr id="366364815" name="Rectangle 366364815"/>
                        <wps:cNvSpPr/>
                        <wps:spPr>
                          <a:xfrm>
                            <a:off x="5670421" y="-18157"/>
                            <a:ext cx="2796275" cy="666750"/>
                          </a:xfrm>
                          <a:prstGeom prst="rect">
                            <a:avLst/>
                          </a:prstGeom>
                          <a:noFill/>
                          <a:ln>
                            <a:noFill/>
                          </a:ln>
                        </wps:spPr>
                        <wps:txbx>
                          <w:txbxContent>
                            <w:p w14:paraId="5AE366F4" w14:textId="77777777" w:rsidR="00916CD8" w:rsidRPr="00621809" w:rsidRDefault="00916CD8" w:rsidP="00916CD8">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134697465" name="Shape 4"/>
                          <pic:cNvPicPr preferRelativeResize="0"/>
                        </pic:nvPicPr>
                        <pic:blipFill rotWithShape="1">
                          <a:blip r:embed="rId1">
                            <a:alphaModFix/>
                          </a:blip>
                          <a:srcRect/>
                          <a:stretch/>
                        </pic:blipFill>
                        <pic:spPr>
                          <a:xfrm>
                            <a:off x="4405057" y="26646"/>
                            <a:ext cx="2324100" cy="666750"/>
                          </a:xfrm>
                          <a:prstGeom prst="rect">
                            <a:avLst/>
                          </a:prstGeom>
                          <a:noFill/>
                          <a:ln>
                            <a:noFill/>
                          </a:ln>
                        </pic:spPr>
                      </pic:pic>
                      <pic:pic xmlns:pic="http://schemas.openxmlformats.org/drawingml/2006/picture">
                        <pic:nvPicPr>
                          <pic:cNvPr id="5" name="Shape 5"/>
                          <pic:cNvPicPr preferRelativeResize="0"/>
                        </pic:nvPicPr>
                        <pic:blipFill rotWithShape="1">
                          <a:blip r:embed="rId2">
                            <a:alphaModFix/>
                          </a:blip>
                          <a:srcRect/>
                          <a:stretch/>
                        </pic:blipFill>
                        <pic:spPr>
                          <a:xfrm>
                            <a:off x="3932866" y="26646"/>
                            <a:ext cx="380999" cy="41910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64B88A91" id="Group 1" o:spid="_x0000_s1036" style="position:absolute;left:0;text-align:left;margin-left:366.95pt;margin-top:5.2pt;width:199.6pt;height:31.75pt;z-index:251660288;mso-width-relative:margin;mso-height-relative:margin" coordorigin="45642,35656" coordsize="25351,4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GjSkwMAAMMKAAAOAAAAZHJzL2Uyb0RvYy54bWzUVl1v5CYUfa/U/4D8&#10;nvibGVuZWVVNE620baNsq31mMB6j2kCB+Uh/fS8wtieTRNtuP6R9GA8X48u5h8OBm3fHoUd7pg2X&#10;YhWl10mEmKCy4WK7in795e5qGSFjiWhILwVbRU/MRO/W335zc1A1y2Qn+4ZpBEmEqQ9qFXXWqjqO&#10;De3YQMy1VEzAy1bqgVgI9TZuNDlA9qGPsyTB8UHqRmlJmTHQexteRmufv20ZtT+3rWEW9asIsFn/&#10;1P65cc94fUPqrSaq4/QEg3wBioFwAZNOqW6JJWin+YtUA6daGtnaayqHWLYtp8zXANWkyUU191ru&#10;lK9lWx+2aqIJqL3g6YvT0p/291p9VA8amDioLXDhI1fLsdWD+weU6Ogpe5ooY0eLKHRmZV5UGTBL&#10;4V2R5FlWBk5pB8S7z4oSF1laRggG5CUucXJinXY/zEnKNJ+TFGFIPEKInwGbggAYKnjQiDegviJZ&#10;ZlW5qKoICTKA2jyB6Kz/VOTfqPpN+GcMvAae1BMDeZVnS4w9A1fpMi0XI0UjAUWZ58uRgEWalmXu&#10;hrxJAOwVM8vB/DM5fOyIYl5lpp7JzDHOcQFgRy4fYS8Rse0Zml95Ov1Xk4JMbUBMr8inxIsEhPCC&#10;hYnHRYWzBUznlIQxXpReJxMHpFba2HsmB+Qaq0gDIL/nyP6DsYGucYibX8g73vfQT+pePOuAnK4H&#10;ZDWidS173By9jjLHvevZyOYJtGUUveMw5Qdi7APR4A9QxQE8YxWZ33dEswj17wWsQpUWIH9kzwN9&#10;HmzOAyJoJ8GKqNURCsH31ltTAPvdzsqW+8JmMCfUsPzrG8VpDb+TLUDrhQ4+b5/wld25CoIFD38p&#10;x0D0bzt1BQ6miOUb3nP75N0YlsOBEvsHTp0IXDBLKkvzAleLAgNHYX966aHC8T0OdR/CArOW6UfW&#10;Q/o9e2SG/wG7OejhxQSbniu30khL+4nbzid1a+RodC9PtQG1F675Cj3BkW8l3Q1M2HDEaI9DCtNx&#10;ZSKkazZsGPiNft+ESUivOvKjbO74McjQzepmN5q6beM1aKxmlnZugCthRB0qf2PPFEVSJmAXzjsz&#10;jAscjGPaMnlWpOCV/+OWcdADWF8FhKEAaHw1OryQnz+wXF1OqV+X/LLgf/+V/M4Prlfkly+Typ21&#10;/uhPK6fEIP/x4jC68b9m2G6VLtU3Xw68N/qbErSeXcXOYz9qvnuu/wQAAP//AwBQSwMECgAAAAAA&#10;AAAhAFM+XrVBLwAAQS8AABQAAABkcnMvbWVkaWEvaW1hZ2UxLnBuZ4lQTkcNChoKAAAADUlIRFIA&#10;AAHoAAAAjAgGAAAAt0I69AAAAAFzUkdCAK7OHOkAAAAEZ0FNQQAAsY8L/GEFAAAACXBIWXMAAB2H&#10;AAAdhwGP5fFlAAAu1klEQVR4Xu2df5Bk11XfvzJLspBNpQ0bsjECt0EBYQRqxyIoZcVqpVSgBAWP&#10;YMEKEWgEhjjBkUbEVGSKRCscylAiGUlgHDAwK/xDNhLZtQ0luUw8q2hBdrBrRkiO5EjUrJCCZEtm&#10;RpZAm6xw5w++39ThcH+97p7uGe35VL16M/fe99659557z/1x3msgCIIgCIIgCIIgCIIgCIIgCIIg&#10;CIIgCIIgCIIgeNHyRT4gCIIgCIKp0gNwPoD9AD4L4As+QfAX9AGMAKz4iBcRiwCWfOAuY8g89HzE&#10;HFikziz6iBcZ09CbIctq0vsEwbgs7KD2ug/ARyiPjv0+UY6X+IA5MQSwDGANwAbPR6KRj82VAK73&#10;gbuMAXVi4COCLGdz4Fk7clzJMg+CYDosA7gYwM8BeBWAywA87RPtVHoAVjmq2DTGecOMNqbN6TCD&#10;Xma57mYWqAtDHzEHdssMWrPX2pFbldAgeRJiBh3Mm500g34KwIM+MMNeAOf5wHnR4yxZxjI1U1rw&#10;AVPgdDDQwXTZbQZ6nrodBjqYNzvFQJ9JOd7lIzI86ydW81ziHrIgjwK4CsC6T8C4IAiCINht/C2e&#10;W5e09/mAeRroPs8fcOFBEARBsNv5Yp6fceHNnOEDZsgyl8GuBXCTj+zIfs7IvxXAOQC2OGr5bQB3&#10;ubR97nEf5sz9AIBr6GDzAoCP85oH3HXiDVy6+DkAz/lIMuDqwJMA/ouPNCzy+T/jI0iP+RoAOBfA&#10;fQCO8SixyGtT5bqQ2U7wlJ4zDbn2AXgz6+zuRBno/odZnyn6vOeFTLNFWY4COOETO87iM86lzpwA&#10;8DiA30ys5ixy2fgqyjMA8C/5/Mf5zPd1GCkrbxfyuXdPabVoyCUy6XZXSnpj6Rv5+8z/YeZFMtTa&#10;dY/30H22ADxq7rPIc02nrB7qHrX6V/vUsy4A8N3UiacBfArAu9l+W1B52Paw3linKofX8bzVoBM9&#10;9p0v57Ol9y1tcGj0vvWag2wjhwDsAXC5qfuHWF6/wv6zxCTt9Rwj91kzbK8DPteW9aMsixyKezll&#10;Ocb6REIvFs1k9Xrm61b+n+v3ZoL2qiZ1SjnIjfgRHc3uAXAv1/Pv94ndHvTZTPc8r3mYcc8W9r9v&#10;YJof8hGGX2SazwD4Oh9JzgTwh+wIUgxYNsqXnOlGDZ62a7wmxbK5T+nIKaD1Hdg0Mo78/kmC2zg4&#10;2tNw3RLjhj6CLPL5kmPVOBeWymcP83aKaR/jtWsM+3l/gduDvsI9U7r3MPWpRM+Uv8rO5mHgL+iI&#10;2tS4e9DSsRJDJ7Otx0NGhtIetNWhEe9h76N7pPTCskQZJIdtL6WyVH0OAdxorlmlPowAPEHDXWOh&#10;UB41OVJtadXcTx23RRMMf43KMUfqWZJzreA4COrTiJOJ+/n3w+xrJes9ldeHxm2ve1lH82ivh8y1&#10;3oF5s9A3qVxTxxGX1rYDf2y4tDNHwq1llLHG28z13vttL18M98hA38lKejPTinPYOJ/PKO2A1+c2&#10;/vdQCVSRV/gERI4MqfgeFWDTzGqEGkupE1bH35WvY7l8GsAlPpJy6N7+HWUpc6lTXWG5HOJ9LuU9&#10;zvIJGwy0Gk2qA0yFgXVzD+97Ozscy37Wv0cN/p2sW182l7OzuNeFe2Scj7iyk05tjtkOxHYb6IHp&#10;ZL1eqoyUx5KBlnFYTrQxOxAt6ZLVN1+WJQMH1t+IbfhZvgZjuYL1+TB1Jod0dCOhp2rfo8JgX9en&#10;ysHfT6jPXOhwDUy5HnLXSc6ScVefc4QeybZc95j4nKFVf5Zrr7l6sgP5ebTXxUQ/B9POagZU7TpX&#10;Lh6V8Y7CjiBaMwJWzCl2uNbA1pCBLj3vjYx/k48gD7NhpxrvxbzWdgIp3slBwF9xDDCdT65hS2lz&#10;ij2Ogf4iAL/AMv1RH0kkV67zVV3m5Fphnp/gCkKJkoHuqvhC9Xqjj6igBl+qk3cxPtVhgGWymTDO&#10;Qs/IrVy0oI7jTv6dOkqzhpqBrhlfPb+URgYhVw4wg9ucgVZZeuMsagMVK+elPpLI6OTiZXRKgyo7&#10;8EpRay8pNJPrgso8p1uq10UfQVQWTyWMJNgPalKTYtz2+pO8bh7ttYbKJDXgEF3zPdqJBhpmqUrK&#10;nFMUizqTVAdeQgb6VMFInM00uQaumbsfeQPAO2jAwcFDypBrlv0RFw7T8HOdE4wC5jrBcQz0j/Ge&#10;/8lHGDZ4pDpFGIXMlZuU+j/7iAQlA13rgFPYDjUnfw6Vd+l9xoNMk9Nd5T2VH7ExRr1ZrOHJHaUO&#10;oGSgW8tPxjWnm3YGmEN1n2sDGii2lGVKVpVTagtMaICdy4dkyBk9oXpP6YXiuhho1UEX1B+kygIM&#10;L+mG5HybjzCU8qIBQquhAmfHz1fkzjGN9lpDeSrp4MQGep5e3JabALyU5x4rO9c4xfl0UKg5OOT4&#10;GB0GUig8t6fy2zy/zoWDI245AXyYM2RfiUPe+/0uHKzUXsLxwaI8X+jCx+V1AK6mR/0tPpIM2PiO&#10;FZwX5OiRaqSWj/qAjqwbR6JcB+o5m+X6voL8Ne7wAQY5nOR0ZsjnlvT1BGXs2iF5jtNBJnWUBmAl&#10;+kYvS+WXc2wSmnGUyqF2j3N5Lt3jWENZlq5XH5C7Xm3vsAv3yOEn1VfoDZYjDW1GHKVMq43X9Fjm&#10;pXqTw5bvpzwf9gGGR3lOyXSMur3Uob2ez5XRebXXVlL5nRo7xUCLa/k5tHUqS24p5++z8j7hIzpQ&#10;8tCUd3Zq+RnsAB9PzAIu4KxcDe99PPvG+R30eEx1ROrA+hydp45rmCbXeXThm2icP0/jrIbm0bNK&#10;cqnxlZZ9AOB/+4CObAG4iHqyzFF2bZQqmT7lwrvwGR+QIKczoNy+zOxhy3gSHqHhSB3HfeJGJFvN&#10;21beqjn6FWOBShxYl7WytO0oR0kPc29oiD5lqJWHBtqptnqUfd6AM/4jDW1HnslDXrNcyaPieoky&#10;sofSlMhNaGqk2mtt5vpKnufZXsH6WGLdaCVi0890T0e03JbqeLVEVVpyydHntbXl0VFlFq99G9ug&#10;lrl0bXmQnoeWxzLL22BjGTUeuQFM6xL3l3Iv/E/5+lgJLTu2HLlnaxms1hGgssRtsdsja4UOTuXq&#10;HUZa0JJZqVPRcpY6O0svUUalww/8Whln6d9SWuJWGaTao0VLf6mZksqh1K5EKZ0vr9KRKstvK8go&#10;1E/k8jtqcBIStbQ90zZKz7TIqOuaXF6ss1rLkWqb6utKA4Eu7VXPKrXXdzBNahuxhvI8bnsVvm85&#10;wrI4VNm6EHpGS32CaXfkEneKy3hOVbhGt1/lwmeJZsm2A1hIzIrv4Kxaing+/08tb1uu5bJ/6bjI&#10;X9SRq2mYb+F7jCU0U7ghIYc/XuGu3U60PaKZyFqmU9ag4e+58FmgGeFWoqxSR2npdV4oD6kO3FKK&#10;1z1ynbIoGQKYJVlfbqkjVZbT+P7DViWvQnkpzbS3ODN+FeWVYSixznZ2Fe+97Dt3ouceTZRN6qit&#10;XkzKTSz/WnvVSt7XuvBZcYhleoK2SD90cS3jtHWxrexkA61GmGoE61wifrWPmCHHuY+h5esBG6P2&#10;p4U35KXlbbglMZVB6RiX76WB/o3CvrNFDV0fhKgds+YmNiJkZpB/yLOWzmaN9pd9OeWOnYYMXao9&#10;WmrGtWSoRMs9JIcvt9ThmUa/1+ov0GKgxToH3dpnLs3uxGHq/Qn2MX7wo+e26t6sqLXXh3iu6cJ2&#10;cSXPl2X66pnINQ1F3S4GVKqUYr/ADuPsMZdApoGM7IAz4u/mzN5/uewT3LuRIb+csue+YqOOUAqy&#10;HbyaxvmPaZyf8AkSqB5SKxo7hXXjHOQb0CcAnGT5T+oYMg6q19RsYbdwgvVfMko1vZXxKS0Nysci&#10;hwax45blNGbQqs9SPmDK4z4XXuJanuUMV2PLzOh8+9xivWkCsZNY55Fqrx9je11s2CeeNn0eckZN&#10;4eWdFn9pkLSTDbQUW43R89M8L8+hAoWWqRfY8f8OlcpzBxvIxfwoh59lW7bYifUbGv84vJTG+ZU0&#10;zr/rE2TY4mi9dWQ/L3IN50kAP0v5u75XOQ1u5rl1P2qnISNQMq6LhfIXN/B8fcbQLyZmgR57j3GY&#10;hoGu5QPMxwI7+Zq3t0X5H2dGmzIoqredqHu5stNnkg9MUM/jonLP6XLP2Kec/ONS0/2ZsUSF8QL1&#10;jVPCWqUAbme6+xMvnO9P3Bu8/yizrGIZFZxUxB6+5yxnjVzHpY+XKF3u/WsxMI4UKeePQeFZqDiJ&#10;Xd/gHJGjZ+RKXd/PhItpOYkNEuEaOJTqrWc+53p7YiZ9VqZRTuokJvSBmZRe95inlM62Iiex0odK&#10;hpmPTaDiJAbKKKcZq5eSfdPkMaW3QnWr/cc+r1/mPWr1CPM+9Vqizmpl+c8aZFQ/UTJqysdGQh9V&#10;HpuFmf5iQg+Gpgy9vvUyYfZZviyURvWWyo/ajpdFTOokNm57PWD6zNs6tNdpOInl9HhA3ZP++XiL&#10;npEq8xT3Vr7PMVNUOTr0YQH93/qen73PU7xO39NNfcptmgYaAH6ZaT9X2N/8cr4uMALwQR+ZYeDK&#10;4wjlkcLmPLhRMdDW87N05BR3YJQ3JVfuuZiigbaeoKsmvyPKUdKbfQA+ZK733xROvRkwLQMN5627&#10;kZA/ld9WhubepSOXj5qBBsvW1v+qkf2I6RxLHRdMmfpj2bTRWvuT4RhlyjJnGL+zQcYWAw2T3xGf&#10;a8ujZJxh2oxkt20z9Vw7cNc1rc/qZdqtLa8ckxroUntNDbAs+/nGi6737TXV3qZhoPuuPiS3/tb1&#10;JR3qaqDfwPT6XejHprHUMwlyarC/FHKCSzK5pe0U+qWTrzcz6Yf4Yr3f4N/Hr8g8UnkndJHLLH5P&#10;2XMeP05S++Wqy7lnfpxL4a1o2dD/AsyxQhlJMVPLagcbtwS0P5RDdSe5YH6ZJnfdBRz1puTy9PmM&#10;o4llux7jzqUMtlwONy4NXsxrz+WI9QXuU/9m4v36syj7cepNigN8hatWbjBldy7zecL9qk+L/Ckk&#10;Q41cPjSbLf0KlVg08tt61yyvpJ8WO9PVNeocbzL7sTlKfUiuLFVOuXKA6Sda6lP62GeZnOD74KU9&#10;TFRkzz3T6k7P6X3pWWKSdntH4f3wAY+7Et+YmLS97mF7PYe/frfftNf3JH55cFrtVbqssva/vLXI&#10;a1NvCqDxGZ6DAL6dfVJO9iAIgrmh2XVudhMEQRAEwRzQ/p5m1kEQBEEQzBntV6Y+uhEEpxXz3oMO&#10;guD0Y4N7efeZfWLtiy4w7LLGPdUgCIIgCKaEvMX9sUmP1xYv/yB40RMz6CAI5kXfePWeiBlzEARB&#10;EARBEARBEARBEARBEARBEARBEARBEARBEARBEARBEARBEARBEARBEARBEARBEARBEARBEARBEARl&#10;+gCuA/AhHmf5BDNiEcDQBwZBEARBV/YDOI9GZQjgHAD7fKIdzpkAnuCPAPw+gAc7GMk+007r93A3&#10;Aaz5wArTlmHW9PirSYd8RNCZNQArPjAIgtOLNwK4N/ErNzq6Gpl58g7KfNBHVOjx1342Oxj0Gl0N&#10;9HbIMGt6LP8wLJOzSX0IguA0pG9+gu4pAHcCuJFLs4sAfpI/4P6sv3AH8yCAx3xgA0vsEBd8xAR0&#10;NdDbIcO02Avgzdw6KNFjPnZiHnYbS2yHQRCcZlxMwzvib8Hu9QkMpbidxgjAPT6wQp+GcclHTEgX&#10;A71dMkyLmBkHQRDMgL3cJ3wewCU+cpczGmNZcGmb9ky7GOjtkmFahIEOgiCYAf+Rne31PmJKTMPB&#10;aS9nlV2d1MYx0KABmoRUnrsYaExBhv10kqvRy8hbYjsN9DjypOhRZ/b4iCkhOfs+Ys6MI9c418CU&#10;cRAE28BZAE5xn3aaS9dD4+BkncuWfcIES5zRn0n5PuKc1DYAXO4vMtzGNBtM/7z5v7Tc3aN8a07m&#10;1pnsIJHnVePg1WKgx5XhfObvIA3zneb6lIPZgPdcc/KOKsvq9/A5j7lrlFdPj+lb693Lc6Qh72Cd&#10;q24vBvCwuccpevBPw+iD5Wnrx8qaQnVTKtczmeZGH2FYKzwDzF9OrtxgT2Vu0282lHlK149kdC0I&#10;gjG5nI2r5uzThWXeUwZ5gR3BERNe6iyvY7qL+YrUnXRIupRxem3qjf5Cch1nditMp9d8DhU6Sesg&#10;t2oc43SPlPGxLLCz2mQ+F12eFV8y0JPIMGSaRQC38+97+N53qqzlgLZinLhsZ52bGWvp3daxyjql&#10;Q5pplwxLz+XxEOXRAKKWd1BHNnjdKQDvon4s0Oid4kAtVRZdUD1q0LHEMj9UkHHAPJSMXsuKREl/&#10;Bkb/VKeSay0zy10yZat2usi/S/W1aJ6l6w6ZAXE4BAbBlPhpNqrv8RFjYht9atS+yPhNH2FQmgcz&#10;M6+z2dk+0TDrb+ncYQxpyktWxiMVB+ZTHVaqc5IxlEHLMYkMMtBHWC61pe1epn5gjGKqUxcyKKn6&#10;sbQYaOVtOSOTBgO1ezzFmX1qEHZpwz1aOMK6TMmZYxYG+hCv7zKD1apSl7zIeTFl9LVa0rV8giDI&#10;oNnWq33EGNgG6huvpWZs3sz4pwoGWPeodUijBgMt45brHNV55gYV6hxLxsquHqSYVAZdP5qCo58G&#10;SKWynZaB1swvVy5Cs7PcDPhDjP+QjzDczzSTsNEgq2cWBlr61UqtXnJosJTTDelOapAUBLuSl/iA&#10;GXIOz59y4eOwQMN8FMAJH2m4ludc5y5HsHcDOOnixCd5rs0UW7iS55tduNhinnoZA3Euzx9w4ZZS&#10;HKYgwxbPfwDg91xcV1R3qedMmyuZp1y+xQ08X+PChXTmV1245RM8T6IzWyyXWZRNF1RnqRWcFFs8&#10;hpXBtGcRwDqAYz6CHOX5dS48CHYt8zTQMsyvdOHjoGWtmjHaYodSWwYrDRqe43kaHrqSY92FW9QB&#10;pmRWZ53rtGA6rhyTyqCw/wng8y6uRo8dtfYgNTtKPWfayDiUyg6m/GqG8QEfYHiU50l0RoNL+Vd0&#10;MW7byQ1sV0c6yHUV67jVia/P9CUdleGv1VMQ7BrmaaAf4flrXPg4XMizZnMlZGxKHcnjPmCbUGei&#10;feTUoeX4VMfTr6wYwHRcOSaVQfd+0oXn6LFTXuO9V9m5r2zj63YplJfW8ivpC2agM8cAvIoDhqUO&#10;xm272QLwCgCHO8h1lHk5YXxHSkvTKnvrJJY6MKPBXRDMhHka6Id4nuYvPJUMkSilUVxu/xkmzTQ6&#10;At3jcOW4qTB7mFSOSWXQ9c+48BTyFldnfAM76lcAeCmAi1z67aRX0QVLKV2LzohJ62odwGWcgcq4&#10;rWUGTmh8XkuaGluUyRrdzcqy9zrr3W47pRzAYGQ8ltBLf9w0pTwFwWnNORw5P9zYuZWQA0nO+csi&#10;p59UR6DRfKljWWgY8YNpak5i8loet0ORY1yJPp+Rc/KZVIYWRyRR85puuVfP3KOE0uWckfRaWUoP&#10;LLXyk5NUKj9Cznw5Qzou0tfNTD7kwFcqT+VvXCexFHLY6pJnteENH2FkzNVlELwomecM+gEAv8AZ&#10;9I/5yI7czXOqk7L0zLJwbWlzFmj2VZM7h/bTS9fXOshJZeiC9phvzsxKW2TQYK5lxl5CqwE5r2DR&#10;uhQ+D27irLGXGVRK5q904ZazfcAUOMwZNYwTYo1rufTdT9SJdMWHB8GLmnkaaPBd6C0AP86vHo2L&#10;HH1ynrZCs95bXfi8kBzj7r3q+tLKQa2DnFSGVjSQ2CoYuxYPXO11/w0X3hXlu6Yziq95e88LDU5f&#10;7sJh9sVL20jf7QOmhAZALYMucR/P/pot3i83EAmCFyXzNtBPAngLG949/FnJcTxdt7if2SssKw/Z&#10;2W5x5rETOExjtTBmx6PXyq7PzJSXGu47qQytyDDnZvyDDjOkkwAu8IEdWWf5DQrbFUuU6ViDt/e8&#10;0Kt2MtSWFyj3MKMfQ35IZTuQLsno1ugZZ89UWet1t5KneGmbIQiCMRmaveENfsTkOnYeBwG8wXyx&#10;qYT9KMeS6fSXjadnyQjNeg8aZp9wRDkXzDKfnIBKM2Rdv8m9xqHLs86lPcRJZGjZNxbam1xjetXP&#10;ISN/y71W+UW3N9KX4aBP0LAHDabRHvwy5esz/9oTzTkuiVntQcu5bmhk1D76WuH5qtsnmL+zGfZW&#10;foZUn7ctfWilpD/6XKeVa8W0N5/nActMedEASfVQajOqE6vrAz7zUGb/OgiCKbCPDfB+dhwyGDqe&#10;r3S2Qg3VXrvJhl/qaDEnAw3Tafk8j9hxDf0FjoHp4GyeD7HjLnWwYlwZuhhomDL29180RrXmAPZd&#10;fO/a3uOrXJoWAy00iLH32+S1OcMnZmGg7UDCy9ii15ea31zX8bz5hvmooqsl/dEgwR85uQaJslZe&#10;VirlCOqPb9+6vpSHINh1nOEDdgh7ONI/m8t0T3NJUh8JaWXBOISlnJJ2IgN2bNqnTb3aVGJo9uzG&#10;ZVIZWujzWHd1ow66Vl/76LfQ4yt7pQ+FtNJj3ictv+2iZwZKkrFWTmIPVxvOYb0+0OHaFoaUb6ux&#10;/PpmwDJuG10wzxvn+iAIgiAIgiAIgiAIgiAIgiAIgiAIgiAIgiAIgiAIgiAIgiAIgiAIgiAIgiAI&#10;giAIgiAIgiAIgiAIgiAIgiAIgiAIgiAIgiAIgiAIgiAIgiAIgiAIgiAIgmBncSaPIAiCIAh2AD8J&#10;4AkAIx5Dn2BGrAJY8YGnGQsABj4wmCl91kPfRwRB8Fc5wwfsAC4A8O2ccfYBnATwJIBPAzjOYzdw&#10;BYB3Ud5fArAPwF0ATviEM2CTz32VjzhN6LEMjgK4zEee5gw5cHk529sWgEcBHOMxTQYA1gDcAOCQ&#10;jwyCYOeixqvZ5gjAUwCedWG7hQ8BeB7AAR8xBzZZtqcrPerOER9xGtMDsEzdGJmzjg1/wRQY8N5h&#10;nINgl7CHDfYUjfFbAVzqDNsejvRvNGE7nU0A9/vAOXG6G+jgL9PjYEWDlgHDxBDAovk/CILTlGV2&#10;FGsAzvaRu5gR9353AmGgA8sC9XPFGeYgCIL/z3mcOa9xlvxiIgx0sFNZoX4u+IggCHYO83QS+zIA&#10;vwrgnwL4AQDv9wnGpEdnlz6ACwE808HhZcDjDgDP8e+LAXwtHWceAvBbAF7wF5JLzNL8CtP/LP9/&#10;jvfN0ePz5OndKrMYuDwfBbDOuFYnsXFkOJNldBzAIwDOAfB6AHsBvD3jFKfnyDnpGaY77BMaDrB8&#10;azxJZzzPAp+hMskh/Rka2VrKAbxmv6nnC8x9Pg3gE433EbZO5bhVk7+FFS5hX9RRHpXLA8xLjgsA&#10;nMW28rQJ7zNP6xm9aF1W93pi212Ju6gfKaxO9ijjMTrNlVg0OtcD8Ab2F+8vlK11zJPuH8uUSRDM&#10;heE2OO7YvbWU40utAzjEdH0Ab+Ps/hQdZnSPewqdwap7nj1KTjfDjLPOBhtyCTn76Bp7vV6taplB&#10;jyuD6nGRvgOnzLWp18oW3XNs2a5lrgFlULrSkcpnq5PYwMlj/94syCZWeM0eAHfyumfdq3Yr9Ogv&#10;4evUylHLQwvS8673ejUNygd9hGMVwIMAXubCVYc5JzHlsXb4ZflSu7NHrv5sv7Hp9H/JJ3Y8xefv&#10;B/CYuS6Vx55zhPX9U+1ZQTAzlqiUb/QRY9I3HdmyMyoLJq7UCN7ENG9jx7rAmSDYqWppMNexHTCz&#10;9xGAe83/uQ+VLBkDqtE7zD7hZuW9UXUsqes3GF8z0JPIIAO9xA7qdgCXc1adGsgsshztcxQ+Kgxk&#10;9pqyTB038vqUI2GLgdYAZZN5Sck2qiwLy0D/PA3UeWbrps/B3SjTeVtUp16PZbQn3TrpubbShaM0&#10;0uf6CCJ9eLuPaDDQvk7tcZDX/r6/yLU7f5xvBkn7/YVMs5Go974x/KU63zDfGVhjHzLkSpJH9xw6&#10;/Roaw9034UEwN36RCvltPmJMZDxzBth2SrlGoI74VGG0/SDTnOUjHC0dqWTaSMwKYDq73EdG1OGt&#10;Za7vm1F6zkBPKoPin+B735OgOsyVfY7v4uDgNzMDoRYDrQ4y1xmrrDd9hGGFuvNYZnCyn6/ele6h&#10;QVHOcMp453S4FRkm6UZtdUlcw2uu9hFEs/Pv8hENBjrHuWZ5/0IfWeDLqZNP87sEKSRvrt5lvHMo&#10;PlfnrYxbNkGwLfwOFbJm6FqQcueMjJABzhkbNdZ7fIThbUxzqY9wjBoMtOTJDSpgOoBUvmqDEjgv&#10;+RSTyqCyf7Zhj7uGjFOrsUBj510z0HpuLl6oLHNlpfp4q48wyMCmBhKgzuTKGqa8czrcFcksHakZ&#10;/m+mwcv5U6wC+GRG/nGM0N8E8GsAPg/gKh9Z4QY+7z/4CKIBbKmdqk/I6aQGObkBSxdadDA4jXiJ&#10;D5ghXwzgC5xxTIpmXLdWnDoOMz43Wha/7QMMn+Y5tVzWldfxfNSFW46ys0t1nFr+LF1/qw9wTCqD&#10;OuL1wiCgFTnJpDr3FPvYMb4awC0A7vYJGlEZ1MrqBp5zAwFR0h/lMVeWw4pzkpzEuq4y5LiKA6tj&#10;1KeNigH9Axq0CwF8g4sb8vhoQf6uXEMZb+44KPkB6savUzdSaJulVO9y9ErVl+W/+oAx2Gp4TnAa&#10;MU8D/TCf/zU+Ygy0H9bi4XqCjbJkBB73AduEGuOAg4bUITntXqRQXMn7sxSHKcigjlgDlxZ6vO8h&#10;dvarNO7qgEt1Y7kawA+yA/41H9kBO8goobzWjGNJf57hOfVaoepC5ZM7tjqUUQvr9Oi+ive+vjKT&#10;k1OUH6ioXP6bCx+X76OBfi8NdCuvoW58irqRGyyovM9NlLEOmybH5yp17hlyFWbF6P6kg9sgmCr/&#10;jks6P+gjxkDLhikD4pHjRyqtHNcWfIRhobLMKUaVpTOY5bGWI/W8Ee9Ro+QkNqkM2oMuLetahuaZ&#10;kusIOyvVY2kGJy4H8BkAtwH4Ch/p6PG+OaMjeVrQnn7KQGq5OBUntGSaMvIqy9aj9Jxx6ZnyyLWD&#10;b6DPwXtd+Cq3h/6aCxddlrjPB/BxOlr+Ax9Z4ABfcXoCwPf6SIdd3q8dubYs/40WekbHR073JUuu&#10;nQanIfOcQX+K53/owseh69IoCqPqWbPFJcbakVqCbp1J1dJMKgMA/LkLT7HADqkH4FoAr+B9L+Ps&#10;TUvINb6FM6RHOUP6rE/QEeWhVk5g2hPbrD+HE2WfOrZDhi3WDQBc6eLEgzRYr+U7v3DL2//Xpe/K&#10;V3Dm3OfM+X/4BAWupmG+BcBv+EiHyk/L/KVDZTIuGvgssH5fyvtK969qWO0KgpnR4yj31BQ+8alZ&#10;SWqG5ynNlmY9g9Zsftx9J3kel9CsJTcyn1SGLrOimqe0ZpCle30ZPXM/V/DM9dRm0HL+Sq2qWPqV&#10;spx0Bl2Tc1bU8gkAP8w0WgE7xLb8WpfO0qorP810P+EjKrwBwJ8CeCeAL/WRCVocJGu0zqDVt+S8&#10;88H7lMo8OM2Y5wx6C8BPcS+ua0P0yJFDzj45hux8cl/4mTWTOvwoHzkPUxSMoZhUhi4MWO+58q8Z&#10;SHCGdAVnSO/2kWOifeFaWSn+Ay582syiLkposFaa0d3Gn4L9J/z/X/ALY//dpevKD3H2/Ksd950v&#10;om58nLrxZz5BAuXP76VvB3pGzpFxMMEgOQi2DX284bbKzKOGZmelTl6zxVwHOOsZtGYqpfcsS9Rm&#10;xz1TLrk005KhNitC5Tk9Uz+5e30/r//1jrpSm5lq+TEnG1yaXEc66QwaZjafK4NZ0PL6Hliez3K/&#10;uCV9TVcuopf4RwF8k48s8NWU5dFK202hFbVSv1GidQatMs09R3qRa6dBMBf6dAQZUdEPZl74319Z&#10;0tTy6Gai8+uZBpLrpDEHAw3jNLKW6dg1688hA+yXznq8t4xKqeFPIkOt07XoOX7G36P8ykvqXq/h&#10;95+P87WqLtQMNEy9riXyqrJMlbNlGgZasuZ0rFe4tpWFRB3A1ENJFyz6upfqLfdutyjpysvp43Ci&#10;YSXM83O877/1EQ2o3lP9BlgGpf6g1UBrOT3VJyw2ttMgmAt7ALyZX1lS56Rv3K7ylSx947nEwHjZ&#10;bpjXGBS2XOl05mGg4Tw7j1DOVdPxpTpT0TMzT12vPG9S3paGP64MpU7XY+tn09XPWmUPWoZt03SK&#10;qeM2f2GjgYapW6VdoVwqy1qdT8NAg+Wkmd2mqw+V3yRY7+UNU8+692pikJLiqwH8Ia9peQ+4pCtX&#10;MO75RJ36w3Kmy0vpON9dK9TulfcVM2DcrLTjlEw5fDu1+rXIsE1/UXD68kU+YE58AcDvAXgP36d9&#10;hJ6gZ7Gz+yw7gB8H8Ef+YsOTAH6Jr988yQZ5kr808xbGnfQXGfZymeyugofsXt6/9Ms44C+F3d3w&#10;bi34WsijnD30+es8J/n/+zmzyMlzkh9aeMbkeYvXvYX7vV/Ccs3t/WICGfaaX3wq7VnC1M//4XVD&#10;/uLXBwD8K8YfoBwf8xcz/OMA7iscn0yU+V4etfqQLJ9mGZxvwt6S8WK3nMFrU7+mZdEvU6XKEyyH&#10;W1lOJ2nY5Eh5lLLUyrrEo5RT35k/m7Kss37eUtFt8QyAPwFwP9tuqW2CednLOnzIxb2E7ep3E3Xq&#10;D6vHL2E53Z1I54/jmTL/GOv4M6x3lfeT1P2bC+VxBvOT0leP2uleU58fZnnfxXb6JMOCIAiCIAiC&#10;IAiCIAiCIAiCIAiCIAiCIAiCIAiCIAiCIAiCIAiCIAiCIAiCIAiCIAiCIAiCIAiCIAiCIAiCIAiC&#10;IAiCIAiCIAiCIAiCIAiCIAiCIAiCIAiCIAiCIKhwhg8IpkoPwCUAXsP/fxbA4y7NLBjyh+rXfUQQ&#10;BEEQdGU/gD6PfT5yF9AD8CCAEYCnADxLQzkPNgGs+cDTiB6AVQCHfETQRJRdEAS4BMBtNGYjdzwF&#10;4Ii/YAdzI+Ve4v97AOx1aWZFGOi/qIvdpD87iRGNdBAEM2SnLHH3ACwDWOT/DwF4AMCn+P9XAjgP&#10;wGAHyVxjDcABAF8F4AUfOWM2AZwA8CofcZrQA3A9gPsAHPaRQZVlAI8CuMlHBEHw4uY8AI+ZGc5+&#10;n8Bwpg/YwYwA3OsD58TpPoMOgiAIOrKHhuMUgDf6yF3On+2gZcEw0EEQBEEnruNM80Yf8SJgJ+3b&#10;hYF+cdPzAUEQBJNwJp3BNqfcwQy4Z7bGe29y6bzFC3WRRvUAl9rfCeAJ46S2CuACf5FhmWlWec2m&#10;+f82n9hxiOmszNqTr9Hn9crzBoAVhqODgR5HhgGvuYTe9u9gvZ4CcL5PzLpeojwbxgmw9iw9p3Ys&#10;+wsbvbhva6gj1W+O68w9zgHwIerNiHp0xNTJpAwpz6Ypw1T+9wC4E8C7XLjnIK+/2EdUys7qfOkY&#10;+AtZXirPAbeERgDud+nE0On5iDo0zXINgh3DS3zADDmfHfrNfEd3GiyxwS/SKepmOgX16SS0VhkM&#10;nMlOoA/gHsp4B4B/w/N5vP9Bf2GGk5TjROH95x47mOv5/808BjSyuY5RyHBdz3K8GcCtDN9ofLVr&#10;Ehl6fMYBAG/jVsUWHf1SLLJT3wJwFMC1AG4wz5LXe1f2U45zfAQZAjjXBxrOzwwoLINKeX69uc+9&#10;LJtfYR6PA1igDuZkbGVgBjTrLL8bWKYLLu0LNGbfVxlcvh7ANwL4jI9gni/0gY2cx+tTr0p+PeP2&#10;A/gIy+0Thf5gGcA1bE+Hmed15nkjjHQQTI9DHAH/cx8xJgu831qmoS6bEXeORePcdTtnH5YLODN8&#10;OBHnaV3iXmHalBFcZVxuZtkzs9BUmhUzGy7NoCeRYcj4dza+6z3IzKbAvGxm6q/EfgDv4Wz1+3xk&#10;42tWGxXdgCmLHCucKT+YmMmCg5eaHC0c4X1y5ej5Yab/CR9BvpFl9z4fQVp12fP9AD4H4NcBfJmP&#10;NHp3Ow30AZ/AsZAZYEsHV3xEEATj8V42qm/1EWPQowGqdVrqEHLGZonxz2ZG/GBnMqrMRtDYqfXN&#10;UnIKGZac4dCgpNQxyYDnDPSkMqhzLJVrKxog1Yy856d43b/3EWSWBrpW76qPnH61sFGozxRnAfgj&#10;AHf5CPKjlOlHfASp5SnFazgbPg7g1T6SqLyeqry90YKWvYPgRcM8l7j1Tu59LnwchjTMRyufs7yB&#10;59TsBmZ0/m4Az7k48bs8T+OVr2v4zJt9BNEysL6o5rmS5w+4cIvynGNSGbQc+TCAD7u4ruhepUGW&#10;50oAV3NZ/xYfOSd+yQcYjvE8if6cqKxEeB6hgX0tgG/xkVy+fhTAR33EmPxd6tXLqFef9AmI6vu9&#10;AJ52cV1Zpx6nZthBsCuZp4H+Xzx/nQsfBxmOkqECO7bc/palNGjQ9dP4KpjkLg0qTvCcMo7qoI+6&#10;cEspDlOQQR3ifVze7ULP7Ova5cvWTvYf0RD8AQ3BMz7BnCiVpXwRasu5JTTokr9FC8cAfAmNtOWV&#10;LP+P0pBPg2sAfA/r5HYfaVA9f8SFtzCp7gTBjmcnGOhXuPBxkANLi/HVSDtlbETOoWvayMAeYWeb&#10;OuT0k5styXjmqJXJpDLo/l2M86Lx4l7jM45Uluo9L+PM+e9w5txlyXe7KenPn/uAMTjGFagts0xc&#10;c65bZXl7Az0E8LenOHv+ERroXy6sygjpzp+48Bw984aG1x3vHBcEu555Gmh9xnMaBlqj5pqxgukU&#10;UiNtxZUcwErXd6XlHifYIafy1m+8R8lIt1xfkkHXt3SyPWOI+/TEvQrARTQ4V/kLClxNb/pb6GG/&#10;kyjpz7RYZ9u5lv/LcOUGnidozC4E8M0m/EJ63E/DQF9M43ycxvmkT+CQ7vyxC08xZP6WqM83G715&#10;VXzCNQimy8A4L03aoclDu2UULSedVEcmJ7HSfeSYVZuxtDjWyLGtxUimkNdziZ4p5xSTyqB6THmA&#10;e1RPK5nntd7rh/mltl/msm0NlcGkTmK/z/vk0Gw2lTehtxe6OsLV0H1L+nAF07yJ/38DX6t6u0vn&#10;adHlr+V7348AuNRHZpA+pNqipWfee861O5V97V5BsGuY5wx6nR3sAMC/9pEd0d5jrXH2eOjd5Hmj&#10;mW1N7hwnmJ/S9TVDMKkMXdDAR+/selpk+MecPd/L2fPzPsGYPNewLzyJY9d2c4j+Br2CEbuD+Xwd&#10;/38NgK+oDFxaOIN18h2sk9/yCSZkyHwdLfxgR2lQFAS7knkaaAB4KzuMtzR2zjnUaPWhjRxLpqHv&#10;BG7l+RoX3srdPJdm/OqMc0wqQxf6lcFRao/b0qch2EdD8IBPMAGP0/EvZ6QvLsTtFFSXuQ+ynKTu&#10;y+C9nvmWZ/m4XM3jlm3ypFffUHLerOlOEOw65m2gH+e7qwf4eb8rfIJGtrgH1Su8QjWgEdL+1U7g&#10;KI3V4pgdjB2YpK4fVIw3piBDF7YKM52BeW0sx9UccNzS4LHfFb0+l/rRln0cTNb2VOeN6q9UNu/h&#10;ltIiDfUdE/4c6neyXX1wG9uVBnQvd+FiacIBfhAEBRbMN4vv4Y9nXM5PIp7H2ctb+a5tjp7ZT101&#10;S7sDdkb6olbptZRZ70HD3G/EZUp1sn3GLVfk0cc9Nvh3j/dYYn71NbHcHjQmlKF13xhmn9R7hi9R&#10;fu1Jpu4lGZXP3HGJv7BxD7pnviF+HT/usZ/PvZcDyNt4nxyz2oPWZz77fNbQfSmv9Pw9bGvPMn3t&#10;86Yo6PI+tskR26evC3ukVh9a96BhfEeWqTM239Lz1nsFQdCR/XxnUh1H6igZGaFG74/NgpER8zDQ&#10;YIcjJxh/1AYVYEflr9Pzew0GGhPI0MVAI1M/m2YWlLuXDFvtSOWzxUCDg0EZAn/Ps4wRyDELA628&#10;pI7VxlWQtzP9cQB/3Ucm0L09JVn8kWpTXQz0wAzA7aHBntpuS/6DYFdwhg/YIfQ5ez6by29PA/hY&#10;xw8pLLAD0Z5nbt/T0uPxZGE5cx8HE08XvjYG5uEk79VKnx1Mn8vB65Q75VCVwuZ53VynTqv0AQ3R&#10;VQbt224V0ng0++mb17dqsqpuauTKPHdfzz6mPY+694DZo93P+Jwu1eLRqGMtqK5VJsca8iakw881&#10;fsErV3Z7OjjOpfKr8nq8wzJ73wxu1p1Mg4quBsGu4v8BwoM6wQ6iqicAAAAASUVORK5CYIJQSwME&#10;CgAAAAAAAAAhANipM0jgBQAA4AUAABQAAABkcnMvbWVkaWEvaW1hZ2UyLnBuZ4lQTkcNChoKAAAA&#10;DUlIRFIAAABQAAAAWAgGAAAAYkJwwAAAAAFzUkdCAK7OHOkAAAAEZ0FNQQAAsY8L/GEFAAAACXBI&#10;WXMAAB2HAAAdhwGP5fFlAAAFdUlEQVR4Xu2dX4gVVRzHP+cUVGRgYCAlvSQpkXIhqKCohV4EIQwM&#10;El8kSAh6CkR76aEoCEoffIjoISUqsBWtKPfBsFBLS7LsD/ZnTWiVNaWtVtJSfqeHOXOd+c3cuTP3&#10;7t699875wI+58z2zu+d8+Z2ZO7+de65hFhFYBCyMw8AiB7f4/Xn+sEXA1YkfW2CutOHgIjCZaAc4&#10;6beXgQkfZ4BJEx07AUyYqH1WMVqoisDNwGLgtnhrYLGLtvP18b3Cwb/AeCJ+iV+bKET/TCdUMlDg&#10;JmAZsNxvlwHLDVyjj+1nHPwEfJsMCz/r48pQaKCDax2MAA8SbRsGrtXHDQMuytADBj4FxvypoC0Z&#10;AyWaho8BDwH3Dqth7XBw3Bu508AB3R5jiA5e4GAdsNZAQx9Ud1x0URoF3rJwJNUo8IbABQcuRPsQ&#10;OOrfXQBggZG6TtNOMNF1YHG8b9PNgaoEA7vEEqZvZRzcEL8OBnaAgauarwWm5uSWa+FCWLFCq+UZ&#10;HYXz57XaKx4xsBuidMxcqnsSjYbrikYj+zt7FyOxk9bBn0lrA6VozthwFe4SS1RvC1SjOWttdBoM&#10;VMElynfWV3UDFTBRsRa8gZfSzYF2+Go3BAM7pnndCAZ2RioDAxUx8E/82gK/p5sD7dDnwL/SzYEi&#10;HDgD0/F+MLA60waaVYxgYHWa2UcwsCOCgV2SKkJaA38khUBbUgYagYcNvJcUC5k/Hxoz8L/3RgO2&#10;bNFqedasgclST18Uc+gQXCxfkHLwtoW1TUHgnpyKa+votpLcb1SsbAu8kjTU5jx7FyjmTHLHApOh&#10;rF+JVMJZG92WhCwsTyYDMUoMFJLOQKIrS8jA8mQNNFce2g4U4GDc5k1h/8xwoD3jWogzMBhYjhNa&#10;iDPwRwdTujGQIT8DLZwlZGEZ8g30BAPbkz+FPcHAAhycMW0yMP34fkDza7KUH5M08DsHpxP7gTR7&#10;tYD+pJLALgOrklqGbp8sjVmyBDZt0mp5NmyAc+e0Wp2ST7o6WGXb1U0FntH1r1mLbuuKFet43YTA&#10;hP9UaobkFAb4Qu0HIo7YFqe3lIEGDjv4IakFAPhSCzHawPPAV0ktAMDHWojRUxjgAy3UGQf7gKNa&#10;j8kzcMzBQS3WmDFftc8lY6CFv4E9Wq8jDk4BY1pPkjHQs8eFMj8++45pMUmugTa6kOzXet0wsE1r&#10;mlwDPdscXNBiXXCwCzisdU1LAy186NcJqCs7TInnx1sa6BlNPs5aF1y0UscOredRaKCF92uahTvK&#10;rmxUaCDRifRlV6NPMznYa0tmHyUN/BrYqvVhxMEpAy9pvYi2Bnq2u4LbmSFiu2lROG1FKQMtfANs&#10;1/ow4eAzSrzv02TWzipCYL+B+7XeEUuXwsaNWi3PTFWkPQ4etbN9wRR4QOCYrtgOeghs1mOdNRys&#10;F/hPd2JQQ+AjiRaP7B0Cm3VHBjEETgis1OObdRzME/hcd2gAY50eW88QuNvBJzmdGogQeE6PqecI&#10;rBT4Xneu30PgVUmsfzWnCKwQuKQ72a8hsN8lllnuCwQeF/hNd7bfQuBdgTt0//sCgScETutO90sI&#10;7BS4U/e7r3CwSmBad36uoy+nbSu8iQf1IOYqBLY6uFX3s68RuE9gtx5ML0NgWuBZget0/wYCgdsF&#10;XtcD60X4O4wndZ8GDgc3CrzYy3tngUMCq3VfBhqB1QJn9WBnOgT2JRfJHioc3CXwmh70TITAcYGn&#10;Ba7Xf3focLDewRFtQqch8E5yTdNa4GCBH3jGkLIhMCXwlP7dtcIXI94UuKwNahUC4wIvSPSlMAGi&#10;jBzxdwsZwxLGXRDY4qLvYwrk4Y3co4ybEni+X42r9F+5XpH4Vp2TBkZNWGl4ePkfKPOTFL+O21MA&#10;AAAASUVORK5CYIJQSwMEFAAGAAgAAAAhAIGh1mLfAAAACgEAAA8AAABkcnMvZG93bnJldi54bWxM&#10;j8tqwzAQRfeF/oOYQneNrKqPxLUcQmi7CoEmhdCdYk1sE2tkLMV2/r7yql0O53LvmWw52ob12Pna&#10;kQIxS4AhFc7UVCr43n88zIH5oMnoxhEquKKHZX57k+nUuIG+sN+FksUS8qlWUIXQppz7okKr/cy1&#10;SJGdXGd1iGdXctPpIZbbhj8myQu3uqa4UOkW1xUW593FKvgc9LCS4r3fnE/r68/+eXvYCFTq/m5c&#10;vQELOIa/MEz6UR3y6HR0FzKeNQpepVzEaATJE7ApIKQUwI4TWgDPM/7/hfwX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0Nho0pMDAADDCgAADgAA&#10;AAAAAAAAAAAAAAA6AgAAZHJzL2Uyb0RvYy54bWxQSwECLQAKAAAAAAAAACEAUz5etUEvAABBLwAA&#10;FAAAAAAAAAAAAAAAAAD5BQAAZHJzL21lZGlhL2ltYWdlMS5wbmdQSwECLQAKAAAAAAAAACEA2Kkz&#10;SOAFAADgBQAAFAAAAAAAAAAAAAAAAABsNQAAZHJzL21lZGlhL2ltYWdlMi5wbmdQSwECLQAUAAYA&#10;CAAAACEAgaHWYt8AAAAKAQAADwAAAAAAAAAAAAAAAAB+OwAAZHJzL2Rvd25yZXYueG1sUEsBAi0A&#10;FAAGAAgAAAAhAC5s8ADFAAAApQEAABkAAAAAAAAAAAAAAAAAijwAAGRycy9fcmVscy9lMm9Eb2Mu&#10;eG1sLnJlbHNQSwUGAAAAAAcABwC+AQAAhj0AAAAA&#10;">
              <v:group id="Group 1408295799" o:spid="_x0000_s1037" style="position:absolute;left:45642;top:35656;width:25351;height:4034" coordorigin="39328,-181" coordsize="45338,7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puRyQAAAOMAAAAPAAAAZHJzL2Rvd25yZXYueG1sRE/NasJA&#10;EL4X+g7LFLw1m1htTeoqIq30IEK1IN6G7JgEs7Mhuybx7bsFocf5/me+HEwtOmpdZVlBEsUgiHOr&#10;Ky4U/Bw+n2cgnEfWWFsmBTdysFw8Pswx07bnb+r2vhAhhF2GCkrvm0xKl5dk0EW2IQ7c2bYGfTjb&#10;QuoW+xBuajmO41dpsOLQUGJD65Lyy/5qFGx67FcvyUe3vZzXt9NhujtuE1Jq9DSs3kF4Gvy/+O7+&#10;0mH+JJ6N0+lbmsLfTwEAufgFAAD//wMAUEsBAi0AFAAGAAgAAAAhANvh9svuAAAAhQEAABMAAAAA&#10;AAAAAAAAAAAAAAAAAFtDb250ZW50X1R5cGVzXS54bWxQSwECLQAUAAYACAAAACEAWvQsW78AAAAV&#10;AQAACwAAAAAAAAAAAAAAAAAfAQAAX3JlbHMvLnJlbHNQSwECLQAUAAYACAAAACEAWXKbkckAAADj&#10;AAAADwAAAAAAAAAAAAAAAAAHAgAAZHJzL2Rvd25yZXYueG1sUEsFBgAAAAADAAMAtwAAAP0CAAAA&#10;AA==&#10;">
                <v:rect id="Rectangle 366364815" o:spid="_x0000_s1038" style="position:absolute;left:56704;top:-181;width:27962;height:6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AzQyQAAAOIAAAAPAAAAZHJzL2Rvd25yZXYueG1sRI9RT8Iw&#10;FIXfTfwPzTXxTToGNDApRI0mwpMMfsBlva6L6+1cK8x/b0lIfDw553wnZ7keXCtO1IfGs4bxKANB&#10;XHnTcK3hsH97mIMIEdlg65k0/FKA9er2ZomF8Wfe0amMtUgQDgVqsDF2hZShsuQwjHxHnLxP3zuM&#10;Sfa1ND2eE9y1Ms8yJR02nBYsdvRiqfoqf5yGj6mn/DUPz2XtFnY47rebb1Ra398NT48gIg3xP3xt&#10;vxsNE6Umajofz+ByKd0BufoDAAD//wMAUEsBAi0AFAAGAAgAAAAhANvh9svuAAAAhQEAABMAAAAA&#10;AAAAAAAAAAAAAAAAAFtDb250ZW50X1R5cGVzXS54bWxQSwECLQAUAAYACAAAACEAWvQsW78AAAAV&#10;AQAACwAAAAAAAAAAAAAAAAAfAQAAX3JlbHMvLnJlbHNQSwECLQAUAAYACAAAACEAoaAM0MkAAADi&#10;AAAADwAAAAAAAAAAAAAAAAAHAgAAZHJzL2Rvd25yZXYueG1sUEsFBgAAAAADAAMAtwAAAP0CAAAA&#10;AA==&#10;" filled="f" stroked="f">
                  <v:textbox inset="2.53958mm,2.53958mm,2.53958mm,2.53958mm">
                    <w:txbxContent>
                      <w:p w14:paraId="5AE366F4" w14:textId="77777777" w:rsidR="00916CD8" w:rsidRPr="00621809" w:rsidRDefault="00916CD8" w:rsidP="00916CD8">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39" type="#_x0000_t75" style="position:absolute;left:44050;top:266;width:23241;height:6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PjqzgAAAOMAAAAPAAAAZHJzL2Rvd25yZXYueG1sRI9Ba8JA&#10;FITvBf/D8gq9FN0Ybaypq5Q2ghQKanvp7ZF9JsHs2zS7xthf3xUKPQ4z8w2zWPWmFh21rrKsYDyK&#10;QBDnVldcKPj8WA8fQTiPrLG2TAou5GC1HNwsMNX2zDvq9r4QAcIuRQWl900qpctLMuhGtiEO3sG2&#10;Bn2QbSF1i+cAN7WMoyiRBisOCyU29FJSftyfjILTJnv9qb8u3SHezrP79/h7bbM3pe5u++cnEJ56&#10;/x/+a2+0gng8mSbz2TR5gOun8Afk8hcAAP//AwBQSwECLQAUAAYACAAAACEA2+H2y+4AAACFAQAA&#10;EwAAAAAAAAAAAAAAAAAAAAAAW0NvbnRlbnRfVHlwZXNdLnhtbFBLAQItABQABgAIAAAAIQBa9Cxb&#10;vwAAABUBAAALAAAAAAAAAAAAAAAAAB8BAABfcmVscy8ucmVsc1BLAQItABQABgAIAAAAIQDuUPjq&#10;zgAAAOMAAAAPAAAAAAAAAAAAAAAAAAcCAABkcnMvZG93bnJldi54bWxQSwUGAAAAAAMAAwC3AAAA&#10;AgMAAAAA&#10;">
                  <v:imagedata r:id="rId3" o:title=""/>
                </v:shape>
                <v:shape id="Shape 5" o:spid="_x0000_s1040" type="#_x0000_t75" style="position:absolute;left:39328;top:266;width:3810;height:41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7HkwwAAANoAAAAPAAAAZHJzL2Rvd25yZXYueG1sRI9Ba8JA&#10;FITvBf/D8oTe6iaFhja6igqilwaqBa+P3WcSkn0bstuY9Nd3C4Ueh5n5hlltRtuKgXpfO1aQLhIQ&#10;xNqZmksFn5fD0ysIH5ANto5JwUQeNuvZwwpz4+78QcM5lCJC2OeooAqhy6X0uiKLfuE64ujdXG8x&#10;RNmX0vR4j3DbyuckyaTFmuNChR3tK9LN+csqCGnz3tJ0LK56l52Gt+KCjf5W6nE+bpcgAo3hP/zX&#10;PhkFL/B7Jd4Auf4BAAD//wMAUEsBAi0AFAAGAAgAAAAhANvh9svuAAAAhQEAABMAAAAAAAAAAAAA&#10;AAAAAAAAAFtDb250ZW50X1R5cGVzXS54bWxQSwECLQAUAAYACAAAACEAWvQsW78AAAAVAQAACwAA&#10;AAAAAAAAAAAAAAAfAQAAX3JlbHMvLnJlbHNQSwECLQAUAAYACAAAACEA0Qex5MMAAADaAAAADwAA&#10;AAAAAAAAAAAAAAAHAgAAZHJzL2Rvd25yZXYueG1sUEsFBgAAAAADAAMAtwAAAPcCAAAAAA==&#10;">
                  <v:imagedata r:id="rId4" o:title=""/>
                </v:shape>
              </v:group>
            </v:group>
          </w:pict>
        </mc:Fallback>
      </mc:AlternateContent>
    </w:r>
    <w:r w:rsidRPr="00621809">
      <w:rPr>
        <w:sz w:val="18"/>
        <w:szCs w:val="18"/>
      </w:rPr>
      <w:t xml:space="preserve">This project receives funding from the European Union‘s Horizon </w:t>
    </w:r>
    <w:r w:rsidRPr="00621809">
      <w:rPr>
        <w:sz w:val="18"/>
        <w:szCs w:val="18"/>
      </w:rPr>
      <w:br/>
      <w:t xml:space="preserve">Europe Framework Programme under Grant No.: </w:t>
    </w:r>
    <w:r w:rsidR="00C043A4" w:rsidRPr="00C043A4">
      <w:rPr>
        <w:sz w:val="18"/>
        <w:szCs w:val="18"/>
      </w:rPr>
      <w:t>101219087</w:t>
    </w:r>
    <w:r w:rsidRPr="00621809">
      <w:rPr>
        <w:noProof/>
      </w:rPr>
      <w:drawing>
        <wp:anchor distT="0" distB="0" distL="114300" distR="114300" simplePos="0" relativeHeight="251659264" behindDoc="0" locked="0" layoutInCell="1" hidden="0" allowOverlap="1" wp14:anchorId="1B53FC8A" wp14:editId="04390A84">
          <wp:simplePos x="0" y="0"/>
          <wp:positionH relativeFrom="column">
            <wp:posOffset>-800735</wp:posOffset>
          </wp:positionH>
          <wp:positionV relativeFrom="paragraph">
            <wp:posOffset>-53340</wp:posOffset>
          </wp:positionV>
          <wp:extent cx="1981200" cy="457200"/>
          <wp:effectExtent l="0" t="0" r="0" b="0"/>
          <wp:wrapSquare wrapText="bothSides" distT="0" distB="0" distL="114300" distR="114300"/>
          <wp:docPr id="8" name="image8.png" descr="Blue text on a black background&#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8.png" descr="Blue text on a black background&#10;&#10;AI-generated content may be incorrect."/>
                  <pic:cNvPicPr preferRelativeResize="0"/>
                </pic:nvPicPr>
                <pic:blipFill>
                  <a:blip r:embed="rId5"/>
                  <a:srcRect/>
                  <a:stretch>
                    <a:fillRect/>
                  </a:stretch>
                </pic:blipFill>
                <pic:spPr>
                  <a:xfrm>
                    <a:off x="0" y="0"/>
                    <a:ext cx="1981200" cy="457200"/>
                  </a:xfrm>
                  <a:prstGeom prst="rect">
                    <a:avLst/>
                  </a:prstGeom>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662A4" w14:textId="77777777" w:rsidR="0091412A" w:rsidRDefault="0091412A" w:rsidP="00ED495E">
      <w:bookmarkStart w:id="0" w:name="_Hlk141435191"/>
      <w:bookmarkEnd w:id="0"/>
      <w:r>
        <w:separator/>
      </w:r>
    </w:p>
  </w:footnote>
  <w:footnote w:type="continuationSeparator" w:id="0">
    <w:p w14:paraId="26E58DF3" w14:textId="77777777" w:rsidR="0091412A" w:rsidRDefault="0091412A" w:rsidP="00ED4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59850" w14:textId="53B86A80" w:rsidR="00ED495E" w:rsidRPr="008453B4" w:rsidRDefault="00916CD8" w:rsidP="00BE2930">
    <w:pPr>
      <w:pStyle w:val="Kopfzeile"/>
      <w:spacing w:line="360" w:lineRule="auto"/>
      <w:jc w:val="left"/>
      <w:rPr>
        <w:b/>
        <w:bCs/>
        <w:u w:val="single"/>
      </w:rPr>
    </w:pPr>
    <w:r w:rsidRPr="00621809">
      <w:rPr>
        <w:noProof/>
      </w:rPr>
      <w:drawing>
        <wp:anchor distT="0" distB="0" distL="114300" distR="114300" simplePos="0" relativeHeight="251662336" behindDoc="0" locked="0" layoutInCell="1" hidden="0" allowOverlap="1" wp14:anchorId="000BDC9F" wp14:editId="595A024E">
          <wp:simplePos x="0" y="0"/>
          <wp:positionH relativeFrom="page">
            <wp:align>right</wp:align>
          </wp:positionH>
          <wp:positionV relativeFrom="paragraph">
            <wp:posOffset>-447675</wp:posOffset>
          </wp:positionV>
          <wp:extent cx="1000125" cy="847090"/>
          <wp:effectExtent l="0" t="0" r="9525" b="0"/>
          <wp:wrapSquare wrapText="bothSides" distT="0" distB="0" distL="114300" distR="114300"/>
          <wp:docPr id="4" name="image2.png" descr="A logo with different symbols&#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2.png" descr="A logo with different symbols&#10;&#10;AI-generated content may be incorrect."/>
                  <pic:cNvPicPr preferRelativeResize="0"/>
                </pic:nvPicPr>
                <pic:blipFill>
                  <a:blip r:embed="rId1"/>
                  <a:srcRect/>
                  <a:stretch>
                    <a:fillRect/>
                  </a:stretch>
                </pic:blipFill>
                <pic:spPr>
                  <a:xfrm>
                    <a:off x="0" y="0"/>
                    <a:ext cx="1000125" cy="847090"/>
                  </a:xfrm>
                  <a:prstGeom prst="rect">
                    <a:avLst/>
                  </a:prstGeom>
                  <a:ln/>
                </pic:spPr>
              </pic:pic>
            </a:graphicData>
          </a:graphic>
        </wp:anchor>
      </w:drawing>
    </w:r>
    <w:r w:rsidR="00E01575">
      <w:rPr>
        <w:b/>
        <w:bCs/>
        <w:u w:val="single"/>
      </w:rPr>
      <w:t>Nemesis Open Call 1 – Proposal template</w:t>
    </w:r>
    <w:r w:rsidR="00E01575" w:rsidRPr="00E01575">
      <w:rPr>
        <w:sz w:val="20"/>
        <w:szCs w:val="20"/>
        <w:u w:val="single"/>
      </w:rPr>
      <w:t>____________________________________________</w:t>
    </w:r>
    <w:r w:rsidR="00E01575">
      <w:rPr>
        <w:sz w:val="20"/>
        <w:szCs w:val="20"/>
        <w:u w:val="single"/>
      </w:rPr>
      <w:t>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15668" w14:textId="1834FAF0" w:rsidR="00883270" w:rsidRPr="003560E5" w:rsidRDefault="00883270" w:rsidP="00883270">
    <w:pPr>
      <w:pStyle w:val="Kopfzeile"/>
      <w:spacing w:line="360" w:lineRule="auto"/>
      <w:jc w:val="left"/>
      <w:rPr>
        <w:sz w:val="20"/>
        <w:szCs w:val="20"/>
        <w:u w:val="single"/>
      </w:rPr>
    </w:pPr>
    <w:r w:rsidRPr="00621809">
      <w:rPr>
        <w:noProof/>
      </w:rPr>
      <w:drawing>
        <wp:anchor distT="0" distB="0" distL="114300" distR="114300" simplePos="0" relativeHeight="251668480" behindDoc="0" locked="0" layoutInCell="1" hidden="0" allowOverlap="1" wp14:anchorId="0D3C878F" wp14:editId="66294021">
          <wp:simplePos x="0" y="0"/>
          <wp:positionH relativeFrom="page">
            <wp:align>right</wp:align>
          </wp:positionH>
          <wp:positionV relativeFrom="paragraph">
            <wp:posOffset>-447675</wp:posOffset>
          </wp:positionV>
          <wp:extent cx="1000125" cy="847090"/>
          <wp:effectExtent l="0" t="0" r="9525" b="0"/>
          <wp:wrapSquare wrapText="bothSides" distT="0" distB="0" distL="114300" distR="114300"/>
          <wp:docPr id="1222293451" name="image2.png" descr="A logo with different symbols&#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2.png" descr="A logo with different symbols&#10;&#10;AI-generated content may be incorrect."/>
                  <pic:cNvPicPr preferRelativeResize="0"/>
                </pic:nvPicPr>
                <pic:blipFill>
                  <a:blip r:embed="rId1"/>
                  <a:srcRect/>
                  <a:stretch>
                    <a:fillRect/>
                  </a:stretch>
                </pic:blipFill>
                <pic:spPr>
                  <a:xfrm>
                    <a:off x="0" y="0"/>
                    <a:ext cx="1000125" cy="847090"/>
                  </a:xfrm>
                  <a:prstGeom prst="rect">
                    <a:avLst/>
                  </a:prstGeom>
                  <a:ln/>
                </pic:spPr>
              </pic:pic>
            </a:graphicData>
          </a:graphic>
        </wp:anchor>
      </w:drawing>
    </w:r>
    <w:r w:rsidR="003560E5" w:rsidRPr="003560E5">
      <w:rPr>
        <w:b/>
        <w:bCs/>
        <w:u w:val="single"/>
      </w:rPr>
      <w:t xml:space="preserve"> </w:t>
    </w:r>
    <w:r w:rsidR="003560E5">
      <w:rPr>
        <w:b/>
        <w:bCs/>
        <w:u w:val="single"/>
      </w:rPr>
      <w:t>Nemesis Open Call 1 – Proposal template</w:t>
    </w:r>
    <w:r w:rsidRPr="003560E5">
      <w:rPr>
        <w:sz w:val="20"/>
        <w:szCs w:val="20"/>
        <w:u w:val="single"/>
      </w:rPr>
      <w:t>________________________________________________</w:t>
    </w:r>
  </w:p>
  <w:p w14:paraId="162B8A85" w14:textId="1576DF4D" w:rsidR="00710076" w:rsidRPr="00883270" w:rsidRDefault="00710076" w:rsidP="0088327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43C0E"/>
    <w:multiLevelType w:val="multilevel"/>
    <w:tmpl w:val="4DC25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A5CF4"/>
    <w:multiLevelType w:val="multilevel"/>
    <w:tmpl w:val="A4247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C3CF9"/>
    <w:multiLevelType w:val="multilevel"/>
    <w:tmpl w:val="DBF84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95FBD"/>
    <w:multiLevelType w:val="hybridMultilevel"/>
    <w:tmpl w:val="31029D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6D22011"/>
    <w:multiLevelType w:val="multilevel"/>
    <w:tmpl w:val="D5D84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7B0EF3"/>
    <w:multiLevelType w:val="multilevel"/>
    <w:tmpl w:val="4C8C0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3A0891"/>
    <w:multiLevelType w:val="multilevel"/>
    <w:tmpl w:val="9DAC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B23130"/>
    <w:multiLevelType w:val="multilevel"/>
    <w:tmpl w:val="5358E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C71E89"/>
    <w:multiLevelType w:val="hybridMultilevel"/>
    <w:tmpl w:val="4D9A90C4"/>
    <w:lvl w:ilvl="0" w:tplc="112AFEE2">
      <w:start w:val="1"/>
      <w:numFmt w:val="bullet"/>
      <w:lvlText w:val=""/>
      <w:lvlJc w:val="left"/>
      <w:pPr>
        <w:ind w:left="720" w:hanging="360"/>
      </w:pPr>
      <w:rPr>
        <w:rFonts w:ascii="Symbol" w:hAnsi="Symbol" w:hint="default"/>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F3179D0"/>
    <w:multiLevelType w:val="hybridMultilevel"/>
    <w:tmpl w:val="0622C0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73861B3"/>
    <w:multiLevelType w:val="multilevel"/>
    <w:tmpl w:val="A212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B5B58"/>
    <w:multiLevelType w:val="multilevel"/>
    <w:tmpl w:val="13DE7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BF034F"/>
    <w:multiLevelType w:val="multilevel"/>
    <w:tmpl w:val="1DDE4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1F6586"/>
    <w:multiLevelType w:val="multilevel"/>
    <w:tmpl w:val="3006CA08"/>
    <w:styleLink w:val="List0"/>
    <w:lvl w:ilvl="0">
      <w:start w:val="1"/>
      <w:numFmt w:val="decimal"/>
      <w:lvlText w:val="%1)"/>
      <w:lvlJc w:val="left"/>
      <w:pPr>
        <w:tabs>
          <w:tab w:val="num" w:pos="360"/>
        </w:tabs>
        <w:ind w:left="36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rPr>
    </w:lvl>
    <w:lvl w:ilvl="1">
      <w:start w:val="1"/>
      <w:numFmt w:val="decimal"/>
      <w:lvlText w:val="%2)"/>
      <w:lvlJc w:val="left"/>
      <w:pPr>
        <w:tabs>
          <w:tab w:val="num" w:pos="720"/>
        </w:tabs>
        <w:ind w:left="72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rPr>
    </w:lvl>
    <w:lvl w:ilvl="2">
      <w:start w:val="1"/>
      <w:numFmt w:val="decimal"/>
      <w:lvlText w:val="%3)"/>
      <w:lvlJc w:val="left"/>
      <w:pPr>
        <w:tabs>
          <w:tab w:val="num" w:pos="1080"/>
        </w:tabs>
        <w:ind w:left="108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rPr>
    </w:lvl>
    <w:lvl w:ilvl="3">
      <w:start w:val="1"/>
      <w:numFmt w:val="decimal"/>
      <w:lvlText w:val="%4)"/>
      <w:lvlJc w:val="left"/>
      <w:pPr>
        <w:tabs>
          <w:tab w:val="num" w:pos="1440"/>
        </w:tabs>
        <w:ind w:left="144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rPr>
    </w:lvl>
    <w:lvl w:ilvl="4">
      <w:start w:val="1"/>
      <w:numFmt w:val="decimal"/>
      <w:lvlText w:val="%5)"/>
      <w:lvlJc w:val="left"/>
      <w:pPr>
        <w:tabs>
          <w:tab w:val="num" w:pos="1800"/>
        </w:tabs>
        <w:ind w:left="180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rPr>
    </w:lvl>
    <w:lvl w:ilvl="5">
      <w:start w:val="1"/>
      <w:numFmt w:val="decimal"/>
      <w:lvlText w:val="%6)"/>
      <w:lvlJc w:val="left"/>
      <w:pPr>
        <w:tabs>
          <w:tab w:val="num" w:pos="2160"/>
        </w:tabs>
        <w:ind w:left="216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rPr>
    </w:lvl>
    <w:lvl w:ilvl="6">
      <w:start w:val="1"/>
      <w:numFmt w:val="decimal"/>
      <w:lvlText w:val="%7)"/>
      <w:lvlJc w:val="left"/>
      <w:pPr>
        <w:tabs>
          <w:tab w:val="num" w:pos="2520"/>
        </w:tabs>
        <w:ind w:left="252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rPr>
    </w:lvl>
    <w:lvl w:ilvl="7">
      <w:start w:val="1"/>
      <w:numFmt w:val="decimal"/>
      <w:lvlText w:val="%8)"/>
      <w:lvlJc w:val="left"/>
      <w:pPr>
        <w:tabs>
          <w:tab w:val="num" w:pos="2880"/>
        </w:tabs>
        <w:ind w:left="288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rPr>
    </w:lvl>
    <w:lvl w:ilvl="8">
      <w:start w:val="1"/>
      <w:numFmt w:val="decimal"/>
      <w:lvlText w:val="%9)"/>
      <w:lvlJc w:val="left"/>
      <w:pPr>
        <w:tabs>
          <w:tab w:val="num" w:pos="3240"/>
        </w:tabs>
        <w:ind w:left="324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rPr>
    </w:lvl>
  </w:abstractNum>
  <w:abstractNum w:abstractNumId="14" w15:restartNumberingAfterBreak="0">
    <w:nsid w:val="5D490F9E"/>
    <w:multiLevelType w:val="multilevel"/>
    <w:tmpl w:val="819A5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B402FB"/>
    <w:multiLevelType w:val="multilevel"/>
    <w:tmpl w:val="F1C82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0E5185"/>
    <w:multiLevelType w:val="multilevel"/>
    <w:tmpl w:val="3C285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DF3F75"/>
    <w:multiLevelType w:val="multilevel"/>
    <w:tmpl w:val="3EBACF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864DF5"/>
    <w:multiLevelType w:val="multilevel"/>
    <w:tmpl w:val="F7B6B1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4566EF"/>
    <w:multiLevelType w:val="multilevel"/>
    <w:tmpl w:val="3C285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901A78"/>
    <w:multiLevelType w:val="multilevel"/>
    <w:tmpl w:val="6A3C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450AE9"/>
    <w:multiLevelType w:val="hybridMultilevel"/>
    <w:tmpl w:val="9CA4C3B2"/>
    <w:lvl w:ilvl="0" w:tplc="171011C0">
      <w:start w:val="1"/>
      <w:numFmt w:val="bullet"/>
      <w:lvlText w:val=""/>
      <w:lvlJc w:val="left"/>
      <w:pPr>
        <w:ind w:left="1000" w:hanging="360"/>
      </w:pPr>
      <w:rPr>
        <w:rFonts w:ascii="Symbol" w:hAnsi="Symbol"/>
      </w:rPr>
    </w:lvl>
    <w:lvl w:ilvl="1" w:tplc="6FAA30F6">
      <w:start w:val="1"/>
      <w:numFmt w:val="bullet"/>
      <w:lvlText w:val=""/>
      <w:lvlJc w:val="left"/>
      <w:pPr>
        <w:ind w:left="1000" w:hanging="360"/>
      </w:pPr>
      <w:rPr>
        <w:rFonts w:ascii="Symbol" w:hAnsi="Symbol"/>
      </w:rPr>
    </w:lvl>
    <w:lvl w:ilvl="2" w:tplc="B5A64B4A">
      <w:start w:val="1"/>
      <w:numFmt w:val="bullet"/>
      <w:lvlText w:val=""/>
      <w:lvlJc w:val="left"/>
      <w:pPr>
        <w:ind w:left="1000" w:hanging="360"/>
      </w:pPr>
      <w:rPr>
        <w:rFonts w:ascii="Symbol" w:hAnsi="Symbol"/>
      </w:rPr>
    </w:lvl>
    <w:lvl w:ilvl="3" w:tplc="E71E2630">
      <w:start w:val="1"/>
      <w:numFmt w:val="bullet"/>
      <w:lvlText w:val=""/>
      <w:lvlJc w:val="left"/>
      <w:pPr>
        <w:ind w:left="1000" w:hanging="360"/>
      </w:pPr>
      <w:rPr>
        <w:rFonts w:ascii="Symbol" w:hAnsi="Symbol"/>
      </w:rPr>
    </w:lvl>
    <w:lvl w:ilvl="4" w:tplc="776CF1B6">
      <w:start w:val="1"/>
      <w:numFmt w:val="bullet"/>
      <w:lvlText w:val=""/>
      <w:lvlJc w:val="left"/>
      <w:pPr>
        <w:ind w:left="1000" w:hanging="360"/>
      </w:pPr>
      <w:rPr>
        <w:rFonts w:ascii="Symbol" w:hAnsi="Symbol"/>
      </w:rPr>
    </w:lvl>
    <w:lvl w:ilvl="5" w:tplc="532663DE">
      <w:start w:val="1"/>
      <w:numFmt w:val="bullet"/>
      <w:lvlText w:val=""/>
      <w:lvlJc w:val="left"/>
      <w:pPr>
        <w:ind w:left="1000" w:hanging="360"/>
      </w:pPr>
      <w:rPr>
        <w:rFonts w:ascii="Symbol" w:hAnsi="Symbol"/>
      </w:rPr>
    </w:lvl>
    <w:lvl w:ilvl="6" w:tplc="B394EBF6">
      <w:start w:val="1"/>
      <w:numFmt w:val="bullet"/>
      <w:lvlText w:val=""/>
      <w:lvlJc w:val="left"/>
      <w:pPr>
        <w:ind w:left="1000" w:hanging="360"/>
      </w:pPr>
      <w:rPr>
        <w:rFonts w:ascii="Symbol" w:hAnsi="Symbol"/>
      </w:rPr>
    </w:lvl>
    <w:lvl w:ilvl="7" w:tplc="002E472E">
      <w:start w:val="1"/>
      <w:numFmt w:val="bullet"/>
      <w:lvlText w:val=""/>
      <w:lvlJc w:val="left"/>
      <w:pPr>
        <w:ind w:left="1000" w:hanging="360"/>
      </w:pPr>
      <w:rPr>
        <w:rFonts w:ascii="Symbol" w:hAnsi="Symbol"/>
      </w:rPr>
    </w:lvl>
    <w:lvl w:ilvl="8" w:tplc="2BB8BD50">
      <w:start w:val="1"/>
      <w:numFmt w:val="bullet"/>
      <w:lvlText w:val=""/>
      <w:lvlJc w:val="left"/>
      <w:pPr>
        <w:ind w:left="1000" w:hanging="360"/>
      </w:pPr>
      <w:rPr>
        <w:rFonts w:ascii="Symbol" w:hAnsi="Symbol"/>
      </w:rPr>
    </w:lvl>
  </w:abstractNum>
  <w:abstractNum w:abstractNumId="22" w15:restartNumberingAfterBreak="0">
    <w:nsid w:val="70DE5005"/>
    <w:multiLevelType w:val="multilevel"/>
    <w:tmpl w:val="47808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E22AEC"/>
    <w:multiLevelType w:val="multilevel"/>
    <w:tmpl w:val="D1CE6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472CE4"/>
    <w:multiLevelType w:val="multilevel"/>
    <w:tmpl w:val="DF48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1A43CF"/>
    <w:multiLevelType w:val="multilevel"/>
    <w:tmpl w:val="871A85B0"/>
    <w:lvl w:ilvl="0">
      <w:start w:val="1"/>
      <w:numFmt w:val="decimal"/>
      <w:pStyle w:val="berschrift2"/>
      <w:lvlText w:val="%1."/>
      <w:lvlJc w:val="left"/>
      <w:pPr>
        <w:ind w:left="360" w:hanging="360"/>
      </w:pPr>
      <w:rPr>
        <w:rFonts w:asciiTheme="minorHAnsi" w:hAnsiTheme="minorHAnsi" w:cstheme="minorHAnsi" w:hint="default"/>
      </w:rPr>
    </w:lvl>
    <w:lvl w:ilvl="1">
      <w:start w:val="1"/>
      <w:numFmt w:val="decimal"/>
      <w:pStyle w:val="berschrift3"/>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7DD64B6A"/>
    <w:multiLevelType w:val="hybridMultilevel"/>
    <w:tmpl w:val="E42649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8697780">
    <w:abstractNumId w:val="25"/>
  </w:num>
  <w:num w:numId="2" w16cid:durableId="52392817">
    <w:abstractNumId w:val="13"/>
  </w:num>
  <w:num w:numId="3" w16cid:durableId="277688504">
    <w:abstractNumId w:val="12"/>
  </w:num>
  <w:num w:numId="4" w16cid:durableId="2119061451">
    <w:abstractNumId w:val="20"/>
  </w:num>
  <w:num w:numId="5" w16cid:durableId="1188641056">
    <w:abstractNumId w:val="8"/>
  </w:num>
  <w:num w:numId="6" w16cid:durableId="728655155">
    <w:abstractNumId w:val="2"/>
  </w:num>
  <w:num w:numId="7" w16cid:durableId="135495525">
    <w:abstractNumId w:val="15"/>
  </w:num>
  <w:num w:numId="8" w16cid:durableId="1824004535">
    <w:abstractNumId w:val="1"/>
  </w:num>
  <w:num w:numId="9" w16cid:durableId="2101024328">
    <w:abstractNumId w:val="5"/>
  </w:num>
  <w:num w:numId="10" w16cid:durableId="1565600762">
    <w:abstractNumId w:val="24"/>
  </w:num>
  <w:num w:numId="11" w16cid:durableId="1331910218">
    <w:abstractNumId w:val="14"/>
  </w:num>
  <w:num w:numId="12" w16cid:durableId="995766991">
    <w:abstractNumId w:val="6"/>
  </w:num>
  <w:num w:numId="13" w16cid:durableId="183984544">
    <w:abstractNumId w:val="17"/>
  </w:num>
  <w:num w:numId="14" w16cid:durableId="1228884854">
    <w:abstractNumId w:val="4"/>
  </w:num>
  <w:num w:numId="15" w16cid:durableId="252931178">
    <w:abstractNumId w:val="11"/>
  </w:num>
  <w:num w:numId="16" w16cid:durableId="1070885165">
    <w:abstractNumId w:val="0"/>
  </w:num>
  <w:num w:numId="17" w16cid:durableId="2032996594">
    <w:abstractNumId w:val="22"/>
  </w:num>
  <w:num w:numId="18" w16cid:durableId="887375597">
    <w:abstractNumId w:val="19"/>
  </w:num>
  <w:num w:numId="19" w16cid:durableId="1813019901">
    <w:abstractNumId w:val="23"/>
  </w:num>
  <w:num w:numId="20" w16cid:durableId="847066355">
    <w:abstractNumId w:val="10"/>
  </w:num>
  <w:num w:numId="21" w16cid:durableId="1609435999">
    <w:abstractNumId w:val="7"/>
  </w:num>
  <w:num w:numId="22" w16cid:durableId="621613126">
    <w:abstractNumId w:val="3"/>
  </w:num>
  <w:num w:numId="23" w16cid:durableId="448860718">
    <w:abstractNumId w:val="21"/>
  </w:num>
  <w:num w:numId="24" w16cid:durableId="233662670">
    <w:abstractNumId w:val="18"/>
  </w:num>
  <w:num w:numId="25" w16cid:durableId="1987661121">
    <w:abstractNumId w:val="26"/>
  </w:num>
  <w:num w:numId="26" w16cid:durableId="545333319">
    <w:abstractNumId w:val="16"/>
  </w:num>
  <w:num w:numId="27" w16cid:durableId="559906043">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2NDa0MDY1MjE0MDNQ0lEKTi0uzszPAykwqgUA1UdctSwAAAA="/>
  </w:docVars>
  <w:rsids>
    <w:rsidRoot w:val="00F91821"/>
    <w:rsid w:val="000104F5"/>
    <w:rsid w:val="000149E7"/>
    <w:rsid w:val="00027EB3"/>
    <w:rsid w:val="00035F59"/>
    <w:rsid w:val="00046D3F"/>
    <w:rsid w:val="0005306C"/>
    <w:rsid w:val="00053193"/>
    <w:rsid w:val="00054079"/>
    <w:rsid w:val="00056CD8"/>
    <w:rsid w:val="00071A9C"/>
    <w:rsid w:val="000755C3"/>
    <w:rsid w:val="000778FF"/>
    <w:rsid w:val="00085E27"/>
    <w:rsid w:val="00093759"/>
    <w:rsid w:val="000A6701"/>
    <w:rsid w:val="000B022F"/>
    <w:rsid w:val="000B7556"/>
    <w:rsid w:val="000D7A10"/>
    <w:rsid w:val="000F7774"/>
    <w:rsid w:val="00100D00"/>
    <w:rsid w:val="001020D3"/>
    <w:rsid w:val="001023DB"/>
    <w:rsid w:val="00105F4F"/>
    <w:rsid w:val="00111861"/>
    <w:rsid w:val="00115237"/>
    <w:rsid w:val="0012576B"/>
    <w:rsid w:val="00134B43"/>
    <w:rsid w:val="00136F6A"/>
    <w:rsid w:val="00140A69"/>
    <w:rsid w:val="00147020"/>
    <w:rsid w:val="001474EC"/>
    <w:rsid w:val="001574B0"/>
    <w:rsid w:val="00161023"/>
    <w:rsid w:val="001636CB"/>
    <w:rsid w:val="001740CE"/>
    <w:rsid w:val="00175A60"/>
    <w:rsid w:val="001A0981"/>
    <w:rsid w:val="001A54F1"/>
    <w:rsid w:val="001B0FC4"/>
    <w:rsid w:val="001C29A0"/>
    <w:rsid w:val="001C333B"/>
    <w:rsid w:val="001C39EC"/>
    <w:rsid w:val="001C7EDE"/>
    <w:rsid w:val="001D0A0E"/>
    <w:rsid w:val="00200851"/>
    <w:rsid w:val="00210C7A"/>
    <w:rsid w:val="00216B66"/>
    <w:rsid w:val="002178D8"/>
    <w:rsid w:val="00221861"/>
    <w:rsid w:val="00222E06"/>
    <w:rsid w:val="00225771"/>
    <w:rsid w:val="002313C3"/>
    <w:rsid w:val="00234C9C"/>
    <w:rsid w:val="00236D59"/>
    <w:rsid w:val="00236E34"/>
    <w:rsid w:val="00261A54"/>
    <w:rsid w:val="00263129"/>
    <w:rsid w:val="00281EC3"/>
    <w:rsid w:val="0028478A"/>
    <w:rsid w:val="00287DCC"/>
    <w:rsid w:val="002D1884"/>
    <w:rsid w:val="002D59BB"/>
    <w:rsid w:val="002E1267"/>
    <w:rsid w:val="002E4A59"/>
    <w:rsid w:val="002E5256"/>
    <w:rsid w:val="002F4201"/>
    <w:rsid w:val="002F5233"/>
    <w:rsid w:val="002F5993"/>
    <w:rsid w:val="00303366"/>
    <w:rsid w:val="0031360A"/>
    <w:rsid w:val="00320483"/>
    <w:rsid w:val="00321CD0"/>
    <w:rsid w:val="00327F65"/>
    <w:rsid w:val="00336B79"/>
    <w:rsid w:val="003403F6"/>
    <w:rsid w:val="0034088B"/>
    <w:rsid w:val="0034092B"/>
    <w:rsid w:val="00340F48"/>
    <w:rsid w:val="00343328"/>
    <w:rsid w:val="0034611D"/>
    <w:rsid w:val="00346475"/>
    <w:rsid w:val="00346E60"/>
    <w:rsid w:val="00354453"/>
    <w:rsid w:val="003560E5"/>
    <w:rsid w:val="00356967"/>
    <w:rsid w:val="003609BD"/>
    <w:rsid w:val="0036116E"/>
    <w:rsid w:val="00366BEF"/>
    <w:rsid w:val="00376E16"/>
    <w:rsid w:val="0038161A"/>
    <w:rsid w:val="00386F9F"/>
    <w:rsid w:val="00394455"/>
    <w:rsid w:val="003A28E7"/>
    <w:rsid w:val="003A702C"/>
    <w:rsid w:val="003A7D6C"/>
    <w:rsid w:val="003B42AE"/>
    <w:rsid w:val="003B51F7"/>
    <w:rsid w:val="003B63C2"/>
    <w:rsid w:val="003C1769"/>
    <w:rsid w:val="003D4670"/>
    <w:rsid w:val="003D4690"/>
    <w:rsid w:val="003D77EF"/>
    <w:rsid w:val="003F3320"/>
    <w:rsid w:val="003F6A37"/>
    <w:rsid w:val="00401994"/>
    <w:rsid w:val="0040248E"/>
    <w:rsid w:val="00415EC7"/>
    <w:rsid w:val="00416672"/>
    <w:rsid w:val="00417C8F"/>
    <w:rsid w:val="004251F4"/>
    <w:rsid w:val="00431FE9"/>
    <w:rsid w:val="0043211B"/>
    <w:rsid w:val="00457EF7"/>
    <w:rsid w:val="00460FF1"/>
    <w:rsid w:val="00471420"/>
    <w:rsid w:val="0047215B"/>
    <w:rsid w:val="0047713D"/>
    <w:rsid w:val="004844A2"/>
    <w:rsid w:val="00491BDA"/>
    <w:rsid w:val="0049689F"/>
    <w:rsid w:val="0049727C"/>
    <w:rsid w:val="004A063B"/>
    <w:rsid w:val="004A1DA1"/>
    <w:rsid w:val="004A4C32"/>
    <w:rsid w:val="004B16F3"/>
    <w:rsid w:val="004B338C"/>
    <w:rsid w:val="004B6969"/>
    <w:rsid w:val="004B6D14"/>
    <w:rsid w:val="004B7832"/>
    <w:rsid w:val="004C5354"/>
    <w:rsid w:val="004D4DFA"/>
    <w:rsid w:val="004F7585"/>
    <w:rsid w:val="005047C8"/>
    <w:rsid w:val="00514F06"/>
    <w:rsid w:val="00530D36"/>
    <w:rsid w:val="005356AB"/>
    <w:rsid w:val="00543883"/>
    <w:rsid w:val="00555B16"/>
    <w:rsid w:val="00597CDE"/>
    <w:rsid w:val="005A4FFD"/>
    <w:rsid w:val="005A6C5F"/>
    <w:rsid w:val="005B4D35"/>
    <w:rsid w:val="005B66CE"/>
    <w:rsid w:val="005B72A6"/>
    <w:rsid w:val="005C131B"/>
    <w:rsid w:val="005C45C3"/>
    <w:rsid w:val="005C6B49"/>
    <w:rsid w:val="005D08CD"/>
    <w:rsid w:val="005E1A65"/>
    <w:rsid w:val="005E3A20"/>
    <w:rsid w:val="005F0FE7"/>
    <w:rsid w:val="005F3C83"/>
    <w:rsid w:val="005F64E5"/>
    <w:rsid w:val="005F7E6B"/>
    <w:rsid w:val="006010B3"/>
    <w:rsid w:val="00607EA9"/>
    <w:rsid w:val="00626B66"/>
    <w:rsid w:val="00627E86"/>
    <w:rsid w:val="00634E1E"/>
    <w:rsid w:val="0063521C"/>
    <w:rsid w:val="00643127"/>
    <w:rsid w:val="00650979"/>
    <w:rsid w:val="006518DA"/>
    <w:rsid w:val="006630E2"/>
    <w:rsid w:val="00664818"/>
    <w:rsid w:val="0067037F"/>
    <w:rsid w:val="0067150A"/>
    <w:rsid w:val="00682B19"/>
    <w:rsid w:val="00690122"/>
    <w:rsid w:val="00693834"/>
    <w:rsid w:val="006958CC"/>
    <w:rsid w:val="00696029"/>
    <w:rsid w:val="00697618"/>
    <w:rsid w:val="006A4212"/>
    <w:rsid w:val="006A5F68"/>
    <w:rsid w:val="006B312A"/>
    <w:rsid w:val="006B6DE2"/>
    <w:rsid w:val="006C2C74"/>
    <w:rsid w:val="006D1E60"/>
    <w:rsid w:val="006D7656"/>
    <w:rsid w:val="006F5820"/>
    <w:rsid w:val="006F6293"/>
    <w:rsid w:val="00701465"/>
    <w:rsid w:val="00710076"/>
    <w:rsid w:val="0071482D"/>
    <w:rsid w:val="00715BE2"/>
    <w:rsid w:val="0072260A"/>
    <w:rsid w:val="007379C5"/>
    <w:rsid w:val="0074750E"/>
    <w:rsid w:val="007506C9"/>
    <w:rsid w:val="00764CE3"/>
    <w:rsid w:val="0076709C"/>
    <w:rsid w:val="00776B1F"/>
    <w:rsid w:val="00780D47"/>
    <w:rsid w:val="00782BC3"/>
    <w:rsid w:val="00787EFB"/>
    <w:rsid w:val="0079349E"/>
    <w:rsid w:val="007A2599"/>
    <w:rsid w:val="007B0A06"/>
    <w:rsid w:val="007B1B9A"/>
    <w:rsid w:val="007B4CD3"/>
    <w:rsid w:val="007D6A87"/>
    <w:rsid w:val="007E17B1"/>
    <w:rsid w:val="007E4169"/>
    <w:rsid w:val="007E44C3"/>
    <w:rsid w:val="007E6EA5"/>
    <w:rsid w:val="007F62ED"/>
    <w:rsid w:val="007F7558"/>
    <w:rsid w:val="00816F83"/>
    <w:rsid w:val="0082241F"/>
    <w:rsid w:val="00824DE3"/>
    <w:rsid w:val="00824DF5"/>
    <w:rsid w:val="00830D3D"/>
    <w:rsid w:val="0083398E"/>
    <w:rsid w:val="00842B21"/>
    <w:rsid w:val="008453B4"/>
    <w:rsid w:val="008472E8"/>
    <w:rsid w:val="0085303F"/>
    <w:rsid w:val="00853FAB"/>
    <w:rsid w:val="0085415D"/>
    <w:rsid w:val="008610CD"/>
    <w:rsid w:val="00862540"/>
    <w:rsid w:val="00864CF3"/>
    <w:rsid w:val="00874F21"/>
    <w:rsid w:val="00883270"/>
    <w:rsid w:val="008838B8"/>
    <w:rsid w:val="00886EFF"/>
    <w:rsid w:val="008A24E5"/>
    <w:rsid w:val="008A276E"/>
    <w:rsid w:val="008A4917"/>
    <w:rsid w:val="008A51DC"/>
    <w:rsid w:val="008B3979"/>
    <w:rsid w:val="008B5685"/>
    <w:rsid w:val="008D6501"/>
    <w:rsid w:val="008D78E0"/>
    <w:rsid w:val="008E0D59"/>
    <w:rsid w:val="008E64F8"/>
    <w:rsid w:val="008F0633"/>
    <w:rsid w:val="008F46C2"/>
    <w:rsid w:val="009000E4"/>
    <w:rsid w:val="009076D6"/>
    <w:rsid w:val="00913EE9"/>
    <w:rsid w:val="0091412A"/>
    <w:rsid w:val="009147CB"/>
    <w:rsid w:val="00916CD8"/>
    <w:rsid w:val="00917545"/>
    <w:rsid w:val="00917ED8"/>
    <w:rsid w:val="009275E0"/>
    <w:rsid w:val="00933BB0"/>
    <w:rsid w:val="009571E6"/>
    <w:rsid w:val="0096724A"/>
    <w:rsid w:val="00980645"/>
    <w:rsid w:val="00981B3C"/>
    <w:rsid w:val="009954C2"/>
    <w:rsid w:val="00997093"/>
    <w:rsid w:val="009A154D"/>
    <w:rsid w:val="009A47D3"/>
    <w:rsid w:val="009A67C9"/>
    <w:rsid w:val="009A6A7C"/>
    <w:rsid w:val="009B128C"/>
    <w:rsid w:val="009B16AC"/>
    <w:rsid w:val="009B3CE1"/>
    <w:rsid w:val="009D2337"/>
    <w:rsid w:val="009D7551"/>
    <w:rsid w:val="009E3B73"/>
    <w:rsid w:val="009E6A7F"/>
    <w:rsid w:val="00A1098A"/>
    <w:rsid w:val="00A16897"/>
    <w:rsid w:val="00A268FE"/>
    <w:rsid w:val="00A37AA1"/>
    <w:rsid w:val="00A456FB"/>
    <w:rsid w:val="00A541A0"/>
    <w:rsid w:val="00A55ED9"/>
    <w:rsid w:val="00A56528"/>
    <w:rsid w:val="00A57F51"/>
    <w:rsid w:val="00A601D0"/>
    <w:rsid w:val="00A643DA"/>
    <w:rsid w:val="00A72A0D"/>
    <w:rsid w:val="00A744AF"/>
    <w:rsid w:val="00A86FB3"/>
    <w:rsid w:val="00A93E64"/>
    <w:rsid w:val="00A95941"/>
    <w:rsid w:val="00A971E7"/>
    <w:rsid w:val="00AA0723"/>
    <w:rsid w:val="00AA5B56"/>
    <w:rsid w:val="00AA70E8"/>
    <w:rsid w:val="00AA77C8"/>
    <w:rsid w:val="00AC3C3A"/>
    <w:rsid w:val="00AD0F89"/>
    <w:rsid w:val="00AD45AC"/>
    <w:rsid w:val="00AD7315"/>
    <w:rsid w:val="00AE00B4"/>
    <w:rsid w:val="00AE6850"/>
    <w:rsid w:val="00AF3A29"/>
    <w:rsid w:val="00AF4927"/>
    <w:rsid w:val="00AF4D44"/>
    <w:rsid w:val="00B047EF"/>
    <w:rsid w:val="00B079CD"/>
    <w:rsid w:val="00B151D2"/>
    <w:rsid w:val="00B2676C"/>
    <w:rsid w:val="00B37177"/>
    <w:rsid w:val="00B41022"/>
    <w:rsid w:val="00B42594"/>
    <w:rsid w:val="00B51246"/>
    <w:rsid w:val="00B53572"/>
    <w:rsid w:val="00B57BFF"/>
    <w:rsid w:val="00B63A76"/>
    <w:rsid w:val="00B721AF"/>
    <w:rsid w:val="00B756C7"/>
    <w:rsid w:val="00B76707"/>
    <w:rsid w:val="00B77B91"/>
    <w:rsid w:val="00B87EF8"/>
    <w:rsid w:val="00B925EA"/>
    <w:rsid w:val="00B92FA5"/>
    <w:rsid w:val="00B9528D"/>
    <w:rsid w:val="00B97152"/>
    <w:rsid w:val="00BA3188"/>
    <w:rsid w:val="00BA3E7D"/>
    <w:rsid w:val="00BB066F"/>
    <w:rsid w:val="00BB17B9"/>
    <w:rsid w:val="00BD008E"/>
    <w:rsid w:val="00BE0F12"/>
    <w:rsid w:val="00BE282F"/>
    <w:rsid w:val="00BE2930"/>
    <w:rsid w:val="00BE3A2C"/>
    <w:rsid w:val="00BE6452"/>
    <w:rsid w:val="00BF2368"/>
    <w:rsid w:val="00C01A8E"/>
    <w:rsid w:val="00C03745"/>
    <w:rsid w:val="00C043A4"/>
    <w:rsid w:val="00C13699"/>
    <w:rsid w:val="00C21D2C"/>
    <w:rsid w:val="00C22E6A"/>
    <w:rsid w:val="00C36087"/>
    <w:rsid w:val="00C405DC"/>
    <w:rsid w:val="00C50305"/>
    <w:rsid w:val="00C50CFD"/>
    <w:rsid w:val="00C61791"/>
    <w:rsid w:val="00C63BE9"/>
    <w:rsid w:val="00C65B52"/>
    <w:rsid w:val="00C67228"/>
    <w:rsid w:val="00C77884"/>
    <w:rsid w:val="00C83B83"/>
    <w:rsid w:val="00C92261"/>
    <w:rsid w:val="00CC21A9"/>
    <w:rsid w:val="00CC22A4"/>
    <w:rsid w:val="00CC3787"/>
    <w:rsid w:val="00CC5161"/>
    <w:rsid w:val="00CC7222"/>
    <w:rsid w:val="00CD327B"/>
    <w:rsid w:val="00CD5992"/>
    <w:rsid w:val="00CF78E6"/>
    <w:rsid w:val="00D04C8C"/>
    <w:rsid w:val="00D11534"/>
    <w:rsid w:val="00D15729"/>
    <w:rsid w:val="00D205DB"/>
    <w:rsid w:val="00D255C9"/>
    <w:rsid w:val="00D26557"/>
    <w:rsid w:val="00D3086B"/>
    <w:rsid w:val="00D3188F"/>
    <w:rsid w:val="00D35B06"/>
    <w:rsid w:val="00D35EDA"/>
    <w:rsid w:val="00D40F65"/>
    <w:rsid w:val="00D42628"/>
    <w:rsid w:val="00D43EDD"/>
    <w:rsid w:val="00D46EA0"/>
    <w:rsid w:val="00D47B81"/>
    <w:rsid w:val="00D60A27"/>
    <w:rsid w:val="00D65C14"/>
    <w:rsid w:val="00D8041C"/>
    <w:rsid w:val="00D91412"/>
    <w:rsid w:val="00DA11AE"/>
    <w:rsid w:val="00DB31F5"/>
    <w:rsid w:val="00DC046E"/>
    <w:rsid w:val="00DC1D76"/>
    <w:rsid w:val="00DC2D3E"/>
    <w:rsid w:val="00DC3EC4"/>
    <w:rsid w:val="00DE5DD6"/>
    <w:rsid w:val="00DE6FEB"/>
    <w:rsid w:val="00DE7789"/>
    <w:rsid w:val="00DE7C52"/>
    <w:rsid w:val="00DF055B"/>
    <w:rsid w:val="00E01575"/>
    <w:rsid w:val="00E108D6"/>
    <w:rsid w:val="00E254A5"/>
    <w:rsid w:val="00E40E0F"/>
    <w:rsid w:val="00E40FE2"/>
    <w:rsid w:val="00E469DD"/>
    <w:rsid w:val="00E52FC9"/>
    <w:rsid w:val="00E57DAE"/>
    <w:rsid w:val="00E66A45"/>
    <w:rsid w:val="00E84E45"/>
    <w:rsid w:val="00E87B27"/>
    <w:rsid w:val="00E87BA0"/>
    <w:rsid w:val="00E9112D"/>
    <w:rsid w:val="00E91EF3"/>
    <w:rsid w:val="00EA452F"/>
    <w:rsid w:val="00EA4D89"/>
    <w:rsid w:val="00EB08C0"/>
    <w:rsid w:val="00EB2C11"/>
    <w:rsid w:val="00EB7F9A"/>
    <w:rsid w:val="00EC68A3"/>
    <w:rsid w:val="00ED086B"/>
    <w:rsid w:val="00ED466A"/>
    <w:rsid w:val="00ED495E"/>
    <w:rsid w:val="00ED624F"/>
    <w:rsid w:val="00ED7D83"/>
    <w:rsid w:val="00EF42F4"/>
    <w:rsid w:val="00F052E5"/>
    <w:rsid w:val="00F163C5"/>
    <w:rsid w:val="00F213EC"/>
    <w:rsid w:val="00F255A4"/>
    <w:rsid w:val="00F271D6"/>
    <w:rsid w:val="00F353C4"/>
    <w:rsid w:val="00F36DFC"/>
    <w:rsid w:val="00F4703D"/>
    <w:rsid w:val="00F47356"/>
    <w:rsid w:val="00F47FEF"/>
    <w:rsid w:val="00F51C8A"/>
    <w:rsid w:val="00F52BB1"/>
    <w:rsid w:val="00F6416F"/>
    <w:rsid w:val="00F64D31"/>
    <w:rsid w:val="00F757D1"/>
    <w:rsid w:val="00F9173F"/>
    <w:rsid w:val="00F91821"/>
    <w:rsid w:val="00F97E1E"/>
    <w:rsid w:val="00FA0C88"/>
    <w:rsid w:val="00FB3EDB"/>
    <w:rsid w:val="00FB64D7"/>
    <w:rsid w:val="00FC280A"/>
    <w:rsid w:val="00FC3E3A"/>
    <w:rsid w:val="00FC68DF"/>
    <w:rsid w:val="00FC76B5"/>
    <w:rsid w:val="00FD15C6"/>
    <w:rsid w:val="00FD34DD"/>
    <w:rsid w:val="00FE22A1"/>
    <w:rsid w:val="047F359E"/>
    <w:rsid w:val="0850370F"/>
    <w:rsid w:val="0B6FB3DA"/>
    <w:rsid w:val="0EC87127"/>
    <w:rsid w:val="15FD89B8"/>
    <w:rsid w:val="1E86DF39"/>
    <w:rsid w:val="2174F949"/>
    <w:rsid w:val="2DEE0F88"/>
    <w:rsid w:val="30D17161"/>
    <w:rsid w:val="32FC59ED"/>
    <w:rsid w:val="34B6D1F0"/>
    <w:rsid w:val="4114116B"/>
    <w:rsid w:val="45FC2134"/>
    <w:rsid w:val="4D205851"/>
    <w:rsid w:val="553EE052"/>
    <w:rsid w:val="56CD3367"/>
    <w:rsid w:val="5DB7FBA9"/>
    <w:rsid w:val="5F26F781"/>
    <w:rsid w:val="60C04358"/>
    <w:rsid w:val="6323B62E"/>
    <w:rsid w:val="6A3CB783"/>
    <w:rsid w:val="6CCF87CA"/>
    <w:rsid w:val="6D9F9C5E"/>
    <w:rsid w:val="6F2E6B35"/>
    <w:rsid w:val="72A08474"/>
  </w:rsids>
  <m:mathPr>
    <m:mathFont m:val="Cambria Math"/>
    <m:brkBin m:val="before"/>
    <m:brkBinSub m:val="--"/>
    <m:smallFrac m:val="0"/>
    <m:dispDef/>
    <m:lMargin m:val="0"/>
    <m:rMargin m:val="0"/>
    <m:defJc m:val="centerGroup"/>
    <m:wrapIndent m:val="1440"/>
    <m:intLim m:val="subSup"/>
    <m:naryLim m:val="undOvr"/>
  </m:mathPr>
  <w:themeFontLang w:val="de-A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8A22A"/>
  <w15:docId w15:val="{683F4B38-2DA6-4D80-ABF3-F7B8D286B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AT"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D0F89"/>
    <w:pPr>
      <w:spacing w:after="0" w:line="269" w:lineRule="auto"/>
      <w:ind w:left="14" w:right="418" w:hanging="14"/>
      <w:jc w:val="both"/>
    </w:pPr>
    <w:rPr>
      <w:rFonts w:ascii="Calibri" w:eastAsia="Calibri" w:hAnsi="Calibri" w:cs="Calibri"/>
      <w:color w:val="000000"/>
      <w:lang w:val="en-GB"/>
    </w:rPr>
  </w:style>
  <w:style w:type="paragraph" w:styleId="berschrift1">
    <w:name w:val="heading 1"/>
    <w:basedOn w:val="Standard"/>
    <w:next w:val="Standard"/>
    <w:link w:val="berschrift1Zchn"/>
    <w:uiPriority w:val="9"/>
    <w:qFormat/>
    <w:rsid w:val="00BE2930"/>
    <w:pPr>
      <w:keepNext/>
      <w:keepLines/>
      <w:spacing w:line="276" w:lineRule="auto"/>
      <w:ind w:left="0" w:right="0" w:firstLine="0"/>
      <w:jc w:val="left"/>
      <w:outlineLvl w:val="0"/>
    </w:pPr>
    <w:rPr>
      <w:rFonts w:asciiTheme="minorHAnsi" w:eastAsia="Times New Roman" w:hAnsiTheme="minorHAnsi" w:cstheme="minorHAnsi"/>
      <w:b/>
      <w:bCs/>
      <w:color w:val="A66335"/>
      <w:sz w:val="32"/>
      <w:szCs w:val="32"/>
      <w:lang w:val="de-DE" w:eastAsia="en-US"/>
    </w:rPr>
  </w:style>
  <w:style w:type="paragraph" w:styleId="berschrift2">
    <w:name w:val="heading 2"/>
    <w:basedOn w:val="Listenabsatz"/>
    <w:next w:val="Standard"/>
    <w:link w:val="berschrift2Zchn"/>
    <w:uiPriority w:val="9"/>
    <w:unhideWhenUsed/>
    <w:qFormat/>
    <w:rsid w:val="00BE2930"/>
    <w:pPr>
      <w:numPr>
        <w:numId w:val="1"/>
      </w:numPr>
      <w:spacing w:line="276" w:lineRule="auto"/>
      <w:outlineLvl w:val="1"/>
    </w:pPr>
    <w:rPr>
      <w:rFonts w:asciiTheme="minorHAnsi" w:hAnsiTheme="minorHAnsi" w:cstheme="minorHAnsi"/>
      <w:b/>
      <w:color w:val="CA7529"/>
      <w:sz w:val="28"/>
      <w:szCs w:val="28"/>
    </w:rPr>
  </w:style>
  <w:style w:type="paragraph" w:styleId="berschrift3">
    <w:name w:val="heading 3"/>
    <w:basedOn w:val="Hoofdtekst"/>
    <w:next w:val="Standard"/>
    <w:link w:val="berschrift3Zchn"/>
    <w:uiPriority w:val="9"/>
    <w:unhideWhenUsed/>
    <w:qFormat/>
    <w:rsid w:val="00883270"/>
    <w:pPr>
      <w:numPr>
        <w:ilvl w:val="1"/>
        <w:numId w:val="1"/>
      </w:numPr>
      <w:spacing w:line="276" w:lineRule="auto"/>
      <w:jc w:val="both"/>
      <w:outlineLvl w:val="2"/>
    </w:pPr>
    <w:rPr>
      <w:rFonts w:asciiTheme="minorHAnsi" w:hAnsiTheme="minorHAnsi" w:cstheme="minorHAnsi"/>
      <w:b/>
      <w:bCs/>
      <w:color w:val="A66335"/>
      <w:lang w:val="en-US"/>
    </w:rPr>
  </w:style>
  <w:style w:type="paragraph" w:styleId="berschrift4">
    <w:name w:val="heading 4"/>
    <w:basedOn w:val="Standard"/>
    <w:next w:val="Standard"/>
    <w:link w:val="berschrift4Zchn"/>
    <w:uiPriority w:val="9"/>
    <w:semiHidden/>
    <w:unhideWhenUsed/>
    <w:qFormat/>
    <w:rsid w:val="009D755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BE2930"/>
    <w:rPr>
      <w:rFonts w:eastAsia="Times New Roman" w:cstheme="minorHAnsi"/>
      <w:b/>
      <w:bCs/>
      <w:color w:val="A66335"/>
      <w:sz w:val="32"/>
      <w:szCs w:val="32"/>
      <w:lang w:val="de-DE" w:eastAsia="en-US"/>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uzeile">
    <w:name w:val="footer"/>
    <w:basedOn w:val="Standard"/>
    <w:link w:val="FuzeileZchn"/>
    <w:uiPriority w:val="99"/>
    <w:unhideWhenUsed/>
    <w:rsid w:val="003A702C"/>
    <w:pPr>
      <w:tabs>
        <w:tab w:val="center" w:pos="4252"/>
        <w:tab w:val="right" w:pos="8504"/>
      </w:tabs>
      <w:spacing w:line="240" w:lineRule="auto"/>
    </w:pPr>
  </w:style>
  <w:style w:type="character" w:customStyle="1" w:styleId="FuzeileZchn">
    <w:name w:val="Fußzeile Zchn"/>
    <w:basedOn w:val="Absatz-Standardschriftart"/>
    <w:link w:val="Fuzeile"/>
    <w:uiPriority w:val="99"/>
    <w:rsid w:val="003A702C"/>
    <w:rPr>
      <w:rFonts w:ascii="Calibri" w:eastAsia="Calibri" w:hAnsi="Calibri" w:cs="Calibri"/>
      <w:color w:val="000000"/>
    </w:rPr>
  </w:style>
  <w:style w:type="paragraph" w:styleId="StandardWeb">
    <w:name w:val="Normal (Web)"/>
    <w:basedOn w:val="Standard"/>
    <w:uiPriority w:val="99"/>
    <w:semiHidden/>
    <w:unhideWhenUsed/>
    <w:rsid w:val="009571E6"/>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paragraph" w:styleId="Listenabsatz">
    <w:name w:val="List Paragraph"/>
    <w:basedOn w:val="Standard"/>
    <w:link w:val="ListenabsatzZchn"/>
    <w:uiPriority w:val="34"/>
    <w:qFormat/>
    <w:rsid w:val="00BE0F12"/>
    <w:pPr>
      <w:spacing w:line="240" w:lineRule="auto"/>
      <w:ind w:left="720" w:right="0" w:firstLine="0"/>
      <w:contextualSpacing/>
      <w:jc w:val="left"/>
    </w:pPr>
    <w:rPr>
      <w:rFonts w:ascii="Times New Roman" w:eastAsia="Times New Roman" w:hAnsi="Times New Roman" w:cs="Times New Roman"/>
      <w:color w:val="auto"/>
      <w:sz w:val="24"/>
      <w:szCs w:val="24"/>
    </w:rPr>
  </w:style>
  <w:style w:type="paragraph" w:styleId="berarbeitung">
    <w:name w:val="Revision"/>
    <w:hidden/>
    <w:uiPriority w:val="99"/>
    <w:semiHidden/>
    <w:rsid w:val="00A56528"/>
    <w:pPr>
      <w:spacing w:after="0" w:line="240" w:lineRule="auto"/>
    </w:pPr>
    <w:rPr>
      <w:rFonts w:ascii="Calibri" w:eastAsia="Calibri" w:hAnsi="Calibri" w:cs="Calibri"/>
      <w:color w:val="000000"/>
    </w:rPr>
  </w:style>
  <w:style w:type="character" w:customStyle="1" w:styleId="CommentReference1">
    <w:name w:val="Comment Reference1"/>
    <w:basedOn w:val="Absatz-Standardschriftart"/>
    <w:uiPriority w:val="99"/>
    <w:semiHidden/>
    <w:unhideWhenUsed/>
    <w:rsid w:val="00A56528"/>
    <w:rPr>
      <w:sz w:val="16"/>
      <w:szCs w:val="16"/>
    </w:rPr>
  </w:style>
  <w:style w:type="paragraph" w:customStyle="1" w:styleId="CommentText1">
    <w:name w:val="Comment Text1"/>
    <w:basedOn w:val="Standard"/>
    <w:link w:val="CommentTextChar"/>
    <w:uiPriority w:val="99"/>
    <w:unhideWhenUsed/>
    <w:rsid w:val="00A56528"/>
    <w:pPr>
      <w:spacing w:line="240" w:lineRule="auto"/>
    </w:pPr>
    <w:rPr>
      <w:sz w:val="20"/>
      <w:szCs w:val="20"/>
    </w:rPr>
  </w:style>
  <w:style w:type="character" w:customStyle="1" w:styleId="CommentTextChar">
    <w:name w:val="Comment Text Char"/>
    <w:basedOn w:val="Absatz-Standardschriftart"/>
    <w:link w:val="CommentText1"/>
    <w:uiPriority w:val="99"/>
    <w:rsid w:val="00A56528"/>
    <w:rPr>
      <w:rFonts w:ascii="Calibri" w:eastAsia="Calibri" w:hAnsi="Calibri" w:cs="Calibri"/>
      <w:color w:val="000000"/>
      <w:sz w:val="20"/>
      <w:szCs w:val="20"/>
    </w:rPr>
  </w:style>
  <w:style w:type="paragraph" w:customStyle="1" w:styleId="CommentSubject1">
    <w:name w:val="Comment Subject1"/>
    <w:basedOn w:val="CommentText1"/>
    <w:next w:val="CommentText1"/>
    <w:link w:val="CommentSubjectChar"/>
    <w:uiPriority w:val="99"/>
    <w:semiHidden/>
    <w:unhideWhenUsed/>
    <w:rsid w:val="00A56528"/>
    <w:rPr>
      <w:b/>
      <w:bCs/>
    </w:rPr>
  </w:style>
  <w:style w:type="character" w:customStyle="1" w:styleId="CommentSubjectChar">
    <w:name w:val="Comment Subject Char"/>
    <w:basedOn w:val="CommentTextChar"/>
    <w:link w:val="CommentSubject1"/>
    <w:uiPriority w:val="99"/>
    <w:semiHidden/>
    <w:rsid w:val="00A56528"/>
    <w:rPr>
      <w:rFonts w:ascii="Calibri" w:eastAsia="Calibri" w:hAnsi="Calibri" w:cs="Calibri"/>
      <w:b/>
      <w:bCs/>
      <w:color w:val="000000"/>
      <w:sz w:val="20"/>
      <w:szCs w:val="20"/>
    </w:rPr>
  </w:style>
  <w:style w:type="paragraph" w:customStyle="1" w:styleId="Default">
    <w:name w:val="Default"/>
    <w:rsid w:val="00053193"/>
    <w:pPr>
      <w:autoSpaceDE w:val="0"/>
      <w:autoSpaceDN w:val="0"/>
      <w:adjustRightInd w:val="0"/>
      <w:spacing w:after="0" w:line="240" w:lineRule="auto"/>
    </w:pPr>
    <w:rPr>
      <w:rFonts w:ascii="Calibri" w:hAnsi="Calibri" w:cs="Calibri"/>
      <w:color w:val="000000"/>
      <w:sz w:val="24"/>
      <w:szCs w:val="24"/>
      <w:lang w:val="de-DE"/>
    </w:rPr>
  </w:style>
  <w:style w:type="paragraph" w:styleId="Sprechblasentext">
    <w:name w:val="Balloon Text"/>
    <w:basedOn w:val="Standard"/>
    <w:link w:val="SprechblasentextZchn"/>
    <w:uiPriority w:val="99"/>
    <w:semiHidden/>
    <w:unhideWhenUsed/>
    <w:rsid w:val="00105F4F"/>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05F4F"/>
    <w:rPr>
      <w:rFonts w:ascii="Segoe UI" w:eastAsia="Calibri" w:hAnsi="Segoe UI" w:cs="Segoe UI"/>
      <w:color w:val="000000"/>
      <w:sz w:val="18"/>
      <w:szCs w:val="18"/>
    </w:rPr>
  </w:style>
  <w:style w:type="character" w:styleId="Hyperlink">
    <w:name w:val="Hyperlink"/>
    <w:basedOn w:val="Absatz-Standardschriftart"/>
    <w:uiPriority w:val="99"/>
    <w:unhideWhenUsed/>
    <w:rsid w:val="00100D00"/>
    <w:rPr>
      <w:color w:val="0563C1" w:themeColor="hyperlink"/>
      <w:u w:val="single"/>
    </w:rPr>
  </w:style>
  <w:style w:type="paragraph" w:customStyle="1" w:styleId="Hoofdtekst">
    <w:name w:val="Hoofdtekst"/>
    <w:rsid w:val="00100D00"/>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nl-NL" w:eastAsia="nl-NL"/>
    </w:rPr>
  </w:style>
  <w:style w:type="numbering" w:customStyle="1" w:styleId="List0">
    <w:name w:val="List 0"/>
    <w:basedOn w:val="KeineListe"/>
    <w:rsid w:val="00100D00"/>
    <w:pPr>
      <w:numPr>
        <w:numId w:val="2"/>
      </w:numPr>
    </w:pPr>
  </w:style>
  <w:style w:type="character" w:customStyle="1" w:styleId="ListenabsatzZchn">
    <w:name w:val="Listenabsatz Zchn"/>
    <w:basedOn w:val="Absatz-Standardschriftart"/>
    <w:link w:val="Listenabsatz"/>
    <w:uiPriority w:val="34"/>
    <w:locked/>
    <w:rsid w:val="00100D00"/>
    <w:rPr>
      <w:rFonts w:ascii="Times New Roman" w:eastAsia="Times New Roman" w:hAnsi="Times New Roman" w:cs="Times New Roman"/>
      <w:sz w:val="24"/>
      <w:szCs w:val="24"/>
    </w:rPr>
  </w:style>
  <w:style w:type="paragraph" w:styleId="Inhaltsverzeichnisberschrift">
    <w:name w:val="TOC Heading"/>
    <w:basedOn w:val="berschrift1"/>
    <w:next w:val="Standard"/>
    <w:uiPriority w:val="39"/>
    <w:unhideWhenUsed/>
    <w:qFormat/>
    <w:rsid w:val="00100D00"/>
    <w:pPr>
      <w:spacing w:before="480"/>
      <w:outlineLvl w:val="9"/>
    </w:pPr>
    <w:rPr>
      <w:rFonts w:ascii="Cambria" w:eastAsiaTheme="majorEastAsia" w:hAnsi="Cambria" w:cstheme="majorBidi"/>
      <w:bCs w:val="0"/>
      <w:color w:val="365F91"/>
      <w:sz w:val="28"/>
      <w:szCs w:val="28"/>
      <w:lang w:val="en-GB" w:eastAsia="de-DE"/>
    </w:rPr>
  </w:style>
  <w:style w:type="paragraph" w:styleId="Verzeichnis2">
    <w:name w:val="toc 2"/>
    <w:basedOn w:val="Standard"/>
    <w:next w:val="Standard"/>
    <w:autoRedefine/>
    <w:uiPriority w:val="39"/>
    <w:unhideWhenUsed/>
    <w:rsid w:val="00A971E7"/>
    <w:pPr>
      <w:tabs>
        <w:tab w:val="left" w:pos="440"/>
        <w:tab w:val="right" w:leader="dot" w:pos="9074"/>
      </w:tabs>
      <w:spacing w:line="240" w:lineRule="auto"/>
      <w:ind w:left="0" w:right="420" w:hanging="11"/>
      <w:jc w:val="left"/>
    </w:pPr>
    <w:rPr>
      <w:rFonts w:asciiTheme="minorHAnsi" w:hAnsiTheme="minorHAnsi" w:cstheme="minorHAnsi"/>
      <w:b/>
      <w:bCs/>
      <w:sz w:val="20"/>
      <w:szCs w:val="20"/>
    </w:rPr>
  </w:style>
  <w:style w:type="paragraph" w:styleId="Funotentext">
    <w:name w:val="footnote text"/>
    <w:aliases w:val="Schriftart: 9 pt,Schriftart: 10 pt,Schriftart: 8 pt,WB-Fußnotentext,fn,Footnotes,Footnote ak,FoodNote,ft,Footnote,Footnote Text Char1,Footnote Text Char Char,Footnote Text Char1 Char Char"/>
    <w:basedOn w:val="Standard"/>
    <w:link w:val="FunotentextZchn"/>
    <w:uiPriority w:val="99"/>
    <w:unhideWhenUsed/>
    <w:rsid w:val="00100D00"/>
    <w:pPr>
      <w:spacing w:line="240" w:lineRule="auto"/>
      <w:ind w:left="0" w:right="0" w:firstLine="0"/>
      <w:jc w:val="left"/>
    </w:pPr>
    <w:rPr>
      <w:rFonts w:ascii="Arial Narrow" w:eastAsia="Times New Roman" w:hAnsi="Arial Narrow" w:cs="Times New Roman"/>
      <w:color w:val="auto"/>
      <w:sz w:val="20"/>
      <w:szCs w:val="20"/>
      <w:lang w:val="en-US" w:eastAsia="en-US"/>
    </w:rPr>
  </w:style>
  <w:style w:type="character" w:customStyle="1" w:styleId="FunotentextZchn">
    <w:name w:val="Fußnotentext Zchn"/>
    <w:aliases w:val="Schriftart: 9 pt Zchn,Schriftart: 10 pt Zchn,Schriftart: 8 pt Zchn,WB-Fußnotentext Zchn,fn Zchn,Footnotes Zchn,Footnote ak Zchn,FoodNote Zchn,ft Zchn,Footnote Zchn,Footnote Text Char1 Zchn,Footnote Text Char Char Zchn"/>
    <w:basedOn w:val="Absatz-Standardschriftart"/>
    <w:link w:val="Funotentext"/>
    <w:uiPriority w:val="99"/>
    <w:rsid w:val="00100D00"/>
    <w:rPr>
      <w:rFonts w:ascii="Arial Narrow" w:eastAsia="Times New Roman" w:hAnsi="Arial Narrow" w:cs="Times New Roman"/>
      <w:sz w:val="20"/>
      <w:szCs w:val="20"/>
      <w:lang w:val="en-US" w:eastAsia="en-US"/>
    </w:rPr>
  </w:style>
  <w:style w:type="character" w:styleId="Funotenzeichen">
    <w:name w:val="footnote reference"/>
    <w:aliases w:val="Footnote symbol,Times 10 Point,Exposant 3 Point,fr,Used by Word for Help footnote symbols,Footnote number,Footnote Reference Number,Footnote reference number,Footnote Reference Superscript,EN Footnote Reference"/>
    <w:basedOn w:val="Absatz-Standardschriftart"/>
    <w:uiPriority w:val="99"/>
    <w:semiHidden/>
    <w:unhideWhenUsed/>
    <w:qFormat/>
    <w:rsid w:val="00100D00"/>
    <w:rPr>
      <w:vertAlign w:val="superscript"/>
    </w:rPr>
  </w:style>
  <w:style w:type="paragraph" w:styleId="Verzeichnis1">
    <w:name w:val="toc 1"/>
    <w:basedOn w:val="Standard"/>
    <w:next w:val="Standard"/>
    <w:autoRedefine/>
    <w:uiPriority w:val="39"/>
    <w:unhideWhenUsed/>
    <w:rsid w:val="00696029"/>
    <w:pPr>
      <w:tabs>
        <w:tab w:val="right" w:leader="dot" w:pos="9074"/>
      </w:tabs>
      <w:spacing w:line="240" w:lineRule="auto"/>
      <w:ind w:left="0"/>
      <w:jc w:val="left"/>
    </w:pPr>
    <w:rPr>
      <w:rFonts w:asciiTheme="majorHAnsi" w:hAnsiTheme="majorHAnsi" w:cstheme="majorHAnsi"/>
      <w:b/>
      <w:bCs/>
      <w:caps/>
      <w:noProof/>
      <w:sz w:val="24"/>
      <w:szCs w:val="24"/>
    </w:rPr>
  </w:style>
  <w:style w:type="character" w:customStyle="1" w:styleId="markedcontent">
    <w:name w:val="markedcontent"/>
    <w:basedOn w:val="Absatz-Standardschriftart"/>
    <w:rsid w:val="009076D6"/>
  </w:style>
  <w:style w:type="paragraph" w:styleId="Kopfzeile">
    <w:name w:val="header"/>
    <w:basedOn w:val="Standard"/>
    <w:link w:val="KopfzeileZchn"/>
    <w:uiPriority w:val="99"/>
    <w:unhideWhenUsed/>
    <w:rsid w:val="00710076"/>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710076"/>
    <w:rPr>
      <w:rFonts w:ascii="Calibri" w:eastAsia="Calibri" w:hAnsi="Calibri" w:cs="Calibri"/>
      <w:color w:val="000000"/>
    </w:rPr>
  </w:style>
  <w:style w:type="character" w:customStyle="1" w:styleId="berschrift2Zchn">
    <w:name w:val="Überschrift 2 Zchn"/>
    <w:basedOn w:val="Absatz-Standardschriftart"/>
    <w:link w:val="berschrift2"/>
    <w:uiPriority w:val="9"/>
    <w:rsid w:val="00BE2930"/>
    <w:rPr>
      <w:rFonts w:eastAsia="Times New Roman" w:cstheme="minorHAnsi"/>
      <w:b/>
      <w:color w:val="CA7529"/>
      <w:sz w:val="28"/>
      <w:szCs w:val="28"/>
      <w:lang w:val="en-GB"/>
    </w:rPr>
  </w:style>
  <w:style w:type="character" w:customStyle="1" w:styleId="berschrift3Zchn">
    <w:name w:val="Überschrift 3 Zchn"/>
    <w:basedOn w:val="Absatz-Standardschriftart"/>
    <w:link w:val="berschrift3"/>
    <w:uiPriority w:val="9"/>
    <w:rsid w:val="00883270"/>
    <w:rPr>
      <w:rFonts w:eastAsia="Arial Unicode MS" w:cstheme="minorHAnsi"/>
      <w:b/>
      <w:bCs/>
      <w:color w:val="A66335"/>
      <w:bdr w:val="nil"/>
      <w:lang w:val="en-US" w:eastAsia="nl-NL"/>
    </w:rPr>
  </w:style>
  <w:style w:type="paragraph" w:styleId="Verzeichnis3">
    <w:name w:val="toc 3"/>
    <w:basedOn w:val="Standard"/>
    <w:next w:val="Standard"/>
    <w:autoRedefine/>
    <w:uiPriority w:val="39"/>
    <w:unhideWhenUsed/>
    <w:rsid w:val="001636CB"/>
    <w:pPr>
      <w:tabs>
        <w:tab w:val="left" w:pos="880"/>
        <w:tab w:val="right" w:leader="dot" w:pos="9074"/>
      </w:tabs>
      <w:spacing w:line="240" w:lineRule="auto"/>
      <w:ind w:left="215" w:right="420" w:hanging="11"/>
      <w:jc w:val="left"/>
    </w:pPr>
    <w:rPr>
      <w:rFonts w:asciiTheme="minorHAnsi" w:hAnsiTheme="minorHAnsi" w:cstheme="minorHAnsi"/>
      <w:sz w:val="20"/>
      <w:szCs w:val="20"/>
    </w:rPr>
  </w:style>
  <w:style w:type="paragraph" w:styleId="Verzeichnis4">
    <w:name w:val="toc 4"/>
    <w:basedOn w:val="Standard"/>
    <w:next w:val="Standard"/>
    <w:autoRedefine/>
    <w:uiPriority w:val="39"/>
    <w:unhideWhenUsed/>
    <w:rsid w:val="004844A2"/>
    <w:pPr>
      <w:ind w:left="440"/>
      <w:jc w:val="left"/>
    </w:pPr>
    <w:rPr>
      <w:rFonts w:asciiTheme="minorHAnsi" w:hAnsiTheme="minorHAnsi" w:cstheme="minorHAnsi"/>
      <w:sz w:val="20"/>
      <w:szCs w:val="20"/>
    </w:rPr>
  </w:style>
  <w:style w:type="paragraph" w:styleId="Verzeichnis5">
    <w:name w:val="toc 5"/>
    <w:basedOn w:val="Standard"/>
    <w:next w:val="Standard"/>
    <w:autoRedefine/>
    <w:uiPriority w:val="39"/>
    <w:unhideWhenUsed/>
    <w:rsid w:val="004844A2"/>
    <w:pPr>
      <w:ind w:left="660"/>
      <w:jc w:val="left"/>
    </w:pPr>
    <w:rPr>
      <w:rFonts w:asciiTheme="minorHAnsi" w:hAnsiTheme="minorHAnsi" w:cstheme="minorHAnsi"/>
      <w:sz w:val="20"/>
      <w:szCs w:val="20"/>
    </w:rPr>
  </w:style>
  <w:style w:type="paragraph" w:styleId="Verzeichnis6">
    <w:name w:val="toc 6"/>
    <w:basedOn w:val="Standard"/>
    <w:next w:val="Standard"/>
    <w:autoRedefine/>
    <w:uiPriority w:val="39"/>
    <w:unhideWhenUsed/>
    <w:rsid w:val="004844A2"/>
    <w:pPr>
      <w:ind w:left="880"/>
      <w:jc w:val="left"/>
    </w:pPr>
    <w:rPr>
      <w:rFonts w:asciiTheme="minorHAnsi" w:hAnsiTheme="minorHAnsi" w:cstheme="minorHAnsi"/>
      <w:sz w:val="20"/>
      <w:szCs w:val="20"/>
    </w:rPr>
  </w:style>
  <w:style w:type="paragraph" w:styleId="Verzeichnis7">
    <w:name w:val="toc 7"/>
    <w:basedOn w:val="Standard"/>
    <w:next w:val="Standard"/>
    <w:autoRedefine/>
    <w:uiPriority w:val="39"/>
    <w:unhideWhenUsed/>
    <w:rsid w:val="004844A2"/>
    <w:pPr>
      <w:ind w:left="1100"/>
      <w:jc w:val="left"/>
    </w:pPr>
    <w:rPr>
      <w:rFonts w:asciiTheme="minorHAnsi" w:hAnsiTheme="minorHAnsi" w:cstheme="minorHAnsi"/>
      <w:sz w:val="20"/>
      <w:szCs w:val="20"/>
    </w:rPr>
  </w:style>
  <w:style w:type="paragraph" w:styleId="Verzeichnis8">
    <w:name w:val="toc 8"/>
    <w:basedOn w:val="Standard"/>
    <w:next w:val="Standard"/>
    <w:autoRedefine/>
    <w:uiPriority w:val="39"/>
    <w:unhideWhenUsed/>
    <w:rsid w:val="004844A2"/>
    <w:pPr>
      <w:ind w:left="1320"/>
      <w:jc w:val="left"/>
    </w:pPr>
    <w:rPr>
      <w:rFonts w:asciiTheme="minorHAnsi" w:hAnsiTheme="minorHAnsi" w:cstheme="minorHAnsi"/>
      <w:sz w:val="20"/>
      <w:szCs w:val="20"/>
    </w:rPr>
  </w:style>
  <w:style w:type="paragraph" w:styleId="Verzeichnis9">
    <w:name w:val="toc 9"/>
    <w:basedOn w:val="Standard"/>
    <w:next w:val="Standard"/>
    <w:autoRedefine/>
    <w:uiPriority w:val="39"/>
    <w:unhideWhenUsed/>
    <w:rsid w:val="004844A2"/>
    <w:pPr>
      <w:ind w:left="1540"/>
      <w:jc w:val="left"/>
    </w:pPr>
    <w:rPr>
      <w:rFonts w:asciiTheme="minorHAnsi" w:hAnsiTheme="minorHAnsi" w:cstheme="minorHAnsi"/>
      <w:sz w:val="20"/>
      <w:szCs w:val="20"/>
    </w:rPr>
  </w:style>
  <w:style w:type="table" w:styleId="Tabellenraster">
    <w:name w:val="Table Grid"/>
    <w:basedOn w:val="NormaleTabelle"/>
    <w:uiPriority w:val="59"/>
    <w:rsid w:val="002F5993"/>
    <w:pPr>
      <w:spacing w:after="0" w:line="240" w:lineRule="auto"/>
    </w:pPr>
    <w:rPr>
      <w:rFonts w:eastAsiaTheme="minorHAnsi"/>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780D47"/>
    <w:rPr>
      <w:color w:val="605E5C"/>
      <w:shd w:val="clear" w:color="auto" w:fill="E1DFDD"/>
    </w:rPr>
  </w:style>
  <w:style w:type="character" w:customStyle="1" w:styleId="hgkelc">
    <w:name w:val="hgkelc"/>
    <w:basedOn w:val="Absatz-Standardschriftart"/>
    <w:rsid w:val="00626B66"/>
  </w:style>
  <w:style w:type="paragraph" w:styleId="KeinLeerraum">
    <w:name w:val="No Spacing"/>
    <w:uiPriority w:val="1"/>
    <w:qFormat/>
    <w:rsid w:val="00BE2930"/>
    <w:pPr>
      <w:spacing w:after="0" w:line="240" w:lineRule="auto"/>
      <w:ind w:left="14" w:right="418" w:hanging="14"/>
      <w:jc w:val="both"/>
    </w:pPr>
    <w:rPr>
      <w:rFonts w:ascii="Calibri" w:eastAsia="Calibri" w:hAnsi="Calibri" w:cs="Calibri"/>
      <w:color w:val="000000"/>
      <w:lang w:val="en-GB"/>
    </w:rPr>
  </w:style>
  <w:style w:type="character" w:customStyle="1" w:styleId="berschrift4Zchn">
    <w:name w:val="Überschrift 4 Zchn"/>
    <w:basedOn w:val="Absatz-Standardschriftart"/>
    <w:link w:val="berschrift4"/>
    <w:uiPriority w:val="9"/>
    <w:semiHidden/>
    <w:rsid w:val="009D7551"/>
    <w:rPr>
      <w:rFonts w:asciiTheme="majorHAnsi" w:eastAsiaTheme="majorEastAsia" w:hAnsiTheme="majorHAnsi" w:cstheme="majorBidi"/>
      <w:i/>
      <w:iCs/>
      <w:color w:val="2F5496" w:themeColor="accent1" w:themeShade="BF"/>
      <w:lang w:val="en-GB"/>
    </w:rPr>
  </w:style>
  <w:style w:type="table" w:customStyle="1" w:styleId="Listentabelle3Akzent11">
    <w:name w:val="Listentabelle 3 – Akzent 11"/>
    <w:basedOn w:val="NormaleTabelle"/>
    <w:next w:val="Listentabelle3Akzent1"/>
    <w:uiPriority w:val="48"/>
    <w:rsid w:val="00046D3F"/>
    <w:pPr>
      <w:spacing w:after="0" w:line="240" w:lineRule="auto"/>
    </w:pPr>
    <w:rPr>
      <w:rFonts w:eastAsia="Calibri"/>
      <w:lang w:val="de-DE" w:eastAsia="en-US"/>
    </w:rPr>
    <w:tblPr>
      <w:tblStyleRowBandSize w:val="1"/>
      <w:tblStyleColBandSize w:val="1"/>
      <w:tblBorders>
        <w:top w:val="single" w:sz="4" w:space="0" w:color="31519F"/>
        <w:left w:val="single" w:sz="4" w:space="0" w:color="31519F"/>
        <w:bottom w:val="single" w:sz="4" w:space="0" w:color="31519F"/>
        <w:right w:val="single" w:sz="4" w:space="0" w:color="31519F"/>
      </w:tblBorders>
    </w:tblPr>
    <w:tblStylePr w:type="firstRow">
      <w:rPr>
        <w:b/>
        <w:bCs/>
        <w:color w:val="FFFFFF"/>
      </w:rPr>
      <w:tblPr/>
      <w:tcPr>
        <w:shd w:val="clear" w:color="auto" w:fill="31519F"/>
      </w:tcPr>
    </w:tblStylePr>
    <w:tblStylePr w:type="lastRow">
      <w:rPr>
        <w:b/>
        <w:bCs/>
      </w:rPr>
      <w:tblPr/>
      <w:tcPr>
        <w:tcBorders>
          <w:top w:val="double" w:sz="4" w:space="0" w:color="31519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31519F"/>
          <w:right w:val="single" w:sz="4" w:space="0" w:color="31519F"/>
        </w:tcBorders>
      </w:tcPr>
    </w:tblStylePr>
    <w:tblStylePr w:type="band1Horz">
      <w:tblPr/>
      <w:tcPr>
        <w:tcBorders>
          <w:top w:val="single" w:sz="4" w:space="0" w:color="31519F"/>
          <w:bottom w:val="single" w:sz="4" w:space="0" w:color="31519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1519F"/>
          <w:left w:val="nil"/>
        </w:tcBorders>
      </w:tcPr>
    </w:tblStylePr>
    <w:tblStylePr w:type="swCell">
      <w:tblPr/>
      <w:tcPr>
        <w:tcBorders>
          <w:top w:val="double" w:sz="4" w:space="0" w:color="31519F"/>
          <w:right w:val="nil"/>
        </w:tcBorders>
      </w:tcPr>
    </w:tblStylePr>
  </w:style>
  <w:style w:type="table" w:styleId="Listentabelle3Akzent1">
    <w:name w:val="List Table 3 Accent 1"/>
    <w:basedOn w:val="NormaleTabelle"/>
    <w:uiPriority w:val="48"/>
    <w:rsid w:val="00046D3F"/>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ellenraster4">
    <w:name w:val="Tabellenraster4"/>
    <w:basedOn w:val="NormaleTabelle"/>
    <w:next w:val="Tabellenraster"/>
    <w:uiPriority w:val="39"/>
    <w:rsid w:val="00287DCC"/>
    <w:pPr>
      <w:spacing w:after="0" w:line="240" w:lineRule="auto"/>
    </w:pPr>
    <w:rPr>
      <w:rFonts w:eastAsiaTheme="minorHAnsi"/>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rFonts w:ascii="Calibri" w:eastAsia="Calibri" w:hAnsi="Calibri" w:cs="Calibri"/>
      <w:color w:val="000000"/>
      <w:sz w:val="20"/>
      <w:szCs w:val="20"/>
      <w:lang w:val="en-GB"/>
    </w:rPr>
  </w:style>
  <w:style w:type="character" w:styleId="Kommentarzeichen">
    <w:name w:val="annotation reference"/>
    <w:basedOn w:val="Absatz-Standardschriftart"/>
    <w:uiPriority w:val="99"/>
    <w:semiHidden/>
    <w:unhideWhenUsed/>
    <w:rPr>
      <w:sz w:val="16"/>
      <w:szCs w:val="16"/>
    </w:rPr>
  </w:style>
  <w:style w:type="paragraph" w:styleId="Kommentarthema">
    <w:name w:val="annotation subject"/>
    <w:basedOn w:val="Kommentartext"/>
    <w:next w:val="Kommentartext"/>
    <w:link w:val="KommentarthemaZchn"/>
    <w:uiPriority w:val="99"/>
    <w:semiHidden/>
    <w:unhideWhenUsed/>
    <w:rsid w:val="00D11534"/>
    <w:rPr>
      <w:b/>
      <w:bCs/>
    </w:rPr>
  </w:style>
  <w:style w:type="character" w:customStyle="1" w:styleId="KommentarthemaZchn">
    <w:name w:val="Kommentarthema Zchn"/>
    <w:basedOn w:val="KommentartextZchn"/>
    <w:link w:val="Kommentarthema"/>
    <w:uiPriority w:val="99"/>
    <w:semiHidden/>
    <w:rsid w:val="00D11534"/>
    <w:rPr>
      <w:rFonts w:ascii="Calibri" w:eastAsia="Calibri" w:hAnsi="Calibri" w:cs="Calibri"/>
      <w:b/>
      <w:bCs/>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291298">
      <w:bodyDiv w:val="1"/>
      <w:marLeft w:val="0"/>
      <w:marRight w:val="0"/>
      <w:marTop w:val="0"/>
      <w:marBottom w:val="0"/>
      <w:divBdr>
        <w:top w:val="none" w:sz="0" w:space="0" w:color="auto"/>
        <w:left w:val="none" w:sz="0" w:space="0" w:color="auto"/>
        <w:bottom w:val="none" w:sz="0" w:space="0" w:color="auto"/>
        <w:right w:val="none" w:sz="0" w:space="0" w:color="auto"/>
      </w:divBdr>
    </w:div>
    <w:div w:id="692151070">
      <w:bodyDiv w:val="1"/>
      <w:marLeft w:val="0"/>
      <w:marRight w:val="0"/>
      <w:marTop w:val="0"/>
      <w:marBottom w:val="0"/>
      <w:divBdr>
        <w:top w:val="none" w:sz="0" w:space="0" w:color="auto"/>
        <w:left w:val="none" w:sz="0" w:space="0" w:color="auto"/>
        <w:bottom w:val="none" w:sz="0" w:space="0" w:color="auto"/>
        <w:right w:val="none" w:sz="0" w:space="0" w:color="auto"/>
      </w:divBdr>
    </w:div>
    <w:div w:id="925387348">
      <w:bodyDiv w:val="1"/>
      <w:marLeft w:val="0"/>
      <w:marRight w:val="0"/>
      <w:marTop w:val="0"/>
      <w:marBottom w:val="0"/>
      <w:divBdr>
        <w:top w:val="none" w:sz="0" w:space="0" w:color="auto"/>
        <w:left w:val="none" w:sz="0" w:space="0" w:color="auto"/>
        <w:bottom w:val="none" w:sz="0" w:space="0" w:color="auto"/>
        <w:right w:val="none" w:sz="0" w:space="0" w:color="auto"/>
      </w:divBdr>
      <w:divsChild>
        <w:div w:id="2015187071">
          <w:marLeft w:val="547"/>
          <w:marRight w:val="0"/>
          <w:marTop w:val="200"/>
          <w:marBottom w:val="0"/>
          <w:divBdr>
            <w:top w:val="none" w:sz="0" w:space="0" w:color="auto"/>
            <w:left w:val="none" w:sz="0" w:space="0" w:color="auto"/>
            <w:bottom w:val="none" w:sz="0" w:space="0" w:color="auto"/>
            <w:right w:val="none" w:sz="0" w:space="0" w:color="auto"/>
          </w:divBdr>
        </w:div>
      </w:divsChild>
    </w:div>
    <w:div w:id="947585464">
      <w:bodyDiv w:val="1"/>
      <w:marLeft w:val="0"/>
      <w:marRight w:val="0"/>
      <w:marTop w:val="0"/>
      <w:marBottom w:val="0"/>
      <w:divBdr>
        <w:top w:val="none" w:sz="0" w:space="0" w:color="auto"/>
        <w:left w:val="none" w:sz="0" w:space="0" w:color="auto"/>
        <w:bottom w:val="none" w:sz="0" w:space="0" w:color="auto"/>
        <w:right w:val="none" w:sz="0" w:space="0" w:color="auto"/>
      </w:divBdr>
    </w:div>
    <w:div w:id="1706978999">
      <w:bodyDiv w:val="1"/>
      <w:marLeft w:val="0"/>
      <w:marRight w:val="0"/>
      <w:marTop w:val="0"/>
      <w:marBottom w:val="0"/>
      <w:divBdr>
        <w:top w:val="none" w:sz="0" w:space="0" w:color="auto"/>
        <w:left w:val="none" w:sz="0" w:space="0" w:color="auto"/>
        <w:bottom w:val="none" w:sz="0" w:space="0" w:color="auto"/>
        <w:right w:val="none" w:sz="0" w:space="0" w:color="auto"/>
      </w:divBdr>
    </w:div>
    <w:div w:id="1760101851">
      <w:bodyDiv w:val="1"/>
      <w:marLeft w:val="0"/>
      <w:marRight w:val="0"/>
      <w:marTop w:val="0"/>
      <w:marBottom w:val="0"/>
      <w:divBdr>
        <w:top w:val="none" w:sz="0" w:space="0" w:color="auto"/>
        <w:left w:val="none" w:sz="0" w:space="0" w:color="auto"/>
        <w:bottom w:val="none" w:sz="0" w:space="0" w:color="auto"/>
        <w:right w:val="none" w:sz="0" w:space="0" w:color="auto"/>
      </w:divBdr>
      <w:divsChild>
        <w:div w:id="239948542">
          <w:marLeft w:val="547"/>
          <w:marRight w:val="0"/>
          <w:marTop w:val="200"/>
          <w:marBottom w:val="0"/>
          <w:divBdr>
            <w:top w:val="none" w:sz="0" w:space="0" w:color="auto"/>
            <w:left w:val="none" w:sz="0" w:space="0" w:color="auto"/>
            <w:bottom w:val="none" w:sz="0" w:space="0" w:color="auto"/>
            <w:right w:val="none" w:sz="0" w:space="0" w:color="auto"/>
          </w:divBdr>
        </w:div>
      </w:divsChild>
    </w:div>
    <w:div w:id="19878590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mesis-soil.eu/mission"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0.png"/><Relationship Id="rId4" Type="http://schemas.openxmlformats.org/officeDocument/2006/relationships/image" Target="media/image50.png"/></Relationships>
</file>

<file path=word/_rels/footer3.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6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D91096BE85A994181ACBE6406C81C3F" ma:contentTypeVersion="16" ma:contentTypeDescription="Create a new document." ma:contentTypeScope="" ma:versionID="fbe98b6a96e966ae9d1d4e02125170fa">
  <xsd:schema xmlns:xsd="http://www.w3.org/2001/XMLSchema" xmlns:xs="http://www.w3.org/2001/XMLSchema" xmlns:p="http://schemas.microsoft.com/office/2006/metadata/properties" xmlns:ns2="8ea31315-70de-4377-b58d-b2527cb2fa77" xmlns:ns3="7b9009cc-2718-44c3-b851-618a6937df3a" targetNamespace="http://schemas.microsoft.com/office/2006/metadata/properties" ma:root="true" ma:fieldsID="8a69361a78c34bbcfe660e690d0c39a7" ns2:_="" ns3:_="">
    <xsd:import namespace="8ea31315-70de-4377-b58d-b2527cb2fa77"/>
    <xsd:import namespace="7b9009cc-2718-44c3-b851-618a6937df3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BillingMetadata"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Deadline" minOccurs="0"/>
                <xsd:element ref="ns2:Statu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a31315-70de-4377-b58d-b2527cb2fa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BillingMetadata" ma:index="12" nillable="true" ma:displayName="MediaServiceBillingMetadata" ma:hidden="true" ma:internalName="MediaServiceBilling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03acd8e-bd47-4a47-89fc-ee90251b4d3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Deadline" ma:index="20" nillable="true" ma:displayName="Deadline" ma:format="DateOnly" ma:internalName="Deadline">
      <xsd:simpleType>
        <xsd:restriction base="dms:DateTime"/>
      </xsd:simpleType>
    </xsd:element>
    <xsd:element name="Status" ma:index="21" nillable="true" ma:displayName="Status" ma:format="Dropdown" ma:internalName="Status">
      <xsd:simpleType>
        <xsd:restriction base="dms:Choice">
          <xsd:enumeration value="Scheduled"/>
          <xsd:enumeration value="In progress"/>
          <xsd:enumeration value="Complete"/>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9009cc-2718-44c3-b851-618a6937df3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a9f06002-afbf-441b-8060-8c0e31e9c10b}" ma:internalName="TaxCatchAll" ma:showField="CatchAllData" ma:web="7b9009cc-2718-44c3-b851-618a6937df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ea31315-70de-4377-b58d-b2527cb2fa77">
      <Terms xmlns="http://schemas.microsoft.com/office/infopath/2007/PartnerControls"/>
    </lcf76f155ced4ddcb4097134ff3c332f>
    <Deadline xmlns="8ea31315-70de-4377-b58d-b2527cb2fa77" xsi:nil="true"/>
    <TaxCatchAll xmlns="7b9009cc-2718-44c3-b851-618a6937df3a" xsi:nil="true"/>
    <Status xmlns="8ea31315-70de-4377-b58d-b2527cb2fa77" xsi:nil="true"/>
  </documentManagement>
</p:properties>
</file>

<file path=customXml/itemProps1.xml><?xml version="1.0" encoding="utf-8"?>
<ds:datastoreItem xmlns:ds="http://schemas.openxmlformats.org/officeDocument/2006/customXml" ds:itemID="{DED5BFD6-C55A-44F4-91EE-CDF84768EC07}">
  <ds:schemaRefs>
    <ds:schemaRef ds:uri="http://schemas.openxmlformats.org/officeDocument/2006/bibliography"/>
  </ds:schemaRefs>
</ds:datastoreItem>
</file>

<file path=customXml/itemProps2.xml><?xml version="1.0" encoding="utf-8"?>
<ds:datastoreItem xmlns:ds="http://schemas.openxmlformats.org/officeDocument/2006/customXml" ds:itemID="{E9B75EC3-D034-48C7-A78B-BED38653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a31315-70de-4377-b58d-b2527cb2fa77"/>
    <ds:schemaRef ds:uri="7b9009cc-2718-44c3-b851-618a6937df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9290C1-618E-4FBA-A089-9BF10DE029D5}">
  <ds:schemaRefs>
    <ds:schemaRef ds:uri="http://schemas.microsoft.com/sharepoint/v3/contenttype/forms"/>
  </ds:schemaRefs>
</ds:datastoreItem>
</file>

<file path=customXml/itemProps4.xml><?xml version="1.0" encoding="utf-8"?>
<ds:datastoreItem xmlns:ds="http://schemas.openxmlformats.org/officeDocument/2006/customXml" ds:itemID="{69DAEC56-CEED-428B-9E78-CFEBC134E4E2}">
  <ds:schemaRefs>
    <ds:schemaRef ds:uri="http://schemas.microsoft.com/office/2006/metadata/properties"/>
    <ds:schemaRef ds:uri="http://schemas.microsoft.com/office/infopath/2007/PartnerControls"/>
    <ds:schemaRef ds:uri="8ea31315-70de-4377-b58d-b2527cb2fa77"/>
    <ds:schemaRef ds:uri="7b9009cc-2718-44c3-b851-618a6937df3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26</Words>
  <Characters>1276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rice GmbH</dc:creator>
  <cp:keywords/>
  <dc:description/>
  <cp:lastModifiedBy>Sonja Bergner</cp:lastModifiedBy>
  <cp:revision>4</cp:revision>
  <dcterms:created xsi:type="dcterms:W3CDTF">2026-05-29T13:15:00Z</dcterms:created>
  <dcterms:modified xsi:type="dcterms:W3CDTF">2026-06-0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83b901e3282334eb26e13effc8e806bdd37704f296617ffbfadbbac71e0dc2</vt:lpwstr>
  </property>
  <property fmtid="{D5CDD505-2E9C-101B-9397-08002B2CF9AE}" pid="3" name="ContentTypeId">
    <vt:lpwstr>0x0101004D91096BE85A994181ACBE6406C81C3F</vt:lpwstr>
  </property>
  <property fmtid="{D5CDD505-2E9C-101B-9397-08002B2CF9AE}" pid="4" name="MSIP_Label_6bd9ddd1-4d20-43f6-abfa-fc3c07406f94_Enabled">
    <vt:lpwstr>true</vt:lpwstr>
  </property>
  <property fmtid="{D5CDD505-2E9C-101B-9397-08002B2CF9AE}" pid="5" name="MSIP_Label_6bd9ddd1-4d20-43f6-abfa-fc3c07406f94_SetDate">
    <vt:lpwstr>2026-05-19T20:47:49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f515b97d-436a-4ad0-b10f-3b5a7ee60d02</vt:lpwstr>
  </property>
  <property fmtid="{D5CDD505-2E9C-101B-9397-08002B2CF9AE}" pid="10" name="MSIP_Label_6bd9ddd1-4d20-43f6-abfa-fc3c07406f94_ContentBits">
    <vt:lpwstr>0</vt:lpwstr>
  </property>
  <property fmtid="{D5CDD505-2E9C-101B-9397-08002B2CF9AE}" pid="11" name="MSIP_Label_6bd9ddd1-4d20-43f6-abfa-fc3c07406f94_Tag">
    <vt:lpwstr>10, 3, 0, 1</vt:lpwstr>
  </property>
  <property fmtid="{D5CDD505-2E9C-101B-9397-08002B2CF9AE}" pid="12" name="MediaServiceImageTags">
    <vt:lpwstr/>
  </property>
</Properties>
</file>